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dgm="http://schemas.openxmlformats.org/drawingml/2006/diagram" mc:Ignorable="w14 w15 w16se w16cid w16 w16cex w16sdtdh wp14">
  <w:body>
    <w:p w:rsidR="00EB6DEE" w:rsidRDefault="00DC789D" w14:paraId="006DD339" w14:textId="4A7AD9B9">
      <w:r>
        <w:rPr>
          <w:noProof/>
        </w:rPr>
        <mc:AlternateContent>
          <mc:Choice Requires="wps">
            <w:drawing>
              <wp:anchor distT="45720" distB="45720" distL="114300" distR="114300" simplePos="0" relativeHeight="251658247"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rsidRPr="00914F07" w:rsidR="00FE09D5" w:rsidP="00914F07" w:rsidRDefault="00DC789D" w14:paraId="531F904C" w14:textId="77777777">
                            <w:pPr>
                              <w:pStyle w:val="Title-Black"/>
                            </w:pPr>
                            <w:r w:rsidRPr="00914F07">
                              <w:t>DAEN 690</w:t>
                            </w:r>
                          </w:p>
                          <w:p w:rsidRPr="00914F07" w:rsidR="00DC789D" w:rsidP="00421EFB" w:rsidRDefault="00DC789D" w14:paraId="1731268A" w14:textId="41AE3477">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w14:anchorId="1520921D">
              <v:shapetype id="_x0000_t202" coordsize="21600,21600" o:spt="202" path="m,l,21600r21600,l21600,xe" w14:anchorId="722DECE9">
                <v:stroke joinstyle="miter"/>
                <v:path gradientshapeok="t" o:connecttype="rect"/>
              </v:shapetype>
              <v:shape id="Text Box 217" style="position:absolute;margin-left:0;margin-top:558.35pt;width:378pt;height:234pt;z-index:-251658233;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v:textbox inset="25.2pt,18pt,25.2pt,18pt">
                  <w:txbxContent>
                    <w:p w:rsidRPr="00914F07" w:rsidR="00FE09D5" w:rsidP="00914F07" w:rsidRDefault="00DC789D" w14:paraId="0706F312" w14:textId="77777777">
                      <w:pPr>
                        <w:pStyle w:val="Title-Black"/>
                      </w:pPr>
                      <w:r w:rsidRPr="00914F07">
                        <w:t>DAEN 690</w:t>
                      </w:r>
                    </w:p>
                    <w:p w:rsidRPr="00914F07" w:rsidR="00DC789D" w:rsidP="00421EFB" w:rsidRDefault="00DC789D" w14:paraId="54E511EB" w14:textId="41AE3477">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658248"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58240" behindDoc="1" locked="1" layoutInCell="1" allowOverlap="1" wp14:anchorId="13DDCEF1" wp14:editId="1E0E25B8">
                <wp:simplePos x="0" y="0"/>
                <wp:positionH relativeFrom="column">
                  <wp:posOffset>-806450</wp:posOffset>
                </wp:positionH>
                <wp:positionV relativeFrom="page">
                  <wp:posOffset>8255</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xmlns:dgm="http://schemas.openxmlformats.org/drawingml/2006/diagram" xmlns:a14="http://schemas.microsoft.com/office/drawing/2010/main" xmlns:pic="http://schemas.openxmlformats.org/drawingml/2006/picture" xmlns:a="http://schemas.openxmlformats.org/drawingml/2006/main">
            <w:pict w14:anchorId="69193DDF">
              <v:rect id="Rectangle 16" style="position:absolute;margin-left:-63.5pt;margin-top:.65pt;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spid="_x0000_s1026" fillcolor="#e4e6d7" strokecolor="#e3e5d7" strokeweight="1pt" w14:anchorId="5182EA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">
                <v:fill opacity="16191f"/>
                <w10:wrap anchory="page"/>
                <w10:anchorlock/>
              </v:rect>
            </w:pict>
          </mc:Fallback>
        </mc:AlternateContent>
      </w:r>
      <w:r w:rsidR="00553AEE">
        <w:rPr>
          <w:noProof/>
        </w:rPr>
        <mc:AlternateContent>
          <mc:Choice Requires="wps">
            <w:drawing>
              <wp:anchor distT="0" distB="0" distL="114300" distR="114300" simplePos="0" relativeHeight="251658249" behindDoc="1" locked="1" layoutInCell="1" allowOverlap="1" wp14:anchorId="6CCCA774" wp14:editId="62969B24">
                <wp:simplePos x="0" y="0"/>
                <wp:positionH relativeFrom="page">
                  <wp:posOffset>4803140</wp:posOffset>
                </wp:positionH>
                <wp:positionV relativeFrom="page">
                  <wp:posOffset>7094855</wp:posOffset>
                </wp:positionV>
                <wp:extent cx="2971800" cy="1597025"/>
                <wp:effectExtent l="0" t="0" r="0" b="0"/>
                <wp:wrapNone/>
                <wp:docPr id="462" name="Rectangle 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597025"/>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0B64A1" w:rsidP="00367CB3" w:rsidRDefault="000B64A1" w14:paraId="668A2E25" w14:textId="5E1920F9">
                            <w:pPr>
                              <w:pStyle w:val="StudentAuthorName"/>
                            </w:pPr>
                          </w:p>
                          <w:p w:rsidR="000B64A1" w:rsidP="00367CB3" w:rsidRDefault="000B64A1" w14:paraId="0512E101" w14:textId="67F0CD11">
                            <w:pPr>
                              <w:pStyle w:val="StudentAuthorName"/>
                            </w:pPr>
                            <w:r>
                              <w:t>Bhavana Macha</w:t>
                            </w:r>
                          </w:p>
                          <w:p w:rsidR="00553AEE" w:rsidP="00367CB3" w:rsidRDefault="000B64A1" w14:paraId="095450FD" w14:textId="1BF7E889">
                            <w:pPr>
                              <w:pStyle w:val="StudentAuthorName"/>
                            </w:pPr>
                            <w:r>
                              <w:t>Prakruti Rajendra Kothari</w:t>
                            </w:r>
                          </w:p>
                          <w:p w:rsidR="000B64A1" w:rsidP="00367CB3" w:rsidRDefault="000B64A1" w14:paraId="10A07DB4" w14:textId="1B6C102B">
                            <w:pPr>
                              <w:pStyle w:val="StudentAuthorName"/>
                            </w:pPr>
                            <w:proofErr w:type="spellStart"/>
                            <w:r>
                              <w:t>Sachin</w:t>
                            </w:r>
                            <w:proofErr w:type="spellEnd"/>
                            <w:r>
                              <w:t xml:space="preserve"> Mote</w:t>
                            </w:r>
                          </w:p>
                          <w:p w:rsidR="000B64A1" w:rsidP="00367CB3" w:rsidRDefault="000B64A1" w14:paraId="1BB4EFA1" w14:textId="186F407D">
                            <w:pPr>
                              <w:pStyle w:val="StudentAuthorName"/>
                            </w:pPr>
                            <w:r>
                              <w:t xml:space="preserve">Sahithi </w:t>
                            </w:r>
                            <w:proofErr w:type="spellStart"/>
                            <w:r>
                              <w:t>Oddiraju</w:t>
                            </w:r>
                            <w:proofErr w:type="spellEnd"/>
                          </w:p>
                          <w:p w:rsidR="000B64A1" w:rsidP="00367CB3" w:rsidRDefault="000B64A1" w14:paraId="76E546B6" w14:textId="63043274">
                            <w:pPr>
                              <w:pStyle w:val="StudentAuthorName"/>
                            </w:pPr>
                            <w:proofErr w:type="spellStart"/>
                            <w:r>
                              <w:t>Saiprem</w:t>
                            </w:r>
                            <w:proofErr w:type="spellEnd"/>
                            <w:r>
                              <w:t xml:space="preserve"> </w:t>
                            </w:r>
                            <w:proofErr w:type="spellStart"/>
                            <w:r>
                              <w:t>Vemulapalli</w:t>
                            </w:r>
                            <w:proofErr w:type="spellEnd"/>
                          </w:p>
                          <w:p w:rsidRPr="00367CB3" w:rsidR="000B64A1" w:rsidP="00367CB3" w:rsidRDefault="000B64A1" w14:paraId="33108321" w14:textId="50E44807">
                            <w:pPr>
                              <w:pStyle w:val="StudentAuthorName"/>
                            </w:pPr>
                            <w:r>
                              <w:t>Ravinder Singh</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D85E623">
              <v:rect id="Rectangle 462" style="position:absolute;margin-left:378.2pt;margin-top:558.65pt;width:234pt;height:125.7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color="white" strokeweight="1pt" w14:anchorId="6CCCA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">
                <v:fill opacity="52428f"/>
                <v:shadow color="#d8d8d8" offset="3pt,3pt"/>
                <v:textbox inset="14.4pt,7.2pt,14.4pt,7.2pt">
                  <w:txbxContent>
                    <w:p w:rsidR="000B64A1" w:rsidP="00367CB3" w:rsidRDefault="000B64A1" w14:paraId="672A6659" w14:textId="5E1920F9">
                      <w:pPr>
                        <w:pStyle w:val="StudentAuthorName"/>
                      </w:pPr>
                    </w:p>
                    <w:p w:rsidR="000B64A1" w:rsidP="00367CB3" w:rsidRDefault="000B64A1" w14:paraId="14C251AF" w14:textId="67F0CD11">
                      <w:pPr>
                        <w:pStyle w:val="StudentAuthorName"/>
                      </w:pPr>
                      <w:r>
                        <w:t>Bhavana Macha</w:t>
                      </w:r>
                    </w:p>
                    <w:p w:rsidR="00553AEE" w:rsidP="00367CB3" w:rsidRDefault="000B64A1" w14:paraId="42755787" w14:textId="1BF7E889">
                      <w:pPr>
                        <w:pStyle w:val="StudentAuthorName"/>
                      </w:pPr>
                      <w:r>
                        <w:t>Prakruti Rajendra Kothari</w:t>
                      </w:r>
                    </w:p>
                    <w:p w:rsidR="000B64A1" w:rsidP="00367CB3" w:rsidRDefault="000B64A1" w14:paraId="598A2688" w14:textId="1B6C102B">
                      <w:pPr>
                        <w:pStyle w:val="StudentAuthorName"/>
                      </w:pPr>
                      <w:proofErr w:type="spellStart"/>
                      <w:r>
                        <w:t>Sachin</w:t>
                      </w:r>
                      <w:proofErr w:type="spellEnd"/>
                      <w:r>
                        <w:t xml:space="preserve"> Mote</w:t>
                      </w:r>
                    </w:p>
                    <w:p w:rsidR="000B64A1" w:rsidP="00367CB3" w:rsidRDefault="000B64A1" w14:paraId="1F5DDD26" w14:textId="186F407D">
                      <w:pPr>
                        <w:pStyle w:val="StudentAuthorName"/>
                      </w:pPr>
                      <w:r>
                        <w:t xml:space="preserve">Sahithi </w:t>
                      </w:r>
                      <w:proofErr w:type="spellStart"/>
                      <w:r>
                        <w:t>Oddiraju</w:t>
                      </w:r>
                      <w:proofErr w:type="spellEnd"/>
                    </w:p>
                    <w:p w:rsidR="000B64A1" w:rsidP="00367CB3" w:rsidRDefault="000B64A1" w14:paraId="2D05726E" w14:textId="63043274">
                      <w:pPr>
                        <w:pStyle w:val="StudentAuthorName"/>
                      </w:pPr>
                      <w:proofErr w:type="spellStart"/>
                      <w:r>
                        <w:t>Saiprem</w:t>
                      </w:r>
                      <w:proofErr w:type="spellEnd"/>
                      <w:r>
                        <w:t xml:space="preserve"> </w:t>
                      </w:r>
                      <w:proofErr w:type="spellStart"/>
                      <w:r>
                        <w:t>Vemulapalli</w:t>
                      </w:r>
                      <w:proofErr w:type="spellEnd"/>
                    </w:p>
                    <w:p w:rsidRPr="00367CB3" w:rsidR="000B64A1" w:rsidP="00367CB3" w:rsidRDefault="000B64A1" w14:paraId="6EA37DFF" w14:textId="50E44807">
                      <w:pPr>
                        <w:pStyle w:val="StudentAuthorName"/>
                      </w:pPr>
                      <w:r>
                        <w:t>Ravinder Singh</w:t>
                      </w:r>
                    </w:p>
                  </w:txbxContent>
                </v:textbox>
                <w10:wrap anchorx="page" anchory="page"/>
                <w10:anchorlock/>
              </v:rect>
            </w:pict>
          </mc:Fallback>
        </mc:AlternateContent>
      </w:r>
      <w:r w:rsidR="006727AD">
        <w:rPr>
          <w:noProof/>
        </w:rPr>
        <mc:AlternateContent>
          <mc:Choice Requires="wps">
            <w:drawing>
              <wp:anchor distT="0" distB="0" distL="114300" distR="114300" simplePos="0" relativeHeight="251658245"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Pr="004B1B31" w:rsidR="006727AD" w:rsidP="00391FDD" w:rsidRDefault="00AA19AA" w14:paraId="34B31E70" w14:textId="55CD20F9">
                            <w:pPr>
                              <w:pStyle w:val="Title"/>
                            </w:pPr>
                            <w:r>
                              <w:t>Spring</w:t>
                            </w:r>
                            <w:r w:rsidR="00391FDD">
                              <w:t xml:space="preserve"> 2023</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w14:anchorId="24AF24D9">
              <v:rect id="Rectangle 461" style="position:absolute;margin-left:378pt;margin-top:0;width:234pt;height:180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8" filled="f" stroked="f" strokecolor="white" strokeweight="1pt" w14:anchorId="5AB694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v:fill opacity="52428f"/>
                <v:shadow color="#d8d8d8" offset="3pt,3pt"/>
                <v:textbox inset="14.4pt,0,14.4pt,0">
                  <w:txbxContent>
                    <w:p w:rsidRPr="004B1B31" w:rsidR="006727AD" w:rsidP="00391FDD" w:rsidRDefault="00AA19AA" w14:paraId="0BE1417B" w14:textId="55CD20F9">
                      <w:pPr>
                        <w:pStyle w:val="Title"/>
                      </w:pPr>
                      <w:r>
                        <w:t>Spring</w:t>
                      </w:r>
                      <w:r w:rsidR="00391FDD">
                        <w:t xml:space="preserve"> 2023</w:t>
                      </w:r>
                    </w:p>
                  </w:txbxContent>
                </v:textbox>
                <w10:wrap anchorx="page" anchory="page"/>
                <w10:anchorlock/>
              </v:rect>
            </w:pict>
          </mc:Fallback>
        </mc:AlternateContent>
      </w:r>
      <w:r w:rsidR="00A519B5">
        <w:rPr>
          <w:noProof/>
        </w:rPr>
        <w:drawing>
          <wp:anchor distT="0" distB="0" distL="114300" distR="114300" simplePos="0" relativeHeight="251658244"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xmlns:arto="http://schemas.microsoft.com/office/word/2006/arto" xmlns:dgm="http://schemas.openxmlformats.org/drawingml/2006/diagram" xmlns:a14="http://schemas.microsoft.com/office/drawing/2010/main" xmlns:pic="http://schemas.openxmlformats.org/drawingml/2006/picture" xmlns:a="http://schemas.openxmlformats.org/drawingml/2006/main">
            <w:pict w14:anchorId="4CDA6544">
              <v:rect id="Rectangle 459"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Light vertical" o:spid="_x0000_s1026" fillcolor="#404040 [2429]" stroked="f" w14:anchorId="220CE0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v:fill type="pattern" opacity="52428f" color2="white [3212]" o:title="" o:opacity2="52428f" r:id="rId13"/>
                <w10:wrap anchory="page"/>
              </v:rect>
            </w:pict>
          </mc:Fallback>
        </mc:AlternateContent>
      </w:r>
      <w:r w:rsidR="00C95432">
        <w:rPr>
          <w:noProof/>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xmlns:arto="http://schemas.microsoft.com/office/word/2006/arto" xmlns:dgm="http://schemas.openxmlformats.org/drawingml/2006/diagram" xmlns:a14="http://schemas.microsoft.com/office/drawing/2010/main" xmlns:pic="http://schemas.openxmlformats.org/drawingml/2006/picture" xmlns:a="http://schemas.openxmlformats.org/drawingml/2006/main">
            <w:pict w14:anchorId="7F0BA8F9">
              <v:rect id="Rectangle 460"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spid="_x0000_s1026" fillcolor="#86908e" stroked="f" w14:anchorId="0C66C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v:fill type="gradient" color2="#d1d3d4" colors="0 #86908e;.5 #86908e" angle="90" focus="100%"/>
                <w10:wrap anchorx="page" anchory="page"/>
                <w10:anchorlock/>
              </v:rect>
            </w:pict>
          </mc:Fallback>
        </mc:AlternateContent>
      </w:r>
      <w:r w:rsidR="00197A08">
        <w:rPr>
          <w:noProof/>
        </w:rPr>
        <w:drawing>
          <wp:anchor distT="0" distB="0" distL="114300" distR="114300" simplePos="0" relativeHeight="251658246" behindDoc="1" locked="1" layoutInCell="0" allowOverlap="1" wp14:anchorId="09A177D0" wp14:editId="1A0CFE2E">
            <wp:simplePos x="0" y="0"/>
            <wp:positionH relativeFrom="page">
              <wp:posOffset>2286000</wp:posOffset>
            </wp:positionH>
            <wp:positionV relativeFrom="page">
              <wp:posOffset>3657600</wp:posOffset>
            </wp:positionV>
            <wp:extent cx="5486400" cy="3429000"/>
            <wp:effectExtent l="0" t="0" r="0" b="0"/>
            <wp:wrapNone/>
            <wp:docPr id="464" name="Picture 4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cstate="print">
                      <a:extLst>
                        <a:ext uri="{28A0092B-C50C-407E-A947-70E740481C1C}">
                          <a14:useLocalDpi xmlns:a14="http://schemas.microsoft.com/office/drawing/2010/main" val="0"/>
                        </a:ext>
                      </a:extLst>
                    </a:blip>
                    <a:srcRect t="3125" b="3125"/>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65825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rsidRPr="00753EEF" w:rsidR="00DB7444" w:rsidP="003710A2" w:rsidRDefault="000B64A1" w14:paraId="7490E079" w14:textId="028EAE26">
                            <w:pPr>
                              <w:pStyle w:val="ReportTitle"/>
                              <w:rPr>
                                <w:szCs w:val="48"/>
                              </w:rPr>
                            </w:pPr>
                            <w:r>
                              <w:rPr>
                                <w:szCs w:val="48"/>
                              </w:rPr>
                              <w:t>Integrating Data Catalogs with content search technologies</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w14:anchorId="4B69D8E5">
              <v:rect id="Rectangle 463" style="position:absolute;margin-left:0;margin-top:180pt;width:540pt;height:108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spid="_x0000_s1029" o:allowincell="f" fillcolor="#d1d3d4" stroked="f" strokeweight="1.5pt" w14:anchorId="222AB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v:textbox inset="25.2pt,7.2pt,25.2pt,0">
                  <w:txbxContent>
                    <w:p w:rsidRPr="00753EEF" w:rsidR="00DB7444" w:rsidP="003710A2" w:rsidRDefault="000B64A1" w14:paraId="056462FC" w14:textId="028EAE26">
                      <w:pPr>
                        <w:pStyle w:val="ReportTitle"/>
                        <w:rPr>
                          <w:szCs w:val="48"/>
                        </w:rPr>
                      </w:pPr>
                      <w:r>
                        <w:rPr>
                          <w:szCs w:val="48"/>
                        </w:rPr>
                        <w:t>Integrating Data Catalogs with content search technologies</w:t>
                      </w:r>
                    </w:p>
                  </w:txbxContent>
                </v:textbox>
                <w10:wrap anchorx="page" anchory="page"/>
                <w10:anchorlock/>
              </v:rect>
            </w:pict>
          </mc:Fallback>
        </mc:AlternateContent>
      </w:r>
      <w:r w:rsidR="00EB6DEE">
        <w:br w:type="page"/>
      </w:r>
    </w:p>
    <w:p w:rsidR="00DB73EF" w:rsidP="00220B9B" w:rsidRDefault="00DB73EF" w14:paraId="22AF5BD1" w14:textId="77777777"/>
    <w:p w:rsidR="00220B9B" w:rsidP="00220B9B" w:rsidRDefault="00983498" w14:paraId="2094EBA0" w14:textId="07FA26CE">
      <w:r>
        <w:rPr>
          <w:noProof/>
        </w:rPr>
        <mc:AlternateContent>
          <mc:Choice Requires="wpg">
            <w:drawing>
              <wp:anchor distT="0" distB="0" distL="114300" distR="114300" simplePos="0" relativeHeight="251658243" behindDoc="0" locked="1" layoutInCell="1" allowOverlap="0" wp14:anchorId="10543DA9" wp14:editId="0ACE4514">
                <wp:simplePos x="0" y="0"/>
                <wp:positionH relativeFrom="page">
                  <wp:posOffset>1371600</wp:posOffset>
                </wp:positionH>
                <wp:positionV relativeFrom="page">
                  <wp:posOffset>2310765</wp:posOffset>
                </wp:positionV>
                <wp:extent cx="5029834" cy="5260354"/>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5260354"/>
                          <a:chOff x="0" y="0"/>
                          <a:chExt cx="5029834" cy="5250008"/>
                        </a:xfrm>
                      </wpg:grpSpPr>
                      <wps:wsp>
                        <wps:cNvPr id="8" name="Text Box 8" descr="Pull quote"/>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31F30" w:rsidR="00983498" w:rsidP="00983498" w:rsidRDefault="00983498" w14:paraId="709C3216"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635033"/>
                            <a:ext cx="5029834" cy="4614975"/>
                          </a:xfrm>
                          <a:prstGeom prst="rect">
                            <a:avLst/>
                          </a:prstGeom>
                          <a:solidFill>
                            <a:srgbClr val="FFFFFF"/>
                          </a:solidFill>
                          <a:ln w="9525">
                            <a:noFill/>
                            <a:miter lim="800000"/>
                            <a:headEnd/>
                            <a:tailEnd/>
                          </a:ln>
                        </wps:spPr>
                        <wps:txbx>
                          <w:txbxContent>
                            <w:p w:rsidR="00983498" w:rsidP="00983498" w:rsidRDefault="00983498" w14:paraId="333A6C74" w14:textId="77777777">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w:t>
                              </w:r>
                              <w:proofErr w:type="spellStart"/>
                              <w:r w:rsidRPr="00F929AF">
                                <w:rPr>
                                  <w:sz w:val="24"/>
                                  <w:szCs w:val="28"/>
                                </w:rPr>
                                <w:t>Volgenau</w:t>
                              </w:r>
                              <w:proofErr w:type="spellEnd"/>
                              <w:r w:rsidRPr="00F929AF">
                                <w:rPr>
                                  <w:sz w:val="24"/>
                                  <w:szCs w:val="28"/>
                                </w:rPr>
                                <w:t xml:space="preserve">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rsidR="00983498" w:rsidP="00983498" w:rsidRDefault="00983498" w14:paraId="635F7EB9" w14:textId="77777777">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rsidR="00983498" w:rsidP="00983498" w:rsidRDefault="00983498" w14:paraId="618D5E37" w14:textId="77777777">
                              <w:pPr>
                                <w:jc w:val="both"/>
                                <w:rPr>
                                  <w:sz w:val="24"/>
                                  <w:szCs w:val="28"/>
                                </w:rPr>
                              </w:pPr>
                              <w:r w:rsidRPr="00F929AF">
                                <w:rPr>
                                  <w:sz w:val="24"/>
                                  <w:szCs w:val="28"/>
                                </w:rPr>
                                <w:t xml:space="preserve">Dr. Gang is a former DOE grant winner, </w:t>
                              </w:r>
                              <w:r>
                                <w:rPr>
                                  <w:sz w:val="24"/>
                                  <w:szCs w:val="28"/>
                                </w:rPr>
                                <w:t xml:space="preserve">former </w:t>
                              </w:r>
                              <w:proofErr w:type="gramStart"/>
                              <w:r w:rsidRPr="00F929AF">
                                <w:rPr>
                                  <w:sz w:val="24"/>
                                  <w:szCs w:val="28"/>
                                </w:rPr>
                                <w:t>President</w:t>
                              </w:r>
                              <w:proofErr w:type="gramEnd"/>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rsidRPr="00F929AF" w:rsidR="00983498" w:rsidP="00983498" w:rsidRDefault="00983498" w14:paraId="07644A1D" w14:textId="77777777">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rsidR="00983498" w:rsidP="00983498" w:rsidRDefault="00983498" w14:paraId="2D7BDDC1" w14:textId="77777777">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w14:anchorId="349173F0">
              <v:group id="Group 5" style="position:absolute;margin-left:108pt;margin-top:181.95pt;width:396.05pt;height:414.2pt;z-index:251658243;mso-position-horizontal-relative:page;mso-position-vertical-relative:page;mso-height-relative:margin" coordsize="50298,52500" o:spid="_x0000_s1030" o:allowoverlap="f" w14:anchorId="10543D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">
                <v:shape id="Text Box 8" style="position:absolute;width:50292;height:5212;visibility:visible;mso-wrap-style:square;v-text-anchor:top" alt="Pull quote" o:spid="_x0000_s1031"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v:textbox style="mso-fit-shape-to-text:t" inset="0,0,0,0">
                    <w:txbxContent>
                      <w:p w:rsidRPr="00331F30" w:rsidR="00983498" w:rsidP="00983498" w:rsidRDefault="00983498" w14:paraId="01E9BB15"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About the Cover</w:t>
                        </w:r>
                      </w:p>
                    </w:txbxContent>
                  </v:textbox>
                </v:shape>
                <v:shape id="_x0000_s1032" style="position:absolute;top:6350;width:50298;height:46150;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v:textbox style="mso-fit-shape-to-text:t">
                    <w:txbxContent>
                      <w:p w:rsidR="00983498" w:rsidP="00983498" w:rsidRDefault="00983498" w14:paraId="0815E142" w14:textId="77777777">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w:t>
                        </w:r>
                        <w:proofErr w:type="spellStart"/>
                        <w:r w:rsidRPr="00F929AF">
                          <w:rPr>
                            <w:sz w:val="24"/>
                            <w:szCs w:val="28"/>
                          </w:rPr>
                          <w:t>Volgenau</w:t>
                        </w:r>
                        <w:proofErr w:type="spellEnd"/>
                        <w:r w:rsidRPr="00F929AF">
                          <w:rPr>
                            <w:sz w:val="24"/>
                            <w:szCs w:val="28"/>
                          </w:rPr>
                          <w:t xml:space="preserve">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rsidR="00983498" w:rsidP="00983498" w:rsidRDefault="00983498" w14:paraId="41474D87" w14:textId="77777777">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rsidR="00983498" w:rsidP="00983498" w:rsidRDefault="00983498" w14:paraId="4C7E404D" w14:textId="77777777">
                        <w:pPr>
                          <w:jc w:val="both"/>
                          <w:rPr>
                            <w:sz w:val="24"/>
                            <w:szCs w:val="28"/>
                          </w:rPr>
                        </w:pPr>
                        <w:r w:rsidRPr="00F929AF">
                          <w:rPr>
                            <w:sz w:val="24"/>
                            <w:szCs w:val="28"/>
                          </w:rPr>
                          <w:t xml:space="preserve">Dr. Gang is a former DOE grant winner, </w:t>
                        </w:r>
                        <w:r>
                          <w:rPr>
                            <w:sz w:val="24"/>
                            <w:szCs w:val="28"/>
                          </w:rPr>
                          <w:t xml:space="preserve">former </w:t>
                        </w:r>
                        <w:proofErr w:type="gramStart"/>
                        <w:r w:rsidRPr="00F929AF">
                          <w:rPr>
                            <w:sz w:val="24"/>
                            <w:szCs w:val="28"/>
                          </w:rPr>
                          <w:t>President</w:t>
                        </w:r>
                        <w:proofErr w:type="gramEnd"/>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rsidRPr="00F929AF" w:rsidR="00983498" w:rsidP="00983498" w:rsidRDefault="00983498" w14:paraId="6C0DCC88" w14:textId="77777777">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rsidR="00983498" w:rsidP="00983498" w:rsidRDefault="00983498" w14:paraId="54640EFB" w14:textId="77777777">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v:textbox>
                </v:shape>
                <w10:wrap anchorx="page" anchory="page"/>
                <w10:anchorlock/>
              </v:group>
            </w:pict>
          </mc:Fallback>
        </mc:AlternateContent>
      </w:r>
    </w:p>
    <w:p w:rsidR="00DB73EF" w:rsidP="00A42B88" w:rsidRDefault="00DB73EF" w14:paraId="0456E380" w14:textId="77777777">
      <w:pPr>
        <w:pStyle w:val="ChapterTitle"/>
        <w:sectPr w:rsidR="00DB73EF" w:rsidSect="00266CA8">
          <w:headerReference w:type="even" r:id="rId15"/>
          <w:headerReference w:type="default" r:id="rId16"/>
          <w:footerReference w:type="even" r:id="rId17"/>
          <w:footerReference w:type="default" r:id="rId18"/>
          <w:pgSz w:w="12240" w:h="15840" w:orient="portrait" w:code="1"/>
          <w:pgMar w:top="720" w:right="1080" w:bottom="720" w:left="1080" w:header="706" w:footer="706" w:gutter="0"/>
          <w:pgNumType w:fmt="lowerRoman" w:start="1"/>
          <w:cols w:space="851"/>
          <w:docGrid w:linePitch="360"/>
        </w:sectPr>
      </w:pPr>
    </w:p>
    <w:p w:rsidR="00A42B88" w:rsidP="00A42B88" w:rsidRDefault="00A42B88" w14:paraId="113FB7CB" w14:textId="2CCB958C">
      <w:pPr>
        <w:pStyle w:val="ChapterTitle"/>
      </w:pPr>
      <w:r>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rsidR="00BD2BAF" w:rsidRDefault="00BD2BAF" w14:paraId="0A21291F" w14:textId="7FB30375">
          <w:pPr>
            <w:pStyle w:val="TOCHeading"/>
          </w:pPr>
          <w:r>
            <w:t>Table of Contents</w:t>
          </w:r>
        </w:p>
        <w:p w:rsidR="00434B77" w:rsidRDefault="00A9716B" w14:paraId="28FE58B7" w14:textId="676E5DAA">
          <w:pPr>
            <w:pStyle w:val="TOC1"/>
            <w:tabs>
              <w:tab w:val="right" w:leader="dot" w:pos="10070"/>
            </w:tabs>
            <w:rPr>
              <w:rFonts w:eastAsiaTheme="minorEastAsia" w:cstheme="minorBidi"/>
              <w:b w:val="0"/>
              <w:bCs w:val="0"/>
              <w:caps w:val="0"/>
              <w:noProof/>
              <w:color w:val="auto"/>
              <w:sz w:val="24"/>
              <w:szCs w:val="24"/>
              <w:u w:val="none"/>
            </w:rPr>
          </w:pPr>
          <w:r>
            <w:rPr>
              <w:b w:val="0"/>
              <w:bCs w:val="0"/>
            </w:rPr>
            <w:fldChar w:fldCharType="begin"/>
          </w:r>
          <w:r>
            <w:rPr>
              <w:b w:val="0"/>
              <w:bCs w:val="0"/>
            </w:rPr>
            <w:instrText xml:space="preserve"> TOC \o "1-5" \h \z \t "Section Heading,1,Section Subheading,2" </w:instrText>
          </w:r>
          <w:r>
            <w:rPr>
              <w:b w:val="0"/>
              <w:bCs w:val="0"/>
            </w:rPr>
            <w:fldChar w:fldCharType="separate"/>
          </w:r>
          <w:hyperlink w:history="1" w:anchor="_Toc125979012">
            <w:r w:rsidRPr="00AD3484" w:rsidR="00434B77">
              <w:rPr>
                <w:rStyle w:val="Hyperlink"/>
                <w:noProof/>
              </w:rPr>
              <w:t>Abstract</w:t>
            </w:r>
            <w:r w:rsidR="00434B77">
              <w:rPr>
                <w:noProof/>
                <w:webHidden/>
              </w:rPr>
              <w:tab/>
            </w:r>
            <w:r w:rsidR="00434B77">
              <w:rPr>
                <w:noProof/>
                <w:webHidden/>
              </w:rPr>
              <w:fldChar w:fldCharType="begin"/>
            </w:r>
            <w:r w:rsidR="00434B77">
              <w:rPr>
                <w:noProof/>
                <w:webHidden/>
              </w:rPr>
              <w:instrText xml:space="preserve"> PAGEREF _Toc125979012 \h </w:instrText>
            </w:r>
            <w:r w:rsidR="00434B77">
              <w:rPr>
                <w:noProof/>
                <w:webHidden/>
              </w:rPr>
            </w:r>
            <w:r w:rsidR="00434B77">
              <w:rPr>
                <w:noProof/>
                <w:webHidden/>
              </w:rPr>
              <w:fldChar w:fldCharType="separate"/>
            </w:r>
            <w:r w:rsidR="00434B77">
              <w:rPr>
                <w:noProof/>
                <w:webHidden/>
              </w:rPr>
              <w:t>5</w:t>
            </w:r>
            <w:r w:rsidR="00434B77">
              <w:rPr>
                <w:noProof/>
                <w:webHidden/>
              </w:rPr>
              <w:fldChar w:fldCharType="end"/>
            </w:r>
          </w:hyperlink>
        </w:p>
        <w:p w:rsidR="00434B77" w:rsidRDefault="00000000" w14:paraId="409E2A8A" w14:textId="080FC51B">
          <w:pPr>
            <w:pStyle w:val="TOC1"/>
            <w:tabs>
              <w:tab w:val="right" w:leader="dot" w:pos="10070"/>
            </w:tabs>
            <w:rPr>
              <w:rFonts w:eastAsiaTheme="minorEastAsia" w:cstheme="minorBidi"/>
              <w:b w:val="0"/>
              <w:bCs w:val="0"/>
              <w:caps w:val="0"/>
              <w:noProof/>
              <w:color w:val="auto"/>
              <w:sz w:val="24"/>
              <w:szCs w:val="24"/>
              <w:u w:val="none"/>
            </w:rPr>
          </w:pPr>
          <w:hyperlink w:history="1" w:anchor="_Toc125979013">
            <w:r w:rsidRPr="00AD3484" w:rsidR="00434B77">
              <w:rPr>
                <w:rStyle w:val="Hyperlink"/>
                <w:noProof/>
              </w:rPr>
              <w:t>Section 1: Problem Definition</w:t>
            </w:r>
            <w:r w:rsidR="00434B77">
              <w:rPr>
                <w:noProof/>
                <w:webHidden/>
              </w:rPr>
              <w:tab/>
            </w:r>
            <w:r w:rsidR="00434B77">
              <w:rPr>
                <w:noProof/>
                <w:webHidden/>
              </w:rPr>
              <w:fldChar w:fldCharType="begin"/>
            </w:r>
            <w:r w:rsidR="00434B77">
              <w:rPr>
                <w:noProof/>
                <w:webHidden/>
              </w:rPr>
              <w:instrText xml:space="preserve"> PAGEREF _Toc125979013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rsidR="00434B77" w:rsidRDefault="00000000" w14:paraId="0ED2C39B" w14:textId="45B3A19C">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4">
            <w:r w:rsidRPr="00AD3484" w:rsidR="00434B77">
              <w:rPr>
                <w:rStyle w:val="Hyperlink"/>
                <w:noProof/>
              </w:rPr>
              <w:t>1.1</w:t>
            </w:r>
            <w:r w:rsidR="00434B77">
              <w:rPr>
                <w:rFonts w:eastAsiaTheme="minorEastAsia" w:cstheme="minorBidi"/>
                <w:b w:val="0"/>
                <w:bCs w:val="0"/>
                <w:smallCaps w:val="0"/>
                <w:noProof/>
                <w:color w:val="auto"/>
                <w:sz w:val="24"/>
                <w:szCs w:val="24"/>
              </w:rPr>
              <w:tab/>
            </w:r>
            <w:r w:rsidRPr="00AD3484" w:rsidR="00434B77">
              <w:rPr>
                <w:rStyle w:val="Hyperlink"/>
                <w:noProof/>
              </w:rPr>
              <w:t>Background</w:t>
            </w:r>
            <w:r w:rsidR="00434B77">
              <w:rPr>
                <w:noProof/>
                <w:webHidden/>
              </w:rPr>
              <w:tab/>
            </w:r>
            <w:r w:rsidR="00434B77">
              <w:rPr>
                <w:noProof/>
                <w:webHidden/>
              </w:rPr>
              <w:fldChar w:fldCharType="begin"/>
            </w:r>
            <w:r w:rsidR="00434B77">
              <w:rPr>
                <w:noProof/>
                <w:webHidden/>
              </w:rPr>
              <w:instrText xml:space="preserve"> PAGEREF _Toc125979014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rsidR="00434B77" w:rsidRDefault="00000000" w14:paraId="46A6D21F" w14:textId="70CCC4CA">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5">
            <w:r w:rsidRPr="00AD3484" w:rsidR="00434B77">
              <w:rPr>
                <w:rStyle w:val="Hyperlink"/>
                <w:noProof/>
              </w:rPr>
              <w:t>1.2</w:t>
            </w:r>
            <w:r w:rsidR="00434B77">
              <w:rPr>
                <w:rFonts w:eastAsiaTheme="minorEastAsia" w:cstheme="minorBidi"/>
                <w:b w:val="0"/>
                <w:bCs w:val="0"/>
                <w:smallCaps w:val="0"/>
                <w:noProof/>
                <w:color w:val="auto"/>
                <w:sz w:val="24"/>
                <w:szCs w:val="24"/>
              </w:rPr>
              <w:tab/>
            </w:r>
            <w:r w:rsidRPr="00AD3484" w:rsidR="00434B77">
              <w:rPr>
                <w:rStyle w:val="Hyperlink"/>
                <w:noProof/>
              </w:rPr>
              <w:t>Problem Space</w:t>
            </w:r>
            <w:r w:rsidR="00434B77">
              <w:rPr>
                <w:noProof/>
                <w:webHidden/>
              </w:rPr>
              <w:tab/>
            </w:r>
            <w:r w:rsidR="00434B77">
              <w:rPr>
                <w:noProof/>
                <w:webHidden/>
              </w:rPr>
              <w:fldChar w:fldCharType="begin"/>
            </w:r>
            <w:r w:rsidR="00434B77">
              <w:rPr>
                <w:noProof/>
                <w:webHidden/>
              </w:rPr>
              <w:instrText xml:space="preserve"> PAGEREF _Toc125979015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rsidR="00434B77" w:rsidRDefault="00000000" w14:paraId="08D7CDAD" w14:textId="1C13BBFB">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6">
            <w:r w:rsidRPr="00AD3484" w:rsidR="00434B77">
              <w:rPr>
                <w:rStyle w:val="Hyperlink"/>
                <w:noProof/>
              </w:rPr>
              <w:t>1.3</w:t>
            </w:r>
            <w:r w:rsidR="00434B77">
              <w:rPr>
                <w:rFonts w:eastAsiaTheme="minorEastAsia" w:cstheme="minorBidi"/>
                <w:b w:val="0"/>
                <w:bCs w:val="0"/>
                <w:smallCaps w:val="0"/>
                <w:noProof/>
                <w:color w:val="auto"/>
                <w:sz w:val="24"/>
                <w:szCs w:val="24"/>
              </w:rPr>
              <w:tab/>
            </w:r>
            <w:r w:rsidRPr="00AD3484" w:rsidR="00434B77">
              <w:rPr>
                <w:rStyle w:val="Hyperlink"/>
                <w:noProof/>
              </w:rPr>
              <w:t>Research</w:t>
            </w:r>
            <w:r w:rsidR="00434B77">
              <w:rPr>
                <w:noProof/>
                <w:webHidden/>
              </w:rPr>
              <w:tab/>
            </w:r>
            <w:r w:rsidR="00434B77">
              <w:rPr>
                <w:noProof/>
                <w:webHidden/>
              </w:rPr>
              <w:fldChar w:fldCharType="begin"/>
            </w:r>
            <w:r w:rsidR="00434B77">
              <w:rPr>
                <w:noProof/>
                <w:webHidden/>
              </w:rPr>
              <w:instrText xml:space="preserve"> PAGEREF _Toc125979016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rsidR="00434B77" w:rsidRDefault="00000000" w14:paraId="59FA143A" w14:textId="7A2DE3AC">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7">
            <w:r w:rsidRPr="00AD3484" w:rsidR="00434B77">
              <w:rPr>
                <w:rStyle w:val="Hyperlink"/>
                <w:noProof/>
              </w:rPr>
              <w:t>1.4</w:t>
            </w:r>
            <w:r w:rsidR="00434B77">
              <w:rPr>
                <w:rFonts w:eastAsiaTheme="minorEastAsia" w:cstheme="minorBidi"/>
                <w:b w:val="0"/>
                <w:bCs w:val="0"/>
                <w:smallCaps w:val="0"/>
                <w:noProof/>
                <w:color w:val="auto"/>
                <w:sz w:val="24"/>
                <w:szCs w:val="24"/>
              </w:rPr>
              <w:tab/>
            </w:r>
            <w:r w:rsidRPr="00AD3484" w:rsidR="00434B77">
              <w:rPr>
                <w:rStyle w:val="Hyperlink"/>
                <w:noProof/>
              </w:rPr>
              <w:t>Solution Space</w:t>
            </w:r>
            <w:r w:rsidR="00434B77">
              <w:rPr>
                <w:noProof/>
                <w:webHidden/>
              </w:rPr>
              <w:tab/>
            </w:r>
            <w:r w:rsidR="00434B77">
              <w:rPr>
                <w:noProof/>
                <w:webHidden/>
              </w:rPr>
              <w:fldChar w:fldCharType="begin"/>
            </w:r>
            <w:r w:rsidR="00434B77">
              <w:rPr>
                <w:noProof/>
                <w:webHidden/>
              </w:rPr>
              <w:instrText xml:space="preserve"> PAGEREF _Toc125979017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rsidR="00434B77" w:rsidRDefault="00000000" w14:paraId="69E6DF9E" w14:textId="5E849D6D">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8">
            <w:r w:rsidRPr="00AD3484" w:rsidR="00434B77">
              <w:rPr>
                <w:rStyle w:val="Hyperlink"/>
                <w:noProof/>
              </w:rPr>
              <w:t>1.5</w:t>
            </w:r>
            <w:r w:rsidR="00434B77">
              <w:rPr>
                <w:rFonts w:eastAsiaTheme="minorEastAsia" w:cstheme="minorBidi"/>
                <w:b w:val="0"/>
                <w:bCs w:val="0"/>
                <w:smallCaps w:val="0"/>
                <w:noProof/>
                <w:color w:val="auto"/>
                <w:sz w:val="24"/>
                <w:szCs w:val="24"/>
              </w:rPr>
              <w:tab/>
            </w:r>
            <w:r w:rsidRPr="00AD3484" w:rsidR="00434B77">
              <w:rPr>
                <w:rStyle w:val="Hyperlink"/>
                <w:noProof/>
              </w:rPr>
              <w:t>Project Objectives</w:t>
            </w:r>
            <w:r w:rsidR="00434B77">
              <w:rPr>
                <w:noProof/>
                <w:webHidden/>
              </w:rPr>
              <w:tab/>
            </w:r>
            <w:r w:rsidR="00434B77">
              <w:rPr>
                <w:noProof/>
                <w:webHidden/>
              </w:rPr>
              <w:fldChar w:fldCharType="begin"/>
            </w:r>
            <w:r w:rsidR="00434B77">
              <w:rPr>
                <w:noProof/>
                <w:webHidden/>
              </w:rPr>
              <w:instrText xml:space="preserve"> PAGEREF _Toc125979018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rsidR="00434B77" w:rsidRDefault="00000000" w14:paraId="591D957A" w14:textId="226D5748">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9">
            <w:r w:rsidRPr="00AD3484" w:rsidR="00434B77">
              <w:rPr>
                <w:rStyle w:val="Hyperlink"/>
                <w:noProof/>
              </w:rPr>
              <w:t>1.6</w:t>
            </w:r>
            <w:r w:rsidR="00434B77">
              <w:rPr>
                <w:rFonts w:eastAsiaTheme="minorEastAsia" w:cstheme="minorBidi"/>
                <w:b w:val="0"/>
                <w:bCs w:val="0"/>
                <w:smallCaps w:val="0"/>
                <w:noProof/>
                <w:color w:val="auto"/>
                <w:sz w:val="24"/>
                <w:szCs w:val="24"/>
              </w:rPr>
              <w:tab/>
            </w:r>
            <w:r w:rsidRPr="00AD3484" w:rsidR="00434B77">
              <w:rPr>
                <w:rStyle w:val="Hyperlink"/>
                <w:noProof/>
              </w:rPr>
              <w:t>Primary User Stories</w:t>
            </w:r>
            <w:r w:rsidR="00434B77">
              <w:rPr>
                <w:noProof/>
                <w:webHidden/>
              </w:rPr>
              <w:tab/>
            </w:r>
            <w:r w:rsidR="00434B77">
              <w:rPr>
                <w:noProof/>
                <w:webHidden/>
              </w:rPr>
              <w:fldChar w:fldCharType="begin"/>
            </w:r>
            <w:r w:rsidR="00434B77">
              <w:rPr>
                <w:noProof/>
                <w:webHidden/>
              </w:rPr>
              <w:instrText xml:space="preserve"> PAGEREF _Toc125979019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rsidR="00434B77" w:rsidRDefault="00000000" w14:paraId="5EFC446E" w14:textId="15721D63">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0">
            <w:r w:rsidRPr="00AD3484" w:rsidR="00434B77">
              <w:rPr>
                <w:rStyle w:val="Hyperlink"/>
                <w:noProof/>
              </w:rPr>
              <w:t>1.7</w:t>
            </w:r>
            <w:r w:rsidR="00434B77">
              <w:rPr>
                <w:rFonts w:eastAsiaTheme="minorEastAsia" w:cstheme="minorBidi"/>
                <w:b w:val="0"/>
                <w:bCs w:val="0"/>
                <w:smallCaps w:val="0"/>
                <w:noProof/>
                <w:color w:val="auto"/>
                <w:sz w:val="24"/>
                <w:szCs w:val="24"/>
              </w:rPr>
              <w:tab/>
            </w:r>
            <w:r w:rsidRPr="00AD3484" w:rsidR="00434B77">
              <w:rPr>
                <w:rStyle w:val="Hyperlink"/>
                <w:noProof/>
              </w:rPr>
              <w:t>Product Vision</w:t>
            </w:r>
            <w:r w:rsidR="00434B77">
              <w:rPr>
                <w:noProof/>
                <w:webHidden/>
              </w:rPr>
              <w:tab/>
            </w:r>
            <w:r w:rsidR="00434B77">
              <w:rPr>
                <w:noProof/>
                <w:webHidden/>
              </w:rPr>
              <w:fldChar w:fldCharType="begin"/>
            </w:r>
            <w:r w:rsidR="00434B77">
              <w:rPr>
                <w:noProof/>
                <w:webHidden/>
              </w:rPr>
              <w:instrText xml:space="preserve"> PAGEREF _Toc125979020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000000" w14:paraId="0EDA2B5F" w14:textId="61695408">
          <w:pPr>
            <w:pStyle w:val="TOC3"/>
            <w:tabs>
              <w:tab w:val="left" w:pos="686"/>
              <w:tab w:val="right" w:leader="dot" w:pos="10070"/>
            </w:tabs>
            <w:rPr>
              <w:rFonts w:eastAsiaTheme="minorEastAsia" w:cstheme="minorBidi"/>
              <w:smallCaps w:val="0"/>
              <w:noProof/>
              <w:color w:val="auto"/>
              <w:sz w:val="24"/>
              <w:szCs w:val="24"/>
            </w:rPr>
          </w:pPr>
          <w:hyperlink w:history="1" w:anchor="_Toc125979021">
            <w:r w:rsidRPr="00AD3484" w:rsidR="00434B77">
              <w:rPr>
                <w:rStyle w:val="Hyperlink"/>
                <w:noProof/>
              </w:rPr>
              <w:t>1.7.1</w:t>
            </w:r>
            <w:r w:rsidR="00434B77">
              <w:rPr>
                <w:rFonts w:eastAsiaTheme="minorEastAsia" w:cstheme="minorBidi"/>
                <w:smallCaps w:val="0"/>
                <w:noProof/>
                <w:color w:val="auto"/>
                <w:sz w:val="24"/>
                <w:szCs w:val="24"/>
              </w:rPr>
              <w:tab/>
            </w:r>
            <w:r w:rsidRPr="00AD3484" w:rsidR="00434B77">
              <w:rPr>
                <w:rStyle w:val="Hyperlink"/>
                <w:noProof/>
              </w:rPr>
              <w:t>Scenario #1</w:t>
            </w:r>
            <w:r w:rsidR="00434B77">
              <w:rPr>
                <w:noProof/>
                <w:webHidden/>
              </w:rPr>
              <w:tab/>
            </w:r>
            <w:r w:rsidR="00434B77">
              <w:rPr>
                <w:noProof/>
                <w:webHidden/>
              </w:rPr>
              <w:fldChar w:fldCharType="begin"/>
            </w:r>
            <w:r w:rsidR="00434B77">
              <w:rPr>
                <w:noProof/>
                <w:webHidden/>
              </w:rPr>
              <w:instrText xml:space="preserve"> PAGEREF _Toc125979021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000000" w14:paraId="62BE9534" w14:textId="70223DFA">
          <w:pPr>
            <w:pStyle w:val="TOC3"/>
            <w:tabs>
              <w:tab w:val="left" w:pos="686"/>
              <w:tab w:val="right" w:leader="dot" w:pos="10070"/>
            </w:tabs>
            <w:rPr>
              <w:rFonts w:eastAsiaTheme="minorEastAsia" w:cstheme="minorBidi"/>
              <w:smallCaps w:val="0"/>
              <w:noProof/>
              <w:color w:val="auto"/>
              <w:sz w:val="24"/>
              <w:szCs w:val="24"/>
            </w:rPr>
          </w:pPr>
          <w:hyperlink w:history="1" w:anchor="_Toc125979022">
            <w:r w:rsidRPr="00AD3484" w:rsidR="00434B77">
              <w:rPr>
                <w:rStyle w:val="Hyperlink"/>
                <w:noProof/>
              </w:rPr>
              <w:t>1.7.2</w:t>
            </w:r>
            <w:r w:rsidR="00434B77">
              <w:rPr>
                <w:rFonts w:eastAsiaTheme="minorEastAsia" w:cstheme="minorBidi"/>
                <w:smallCaps w:val="0"/>
                <w:noProof/>
                <w:color w:val="auto"/>
                <w:sz w:val="24"/>
                <w:szCs w:val="24"/>
              </w:rPr>
              <w:tab/>
            </w:r>
            <w:r w:rsidRPr="00AD3484" w:rsidR="00434B77">
              <w:rPr>
                <w:rStyle w:val="Hyperlink"/>
                <w:noProof/>
              </w:rPr>
              <w:t>Scenario #2</w:t>
            </w:r>
            <w:r w:rsidR="00434B77">
              <w:rPr>
                <w:noProof/>
                <w:webHidden/>
              </w:rPr>
              <w:tab/>
            </w:r>
            <w:r w:rsidR="00434B77">
              <w:rPr>
                <w:noProof/>
                <w:webHidden/>
              </w:rPr>
              <w:fldChar w:fldCharType="begin"/>
            </w:r>
            <w:r w:rsidR="00434B77">
              <w:rPr>
                <w:noProof/>
                <w:webHidden/>
              </w:rPr>
              <w:instrText xml:space="preserve"> PAGEREF _Toc125979022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000000" w14:paraId="446EE6D9" w14:textId="4A6F5EF7">
          <w:pPr>
            <w:pStyle w:val="TOC1"/>
            <w:tabs>
              <w:tab w:val="right" w:leader="dot" w:pos="10070"/>
            </w:tabs>
            <w:rPr>
              <w:rFonts w:eastAsiaTheme="minorEastAsia" w:cstheme="minorBidi"/>
              <w:b w:val="0"/>
              <w:bCs w:val="0"/>
              <w:caps w:val="0"/>
              <w:noProof/>
              <w:color w:val="auto"/>
              <w:sz w:val="24"/>
              <w:szCs w:val="24"/>
              <w:u w:val="none"/>
            </w:rPr>
          </w:pPr>
          <w:hyperlink w:history="1" w:anchor="_Toc125979023">
            <w:r w:rsidRPr="00AD3484" w:rsidR="00434B77">
              <w:rPr>
                <w:rStyle w:val="Hyperlink"/>
                <w:noProof/>
              </w:rPr>
              <w:t>Section 2: Datasets</w:t>
            </w:r>
            <w:r w:rsidR="00434B77">
              <w:rPr>
                <w:noProof/>
                <w:webHidden/>
              </w:rPr>
              <w:tab/>
            </w:r>
            <w:r w:rsidR="00434B77">
              <w:rPr>
                <w:noProof/>
                <w:webHidden/>
              </w:rPr>
              <w:fldChar w:fldCharType="begin"/>
            </w:r>
            <w:r w:rsidR="00434B77">
              <w:rPr>
                <w:noProof/>
                <w:webHidden/>
              </w:rPr>
              <w:instrText xml:space="preserve"> PAGEREF _Toc125979023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000000" w14:paraId="6D9AEF71" w14:textId="4B3BE47E">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4">
            <w:r w:rsidRPr="00AD3484" w:rsidR="00434B77">
              <w:rPr>
                <w:rStyle w:val="Hyperlink"/>
                <w:noProof/>
              </w:rPr>
              <w:t>2.1</w:t>
            </w:r>
            <w:r w:rsidR="00434B77">
              <w:rPr>
                <w:rFonts w:eastAsiaTheme="minorEastAsia" w:cstheme="minorBidi"/>
                <w:b w:val="0"/>
                <w:bCs w:val="0"/>
                <w:smallCaps w:val="0"/>
                <w:noProof/>
                <w:color w:val="auto"/>
                <w:sz w:val="24"/>
                <w:szCs w:val="24"/>
              </w:rPr>
              <w:tab/>
            </w:r>
            <w:r w:rsidRPr="00AD3484" w:rsidR="00434B77">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24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000000" w14:paraId="6BE0AF5E" w14:textId="79B1DB05">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5">
            <w:r w:rsidRPr="00AD3484" w:rsidR="00434B77">
              <w:rPr>
                <w:rStyle w:val="Hyperlink"/>
                <w:noProof/>
              </w:rPr>
              <w:t>2.2</w:t>
            </w:r>
            <w:r w:rsidR="00434B77">
              <w:rPr>
                <w:rFonts w:eastAsiaTheme="minorEastAsia" w:cstheme="minorBidi"/>
                <w:b w:val="0"/>
                <w:bCs w:val="0"/>
                <w:smallCaps w:val="0"/>
                <w:noProof/>
                <w:color w:val="auto"/>
                <w:sz w:val="24"/>
                <w:szCs w:val="24"/>
              </w:rPr>
              <w:tab/>
            </w:r>
            <w:r w:rsidRPr="00AD3484" w:rsidR="00434B77">
              <w:rPr>
                <w:rStyle w:val="Hyperlink"/>
                <w:noProof/>
              </w:rPr>
              <w:t>Field Descriptions</w:t>
            </w:r>
            <w:r w:rsidR="00434B77">
              <w:rPr>
                <w:noProof/>
                <w:webHidden/>
              </w:rPr>
              <w:tab/>
            </w:r>
            <w:r w:rsidR="00434B77">
              <w:rPr>
                <w:noProof/>
                <w:webHidden/>
              </w:rPr>
              <w:fldChar w:fldCharType="begin"/>
            </w:r>
            <w:r w:rsidR="00434B77">
              <w:rPr>
                <w:noProof/>
                <w:webHidden/>
              </w:rPr>
              <w:instrText xml:space="preserve"> PAGEREF _Toc125979025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000000" w14:paraId="25B4A9F4" w14:textId="0F429221">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6">
            <w:r w:rsidRPr="00AD3484" w:rsidR="00434B77">
              <w:rPr>
                <w:rStyle w:val="Hyperlink"/>
                <w:noProof/>
              </w:rPr>
              <w:t>2.3</w:t>
            </w:r>
            <w:r w:rsidR="00434B77">
              <w:rPr>
                <w:rFonts w:eastAsiaTheme="minorEastAsia" w:cstheme="minorBidi"/>
                <w:b w:val="0"/>
                <w:bCs w:val="0"/>
                <w:smallCaps w:val="0"/>
                <w:noProof/>
                <w:color w:val="auto"/>
                <w:sz w:val="24"/>
                <w:szCs w:val="24"/>
              </w:rPr>
              <w:tab/>
            </w:r>
            <w:r w:rsidRPr="00AD3484" w:rsidR="00434B77">
              <w:rPr>
                <w:rStyle w:val="Hyperlink"/>
                <w:noProof/>
              </w:rPr>
              <w:t>Data Context</w:t>
            </w:r>
            <w:r w:rsidR="00434B77">
              <w:rPr>
                <w:noProof/>
                <w:webHidden/>
              </w:rPr>
              <w:tab/>
            </w:r>
            <w:r w:rsidR="00434B77">
              <w:rPr>
                <w:noProof/>
                <w:webHidden/>
              </w:rPr>
              <w:fldChar w:fldCharType="begin"/>
            </w:r>
            <w:r w:rsidR="00434B77">
              <w:rPr>
                <w:noProof/>
                <w:webHidden/>
              </w:rPr>
              <w:instrText xml:space="preserve"> PAGEREF _Toc125979026 \h </w:instrText>
            </w:r>
            <w:r w:rsidR="00434B77">
              <w:rPr>
                <w:noProof/>
                <w:webHidden/>
              </w:rPr>
            </w:r>
            <w:r w:rsidR="00434B77">
              <w:rPr>
                <w:noProof/>
                <w:webHidden/>
              </w:rPr>
              <w:fldChar w:fldCharType="separate"/>
            </w:r>
            <w:r w:rsidR="00434B77">
              <w:rPr>
                <w:noProof/>
                <w:webHidden/>
              </w:rPr>
              <w:t>10</w:t>
            </w:r>
            <w:r w:rsidR="00434B77">
              <w:rPr>
                <w:noProof/>
                <w:webHidden/>
              </w:rPr>
              <w:fldChar w:fldCharType="end"/>
            </w:r>
          </w:hyperlink>
        </w:p>
        <w:p w:rsidR="00434B77" w:rsidRDefault="00000000" w14:paraId="1EE8B269" w14:textId="030B45E8">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7">
            <w:r w:rsidRPr="00AD3484" w:rsidR="00434B77">
              <w:rPr>
                <w:rStyle w:val="Hyperlink"/>
                <w:noProof/>
              </w:rPr>
              <w:t>2.4</w:t>
            </w:r>
            <w:r w:rsidR="00434B77">
              <w:rPr>
                <w:rFonts w:eastAsiaTheme="minorEastAsia" w:cstheme="minorBidi"/>
                <w:b w:val="0"/>
                <w:bCs w:val="0"/>
                <w:smallCaps w:val="0"/>
                <w:noProof/>
                <w:color w:val="auto"/>
                <w:sz w:val="24"/>
                <w:szCs w:val="24"/>
              </w:rPr>
              <w:tab/>
            </w:r>
            <w:r w:rsidRPr="00AD3484" w:rsidR="00434B77">
              <w:rPr>
                <w:rStyle w:val="Hyperlink"/>
                <w:noProof/>
              </w:rPr>
              <w:t>Data Conditioning</w:t>
            </w:r>
            <w:r w:rsidR="00434B77">
              <w:rPr>
                <w:noProof/>
                <w:webHidden/>
              </w:rPr>
              <w:tab/>
            </w:r>
            <w:r w:rsidR="00434B77">
              <w:rPr>
                <w:noProof/>
                <w:webHidden/>
              </w:rPr>
              <w:fldChar w:fldCharType="begin"/>
            </w:r>
            <w:r w:rsidR="00434B77">
              <w:rPr>
                <w:noProof/>
                <w:webHidden/>
              </w:rPr>
              <w:instrText xml:space="preserve"> PAGEREF _Toc125979027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rsidR="00434B77" w:rsidRDefault="00000000" w14:paraId="60112588" w14:textId="3701A11E">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8">
            <w:r w:rsidRPr="00AD3484" w:rsidR="00434B77">
              <w:rPr>
                <w:rStyle w:val="Hyperlink"/>
                <w:noProof/>
              </w:rPr>
              <w:t>2.5</w:t>
            </w:r>
            <w:r w:rsidR="00434B77">
              <w:rPr>
                <w:rFonts w:eastAsiaTheme="minorEastAsia" w:cstheme="minorBidi"/>
                <w:b w:val="0"/>
                <w:bCs w:val="0"/>
                <w:smallCaps w:val="0"/>
                <w:noProof/>
                <w:color w:val="auto"/>
                <w:sz w:val="24"/>
                <w:szCs w:val="24"/>
              </w:rPr>
              <w:tab/>
            </w:r>
            <w:r w:rsidRPr="00AD3484" w:rsidR="00434B77">
              <w:rPr>
                <w:rStyle w:val="Hyperlink"/>
                <w:noProof/>
              </w:rPr>
              <w:t>Data Quality Assessment</w:t>
            </w:r>
            <w:r w:rsidR="00434B77">
              <w:rPr>
                <w:noProof/>
                <w:webHidden/>
              </w:rPr>
              <w:tab/>
            </w:r>
            <w:r w:rsidR="00434B77">
              <w:rPr>
                <w:noProof/>
                <w:webHidden/>
              </w:rPr>
              <w:fldChar w:fldCharType="begin"/>
            </w:r>
            <w:r w:rsidR="00434B77">
              <w:rPr>
                <w:noProof/>
                <w:webHidden/>
              </w:rPr>
              <w:instrText xml:space="preserve"> PAGEREF _Toc125979028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rsidR="00434B77" w:rsidRDefault="00000000" w14:paraId="0CD9C5E0" w14:textId="13D07412">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9">
            <w:r w:rsidRPr="00AD3484" w:rsidR="00434B77">
              <w:rPr>
                <w:rStyle w:val="Hyperlink"/>
                <w:noProof/>
              </w:rPr>
              <w:t>2.6</w:t>
            </w:r>
            <w:r w:rsidR="00434B77">
              <w:rPr>
                <w:rFonts w:eastAsiaTheme="minorEastAsia" w:cstheme="minorBidi"/>
                <w:b w:val="0"/>
                <w:bCs w:val="0"/>
                <w:smallCaps w:val="0"/>
                <w:noProof/>
                <w:color w:val="auto"/>
                <w:sz w:val="24"/>
                <w:szCs w:val="24"/>
              </w:rPr>
              <w:tab/>
            </w:r>
            <w:r w:rsidRPr="00AD3484" w:rsidR="00434B77">
              <w:rPr>
                <w:rStyle w:val="Hyperlink"/>
                <w:noProof/>
              </w:rPr>
              <w:t>Other Data Sources</w:t>
            </w:r>
            <w:r w:rsidR="00434B77">
              <w:rPr>
                <w:noProof/>
                <w:webHidden/>
              </w:rPr>
              <w:tab/>
            </w:r>
            <w:r w:rsidR="00434B77">
              <w:rPr>
                <w:noProof/>
                <w:webHidden/>
              </w:rPr>
              <w:fldChar w:fldCharType="begin"/>
            </w:r>
            <w:r w:rsidR="00434B77">
              <w:rPr>
                <w:noProof/>
                <w:webHidden/>
              </w:rPr>
              <w:instrText xml:space="preserve"> PAGEREF _Toc125979029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rsidR="00434B77" w:rsidRDefault="00000000" w14:paraId="1988D255" w14:textId="6A6980F2">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30">
            <w:r w:rsidRPr="00AD3484" w:rsidR="00434B77">
              <w:rPr>
                <w:rStyle w:val="Hyperlink"/>
                <w:noProof/>
              </w:rPr>
              <w:t>2.7</w:t>
            </w:r>
            <w:r w:rsidR="00434B77">
              <w:rPr>
                <w:rFonts w:eastAsiaTheme="minorEastAsia" w:cstheme="minorBidi"/>
                <w:b w:val="0"/>
                <w:bCs w:val="0"/>
                <w:smallCaps w:val="0"/>
                <w:noProof/>
                <w:color w:val="auto"/>
                <w:sz w:val="24"/>
                <w:szCs w:val="24"/>
              </w:rPr>
              <w:tab/>
            </w:r>
            <w:r w:rsidRPr="00AD3484" w:rsidR="00434B77">
              <w:rPr>
                <w:rStyle w:val="Hyperlink"/>
                <w:noProof/>
              </w:rPr>
              <w:t>Storage Medium</w:t>
            </w:r>
            <w:r w:rsidR="00434B77">
              <w:rPr>
                <w:noProof/>
                <w:webHidden/>
              </w:rPr>
              <w:tab/>
            </w:r>
            <w:r w:rsidR="00434B77">
              <w:rPr>
                <w:noProof/>
                <w:webHidden/>
              </w:rPr>
              <w:fldChar w:fldCharType="begin"/>
            </w:r>
            <w:r w:rsidR="00434B77">
              <w:rPr>
                <w:noProof/>
                <w:webHidden/>
              </w:rPr>
              <w:instrText xml:space="preserve"> PAGEREF _Toc125979030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rsidR="00434B77" w:rsidRDefault="00000000" w14:paraId="30F9C3F2" w14:textId="5DE98823">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31">
            <w:r w:rsidRPr="00AD3484" w:rsidR="00434B77">
              <w:rPr>
                <w:rStyle w:val="Hyperlink"/>
                <w:noProof/>
              </w:rPr>
              <w:t>2.8</w:t>
            </w:r>
            <w:r w:rsidR="00434B77">
              <w:rPr>
                <w:rFonts w:eastAsiaTheme="minorEastAsia" w:cstheme="minorBidi"/>
                <w:b w:val="0"/>
                <w:bCs w:val="0"/>
                <w:smallCaps w:val="0"/>
                <w:noProof/>
                <w:color w:val="auto"/>
                <w:sz w:val="24"/>
                <w:szCs w:val="24"/>
              </w:rPr>
              <w:tab/>
            </w:r>
            <w:r w:rsidRPr="00AD3484" w:rsidR="00434B77">
              <w:rPr>
                <w:rStyle w:val="Hyperlink"/>
                <w:noProof/>
              </w:rPr>
              <w:t>Storage Security</w:t>
            </w:r>
            <w:r w:rsidR="00434B77">
              <w:rPr>
                <w:noProof/>
                <w:webHidden/>
              </w:rPr>
              <w:tab/>
            </w:r>
            <w:r w:rsidR="00434B77">
              <w:rPr>
                <w:noProof/>
                <w:webHidden/>
              </w:rPr>
              <w:fldChar w:fldCharType="begin"/>
            </w:r>
            <w:r w:rsidR="00434B77">
              <w:rPr>
                <w:noProof/>
                <w:webHidden/>
              </w:rPr>
              <w:instrText xml:space="preserve"> PAGEREF _Toc125979031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rsidR="00434B77" w:rsidRDefault="00000000" w14:paraId="78DEF62C" w14:textId="50DC7D5C">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32">
            <w:r w:rsidRPr="00AD3484" w:rsidR="00434B77">
              <w:rPr>
                <w:rStyle w:val="Hyperlink"/>
                <w:noProof/>
              </w:rPr>
              <w:t>2.9</w:t>
            </w:r>
            <w:r w:rsidR="00434B77">
              <w:rPr>
                <w:rFonts w:eastAsiaTheme="minorEastAsia" w:cstheme="minorBidi"/>
                <w:b w:val="0"/>
                <w:bCs w:val="0"/>
                <w:smallCaps w:val="0"/>
                <w:noProof/>
                <w:color w:val="auto"/>
                <w:sz w:val="24"/>
                <w:szCs w:val="24"/>
              </w:rPr>
              <w:tab/>
            </w:r>
            <w:r w:rsidRPr="00AD3484" w:rsidR="00434B77">
              <w:rPr>
                <w:rStyle w:val="Hyperlink"/>
                <w:noProof/>
              </w:rPr>
              <w:t>Storage Costs</w:t>
            </w:r>
            <w:r w:rsidR="00434B77">
              <w:rPr>
                <w:noProof/>
                <w:webHidden/>
              </w:rPr>
              <w:tab/>
            </w:r>
            <w:r w:rsidR="00434B77">
              <w:rPr>
                <w:noProof/>
                <w:webHidden/>
              </w:rPr>
              <w:fldChar w:fldCharType="begin"/>
            </w:r>
            <w:r w:rsidR="00434B77">
              <w:rPr>
                <w:noProof/>
                <w:webHidden/>
              </w:rPr>
              <w:instrText xml:space="preserve"> PAGEREF _Toc125979032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1C96FF55" w14:textId="62A1CE5B">
          <w:pPr>
            <w:pStyle w:val="TOC1"/>
            <w:tabs>
              <w:tab w:val="right" w:leader="dot" w:pos="10070"/>
            </w:tabs>
            <w:rPr>
              <w:rFonts w:eastAsiaTheme="minorEastAsia" w:cstheme="minorBidi"/>
              <w:b w:val="0"/>
              <w:bCs w:val="0"/>
              <w:caps w:val="0"/>
              <w:noProof/>
              <w:color w:val="auto"/>
              <w:sz w:val="24"/>
              <w:szCs w:val="24"/>
              <w:u w:val="none"/>
            </w:rPr>
          </w:pPr>
          <w:hyperlink w:history="1" w:anchor="_Toc125979033">
            <w:r w:rsidRPr="00AD3484" w:rsidR="00434B77">
              <w:rPr>
                <w:rStyle w:val="Hyperlink"/>
                <w:noProof/>
              </w:rPr>
              <w:t>Section 3: Algorithms &amp; Analysis / ML Model Exploration &amp; Selection</w:t>
            </w:r>
            <w:r w:rsidR="00434B77">
              <w:rPr>
                <w:noProof/>
                <w:webHidden/>
              </w:rPr>
              <w:tab/>
            </w:r>
            <w:r w:rsidR="00434B77">
              <w:rPr>
                <w:noProof/>
                <w:webHidden/>
              </w:rPr>
              <w:fldChar w:fldCharType="begin"/>
            </w:r>
            <w:r w:rsidR="00434B77">
              <w:rPr>
                <w:noProof/>
                <w:webHidden/>
              </w:rPr>
              <w:instrText xml:space="preserve"> PAGEREF _Toc125979033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67CE1168" w14:textId="40318FAF">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34">
            <w:r w:rsidRPr="00AD3484" w:rsidR="00434B77">
              <w:rPr>
                <w:rStyle w:val="Hyperlink"/>
                <w:noProof/>
              </w:rPr>
              <w:t>3.1</w:t>
            </w:r>
            <w:r w:rsidR="00434B77">
              <w:rPr>
                <w:rFonts w:eastAsiaTheme="minorEastAsia" w:cstheme="minorBidi"/>
                <w:b w:val="0"/>
                <w:bCs w:val="0"/>
                <w:smallCaps w:val="0"/>
                <w:noProof/>
                <w:color w:val="auto"/>
                <w:sz w:val="24"/>
                <w:szCs w:val="24"/>
              </w:rPr>
              <w:tab/>
            </w:r>
            <w:r w:rsidRPr="00AD3484" w:rsidR="00434B77">
              <w:rPr>
                <w:rStyle w:val="Hyperlink"/>
                <w:noProof/>
              </w:rPr>
              <w:t>Solution Approach</w:t>
            </w:r>
            <w:r w:rsidR="00434B77">
              <w:rPr>
                <w:noProof/>
                <w:webHidden/>
              </w:rPr>
              <w:tab/>
            </w:r>
            <w:r w:rsidR="00434B77">
              <w:rPr>
                <w:noProof/>
                <w:webHidden/>
              </w:rPr>
              <w:fldChar w:fldCharType="begin"/>
            </w:r>
            <w:r w:rsidR="00434B77">
              <w:rPr>
                <w:noProof/>
                <w:webHidden/>
              </w:rPr>
              <w:instrText xml:space="preserve"> PAGEREF _Toc125979034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677E9F17" w14:textId="62B6F409">
          <w:pPr>
            <w:pStyle w:val="TOC3"/>
            <w:tabs>
              <w:tab w:val="left" w:pos="686"/>
              <w:tab w:val="right" w:leader="dot" w:pos="10070"/>
            </w:tabs>
            <w:rPr>
              <w:rFonts w:eastAsiaTheme="minorEastAsia" w:cstheme="minorBidi"/>
              <w:smallCaps w:val="0"/>
              <w:noProof/>
              <w:color w:val="auto"/>
              <w:sz w:val="24"/>
              <w:szCs w:val="24"/>
            </w:rPr>
          </w:pPr>
          <w:hyperlink w:history="1" w:anchor="_Toc125979035">
            <w:r w:rsidRPr="00AD3484" w:rsidR="00434B77">
              <w:rPr>
                <w:rStyle w:val="Hyperlink"/>
                <w:noProof/>
              </w:rPr>
              <w:t>3.1.1</w:t>
            </w:r>
            <w:r w:rsidR="00434B77">
              <w:rPr>
                <w:rFonts w:eastAsiaTheme="minorEastAsia" w:cstheme="minorBidi"/>
                <w:smallCaps w:val="0"/>
                <w:noProof/>
                <w:color w:val="auto"/>
                <w:sz w:val="24"/>
                <w:szCs w:val="24"/>
              </w:rPr>
              <w:tab/>
            </w:r>
            <w:r w:rsidRPr="00AD3484" w:rsidR="00434B77">
              <w:rPr>
                <w:rStyle w:val="Hyperlink"/>
                <w:noProof/>
              </w:rPr>
              <w:t>Systems Architecture</w:t>
            </w:r>
            <w:r w:rsidR="00434B77">
              <w:rPr>
                <w:noProof/>
                <w:webHidden/>
              </w:rPr>
              <w:tab/>
            </w:r>
            <w:r w:rsidR="00434B77">
              <w:rPr>
                <w:noProof/>
                <w:webHidden/>
              </w:rPr>
              <w:fldChar w:fldCharType="begin"/>
            </w:r>
            <w:r w:rsidR="00434B77">
              <w:rPr>
                <w:noProof/>
                <w:webHidden/>
              </w:rPr>
              <w:instrText xml:space="preserve"> PAGEREF _Toc125979035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7FAA2D2A" w14:textId="62C2BE65">
          <w:pPr>
            <w:pStyle w:val="TOC3"/>
            <w:tabs>
              <w:tab w:val="left" w:pos="686"/>
              <w:tab w:val="right" w:leader="dot" w:pos="10070"/>
            </w:tabs>
            <w:rPr>
              <w:rFonts w:eastAsiaTheme="minorEastAsia" w:cstheme="minorBidi"/>
              <w:smallCaps w:val="0"/>
              <w:noProof/>
              <w:color w:val="auto"/>
              <w:sz w:val="24"/>
              <w:szCs w:val="24"/>
            </w:rPr>
          </w:pPr>
          <w:hyperlink w:history="1" w:anchor="_Toc125979036">
            <w:r w:rsidRPr="00AD3484" w:rsidR="00434B77">
              <w:rPr>
                <w:rStyle w:val="Hyperlink"/>
                <w:noProof/>
              </w:rPr>
              <w:t>3.1.2</w:t>
            </w:r>
            <w:r w:rsidR="00434B77">
              <w:rPr>
                <w:rFonts w:eastAsiaTheme="minorEastAsia" w:cstheme="minorBidi"/>
                <w:smallCaps w:val="0"/>
                <w:noProof/>
                <w:color w:val="auto"/>
                <w:sz w:val="24"/>
                <w:szCs w:val="24"/>
              </w:rPr>
              <w:tab/>
            </w:r>
            <w:r w:rsidRPr="00AD3484" w:rsidR="00434B77">
              <w:rPr>
                <w:rStyle w:val="Hyperlink"/>
                <w:noProof/>
              </w:rPr>
              <w:t>Systems Security</w:t>
            </w:r>
            <w:r w:rsidR="00434B77">
              <w:rPr>
                <w:noProof/>
                <w:webHidden/>
              </w:rPr>
              <w:tab/>
            </w:r>
            <w:r w:rsidR="00434B77">
              <w:rPr>
                <w:noProof/>
                <w:webHidden/>
              </w:rPr>
              <w:fldChar w:fldCharType="begin"/>
            </w:r>
            <w:r w:rsidR="00434B77">
              <w:rPr>
                <w:noProof/>
                <w:webHidden/>
              </w:rPr>
              <w:instrText xml:space="preserve"> PAGEREF _Toc125979036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3E938F1B" w14:textId="154A2F47">
          <w:pPr>
            <w:pStyle w:val="TOC3"/>
            <w:tabs>
              <w:tab w:val="left" w:pos="686"/>
              <w:tab w:val="right" w:leader="dot" w:pos="10070"/>
            </w:tabs>
            <w:rPr>
              <w:rFonts w:eastAsiaTheme="minorEastAsia" w:cstheme="minorBidi"/>
              <w:smallCaps w:val="0"/>
              <w:noProof/>
              <w:color w:val="auto"/>
              <w:sz w:val="24"/>
              <w:szCs w:val="24"/>
            </w:rPr>
          </w:pPr>
          <w:hyperlink w:history="1" w:anchor="_Toc125979037">
            <w:r w:rsidRPr="00AD3484" w:rsidR="00434B77">
              <w:rPr>
                <w:rStyle w:val="Hyperlink"/>
                <w:noProof/>
              </w:rPr>
              <w:t>3.1.3</w:t>
            </w:r>
            <w:r w:rsidR="00434B77">
              <w:rPr>
                <w:rFonts w:eastAsiaTheme="minorEastAsia" w:cstheme="minorBidi"/>
                <w:smallCaps w:val="0"/>
                <w:noProof/>
                <w:color w:val="auto"/>
                <w:sz w:val="24"/>
                <w:szCs w:val="24"/>
              </w:rPr>
              <w:tab/>
            </w:r>
            <w:r w:rsidRPr="00AD3484" w:rsidR="00434B77">
              <w:rPr>
                <w:rStyle w:val="Hyperlink"/>
                <w:noProof/>
              </w:rPr>
              <w:t>Systems Data Flows</w:t>
            </w:r>
            <w:r w:rsidR="00434B77">
              <w:rPr>
                <w:noProof/>
                <w:webHidden/>
              </w:rPr>
              <w:tab/>
            </w:r>
            <w:r w:rsidR="00434B77">
              <w:rPr>
                <w:noProof/>
                <w:webHidden/>
              </w:rPr>
              <w:fldChar w:fldCharType="begin"/>
            </w:r>
            <w:r w:rsidR="00434B77">
              <w:rPr>
                <w:noProof/>
                <w:webHidden/>
              </w:rPr>
              <w:instrText xml:space="preserve"> PAGEREF _Toc125979037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3DE5D98C" w14:textId="56A1750C">
          <w:pPr>
            <w:pStyle w:val="TOC3"/>
            <w:tabs>
              <w:tab w:val="left" w:pos="686"/>
              <w:tab w:val="right" w:leader="dot" w:pos="10070"/>
            </w:tabs>
            <w:rPr>
              <w:rFonts w:eastAsiaTheme="minorEastAsia" w:cstheme="minorBidi"/>
              <w:smallCaps w:val="0"/>
              <w:noProof/>
              <w:color w:val="auto"/>
              <w:sz w:val="24"/>
              <w:szCs w:val="24"/>
            </w:rPr>
          </w:pPr>
          <w:hyperlink w:history="1" w:anchor="_Toc125979038">
            <w:r w:rsidRPr="00AD3484" w:rsidR="00434B77">
              <w:rPr>
                <w:rStyle w:val="Hyperlink"/>
                <w:noProof/>
              </w:rPr>
              <w:t>3.1.4</w:t>
            </w:r>
            <w:r w:rsidR="00434B77">
              <w:rPr>
                <w:rFonts w:eastAsiaTheme="minorEastAsia" w:cstheme="minorBidi"/>
                <w:smallCaps w:val="0"/>
                <w:noProof/>
                <w:color w:val="auto"/>
                <w:sz w:val="24"/>
                <w:szCs w:val="24"/>
              </w:rPr>
              <w:tab/>
            </w:r>
            <w:r w:rsidRPr="00AD3484" w:rsidR="00434B77">
              <w:rPr>
                <w:rStyle w:val="Hyperlink"/>
                <w:noProof/>
              </w:rPr>
              <w:t>Algorithms &amp; Analysis</w:t>
            </w:r>
            <w:r w:rsidR="00434B77">
              <w:rPr>
                <w:noProof/>
                <w:webHidden/>
              </w:rPr>
              <w:tab/>
            </w:r>
            <w:r w:rsidR="00434B77">
              <w:rPr>
                <w:noProof/>
                <w:webHidden/>
              </w:rPr>
              <w:fldChar w:fldCharType="begin"/>
            </w:r>
            <w:r w:rsidR="00434B77">
              <w:rPr>
                <w:noProof/>
                <w:webHidden/>
              </w:rPr>
              <w:instrText xml:space="preserve"> PAGEREF _Toc125979038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35D7A86D" w14:textId="0618B2C4">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39">
            <w:r w:rsidRPr="00AD3484" w:rsidR="00434B77">
              <w:rPr>
                <w:rStyle w:val="Hyperlink"/>
                <w:noProof/>
              </w:rPr>
              <w:t>3.2</w:t>
            </w:r>
            <w:r w:rsidR="00434B77">
              <w:rPr>
                <w:rFonts w:eastAsiaTheme="minorEastAsia" w:cstheme="minorBidi"/>
                <w:b w:val="0"/>
                <w:bCs w:val="0"/>
                <w:smallCaps w:val="0"/>
                <w:noProof/>
                <w:color w:val="auto"/>
                <w:sz w:val="24"/>
                <w:szCs w:val="24"/>
              </w:rPr>
              <w:tab/>
            </w:r>
            <w:r w:rsidRPr="00AD3484" w:rsidR="00434B77">
              <w:rPr>
                <w:rStyle w:val="Hyperlink"/>
                <w:noProof/>
              </w:rPr>
              <w:t>Machine Learning</w:t>
            </w:r>
            <w:r w:rsidR="00434B77">
              <w:rPr>
                <w:noProof/>
                <w:webHidden/>
              </w:rPr>
              <w:tab/>
            </w:r>
            <w:r w:rsidR="00434B77">
              <w:rPr>
                <w:noProof/>
                <w:webHidden/>
              </w:rPr>
              <w:fldChar w:fldCharType="begin"/>
            </w:r>
            <w:r w:rsidR="00434B77">
              <w:rPr>
                <w:noProof/>
                <w:webHidden/>
              </w:rPr>
              <w:instrText xml:space="preserve"> PAGEREF _Toc125979039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2D652BE6" w14:textId="42A5A1BD">
          <w:pPr>
            <w:pStyle w:val="TOC3"/>
            <w:tabs>
              <w:tab w:val="left" w:pos="686"/>
              <w:tab w:val="right" w:leader="dot" w:pos="10070"/>
            </w:tabs>
            <w:rPr>
              <w:rFonts w:eastAsiaTheme="minorEastAsia" w:cstheme="minorBidi"/>
              <w:smallCaps w:val="0"/>
              <w:noProof/>
              <w:color w:val="auto"/>
              <w:sz w:val="24"/>
              <w:szCs w:val="24"/>
            </w:rPr>
          </w:pPr>
          <w:hyperlink w:history="1" w:anchor="_Toc125979040">
            <w:r w:rsidRPr="00AD3484" w:rsidR="00434B77">
              <w:rPr>
                <w:rStyle w:val="Hyperlink"/>
                <w:noProof/>
              </w:rPr>
              <w:t>3.2.1</w:t>
            </w:r>
            <w:r w:rsidR="00434B77">
              <w:rPr>
                <w:rFonts w:eastAsiaTheme="minorEastAsia" w:cstheme="minorBidi"/>
                <w:smallCaps w:val="0"/>
                <w:noProof/>
                <w:color w:val="auto"/>
                <w:sz w:val="24"/>
                <w:szCs w:val="24"/>
              </w:rPr>
              <w:tab/>
            </w:r>
            <w:r w:rsidRPr="00AD3484" w:rsidR="00434B77">
              <w:rPr>
                <w:rStyle w:val="Hyperlink"/>
                <w:noProof/>
              </w:rPr>
              <w:t>Model Exploration</w:t>
            </w:r>
            <w:r w:rsidR="00434B77">
              <w:rPr>
                <w:noProof/>
                <w:webHidden/>
              </w:rPr>
              <w:tab/>
            </w:r>
            <w:r w:rsidR="00434B77">
              <w:rPr>
                <w:noProof/>
                <w:webHidden/>
              </w:rPr>
              <w:fldChar w:fldCharType="begin"/>
            </w:r>
            <w:r w:rsidR="00434B77">
              <w:rPr>
                <w:noProof/>
                <w:webHidden/>
              </w:rPr>
              <w:instrText xml:space="preserve"> PAGEREF _Toc125979040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000000" w14:paraId="1D51E947" w14:textId="559BE005">
          <w:pPr>
            <w:pStyle w:val="TOC3"/>
            <w:tabs>
              <w:tab w:val="left" w:pos="686"/>
              <w:tab w:val="right" w:leader="dot" w:pos="10070"/>
            </w:tabs>
            <w:rPr>
              <w:rFonts w:eastAsiaTheme="minorEastAsia" w:cstheme="minorBidi"/>
              <w:smallCaps w:val="0"/>
              <w:noProof/>
              <w:color w:val="auto"/>
              <w:sz w:val="24"/>
              <w:szCs w:val="24"/>
            </w:rPr>
          </w:pPr>
          <w:hyperlink w:history="1" w:anchor="_Toc125979041">
            <w:r w:rsidRPr="00AD3484" w:rsidR="00434B77">
              <w:rPr>
                <w:rStyle w:val="Hyperlink"/>
                <w:noProof/>
              </w:rPr>
              <w:t>3.2.2</w:t>
            </w:r>
            <w:r w:rsidR="00434B77">
              <w:rPr>
                <w:rFonts w:eastAsiaTheme="minorEastAsia" w:cstheme="minorBidi"/>
                <w:smallCaps w:val="0"/>
                <w:noProof/>
                <w:color w:val="auto"/>
                <w:sz w:val="24"/>
                <w:szCs w:val="24"/>
              </w:rPr>
              <w:tab/>
            </w:r>
            <w:r w:rsidRPr="00AD3484" w:rsidR="00434B77">
              <w:rPr>
                <w:rStyle w:val="Hyperlink"/>
                <w:noProof/>
              </w:rPr>
              <w:t>Model Selection</w:t>
            </w:r>
            <w:r w:rsidR="00434B77">
              <w:rPr>
                <w:noProof/>
                <w:webHidden/>
              </w:rPr>
              <w:tab/>
            </w:r>
            <w:r w:rsidR="00434B77">
              <w:rPr>
                <w:noProof/>
                <w:webHidden/>
              </w:rPr>
              <w:fldChar w:fldCharType="begin"/>
            </w:r>
            <w:r w:rsidR="00434B77">
              <w:rPr>
                <w:noProof/>
                <w:webHidden/>
              </w:rPr>
              <w:instrText xml:space="preserve"> PAGEREF _Toc125979041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000000" w14:paraId="6A6F10A6" w14:textId="2D4868EF">
          <w:pPr>
            <w:pStyle w:val="TOC1"/>
            <w:tabs>
              <w:tab w:val="right" w:leader="dot" w:pos="10070"/>
            </w:tabs>
            <w:rPr>
              <w:rFonts w:eastAsiaTheme="minorEastAsia" w:cstheme="minorBidi"/>
              <w:b w:val="0"/>
              <w:bCs w:val="0"/>
              <w:caps w:val="0"/>
              <w:noProof/>
              <w:color w:val="auto"/>
              <w:sz w:val="24"/>
              <w:szCs w:val="24"/>
              <w:u w:val="none"/>
            </w:rPr>
          </w:pPr>
          <w:hyperlink w:history="1" w:anchor="_Toc125979042">
            <w:r w:rsidRPr="00AD3484" w:rsidR="00434B77">
              <w:rPr>
                <w:rStyle w:val="Hyperlink"/>
                <w:noProof/>
              </w:rPr>
              <w:t>Section 4: Visualizations / ML Model Training, Evaluation, &amp; Validation</w:t>
            </w:r>
            <w:r w:rsidR="00434B77">
              <w:rPr>
                <w:noProof/>
                <w:webHidden/>
              </w:rPr>
              <w:tab/>
            </w:r>
            <w:r w:rsidR="00434B77">
              <w:rPr>
                <w:noProof/>
                <w:webHidden/>
              </w:rPr>
              <w:fldChar w:fldCharType="begin"/>
            </w:r>
            <w:r w:rsidR="00434B77">
              <w:rPr>
                <w:noProof/>
                <w:webHidden/>
              </w:rPr>
              <w:instrText xml:space="preserve"> PAGEREF _Toc125979042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000000" w14:paraId="41DE9190" w14:textId="0774CD15">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43">
            <w:r w:rsidRPr="00AD3484" w:rsidR="00434B77">
              <w:rPr>
                <w:rStyle w:val="Hyperlink"/>
                <w:noProof/>
              </w:rPr>
              <w:t>4.1</w:t>
            </w:r>
            <w:r w:rsidR="00434B77">
              <w:rPr>
                <w:rFonts w:eastAsiaTheme="minorEastAsia" w:cstheme="minorBidi"/>
                <w:b w:val="0"/>
                <w:bCs w:val="0"/>
                <w:smallCaps w:val="0"/>
                <w:noProof/>
                <w:color w:val="auto"/>
                <w:sz w:val="24"/>
                <w:szCs w:val="24"/>
              </w:rPr>
              <w:tab/>
            </w:r>
            <w:r w:rsidRPr="00AD3484" w:rsidR="00434B77">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43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000000" w14:paraId="12831250" w14:textId="73BEF7B3">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44">
            <w:r w:rsidRPr="00AD3484" w:rsidR="00434B77">
              <w:rPr>
                <w:rStyle w:val="Hyperlink"/>
                <w:noProof/>
              </w:rPr>
              <w:t>4.2</w:t>
            </w:r>
            <w:r w:rsidR="00434B77">
              <w:rPr>
                <w:rFonts w:eastAsiaTheme="minorEastAsia" w:cstheme="minorBidi"/>
                <w:b w:val="0"/>
                <w:bCs w:val="0"/>
                <w:smallCaps w:val="0"/>
                <w:noProof/>
                <w:color w:val="auto"/>
                <w:sz w:val="24"/>
                <w:szCs w:val="24"/>
              </w:rPr>
              <w:tab/>
            </w:r>
            <w:r w:rsidRPr="00AD3484" w:rsidR="00434B77">
              <w:rPr>
                <w:rStyle w:val="Hyperlink"/>
                <w:noProof/>
              </w:rPr>
              <w:t>Visualizations</w:t>
            </w:r>
            <w:r w:rsidR="00434B77">
              <w:rPr>
                <w:noProof/>
                <w:webHidden/>
              </w:rPr>
              <w:tab/>
            </w:r>
            <w:r w:rsidR="00434B77">
              <w:rPr>
                <w:noProof/>
                <w:webHidden/>
              </w:rPr>
              <w:fldChar w:fldCharType="begin"/>
            </w:r>
            <w:r w:rsidR="00434B77">
              <w:rPr>
                <w:noProof/>
                <w:webHidden/>
              </w:rPr>
              <w:instrText xml:space="preserve"> PAGEREF _Toc125979044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000000" w14:paraId="4962481A" w14:textId="0554FA47">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45">
            <w:r w:rsidRPr="00AD3484" w:rsidR="00434B77">
              <w:rPr>
                <w:rStyle w:val="Hyperlink"/>
                <w:noProof/>
              </w:rPr>
              <w:t>4.3</w:t>
            </w:r>
            <w:r w:rsidR="00434B77">
              <w:rPr>
                <w:rFonts w:eastAsiaTheme="minorEastAsia" w:cstheme="minorBidi"/>
                <w:b w:val="0"/>
                <w:bCs w:val="0"/>
                <w:smallCaps w:val="0"/>
                <w:noProof/>
                <w:color w:val="auto"/>
                <w:sz w:val="24"/>
                <w:szCs w:val="24"/>
              </w:rPr>
              <w:tab/>
            </w:r>
            <w:r w:rsidRPr="00AD3484" w:rsidR="00434B77">
              <w:rPr>
                <w:rStyle w:val="Hyperlink"/>
                <w:noProof/>
              </w:rPr>
              <w:t>Machine Learning</w:t>
            </w:r>
            <w:r w:rsidR="00434B77">
              <w:rPr>
                <w:noProof/>
                <w:webHidden/>
              </w:rPr>
              <w:tab/>
            </w:r>
            <w:r w:rsidR="00434B77">
              <w:rPr>
                <w:noProof/>
                <w:webHidden/>
              </w:rPr>
              <w:fldChar w:fldCharType="begin"/>
            </w:r>
            <w:r w:rsidR="00434B77">
              <w:rPr>
                <w:noProof/>
                <w:webHidden/>
              </w:rPr>
              <w:instrText xml:space="preserve"> PAGEREF _Toc125979045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000000" w14:paraId="5A74DA65" w14:textId="2433C18C">
          <w:pPr>
            <w:pStyle w:val="TOC3"/>
            <w:tabs>
              <w:tab w:val="left" w:pos="686"/>
              <w:tab w:val="right" w:leader="dot" w:pos="10070"/>
            </w:tabs>
            <w:rPr>
              <w:rFonts w:eastAsiaTheme="minorEastAsia" w:cstheme="minorBidi"/>
              <w:smallCaps w:val="0"/>
              <w:noProof/>
              <w:color w:val="auto"/>
              <w:sz w:val="24"/>
              <w:szCs w:val="24"/>
            </w:rPr>
          </w:pPr>
          <w:hyperlink w:history="1" w:anchor="_Toc125979046">
            <w:r w:rsidRPr="00AD3484" w:rsidR="00434B77">
              <w:rPr>
                <w:rStyle w:val="Hyperlink"/>
                <w:noProof/>
              </w:rPr>
              <w:t>4.3.1</w:t>
            </w:r>
            <w:r w:rsidR="00434B77">
              <w:rPr>
                <w:rFonts w:eastAsiaTheme="minorEastAsia" w:cstheme="minorBidi"/>
                <w:smallCaps w:val="0"/>
                <w:noProof/>
                <w:color w:val="auto"/>
                <w:sz w:val="24"/>
                <w:szCs w:val="24"/>
              </w:rPr>
              <w:tab/>
            </w:r>
            <w:r w:rsidRPr="00AD3484" w:rsidR="00434B77">
              <w:rPr>
                <w:rStyle w:val="Hyperlink"/>
                <w:noProof/>
              </w:rPr>
              <w:t>Model Training</w:t>
            </w:r>
            <w:r w:rsidR="00434B77">
              <w:rPr>
                <w:noProof/>
                <w:webHidden/>
              </w:rPr>
              <w:tab/>
            </w:r>
            <w:r w:rsidR="00434B77">
              <w:rPr>
                <w:noProof/>
                <w:webHidden/>
              </w:rPr>
              <w:fldChar w:fldCharType="begin"/>
            </w:r>
            <w:r w:rsidR="00434B77">
              <w:rPr>
                <w:noProof/>
                <w:webHidden/>
              </w:rPr>
              <w:instrText xml:space="preserve"> PAGEREF _Toc125979046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000000" w14:paraId="4FEB436F" w14:textId="47FC26E8">
          <w:pPr>
            <w:pStyle w:val="TOC3"/>
            <w:tabs>
              <w:tab w:val="left" w:pos="686"/>
              <w:tab w:val="right" w:leader="dot" w:pos="10070"/>
            </w:tabs>
            <w:rPr>
              <w:rFonts w:eastAsiaTheme="minorEastAsia" w:cstheme="minorBidi"/>
              <w:smallCaps w:val="0"/>
              <w:noProof/>
              <w:color w:val="auto"/>
              <w:sz w:val="24"/>
              <w:szCs w:val="24"/>
            </w:rPr>
          </w:pPr>
          <w:hyperlink w:history="1" w:anchor="_Toc125979047">
            <w:r w:rsidRPr="00AD3484" w:rsidR="00434B77">
              <w:rPr>
                <w:rStyle w:val="Hyperlink"/>
                <w:noProof/>
              </w:rPr>
              <w:t>4.3.2</w:t>
            </w:r>
            <w:r w:rsidR="00434B77">
              <w:rPr>
                <w:rFonts w:eastAsiaTheme="minorEastAsia" w:cstheme="minorBidi"/>
                <w:smallCaps w:val="0"/>
                <w:noProof/>
                <w:color w:val="auto"/>
                <w:sz w:val="24"/>
                <w:szCs w:val="24"/>
              </w:rPr>
              <w:tab/>
            </w:r>
            <w:r w:rsidRPr="00AD3484" w:rsidR="00434B77">
              <w:rPr>
                <w:rStyle w:val="Hyperlink"/>
                <w:noProof/>
              </w:rPr>
              <w:t>Model Evaluation</w:t>
            </w:r>
            <w:r w:rsidR="00434B77">
              <w:rPr>
                <w:noProof/>
                <w:webHidden/>
              </w:rPr>
              <w:tab/>
            </w:r>
            <w:r w:rsidR="00434B77">
              <w:rPr>
                <w:noProof/>
                <w:webHidden/>
              </w:rPr>
              <w:fldChar w:fldCharType="begin"/>
            </w:r>
            <w:r w:rsidR="00434B77">
              <w:rPr>
                <w:noProof/>
                <w:webHidden/>
              </w:rPr>
              <w:instrText xml:space="preserve"> PAGEREF _Toc125979047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rsidR="00434B77" w:rsidRDefault="00000000" w14:paraId="0F86E500" w14:textId="5662A21D">
          <w:pPr>
            <w:pStyle w:val="TOC3"/>
            <w:tabs>
              <w:tab w:val="left" w:pos="686"/>
              <w:tab w:val="right" w:leader="dot" w:pos="10070"/>
            </w:tabs>
            <w:rPr>
              <w:rFonts w:eastAsiaTheme="minorEastAsia" w:cstheme="minorBidi"/>
              <w:smallCaps w:val="0"/>
              <w:noProof/>
              <w:color w:val="auto"/>
              <w:sz w:val="24"/>
              <w:szCs w:val="24"/>
            </w:rPr>
          </w:pPr>
          <w:hyperlink w:history="1" w:anchor="_Toc125979048">
            <w:r w:rsidRPr="00AD3484" w:rsidR="00434B77">
              <w:rPr>
                <w:rStyle w:val="Hyperlink"/>
                <w:noProof/>
              </w:rPr>
              <w:t>4.3.3</w:t>
            </w:r>
            <w:r w:rsidR="00434B77">
              <w:rPr>
                <w:rFonts w:eastAsiaTheme="minorEastAsia" w:cstheme="minorBidi"/>
                <w:smallCaps w:val="0"/>
                <w:noProof/>
                <w:color w:val="auto"/>
                <w:sz w:val="24"/>
                <w:szCs w:val="24"/>
              </w:rPr>
              <w:tab/>
            </w:r>
            <w:r w:rsidRPr="00AD3484" w:rsidR="00434B77">
              <w:rPr>
                <w:rStyle w:val="Hyperlink"/>
                <w:noProof/>
              </w:rPr>
              <w:t>Model Validation</w:t>
            </w:r>
            <w:r w:rsidR="00434B77">
              <w:rPr>
                <w:noProof/>
                <w:webHidden/>
              </w:rPr>
              <w:tab/>
            </w:r>
            <w:r w:rsidR="00434B77">
              <w:rPr>
                <w:noProof/>
                <w:webHidden/>
              </w:rPr>
              <w:fldChar w:fldCharType="begin"/>
            </w:r>
            <w:r w:rsidR="00434B77">
              <w:rPr>
                <w:noProof/>
                <w:webHidden/>
              </w:rPr>
              <w:instrText xml:space="preserve"> PAGEREF _Toc125979048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rsidR="00434B77" w:rsidRDefault="00000000" w14:paraId="450BE526" w14:textId="2BCAFCA9">
          <w:pPr>
            <w:pStyle w:val="TOC1"/>
            <w:tabs>
              <w:tab w:val="right" w:leader="dot" w:pos="10070"/>
            </w:tabs>
            <w:rPr>
              <w:rFonts w:eastAsiaTheme="minorEastAsia" w:cstheme="minorBidi"/>
              <w:b w:val="0"/>
              <w:bCs w:val="0"/>
              <w:caps w:val="0"/>
              <w:noProof/>
              <w:color w:val="auto"/>
              <w:sz w:val="24"/>
              <w:szCs w:val="24"/>
              <w:u w:val="none"/>
            </w:rPr>
          </w:pPr>
          <w:hyperlink w:history="1" w:anchor="_Toc125979049">
            <w:r w:rsidRPr="00AD3484" w:rsidR="00434B77">
              <w:rPr>
                <w:rStyle w:val="Hyperlink"/>
                <w:noProof/>
              </w:rPr>
              <w:t>Section 5: Findings</w:t>
            </w:r>
            <w:r w:rsidR="00434B77">
              <w:rPr>
                <w:noProof/>
                <w:webHidden/>
              </w:rPr>
              <w:tab/>
            </w:r>
            <w:r w:rsidR="00434B77">
              <w:rPr>
                <w:noProof/>
                <w:webHidden/>
              </w:rPr>
              <w:fldChar w:fldCharType="begin"/>
            </w:r>
            <w:r w:rsidR="00434B77">
              <w:rPr>
                <w:noProof/>
                <w:webHidden/>
              </w:rPr>
              <w:instrText xml:space="preserve"> PAGEREF _Toc125979049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rsidR="00434B77" w:rsidRDefault="00000000" w14:paraId="7462CCD3" w14:textId="65921642">
          <w:pPr>
            <w:pStyle w:val="TOC1"/>
            <w:tabs>
              <w:tab w:val="right" w:leader="dot" w:pos="10070"/>
            </w:tabs>
            <w:rPr>
              <w:rFonts w:eastAsiaTheme="minorEastAsia" w:cstheme="minorBidi"/>
              <w:b w:val="0"/>
              <w:bCs w:val="0"/>
              <w:caps w:val="0"/>
              <w:noProof/>
              <w:color w:val="auto"/>
              <w:sz w:val="24"/>
              <w:szCs w:val="24"/>
              <w:u w:val="none"/>
            </w:rPr>
          </w:pPr>
          <w:hyperlink w:history="1" w:anchor="_Toc125979050">
            <w:r w:rsidRPr="00AD3484" w:rsidR="00434B77">
              <w:rPr>
                <w:rStyle w:val="Hyperlink"/>
                <w:noProof/>
              </w:rPr>
              <w:t>Section 6: Summary</w:t>
            </w:r>
            <w:r w:rsidR="00434B77">
              <w:rPr>
                <w:noProof/>
                <w:webHidden/>
              </w:rPr>
              <w:tab/>
            </w:r>
            <w:r w:rsidR="00434B77">
              <w:rPr>
                <w:noProof/>
                <w:webHidden/>
              </w:rPr>
              <w:fldChar w:fldCharType="begin"/>
            </w:r>
            <w:r w:rsidR="00434B77">
              <w:rPr>
                <w:noProof/>
                <w:webHidden/>
              </w:rPr>
              <w:instrText xml:space="preserve"> PAGEREF _Toc125979050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rsidR="00434B77" w:rsidRDefault="00000000" w14:paraId="0D58BBAF" w14:textId="576EF9A6">
          <w:pPr>
            <w:pStyle w:val="TOC1"/>
            <w:tabs>
              <w:tab w:val="right" w:leader="dot" w:pos="10070"/>
            </w:tabs>
            <w:rPr>
              <w:rFonts w:eastAsiaTheme="minorEastAsia" w:cstheme="minorBidi"/>
              <w:b w:val="0"/>
              <w:bCs w:val="0"/>
              <w:caps w:val="0"/>
              <w:noProof/>
              <w:color w:val="auto"/>
              <w:sz w:val="24"/>
              <w:szCs w:val="24"/>
              <w:u w:val="none"/>
            </w:rPr>
          </w:pPr>
          <w:hyperlink w:history="1" w:anchor="_Toc125979051">
            <w:r w:rsidRPr="00AD3484" w:rsidR="00434B77">
              <w:rPr>
                <w:rStyle w:val="Hyperlink"/>
                <w:noProof/>
              </w:rPr>
              <w:t>Section 7: Future Work</w:t>
            </w:r>
            <w:r w:rsidR="00434B77">
              <w:rPr>
                <w:noProof/>
                <w:webHidden/>
              </w:rPr>
              <w:tab/>
            </w:r>
            <w:r w:rsidR="00434B77">
              <w:rPr>
                <w:noProof/>
                <w:webHidden/>
              </w:rPr>
              <w:fldChar w:fldCharType="begin"/>
            </w:r>
            <w:r w:rsidR="00434B77">
              <w:rPr>
                <w:noProof/>
                <w:webHidden/>
              </w:rPr>
              <w:instrText xml:space="preserve"> PAGEREF _Toc125979051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rsidR="00434B77" w:rsidRDefault="00000000" w14:paraId="2024D3F6" w14:textId="6AE6483F">
          <w:pPr>
            <w:pStyle w:val="TOC1"/>
            <w:tabs>
              <w:tab w:val="right" w:leader="dot" w:pos="10070"/>
            </w:tabs>
            <w:rPr>
              <w:rFonts w:eastAsiaTheme="minorEastAsia" w:cstheme="minorBidi"/>
              <w:b w:val="0"/>
              <w:bCs w:val="0"/>
              <w:caps w:val="0"/>
              <w:noProof/>
              <w:color w:val="auto"/>
              <w:sz w:val="24"/>
              <w:szCs w:val="24"/>
              <w:u w:val="none"/>
            </w:rPr>
          </w:pPr>
          <w:hyperlink w:history="1" w:anchor="_Toc125979052">
            <w:r w:rsidRPr="00AD3484" w:rsidR="00434B77">
              <w:rPr>
                <w:rStyle w:val="Hyperlink"/>
                <w:noProof/>
              </w:rPr>
              <w:t>Appendix A: Glossary</w:t>
            </w:r>
            <w:r w:rsidR="00434B77">
              <w:rPr>
                <w:noProof/>
                <w:webHidden/>
              </w:rPr>
              <w:tab/>
            </w:r>
            <w:r w:rsidR="00434B77">
              <w:rPr>
                <w:noProof/>
                <w:webHidden/>
              </w:rPr>
              <w:fldChar w:fldCharType="begin"/>
            </w:r>
            <w:r w:rsidR="00434B77">
              <w:rPr>
                <w:noProof/>
                <w:webHidden/>
              </w:rPr>
              <w:instrText xml:space="preserve"> PAGEREF _Toc125979052 \h </w:instrText>
            </w:r>
            <w:r w:rsidR="00434B77">
              <w:rPr>
                <w:noProof/>
                <w:webHidden/>
              </w:rPr>
            </w:r>
            <w:r w:rsidR="00434B77">
              <w:rPr>
                <w:noProof/>
                <w:webHidden/>
              </w:rPr>
              <w:fldChar w:fldCharType="separate"/>
            </w:r>
            <w:r w:rsidR="00434B77">
              <w:rPr>
                <w:noProof/>
                <w:webHidden/>
              </w:rPr>
              <w:t>15</w:t>
            </w:r>
            <w:r w:rsidR="00434B77">
              <w:rPr>
                <w:noProof/>
                <w:webHidden/>
              </w:rPr>
              <w:fldChar w:fldCharType="end"/>
            </w:r>
          </w:hyperlink>
        </w:p>
        <w:p w:rsidR="00434B77" w:rsidRDefault="00000000" w14:paraId="3FE43E5D" w14:textId="389A8F34">
          <w:pPr>
            <w:pStyle w:val="TOC1"/>
            <w:tabs>
              <w:tab w:val="right" w:leader="dot" w:pos="10070"/>
            </w:tabs>
            <w:rPr>
              <w:rFonts w:eastAsiaTheme="minorEastAsia" w:cstheme="minorBidi"/>
              <w:b w:val="0"/>
              <w:bCs w:val="0"/>
              <w:caps w:val="0"/>
              <w:noProof/>
              <w:color w:val="auto"/>
              <w:sz w:val="24"/>
              <w:szCs w:val="24"/>
              <w:u w:val="none"/>
            </w:rPr>
          </w:pPr>
          <w:hyperlink w:history="1" w:anchor="_Toc125979053">
            <w:r w:rsidRPr="00AD3484" w:rsidR="00434B77">
              <w:rPr>
                <w:rStyle w:val="Hyperlink"/>
                <w:noProof/>
              </w:rPr>
              <w:t>Appendix B: GitHub Repository</w:t>
            </w:r>
            <w:r w:rsidR="00434B77">
              <w:rPr>
                <w:noProof/>
                <w:webHidden/>
              </w:rPr>
              <w:tab/>
            </w:r>
            <w:r w:rsidR="00434B77">
              <w:rPr>
                <w:noProof/>
                <w:webHidden/>
              </w:rPr>
              <w:fldChar w:fldCharType="begin"/>
            </w:r>
            <w:r w:rsidR="00434B77">
              <w:rPr>
                <w:noProof/>
                <w:webHidden/>
              </w:rPr>
              <w:instrText xml:space="preserve"> PAGEREF _Toc125979053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rsidR="00434B77" w:rsidRDefault="00000000" w14:paraId="32393FE4" w14:textId="2E8436B4">
          <w:pPr>
            <w:pStyle w:val="TOC2"/>
            <w:tabs>
              <w:tab w:val="right" w:leader="dot" w:pos="10070"/>
            </w:tabs>
            <w:rPr>
              <w:rFonts w:eastAsiaTheme="minorEastAsia" w:cstheme="minorBidi"/>
              <w:b w:val="0"/>
              <w:bCs w:val="0"/>
              <w:smallCaps w:val="0"/>
              <w:noProof/>
              <w:color w:val="auto"/>
              <w:sz w:val="24"/>
              <w:szCs w:val="24"/>
            </w:rPr>
          </w:pPr>
          <w:hyperlink w:history="1" w:anchor="_Toc125979054">
            <w:r w:rsidRPr="00AD3484" w:rsidR="00434B77">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54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rsidR="00434B77" w:rsidRDefault="00000000" w14:paraId="5954D9F4" w14:textId="0A647B24">
          <w:pPr>
            <w:pStyle w:val="TOC2"/>
            <w:tabs>
              <w:tab w:val="right" w:leader="dot" w:pos="10070"/>
            </w:tabs>
            <w:rPr>
              <w:rFonts w:eastAsiaTheme="minorEastAsia" w:cstheme="minorBidi"/>
              <w:b w:val="0"/>
              <w:bCs w:val="0"/>
              <w:smallCaps w:val="0"/>
              <w:noProof/>
              <w:color w:val="auto"/>
              <w:sz w:val="24"/>
              <w:szCs w:val="24"/>
            </w:rPr>
          </w:pPr>
          <w:hyperlink w:history="1" w:anchor="_Toc125979055">
            <w:r w:rsidRPr="00AD3484" w:rsidR="00434B77">
              <w:rPr>
                <w:rStyle w:val="Hyperlink"/>
                <w:noProof/>
              </w:rPr>
              <w:t>GitHub Repository Link</w:t>
            </w:r>
            <w:r w:rsidR="00434B77">
              <w:rPr>
                <w:noProof/>
                <w:webHidden/>
              </w:rPr>
              <w:tab/>
            </w:r>
            <w:r w:rsidR="00434B77">
              <w:rPr>
                <w:noProof/>
                <w:webHidden/>
              </w:rPr>
              <w:fldChar w:fldCharType="begin"/>
            </w:r>
            <w:r w:rsidR="00434B77">
              <w:rPr>
                <w:noProof/>
                <w:webHidden/>
              </w:rPr>
              <w:instrText xml:space="preserve"> PAGEREF _Toc125979055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rsidR="00434B77" w:rsidRDefault="00000000" w14:paraId="273A5476" w14:textId="2FA06C18">
          <w:pPr>
            <w:pStyle w:val="TOC2"/>
            <w:tabs>
              <w:tab w:val="right" w:leader="dot" w:pos="10070"/>
            </w:tabs>
            <w:rPr>
              <w:rFonts w:eastAsiaTheme="minorEastAsia" w:cstheme="minorBidi"/>
              <w:b w:val="0"/>
              <w:bCs w:val="0"/>
              <w:smallCaps w:val="0"/>
              <w:noProof/>
              <w:color w:val="auto"/>
              <w:sz w:val="24"/>
              <w:szCs w:val="24"/>
            </w:rPr>
          </w:pPr>
          <w:hyperlink w:history="1" w:anchor="_Toc125979056">
            <w:r w:rsidRPr="00AD3484" w:rsidR="00434B77">
              <w:rPr>
                <w:rStyle w:val="Hyperlink"/>
                <w:noProof/>
              </w:rPr>
              <w:t>GitHub Repository Contents</w:t>
            </w:r>
            <w:r w:rsidR="00434B77">
              <w:rPr>
                <w:noProof/>
                <w:webHidden/>
              </w:rPr>
              <w:tab/>
            </w:r>
            <w:r w:rsidR="00434B77">
              <w:rPr>
                <w:noProof/>
                <w:webHidden/>
              </w:rPr>
              <w:fldChar w:fldCharType="begin"/>
            </w:r>
            <w:r w:rsidR="00434B77">
              <w:rPr>
                <w:noProof/>
                <w:webHidden/>
              </w:rPr>
              <w:instrText xml:space="preserve"> PAGEREF _Toc125979056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rsidR="00434B77" w:rsidRDefault="00000000" w14:paraId="03C6FF26" w14:textId="338646AF">
          <w:pPr>
            <w:pStyle w:val="TOC1"/>
            <w:tabs>
              <w:tab w:val="right" w:leader="dot" w:pos="10070"/>
            </w:tabs>
            <w:rPr>
              <w:rFonts w:eastAsiaTheme="minorEastAsia" w:cstheme="minorBidi"/>
              <w:b w:val="0"/>
              <w:bCs w:val="0"/>
              <w:caps w:val="0"/>
              <w:noProof/>
              <w:color w:val="auto"/>
              <w:sz w:val="24"/>
              <w:szCs w:val="24"/>
              <w:u w:val="none"/>
            </w:rPr>
          </w:pPr>
          <w:hyperlink w:history="1" w:anchor="_Toc125979057">
            <w:r w:rsidRPr="00AD3484" w:rsidR="00434B77">
              <w:rPr>
                <w:rStyle w:val="Hyperlink"/>
                <w:noProof/>
              </w:rPr>
              <w:t>Appendix C: Risks</w:t>
            </w:r>
            <w:r w:rsidR="00434B77">
              <w:rPr>
                <w:noProof/>
                <w:webHidden/>
              </w:rPr>
              <w:tab/>
            </w:r>
            <w:r w:rsidR="00434B77">
              <w:rPr>
                <w:noProof/>
                <w:webHidden/>
              </w:rPr>
              <w:fldChar w:fldCharType="begin"/>
            </w:r>
            <w:r w:rsidR="00434B77">
              <w:rPr>
                <w:noProof/>
                <w:webHidden/>
              </w:rPr>
              <w:instrText xml:space="preserve"> PAGEREF _Toc125979057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rsidR="00434B77" w:rsidRDefault="00000000" w14:paraId="043704D6" w14:textId="42EFE8C9">
          <w:pPr>
            <w:pStyle w:val="TOC2"/>
            <w:tabs>
              <w:tab w:val="right" w:leader="dot" w:pos="10070"/>
            </w:tabs>
            <w:rPr>
              <w:rFonts w:eastAsiaTheme="minorEastAsia" w:cstheme="minorBidi"/>
              <w:b w:val="0"/>
              <w:bCs w:val="0"/>
              <w:smallCaps w:val="0"/>
              <w:noProof/>
              <w:color w:val="auto"/>
              <w:sz w:val="24"/>
              <w:szCs w:val="24"/>
            </w:rPr>
          </w:pPr>
          <w:hyperlink w:history="1" w:anchor="_Toc125979058">
            <w:r w:rsidRPr="00AD3484" w:rsidR="00434B77">
              <w:rPr>
                <w:rStyle w:val="Hyperlink"/>
                <w:noProof/>
              </w:rPr>
              <w:t>Sprint 1 Risks</w:t>
            </w:r>
            <w:r w:rsidR="00434B77">
              <w:rPr>
                <w:noProof/>
                <w:webHidden/>
              </w:rPr>
              <w:tab/>
            </w:r>
            <w:r w:rsidR="00434B77">
              <w:rPr>
                <w:noProof/>
                <w:webHidden/>
              </w:rPr>
              <w:fldChar w:fldCharType="begin"/>
            </w:r>
            <w:r w:rsidR="00434B77">
              <w:rPr>
                <w:noProof/>
                <w:webHidden/>
              </w:rPr>
              <w:instrText xml:space="preserve"> PAGEREF _Toc125979058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rsidR="00434B77" w:rsidRDefault="00000000" w14:paraId="4DC149C7" w14:textId="190E0501">
          <w:pPr>
            <w:pStyle w:val="TOC2"/>
            <w:tabs>
              <w:tab w:val="right" w:leader="dot" w:pos="10070"/>
            </w:tabs>
            <w:rPr>
              <w:rFonts w:eastAsiaTheme="minorEastAsia" w:cstheme="minorBidi"/>
              <w:b w:val="0"/>
              <w:bCs w:val="0"/>
              <w:smallCaps w:val="0"/>
              <w:noProof/>
              <w:color w:val="auto"/>
              <w:sz w:val="24"/>
              <w:szCs w:val="24"/>
            </w:rPr>
          </w:pPr>
          <w:hyperlink w:history="1" w:anchor="_Toc125979059">
            <w:r w:rsidRPr="00AD3484" w:rsidR="00434B77">
              <w:rPr>
                <w:rStyle w:val="Hyperlink"/>
                <w:noProof/>
              </w:rPr>
              <w:t>Sprint 2 Risks</w:t>
            </w:r>
            <w:r w:rsidR="00434B77">
              <w:rPr>
                <w:noProof/>
                <w:webHidden/>
              </w:rPr>
              <w:tab/>
            </w:r>
            <w:r w:rsidR="00434B77">
              <w:rPr>
                <w:noProof/>
                <w:webHidden/>
              </w:rPr>
              <w:fldChar w:fldCharType="begin"/>
            </w:r>
            <w:r w:rsidR="00434B77">
              <w:rPr>
                <w:noProof/>
                <w:webHidden/>
              </w:rPr>
              <w:instrText xml:space="preserve"> PAGEREF _Toc125979059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rsidR="00434B77" w:rsidRDefault="00000000" w14:paraId="0B382E70" w14:textId="011AEA9B">
          <w:pPr>
            <w:pStyle w:val="TOC2"/>
            <w:tabs>
              <w:tab w:val="right" w:leader="dot" w:pos="10070"/>
            </w:tabs>
            <w:rPr>
              <w:rFonts w:eastAsiaTheme="minorEastAsia" w:cstheme="minorBidi"/>
              <w:b w:val="0"/>
              <w:bCs w:val="0"/>
              <w:smallCaps w:val="0"/>
              <w:noProof/>
              <w:color w:val="auto"/>
              <w:sz w:val="24"/>
              <w:szCs w:val="24"/>
            </w:rPr>
          </w:pPr>
          <w:hyperlink w:history="1" w:anchor="_Toc125979060">
            <w:r w:rsidRPr="00AD3484" w:rsidR="00434B77">
              <w:rPr>
                <w:rStyle w:val="Hyperlink"/>
                <w:noProof/>
              </w:rPr>
              <w:t>Sprint 3 Risks</w:t>
            </w:r>
            <w:r w:rsidR="00434B77">
              <w:rPr>
                <w:noProof/>
                <w:webHidden/>
              </w:rPr>
              <w:tab/>
            </w:r>
            <w:r w:rsidR="00434B77">
              <w:rPr>
                <w:noProof/>
                <w:webHidden/>
              </w:rPr>
              <w:fldChar w:fldCharType="begin"/>
            </w:r>
            <w:r w:rsidR="00434B77">
              <w:rPr>
                <w:noProof/>
                <w:webHidden/>
              </w:rPr>
              <w:instrText xml:space="preserve"> PAGEREF _Toc125979060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rsidR="00434B77" w:rsidRDefault="00000000" w14:paraId="055A3BAF" w14:textId="429E4CAC">
          <w:pPr>
            <w:pStyle w:val="TOC2"/>
            <w:tabs>
              <w:tab w:val="right" w:leader="dot" w:pos="10070"/>
            </w:tabs>
            <w:rPr>
              <w:rFonts w:eastAsiaTheme="minorEastAsia" w:cstheme="minorBidi"/>
              <w:b w:val="0"/>
              <w:bCs w:val="0"/>
              <w:smallCaps w:val="0"/>
              <w:noProof/>
              <w:color w:val="auto"/>
              <w:sz w:val="24"/>
              <w:szCs w:val="24"/>
            </w:rPr>
          </w:pPr>
          <w:hyperlink w:history="1" w:anchor="_Toc125979061">
            <w:r w:rsidRPr="00AD3484" w:rsidR="00434B77">
              <w:rPr>
                <w:rStyle w:val="Hyperlink"/>
                <w:noProof/>
              </w:rPr>
              <w:t>Sprint 4 Risks</w:t>
            </w:r>
            <w:r w:rsidR="00434B77">
              <w:rPr>
                <w:noProof/>
                <w:webHidden/>
              </w:rPr>
              <w:tab/>
            </w:r>
            <w:r w:rsidR="00434B77">
              <w:rPr>
                <w:noProof/>
                <w:webHidden/>
              </w:rPr>
              <w:fldChar w:fldCharType="begin"/>
            </w:r>
            <w:r w:rsidR="00434B77">
              <w:rPr>
                <w:noProof/>
                <w:webHidden/>
              </w:rPr>
              <w:instrText xml:space="preserve"> PAGEREF _Toc125979061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rsidR="00434B77" w:rsidRDefault="00000000" w14:paraId="71B05681" w14:textId="770C81AD">
          <w:pPr>
            <w:pStyle w:val="TOC2"/>
            <w:tabs>
              <w:tab w:val="right" w:leader="dot" w:pos="10070"/>
            </w:tabs>
            <w:rPr>
              <w:rFonts w:eastAsiaTheme="minorEastAsia" w:cstheme="minorBidi"/>
              <w:b w:val="0"/>
              <w:bCs w:val="0"/>
              <w:smallCaps w:val="0"/>
              <w:noProof/>
              <w:color w:val="auto"/>
              <w:sz w:val="24"/>
              <w:szCs w:val="24"/>
            </w:rPr>
          </w:pPr>
          <w:hyperlink w:history="1" w:anchor="_Toc125979062">
            <w:r w:rsidRPr="00AD3484" w:rsidR="00434B77">
              <w:rPr>
                <w:rStyle w:val="Hyperlink"/>
                <w:noProof/>
              </w:rPr>
              <w:t>Sprint 5 Risks</w:t>
            </w:r>
            <w:r w:rsidR="00434B77">
              <w:rPr>
                <w:noProof/>
                <w:webHidden/>
              </w:rPr>
              <w:tab/>
            </w:r>
            <w:r w:rsidR="00434B77">
              <w:rPr>
                <w:noProof/>
                <w:webHidden/>
              </w:rPr>
              <w:fldChar w:fldCharType="begin"/>
            </w:r>
            <w:r w:rsidR="00434B77">
              <w:rPr>
                <w:noProof/>
                <w:webHidden/>
              </w:rPr>
              <w:instrText xml:space="preserve"> PAGEREF _Toc125979062 \h </w:instrText>
            </w:r>
            <w:r w:rsidR="00434B77">
              <w:rPr>
                <w:noProof/>
                <w:webHidden/>
              </w:rPr>
            </w:r>
            <w:r w:rsidR="00434B77">
              <w:rPr>
                <w:noProof/>
                <w:webHidden/>
              </w:rPr>
              <w:fldChar w:fldCharType="separate"/>
            </w:r>
            <w:r w:rsidR="00434B77">
              <w:rPr>
                <w:noProof/>
                <w:webHidden/>
              </w:rPr>
              <w:t>18</w:t>
            </w:r>
            <w:r w:rsidR="00434B77">
              <w:rPr>
                <w:noProof/>
                <w:webHidden/>
              </w:rPr>
              <w:fldChar w:fldCharType="end"/>
            </w:r>
          </w:hyperlink>
        </w:p>
        <w:p w:rsidR="00434B77" w:rsidRDefault="00000000" w14:paraId="14F379F8" w14:textId="755DAB9C">
          <w:pPr>
            <w:pStyle w:val="TOC1"/>
            <w:tabs>
              <w:tab w:val="right" w:leader="dot" w:pos="10070"/>
            </w:tabs>
            <w:rPr>
              <w:rFonts w:eastAsiaTheme="minorEastAsia" w:cstheme="minorBidi"/>
              <w:b w:val="0"/>
              <w:bCs w:val="0"/>
              <w:caps w:val="0"/>
              <w:noProof/>
              <w:color w:val="auto"/>
              <w:sz w:val="24"/>
              <w:szCs w:val="24"/>
              <w:u w:val="none"/>
            </w:rPr>
          </w:pPr>
          <w:hyperlink w:history="1" w:anchor="_Toc125979063">
            <w:r w:rsidRPr="00AD3484" w:rsidR="00434B77">
              <w:rPr>
                <w:rStyle w:val="Hyperlink"/>
                <w:noProof/>
              </w:rPr>
              <w:t>Appendix D: Agile Development</w:t>
            </w:r>
            <w:r w:rsidR="00434B77">
              <w:rPr>
                <w:noProof/>
                <w:webHidden/>
              </w:rPr>
              <w:tab/>
            </w:r>
            <w:r w:rsidR="00434B77">
              <w:rPr>
                <w:noProof/>
                <w:webHidden/>
              </w:rPr>
              <w:fldChar w:fldCharType="begin"/>
            </w:r>
            <w:r w:rsidR="00434B77">
              <w:rPr>
                <w:noProof/>
                <w:webHidden/>
              </w:rPr>
              <w:instrText xml:space="preserve"> PAGEREF _Toc125979063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rsidR="00434B77" w:rsidRDefault="00000000" w14:paraId="5B9AD02C" w14:textId="2D50CF96">
          <w:pPr>
            <w:pStyle w:val="TOC2"/>
            <w:tabs>
              <w:tab w:val="right" w:leader="dot" w:pos="10070"/>
            </w:tabs>
            <w:rPr>
              <w:rFonts w:eastAsiaTheme="minorEastAsia" w:cstheme="minorBidi"/>
              <w:b w:val="0"/>
              <w:bCs w:val="0"/>
              <w:smallCaps w:val="0"/>
              <w:noProof/>
              <w:color w:val="auto"/>
              <w:sz w:val="24"/>
              <w:szCs w:val="24"/>
            </w:rPr>
          </w:pPr>
          <w:hyperlink w:history="1" w:anchor="_Toc125979064">
            <w:r w:rsidRPr="00AD3484" w:rsidR="00434B77">
              <w:rPr>
                <w:rStyle w:val="Hyperlink"/>
                <w:noProof/>
              </w:rPr>
              <w:t>Scrum Methodology</w:t>
            </w:r>
            <w:r w:rsidR="00434B77">
              <w:rPr>
                <w:noProof/>
                <w:webHidden/>
              </w:rPr>
              <w:tab/>
            </w:r>
            <w:r w:rsidR="00434B77">
              <w:rPr>
                <w:noProof/>
                <w:webHidden/>
              </w:rPr>
              <w:fldChar w:fldCharType="begin"/>
            </w:r>
            <w:r w:rsidR="00434B77">
              <w:rPr>
                <w:noProof/>
                <w:webHidden/>
              </w:rPr>
              <w:instrText xml:space="preserve"> PAGEREF _Toc125979064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rsidR="00434B77" w:rsidRDefault="00000000" w14:paraId="5D3100D9" w14:textId="11D28669">
          <w:pPr>
            <w:pStyle w:val="TOC2"/>
            <w:tabs>
              <w:tab w:val="right" w:leader="dot" w:pos="10070"/>
            </w:tabs>
            <w:rPr>
              <w:rFonts w:eastAsiaTheme="minorEastAsia" w:cstheme="minorBidi"/>
              <w:b w:val="0"/>
              <w:bCs w:val="0"/>
              <w:smallCaps w:val="0"/>
              <w:noProof/>
              <w:color w:val="auto"/>
              <w:sz w:val="24"/>
              <w:szCs w:val="24"/>
            </w:rPr>
          </w:pPr>
          <w:hyperlink w:history="1" w:anchor="_Toc125979065">
            <w:r w:rsidRPr="00AD3484" w:rsidR="00434B77">
              <w:rPr>
                <w:rStyle w:val="Hyperlink"/>
                <w:noProof/>
              </w:rPr>
              <w:t>Sprint 1 Analysis</w:t>
            </w:r>
            <w:r w:rsidR="00434B77">
              <w:rPr>
                <w:noProof/>
                <w:webHidden/>
              </w:rPr>
              <w:tab/>
            </w:r>
            <w:r w:rsidR="00434B77">
              <w:rPr>
                <w:noProof/>
                <w:webHidden/>
              </w:rPr>
              <w:fldChar w:fldCharType="begin"/>
            </w:r>
            <w:r w:rsidR="00434B77">
              <w:rPr>
                <w:noProof/>
                <w:webHidden/>
              </w:rPr>
              <w:instrText xml:space="preserve"> PAGEREF _Toc125979065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rsidR="00434B77" w:rsidRDefault="00000000" w14:paraId="3BFA6F02" w14:textId="6AE1CEBD">
          <w:pPr>
            <w:pStyle w:val="TOC2"/>
            <w:tabs>
              <w:tab w:val="right" w:leader="dot" w:pos="10070"/>
            </w:tabs>
            <w:rPr>
              <w:rFonts w:eastAsiaTheme="minorEastAsia" w:cstheme="minorBidi"/>
              <w:b w:val="0"/>
              <w:bCs w:val="0"/>
              <w:smallCaps w:val="0"/>
              <w:noProof/>
              <w:color w:val="auto"/>
              <w:sz w:val="24"/>
              <w:szCs w:val="24"/>
            </w:rPr>
          </w:pPr>
          <w:hyperlink w:history="1" w:anchor="_Toc125979066">
            <w:r w:rsidRPr="00AD3484" w:rsidR="00434B77">
              <w:rPr>
                <w:rStyle w:val="Hyperlink"/>
                <w:noProof/>
              </w:rPr>
              <w:t>Sprint 2 Analyis</w:t>
            </w:r>
            <w:r w:rsidR="00434B77">
              <w:rPr>
                <w:noProof/>
                <w:webHidden/>
              </w:rPr>
              <w:tab/>
            </w:r>
            <w:r w:rsidR="00434B77">
              <w:rPr>
                <w:noProof/>
                <w:webHidden/>
              </w:rPr>
              <w:fldChar w:fldCharType="begin"/>
            </w:r>
            <w:r w:rsidR="00434B77">
              <w:rPr>
                <w:noProof/>
                <w:webHidden/>
              </w:rPr>
              <w:instrText xml:space="preserve"> PAGEREF _Toc125979066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rsidR="00434B77" w:rsidRDefault="00000000" w14:paraId="118161F7" w14:textId="7007475B">
          <w:pPr>
            <w:pStyle w:val="TOC2"/>
            <w:tabs>
              <w:tab w:val="right" w:leader="dot" w:pos="10070"/>
            </w:tabs>
            <w:rPr>
              <w:rFonts w:eastAsiaTheme="minorEastAsia" w:cstheme="minorBidi"/>
              <w:b w:val="0"/>
              <w:bCs w:val="0"/>
              <w:smallCaps w:val="0"/>
              <w:noProof/>
              <w:color w:val="auto"/>
              <w:sz w:val="24"/>
              <w:szCs w:val="24"/>
            </w:rPr>
          </w:pPr>
          <w:hyperlink w:history="1" w:anchor="_Toc125979067">
            <w:r w:rsidRPr="00AD3484" w:rsidR="00434B77">
              <w:rPr>
                <w:rStyle w:val="Hyperlink"/>
                <w:noProof/>
              </w:rPr>
              <w:t>Sprint 3 Analysis</w:t>
            </w:r>
            <w:r w:rsidR="00434B77">
              <w:rPr>
                <w:noProof/>
                <w:webHidden/>
              </w:rPr>
              <w:tab/>
            </w:r>
            <w:r w:rsidR="00434B77">
              <w:rPr>
                <w:noProof/>
                <w:webHidden/>
              </w:rPr>
              <w:fldChar w:fldCharType="begin"/>
            </w:r>
            <w:r w:rsidR="00434B77">
              <w:rPr>
                <w:noProof/>
                <w:webHidden/>
              </w:rPr>
              <w:instrText xml:space="preserve"> PAGEREF _Toc125979067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rsidR="00434B77" w:rsidRDefault="00000000" w14:paraId="2B980A16" w14:textId="3FD4956B">
          <w:pPr>
            <w:pStyle w:val="TOC2"/>
            <w:tabs>
              <w:tab w:val="right" w:leader="dot" w:pos="10070"/>
            </w:tabs>
            <w:rPr>
              <w:rFonts w:eastAsiaTheme="minorEastAsia" w:cstheme="minorBidi"/>
              <w:b w:val="0"/>
              <w:bCs w:val="0"/>
              <w:smallCaps w:val="0"/>
              <w:noProof/>
              <w:color w:val="auto"/>
              <w:sz w:val="24"/>
              <w:szCs w:val="24"/>
            </w:rPr>
          </w:pPr>
          <w:hyperlink w:history="1" w:anchor="_Toc125979068">
            <w:r w:rsidRPr="00AD3484" w:rsidR="00434B77">
              <w:rPr>
                <w:rStyle w:val="Hyperlink"/>
                <w:noProof/>
              </w:rPr>
              <w:t>Sprint 4 Analysis</w:t>
            </w:r>
            <w:r w:rsidR="00434B77">
              <w:rPr>
                <w:noProof/>
                <w:webHidden/>
              </w:rPr>
              <w:tab/>
            </w:r>
            <w:r w:rsidR="00434B77">
              <w:rPr>
                <w:noProof/>
                <w:webHidden/>
              </w:rPr>
              <w:fldChar w:fldCharType="begin"/>
            </w:r>
            <w:r w:rsidR="00434B77">
              <w:rPr>
                <w:noProof/>
                <w:webHidden/>
              </w:rPr>
              <w:instrText xml:space="preserve"> PAGEREF _Toc125979068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rsidR="00434B77" w:rsidRDefault="00000000" w14:paraId="02C7C12B" w14:textId="00ACD27D">
          <w:pPr>
            <w:pStyle w:val="TOC2"/>
            <w:tabs>
              <w:tab w:val="right" w:leader="dot" w:pos="10070"/>
            </w:tabs>
            <w:rPr>
              <w:rFonts w:eastAsiaTheme="minorEastAsia" w:cstheme="minorBidi"/>
              <w:b w:val="0"/>
              <w:bCs w:val="0"/>
              <w:smallCaps w:val="0"/>
              <w:noProof/>
              <w:color w:val="auto"/>
              <w:sz w:val="24"/>
              <w:szCs w:val="24"/>
            </w:rPr>
          </w:pPr>
          <w:hyperlink w:history="1" w:anchor="_Toc125979069">
            <w:r w:rsidRPr="00AD3484" w:rsidR="00434B77">
              <w:rPr>
                <w:rStyle w:val="Hyperlink"/>
                <w:noProof/>
              </w:rPr>
              <w:t>Sprint 5 Analysis</w:t>
            </w:r>
            <w:r w:rsidR="00434B77">
              <w:rPr>
                <w:noProof/>
                <w:webHidden/>
              </w:rPr>
              <w:tab/>
            </w:r>
            <w:r w:rsidR="00434B77">
              <w:rPr>
                <w:noProof/>
                <w:webHidden/>
              </w:rPr>
              <w:fldChar w:fldCharType="begin"/>
            </w:r>
            <w:r w:rsidR="00434B77">
              <w:rPr>
                <w:noProof/>
                <w:webHidden/>
              </w:rPr>
              <w:instrText xml:space="preserve"> PAGEREF _Toc125979069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rsidR="00434B77" w:rsidRDefault="00000000" w14:paraId="444A3390" w14:textId="76AE2B0A">
          <w:pPr>
            <w:pStyle w:val="TOC1"/>
            <w:tabs>
              <w:tab w:val="right" w:leader="dot" w:pos="10070"/>
            </w:tabs>
            <w:rPr>
              <w:rFonts w:eastAsiaTheme="minorEastAsia" w:cstheme="minorBidi"/>
              <w:b w:val="0"/>
              <w:bCs w:val="0"/>
              <w:caps w:val="0"/>
              <w:noProof/>
              <w:color w:val="auto"/>
              <w:sz w:val="24"/>
              <w:szCs w:val="24"/>
              <w:u w:val="none"/>
            </w:rPr>
          </w:pPr>
          <w:hyperlink w:history="1" w:anchor="_Toc125979070">
            <w:r w:rsidRPr="00AD3484" w:rsidR="00434B77">
              <w:rPr>
                <w:rStyle w:val="Hyperlink"/>
                <w:noProof/>
              </w:rPr>
              <w:t>Works Cited</w:t>
            </w:r>
            <w:r w:rsidR="00434B77">
              <w:rPr>
                <w:noProof/>
                <w:webHidden/>
              </w:rPr>
              <w:tab/>
            </w:r>
            <w:r w:rsidR="00434B77">
              <w:rPr>
                <w:noProof/>
                <w:webHidden/>
              </w:rPr>
              <w:fldChar w:fldCharType="begin"/>
            </w:r>
            <w:r w:rsidR="00434B77">
              <w:rPr>
                <w:noProof/>
                <w:webHidden/>
              </w:rPr>
              <w:instrText xml:space="preserve"> PAGEREF _Toc125979070 \h </w:instrText>
            </w:r>
            <w:r w:rsidR="00434B77">
              <w:rPr>
                <w:noProof/>
                <w:webHidden/>
              </w:rPr>
            </w:r>
            <w:r w:rsidR="00434B77">
              <w:rPr>
                <w:noProof/>
                <w:webHidden/>
              </w:rPr>
              <w:fldChar w:fldCharType="separate"/>
            </w:r>
            <w:r w:rsidR="00434B77">
              <w:rPr>
                <w:noProof/>
                <w:webHidden/>
              </w:rPr>
              <w:t>21</w:t>
            </w:r>
            <w:r w:rsidR="00434B77">
              <w:rPr>
                <w:noProof/>
                <w:webHidden/>
              </w:rPr>
              <w:fldChar w:fldCharType="end"/>
            </w:r>
          </w:hyperlink>
        </w:p>
        <w:p w:rsidR="00BD2BAF" w:rsidRDefault="00A9716B" w14:paraId="353337AB" w14:textId="6DA8E3D8">
          <w:r>
            <w:rPr>
              <w:rFonts w:cstheme="minorHAnsi"/>
              <w:b/>
              <w:bCs/>
              <w:u w:val="single"/>
            </w:rPr>
            <w:fldChar w:fldCharType="end"/>
          </w:r>
        </w:p>
      </w:sdtContent>
    </w:sdt>
    <w:p w:rsidR="00602E0D" w:rsidRDefault="00602E0D" w14:paraId="1EF45661" w14:textId="77777777"/>
    <w:p w:rsidR="00EE60C0" w:rsidRDefault="00963447" w14:paraId="7EE8FEC8" w14:textId="0A23EAD3">
      <w:r>
        <w:fldChar w:fldCharType="begin"/>
      </w:r>
      <w:r>
        <w:instrText>TOC \h \z \t "Caption" \c</w:instrText>
      </w:r>
      <w:r>
        <w:fldChar w:fldCharType="separate"/>
      </w:r>
      <w:r w:rsidR="00C9053A">
        <w:rPr>
          <w:b/>
          <w:bCs/>
          <w:noProof/>
        </w:rPr>
        <w:t>No table of figures entries found.</w:t>
      </w:r>
      <w:r>
        <w:fldChar w:fldCharType="end"/>
      </w:r>
    </w:p>
    <w:p w:rsidR="00DD02E0" w:rsidRDefault="00DD02E0" w14:paraId="31C51272" w14:textId="77777777"/>
    <w:p w:rsidR="00DD02E0" w:rsidRDefault="00DD02E0" w14:paraId="797B2006" w14:textId="77777777">
      <w:r>
        <w:br w:type="page"/>
      </w:r>
    </w:p>
    <w:p w:rsidR="00682F55" w:rsidP="00220B9B" w:rsidRDefault="00434B77" w14:paraId="10AF64BF" w14:textId="6B4FD859">
      <w:r>
        <w:rPr>
          <w:noProof/>
        </w:rPr>
        <mc:AlternateContent>
          <mc:Choice Requires="wps">
            <w:drawing>
              <wp:anchor distT="0" distB="0" distL="114300" distR="114300" simplePos="0" relativeHeight="251658253"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31F30" w:rsidR="00434B77" w:rsidP="00434B77" w:rsidRDefault="00434B77" w14:paraId="4B861D5F"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w14:anchorId="6AB42A4F">
              <v:shape id="Text Box 3" style="position:absolute;margin-left:108pt;margin-top:375.5pt;width:396pt;height:41.0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alt="Pull quote" o:spid="_x0000_s1033"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w14:anchorId="712BC670">
                <v:textbox style="mso-fit-shape-to-text:t" inset="0,0,0,0">
                  <w:txbxContent>
                    <w:p w:rsidRPr="00331F30" w:rsidR="00434B77" w:rsidP="00434B77" w:rsidRDefault="00434B77" w14:paraId="4D35B40B"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rsidR="00DB73EF" w:rsidP="00FD6D43" w:rsidRDefault="00DB73EF" w14:paraId="4EDE8A49" w14:textId="77777777"/>
    <w:p w:rsidRPr="00FD6D43" w:rsidR="00FD6D43" w:rsidP="00FD6D43" w:rsidRDefault="00FD6D43" w14:paraId="2253CDFE" w14:textId="476027AA">
      <w:pPr>
        <w:sectPr w:rsidRPr="00FD6D43" w:rsidR="00FD6D43" w:rsidSect="00FD6D43">
          <w:headerReference w:type="even" r:id="rId19"/>
          <w:headerReference w:type="default" r:id="rId20"/>
          <w:footerReference w:type="even" r:id="rId21"/>
          <w:footerReference w:type="default" r:id="rId22"/>
          <w:pgSz w:w="12240" w:h="15840" w:orient="portrait" w:code="1"/>
          <w:pgMar w:top="720" w:right="1080" w:bottom="720" w:left="1080" w:header="706" w:footer="706" w:gutter="0"/>
          <w:pgNumType w:fmt="lowerRoman" w:start="1"/>
          <w:cols w:space="851"/>
          <w:docGrid w:linePitch="360"/>
        </w:sectPr>
      </w:pPr>
    </w:p>
    <w:p w:rsidR="00B31872" w:rsidP="0053206F" w:rsidRDefault="00354A37" w14:paraId="69E068C5" w14:textId="4F231585">
      <w:pPr>
        <w:pStyle w:val="ChapterTitle"/>
      </w:pPr>
      <w:r>
        <w:t>Abstract</w:t>
      </w:r>
    </w:p>
    <w:p w:rsidRPr="00BC4310" w:rsidR="00354A37" w:rsidP="00BC4310" w:rsidRDefault="009159AC" w14:paraId="0DC269AA" w14:textId="4AC7E21E">
      <w:pPr>
        <w:pStyle w:val="SectionHeading"/>
      </w:pPr>
      <w:bookmarkStart w:name="_Toc125979012" w:id="0"/>
      <w:r w:rsidRPr="00BC4310">
        <w:t>Abs</w:t>
      </w:r>
      <w:r w:rsidRPr="00BC4310" w:rsidR="00110F8A">
        <w:t>tract</w:t>
      </w:r>
      <w:bookmarkEnd w:id="0"/>
    </w:p>
    <w:p w:rsidR="00110F8A" w:rsidP="003C492B" w:rsidRDefault="00EF2E76" w14:paraId="03C478D3" w14:textId="60330CB6">
      <w:r>
        <w:rPr>
          <w:noProof/>
        </w:rPr>
        <mc:AlternateContent>
          <mc:Choice Requires="wps">
            <w:drawing>
              <wp:inline distT="0" distB="0" distL="0" distR="0" wp14:anchorId="26B1243C" wp14:editId="3E8742C6">
                <wp:extent cx="6400800" cy="914400"/>
                <wp:effectExtent l="0" t="0" r="12700" b="14605"/>
                <wp:docPr id="28" name="Text Box 28"/>
                <wp:cNvGraphicFramePr/>
                <a:graphic xmlns:a="http://schemas.openxmlformats.org/drawingml/2006/main">
                  <a:graphicData uri="http://schemas.microsoft.com/office/word/2010/wordprocessingShape">
                    <wps:wsp>
                      <wps:cNvSpPr txBox="1"/>
                      <wps:spPr>
                        <a:xfrm>
                          <a:off x="0" y="0"/>
                          <a:ext cx="6400800" cy="914400"/>
                        </a:xfrm>
                        <a:prstGeom prst="rect">
                          <a:avLst/>
                        </a:prstGeom>
                        <a:solidFill>
                          <a:schemeClr val="lt1"/>
                        </a:solidFill>
                        <a:ln w="6350">
                          <a:solidFill>
                            <a:schemeClr val="accent3"/>
                          </a:solidFill>
                        </a:ln>
                      </wps:spPr>
                      <wps:txbx>
                        <w:txbxContent>
                          <w:p w:rsidRPr="00150D56" w:rsidR="00445A95" w:rsidP="00445A95" w:rsidRDefault="004935F3" w14:paraId="4F1F8618" w14:textId="1680A76A">
                            <w:pPr>
                              <w:rPr>
                                <w:b/>
                                <w:bCs/>
                                <w:color w:val="CB5577" w:themeColor="accent3"/>
                                <w:sz w:val="24"/>
                                <w:szCs w:val="24"/>
                              </w:rPr>
                            </w:pPr>
                            <w:r w:rsidRPr="00150D56">
                              <w:rPr>
                                <w:b/>
                                <w:bCs/>
                                <w:color w:val="CB5577" w:themeColor="accent3"/>
                                <w:sz w:val="24"/>
                                <w:szCs w:val="24"/>
                              </w:rPr>
                              <w:t>INSTRUCTIONS</w:t>
                            </w:r>
                          </w:p>
                          <w:p w:rsidRPr="0002551F" w:rsidR="00445A95" w:rsidP="00F24CF2" w:rsidRDefault="00445A95" w14:paraId="505EAA3B" w14:textId="06E8946F">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Pr="0002551F" w:rsidR="004935F3">
                              <w:rPr>
                                <w:color w:val="CB5577" w:themeColor="accent3"/>
                              </w:rPr>
                              <w:t>from the other assignment into this report.]</w:t>
                            </w:r>
                          </w:p>
                          <w:p w:rsidRPr="0002551F" w:rsidR="00445A95" w:rsidP="00F24CF2" w:rsidRDefault="00445A95" w14:paraId="5AB57A3D" w14:textId="77777777">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rsidRPr="0002551F" w:rsidR="00445A95" w:rsidP="00CF679C" w:rsidRDefault="00445A95" w14:paraId="7F1F6A12" w14:textId="77777777">
                            <w:pPr>
                              <w:pStyle w:val="ListParagraph"/>
                              <w:numPr>
                                <w:ilvl w:val="0"/>
                                <w:numId w:val="38"/>
                              </w:numPr>
                              <w:jc w:val="both"/>
                              <w:rPr>
                                <w:color w:val="CB5577" w:themeColor="accent3"/>
                              </w:rPr>
                            </w:pPr>
                            <w:r w:rsidRPr="0002551F">
                              <w:rPr>
                                <w:color w:val="CB5577" w:themeColor="accent3"/>
                              </w:rPr>
                              <w:t>The context or background information for your research; the general topic under study; the specific topic of your research.</w:t>
                            </w:r>
                          </w:p>
                          <w:p w:rsidRPr="0002551F" w:rsidR="00445A95" w:rsidP="00CF679C" w:rsidRDefault="00445A95" w14:paraId="733534AA" w14:textId="77777777">
                            <w:pPr>
                              <w:pStyle w:val="ListParagraph"/>
                              <w:numPr>
                                <w:ilvl w:val="0"/>
                                <w:numId w:val="38"/>
                              </w:numPr>
                              <w:jc w:val="both"/>
                              <w:rPr>
                                <w:color w:val="CB5577" w:themeColor="accent3"/>
                              </w:rPr>
                            </w:pPr>
                            <w:r w:rsidRPr="0002551F">
                              <w:rPr>
                                <w:color w:val="CB5577" w:themeColor="accent3"/>
                              </w:rPr>
                              <w:t>The central questions or statement of the problem your research addresses.</w:t>
                            </w:r>
                          </w:p>
                          <w:p w:rsidRPr="0002551F" w:rsidR="00445A95" w:rsidP="00CF679C" w:rsidRDefault="00445A95" w14:paraId="5B324EF9" w14:textId="77777777">
                            <w:pPr>
                              <w:pStyle w:val="ListParagraph"/>
                              <w:numPr>
                                <w:ilvl w:val="0"/>
                                <w:numId w:val="38"/>
                              </w:numPr>
                              <w:jc w:val="both"/>
                              <w:rPr>
                                <w:color w:val="CB5577" w:themeColor="accent3"/>
                              </w:rPr>
                            </w:pPr>
                            <w:r w:rsidRPr="0002551F">
                              <w:rPr>
                                <w:color w:val="CB5577" w:themeColor="accent3"/>
                              </w:rPr>
                              <w:t>What’s already known about this question, what previous research was conducted or shown.</w:t>
                            </w:r>
                          </w:p>
                          <w:p w:rsidRPr="0002551F" w:rsidR="00445A95" w:rsidP="00CF679C" w:rsidRDefault="00445A95" w14:paraId="340C91FB" w14:textId="77777777">
                            <w:pPr>
                              <w:pStyle w:val="ListParagraph"/>
                              <w:numPr>
                                <w:ilvl w:val="0"/>
                                <w:numId w:val="38"/>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rsidRPr="0002551F" w:rsidR="00445A95" w:rsidP="00CF679C" w:rsidRDefault="00445A95" w14:paraId="614916C2" w14:textId="77777777">
                            <w:pPr>
                              <w:pStyle w:val="ListParagraph"/>
                              <w:numPr>
                                <w:ilvl w:val="0"/>
                                <w:numId w:val="38"/>
                              </w:numPr>
                              <w:jc w:val="both"/>
                              <w:rPr>
                                <w:color w:val="CB5577" w:themeColor="accent3"/>
                              </w:rPr>
                            </w:pPr>
                            <w:r w:rsidRPr="0002551F">
                              <w:rPr>
                                <w:color w:val="CB5577" w:themeColor="accent3"/>
                              </w:rPr>
                              <w:t>Your research and/or analytical methods.</w:t>
                            </w:r>
                          </w:p>
                          <w:p w:rsidRPr="0002551F" w:rsidR="00445A95" w:rsidP="00CF679C" w:rsidRDefault="00445A95" w14:paraId="4BFB02BE" w14:textId="77777777">
                            <w:pPr>
                              <w:pStyle w:val="ListParagraph"/>
                              <w:numPr>
                                <w:ilvl w:val="0"/>
                                <w:numId w:val="38"/>
                              </w:numPr>
                              <w:jc w:val="both"/>
                              <w:rPr>
                                <w:color w:val="CB5577" w:themeColor="accent3"/>
                              </w:rPr>
                            </w:pPr>
                            <w:r w:rsidRPr="0002551F">
                              <w:rPr>
                                <w:color w:val="CB5577" w:themeColor="accent3"/>
                              </w:rPr>
                              <w:t>Your main findings, results, or arguments.</w:t>
                            </w:r>
                          </w:p>
                          <w:p w:rsidRPr="0002551F" w:rsidR="00445A95" w:rsidP="00CF679C" w:rsidRDefault="00445A95" w14:paraId="77A50CEF" w14:textId="77777777">
                            <w:pPr>
                              <w:pStyle w:val="ListParagraph"/>
                              <w:numPr>
                                <w:ilvl w:val="0"/>
                                <w:numId w:val="38"/>
                              </w:numPr>
                              <w:jc w:val="both"/>
                              <w:rPr>
                                <w:color w:val="CB5577" w:themeColor="accent3"/>
                              </w:rPr>
                            </w:pPr>
                            <w:r w:rsidRPr="0002551F">
                              <w:rPr>
                                <w:color w:val="CB5577" w:themeColor="accent3"/>
                              </w:rPr>
                              <w:t>The significance or implications of your findings or arguments.</w:t>
                            </w:r>
                          </w:p>
                          <w:p w:rsidRPr="0002551F" w:rsidR="00445A95" w:rsidP="00F24CF2" w:rsidRDefault="00445A95" w14:paraId="70F43948" w14:textId="2922DF40">
                            <w:pPr>
                              <w:jc w:val="both"/>
                              <w:rPr>
                                <w:color w:val="CB5577" w:themeColor="accent3"/>
                              </w:rPr>
                            </w:pPr>
                            <w:r w:rsidRPr="0002551F">
                              <w:rPr>
                                <w:color w:val="CB5577" w:themeColor="accent3"/>
                              </w:rPr>
                              <w:t>Your abstract should be intelligible on its own, without a reader’s having to read your entire paper.</w:t>
                            </w:r>
                          </w:p>
                          <w:p w:rsidRPr="0002551F" w:rsidR="0002551F" w:rsidP="0002551F" w:rsidRDefault="00D661C3" w14:paraId="661976C6" w14:textId="4013E55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1E3C3AC1">
              <v:shape id="Text Box 28" style="width:7in;height:1in;visibility:visible;mso-wrap-style:square;mso-left-percent:-10001;mso-top-percent:-10001;mso-position-horizontal:absolute;mso-position-horizontal-relative:char;mso-position-vertical:absolute;mso-position-vertical-relative:line;mso-left-percent:-10001;mso-top-percent:-10001;v-text-anchor:top" o:spid="_x0000_s1034"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" w14:anchorId="26B1243C">
                <v:textbox style="mso-fit-shape-to-text:t">
                  <w:txbxContent>
                    <w:p w:rsidRPr="00150D56" w:rsidR="00445A95" w:rsidP="00445A95" w:rsidRDefault="004935F3" w14:paraId="0298EA55" w14:textId="1680A76A">
                      <w:pPr>
                        <w:rPr>
                          <w:b/>
                          <w:bCs/>
                          <w:color w:val="CB5577" w:themeColor="accent3"/>
                          <w:sz w:val="24"/>
                          <w:szCs w:val="24"/>
                        </w:rPr>
                      </w:pPr>
                      <w:r w:rsidRPr="00150D56">
                        <w:rPr>
                          <w:b/>
                          <w:bCs/>
                          <w:color w:val="CB5577" w:themeColor="accent3"/>
                          <w:sz w:val="24"/>
                          <w:szCs w:val="24"/>
                        </w:rPr>
                        <w:t>INSTRUCTIONS</w:t>
                      </w:r>
                    </w:p>
                    <w:p w:rsidRPr="0002551F" w:rsidR="00445A95" w:rsidP="00F24CF2" w:rsidRDefault="00445A95" w14:paraId="70B03D5D" w14:textId="06E8946F">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Pr="0002551F" w:rsidR="004935F3">
                        <w:rPr>
                          <w:color w:val="CB5577" w:themeColor="accent3"/>
                        </w:rPr>
                        <w:t>from the other assignment into this report.]</w:t>
                      </w:r>
                    </w:p>
                    <w:p w:rsidRPr="0002551F" w:rsidR="00445A95" w:rsidP="00F24CF2" w:rsidRDefault="00445A95" w14:paraId="22384574" w14:textId="77777777">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rsidRPr="0002551F" w:rsidR="00445A95" w:rsidP="00CF679C" w:rsidRDefault="00445A95" w14:paraId="6E22007A" w14:textId="77777777">
                      <w:pPr>
                        <w:pStyle w:val="ListParagraph"/>
                        <w:numPr>
                          <w:ilvl w:val="0"/>
                          <w:numId w:val="38"/>
                        </w:numPr>
                        <w:jc w:val="both"/>
                        <w:rPr>
                          <w:color w:val="CB5577" w:themeColor="accent3"/>
                        </w:rPr>
                      </w:pPr>
                      <w:r w:rsidRPr="0002551F">
                        <w:rPr>
                          <w:color w:val="CB5577" w:themeColor="accent3"/>
                        </w:rPr>
                        <w:t>The context or background information for your research; the general topic under study; the specific topic of your research.</w:t>
                      </w:r>
                    </w:p>
                    <w:p w:rsidRPr="0002551F" w:rsidR="00445A95" w:rsidP="00CF679C" w:rsidRDefault="00445A95" w14:paraId="6C2AFF02" w14:textId="77777777">
                      <w:pPr>
                        <w:pStyle w:val="ListParagraph"/>
                        <w:numPr>
                          <w:ilvl w:val="0"/>
                          <w:numId w:val="38"/>
                        </w:numPr>
                        <w:jc w:val="both"/>
                        <w:rPr>
                          <w:color w:val="CB5577" w:themeColor="accent3"/>
                        </w:rPr>
                      </w:pPr>
                      <w:r w:rsidRPr="0002551F">
                        <w:rPr>
                          <w:color w:val="CB5577" w:themeColor="accent3"/>
                        </w:rPr>
                        <w:t>The central questions or statement of the problem your research addresses.</w:t>
                      </w:r>
                    </w:p>
                    <w:p w:rsidRPr="0002551F" w:rsidR="00445A95" w:rsidP="00CF679C" w:rsidRDefault="00445A95" w14:paraId="58D85583" w14:textId="77777777">
                      <w:pPr>
                        <w:pStyle w:val="ListParagraph"/>
                        <w:numPr>
                          <w:ilvl w:val="0"/>
                          <w:numId w:val="38"/>
                        </w:numPr>
                        <w:jc w:val="both"/>
                        <w:rPr>
                          <w:color w:val="CB5577" w:themeColor="accent3"/>
                        </w:rPr>
                      </w:pPr>
                      <w:r w:rsidRPr="0002551F">
                        <w:rPr>
                          <w:color w:val="CB5577" w:themeColor="accent3"/>
                        </w:rPr>
                        <w:t>What’s already known about this question, what previous research was conducted or shown.</w:t>
                      </w:r>
                    </w:p>
                    <w:p w:rsidRPr="0002551F" w:rsidR="00445A95" w:rsidP="00CF679C" w:rsidRDefault="00445A95" w14:paraId="5CC30D77" w14:textId="77777777">
                      <w:pPr>
                        <w:pStyle w:val="ListParagraph"/>
                        <w:numPr>
                          <w:ilvl w:val="0"/>
                          <w:numId w:val="38"/>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rsidRPr="0002551F" w:rsidR="00445A95" w:rsidP="00CF679C" w:rsidRDefault="00445A95" w14:paraId="66B9CC69" w14:textId="77777777">
                      <w:pPr>
                        <w:pStyle w:val="ListParagraph"/>
                        <w:numPr>
                          <w:ilvl w:val="0"/>
                          <w:numId w:val="38"/>
                        </w:numPr>
                        <w:jc w:val="both"/>
                        <w:rPr>
                          <w:color w:val="CB5577" w:themeColor="accent3"/>
                        </w:rPr>
                      </w:pPr>
                      <w:r w:rsidRPr="0002551F">
                        <w:rPr>
                          <w:color w:val="CB5577" w:themeColor="accent3"/>
                        </w:rPr>
                        <w:t>Your research and/or analytical methods.</w:t>
                      </w:r>
                    </w:p>
                    <w:p w:rsidRPr="0002551F" w:rsidR="00445A95" w:rsidP="00CF679C" w:rsidRDefault="00445A95" w14:paraId="7BEEF4FB" w14:textId="77777777">
                      <w:pPr>
                        <w:pStyle w:val="ListParagraph"/>
                        <w:numPr>
                          <w:ilvl w:val="0"/>
                          <w:numId w:val="38"/>
                        </w:numPr>
                        <w:jc w:val="both"/>
                        <w:rPr>
                          <w:color w:val="CB5577" w:themeColor="accent3"/>
                        </w:rPr>
                      </w:pPr>
                      <w:r w:rsidRPr="0002551F">
                        <w:rPr>
                          <w:color w:val="CB5577" w:themeColor="accent3"/>
                        </w:rPr>
                        <w:t>Your main findings, results, or arguments.</w:t>
                      </w:r>
                    </w:p>
                    <w:p w:rsidRPr="0002551F" w:rsidR="00445A95" w:rsidP="00CF679C" w:rsidRDefault="00445A95" w14:paraId="6B24A22A" w14:textId="77777777">
                      <w:pPr>
                        <w:pStyle w:val="ListParagraph"/>
                        <w:numPr>
                          <w:ilvl w:val="0"/>
                          <w:numId w:val="38"/>
                        </w:numPr>
                        <w:jc w:val="both"/>
                        <w:rPr>
                          <w:color w:val="CB5577" w:themeColor="accent3"/>
                        </w:rPr>
                      </w:pPr>
                      <w:r w:rsidRPr="0002551F">
                        <w:rPr>
                          <w:color w:val="CB5577" w:themeColor="accent3"/>
                        </w:rPr>
                        <w:t>The significance or implications of your findings or arguments.</w:t>
                      </w:r>
                    </w:p>
                    <w:p w:rsidRPr="0002551F" w:rsidR="00445A95" w:rsidP="00F24CF2" w:rsidRDefault="00445A95" w14:paraId="3B62C8F7" w14:textId="2922DF40">
                      <w:pPr>
                        <w:jc w:val="both"/>
                        <w:rPr>
                          <w:color w:val="CB5577" w:themeColor="accent3"/>
                        </w:rPr>
                      </w:pPr>
                      <w:r w:rsidRPr="0002551F">
                        <w:rPr>
                          <w:color w:val="CB5577" w:themeColor="accent3"/>
                        </w:rPr>
                        <w:t>Your abstract should be intelligible on its own, without a reader’s having to read your entire paper.</w:t>
                      </w:r>
                    </w:p>
                    <w:p w:rsidRPr="0002551F" w:rsidR="0002551F" w:rsidP="0002551F" w:rsidRDefault="00D661C3" w14:paraId="5FF99189" w14:textId="4013E55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v:textbox>
                <w10:anchorlock/>
              </v:shape>
            </w:pict>
          </mc:Fallback>
        </mc:AlternateContent>
      </w:r>
    </w:p>
    <w:p w:rsidRPr="00110F8A" w:rsidR="00445A95" w:rsidP="008921D6" w:rsidRDefault="00445A95" w14:paraId="217B9A3B" w14:textId="77777777"/>
    <w:p w:rsidR="00B97312" w:rsidRDefault="00B97312" w14:paraId="39392CF0" w14:textId="617DBB0B">
      <w:r>
        <w:br w:type="page"/>
      </w:r>
    </w:p>
    <w:p w:rsidR="00FD6D43" w:rsidP="007C4134" w:rsidRDefault="00FD6D43" w14:paraId="0EF0DD4A" w14:textId="77777777"/>
    <w:p w:rsidR="00B97312" w:rsidP="007C4134" w:rsidRDefault="00110F8A" w14:paraId="2F7D7641" w14:textId="593986AF">
      <w:r>
        <w:rPr>
          <w:noProof/>
        </w:rPr>
        <mc:AlternateContent>
          <mc:Choice Requires="wps">
            <w:drawing>
              <wp:anchor distT="0" distB="0" distL="114300" distR="114300" simplePos="0" relativeHeight="251658251"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31F30" w:rsidR="00110F8A" w:rsidP="00110F8A" w:rsidRDefault="00110F8A" w14:paraId="47990B38" w14:textId="4D433003">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w14:anchorId="7AD142D6">
              <v:shape id="Text Box 27" style="position:absolute;margin-left:0;margin-top:0;width:396pt;height:41.05pt;z-index:-251658229;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alt="Pull quote" o:spid="_x0000_s1035"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GAqYSNhAgAANAUAAA4AAAAAAAAAAAAAAAAALgIAAGRycy9lMm9Eb2Mu&#10;eG1sUEsBAi0AFAAGAAgAAAAhAMV47DbaAAAABAEAAA8AAAAAAAAAAAAAAAAAuwQAAGRycy9kb3du&#10;cmV2LnhtbFBLBQYAAAAABAAEAPMAAADCBQAAAAA=&#10;" w14:anchorId="4CE7CD35">
                <v:textbox style="mso-fit-shape-to-text:t" inset="0,0,0,0">
                  <w:txbxContent>
                    <w:p w:rsidRPr="00331F30" w:rsidR="00110F8A" w:rsidP="00110F8A" w:rsidRDefault="00110F8A" w14:paraId="2A92F073" w14:textId="4D433003">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rsidR="005A73BC" w:rsidP="00177324" w:rsidRDefault="005A73BC" w14:paraId="445B1886" w14:textId="77777777">
      <w:pPr>
        <w:pStyle w:val="ChapterTitle"/>
        <w:sectPr w:rsidR="005A73BC" w:rsidSect="00521C1B">
          <w:headerReference w:type="default" r:id="rId23"/>
          <w:footerReference w:type="even" r:id="rId24"/>
          <w:footerReference w:type="default" r:id="rId25"/>
          <w:type w:val="oddPage"/>
          <w:pgSz w:w="12240" w:h="15840" w:orient="portrait" w:code="1"/>
          <w:pgMar w:top="720" w:right="1080" w:bottom="720" w:left="1080" w:header="706" w:footer="706" w:gutter="0"/>
          <w:pgNumType w:start="1"/>
          <w:cols w:space="851"/>
          <w:docGrid w:linePitch="360"/>
        </w:sectPr>
      </w:pPr>
    </w:p>
    <w:p w:rsidR="00411519" w:rsidP="00177324" w:rsidRDefault="005C59F3" w14:paraId="49E94C7A" w14:textId="09A93ED5">
      <w:pPr>
        <w:pStyle w:val="ChapterTitle"/>
      </w:pPr>
      <w:r>
        <w:t>Report</w:t>
      </w:r>
    </w:p>
    <w:p w:rsidRPr="00B963C2" w:rsidR="00177324" w:rsidP="00B963C2" w:rsidRDefault="00177324" w14:paraId="242F9FEF" w14:textId="0EBFEFEC">
      <w:pPr>
        <w:pStyle w:val="Heading1"/>
      </w:pPr>
      <w:bookmarkStart w:name="_Toc125979013" w:id="1"/>
      <w:r w:rsidRPr="00B963C2">
        <w:t xml:space="preserve">Problem </w:t>
      </w:r>
      <w:r w:rsidRPr="00B963C2" w:rsidR="003B6B2D">
        <w:t>Definition</w:t>
      </w:r>
      <w:bookmarkEnd w:id="1"/>
    </w:p>
    <w:p w:rsidR="002B1A14" w:rsidP="72B21A95" w:rsidRDefault="161A7BB6" w14:paraId="0D1C479A" w14:textId="14FD33F1">
      <w:pPr>
        <w:pStyle w:val="Heading2"/>
      </w:pPr>
      <w:bookmarkStart w:name="_Toc125979014" w:id="2"/>
      <w:r>
        <w:t>Background</w:t>
      </w:r>
      <w:bookmarkEnd w:id="2"/>
    </w:p>
    <w:p w:rsidR="0094766F" w:rsidP="33643702" w:rsidRDefault="028A5602" w14:paraId="20407493" w14:textId="2EF054D7">
      <w:r>
        <w:t xml:space="preserve">As technologies grew, we saw the huge demand in data management </w:t>
      </w:r>
      <w:r w:rsidR="3C4DE4DD">
        <w:t xml:space="preserve">and </w:t>
      </w:r>
      <w:r w:rsidR="6EABB686">
        <w:t xml:space="preserve">exploration. As per today's </w:t>
      </w:r>
      <w:r w:rsidR="3BF6FBB2">
        <w:t>figure</w:t>
      </w:r>
      <w:r w:rsidR="6EABB686">
        <w:t xml:space="preserve"> 2.5 quintillion data is generated </w:t>
      </w:r>
      <w:r w:rsidR="65889225">
        <w:t>every day</w:t>
      </w:r>
      <w:r w:rsidR="6EABB686">
        <w:t xml:space="preserve"> </w:t>
      </w:r>
      <w:r w:rsidR="1DCE2635">
        <w:t xml:space="preserve">and searching in this big amount of data could be </w:t>
      </w:r>
      <w:r w:rsidR="6C7A13BC">
        <w:t>difficult</w:t>
      </w:r>
      <w:r w:rsidR="1DCE2635">
        <w:t xml:space="preserve"> </w:t>
      </w:r>
      <w:r w:rsidR="110EF42C">
        <w:t xml:space="preserve">and </w:t>
      </w:r>
      <w:r w:rsidR="2420AC09">
        <w:t>cumbersome. some</w:t>
      </w:r>
      <w:r w:rsidR="13E46007">
        <w:t xml:space="preserve"> of the</w:t>
      </w:r>
      <w:r w:rsidR="29553806">
        <w:t xml:space="preserve"> popular</w:t>
      </w:r>
      <w:r w:rsidR="13E46007">
        <w:t xml:space="preserve"> old methods which were</w:t>
      </w:r>
      <w:r w:rsidR="11A8098A">
        <w:t xml:space="preserve"> used in searching the data were</w:t>
      </w:r>
      <w:r w:rsidR="6F12128E">
        <w:t>.[1]</w:t>
      </w:r>
    </w:p>
    <w:p w:rsidR="0094766F" w:rsidP="33643702" w:rsidRDefault="7AAD9894" w14:paraId="5F9CA8C6" w14:textId="1B750F90">
      <w:pPr>
        <w:pStyle w:val="ListParagraph"/>
        <w:numPr>
          <w:ilvl w:val="0"/>
          <w:numId w:val="10"/>
        </w:numPr>
      </w:pPr>
      <w:r w:rsidRPr="33643702">
        <w:t>Identify Key Data Sources: Identifying the primary data sources is the first stage in a search for data without data catalogs. Understanding the many tools and systems used by the company to create, store, and process data is necessary for this. Knowing the location and structure of data sources will help you focus your search and find information in particular regions.</w:t>
      </w:r>
    </w:p>
    <w:p w:rsidR="0094766F" w:rsidP="33643702" w:rsidRDefault="651A4B74" w14:paraId="44B76BAA" w14:textId="633EFEC1">
      <w:pPr>
        <w:pStyle w:val="ListParagraph"/>
        <w:numPr>
          <w:ilvl w:val="0"/>
          <w:numId w:val="10"/>
        </w:numPr>
      </w:pPr>
      <w:r w:rsidRPr="33643702">
        <w:t>Utilize Search Engines:</w:t>
      </w:r>
      <w:r w:rsidRPr="33643702" w:rsidR="35FCD974">
        <w:t xml:space="preserve"> Many businesses use search engines like Google or Bing to look up information online. Search engines can also be used to look for information inside your company. You may use keyword searches on shared drives, email inboxes, and collaborative tools to find information. It's crucial to keep in mind that this strategy might not produce reliable results, particularly when looking for private or sensitive information.</w:t>
      </w:r>
    </w:p>
    <w:p w:rsidR="0094766F" w:rsidP="33643702" w:rsidRDefault="35FCD974" w14:paraId="78103808" w14:textId="3FFF9FD9">
      <w:pPr>
        <w:pStyle w:val="ListParagraph"/>
        <w:numPr>
          <w:ilvl w:val="0"/>
          <w:numId w:val="10"/>
        </w:numPr>
      </w:pPr>
      <w:r w:rsidRPr="33643702">
        <w:t>Collaborate with Colleagues:</w:t>
      </w:r>
      <w:r w:rsidRPr="33643702" w:rsidR="5884D054">
        <w:t xml:space="preserve"> Working with colleagues is an additional method for finding data without data catalogs. Colleagues who have been with the company for a while can be well-versed in where the data is kept. Also, locating and accessing data contained in databases can be made easier by collaborating with coworkers who have specialized expertise, such as database administrators.</w:t>
      </w:r>
    </w:p>
    <w:p w:rsidR="0094766F" w:rsidP="33643702" w:rsidRDefault="5884D054" w14:paraId="19CD083E" w14:textId="256DA9F3">
      <w:pPr>
        <w:pStyle w:val="ListParagraph"/>
        <w:numPr>
          <w:ilvl w:val="0"/>
          <w:numId w:val="10"/>
        </w:numPr>
      </w:pPr>
      <w:r w:rsidRPr="33643702">
        <w:t>Analyze Application Logs: Any application can produce logs to keep track of user behavior. To determine how data is used within the company, these logs can be examined. You can determine which users have accessed which data sources and when by looking through the application logs. This method can assist you in finding information sources that you might have overlooked during your search.</w:t>
      </w:r>
    </w:p>
    <w:p w:rsidR="0094766F" w:rsidP="33643702" w:rsidRDefault="35CC28E1" w14:paraId="6968933D" w14:textId="62323169">
      <w:r w:rsidRPr="33643702">
        <w:t xml:space="preserve">All these search methods help you to find data but are much slower and sometime not reliable. To increase </w:t>
      </w:r>
      <w:r w:rsidRPr="33643702" w:rsidR="7B04EB0D">
        <w:t xml:space="preserve">the speed and accurately find the data we need to work on much faster methods which is </w:t>
      </w:r>
      <w:r w:rsidRPr="33643702" w:rsidR="215C98E4">
        <w:t xml:space="preserve">searching the data using data </w:t>
      </w:r>
      <w:r w:rsidRPr="33643702" w:rsidR="75AE1A84">
        <w:t>catalogs.</w:t>
      </w:r>
      <w:r w:rsidRPr="33643702" w:rsidR="006A4C2A">
        <w:t xml:space="preserve"> Data catalogs are useful in search because they provide a centralized repository of information about the available data assets within an organization or system. By using a data catalog, users can quickly and easily search for data assets based on various criteria such as data type, metadata, keywords, and data lineage.</w:t>
      </w:r>
    </w:p>
    <w:p w:rsidR="0094766F" w:rsidP="33643702" w:rsidRDefault="0094766F" w14:paraId="00434F1C" w14:textId="27A23EAE"/>
    <w:p w:rsidR="0094766F" w:rsidP="33643702" w:rsidRDefault="262232F2" w14:paraId="4829E1A0" w14:textId="7B8474CD">
      <w:pPr>
        <w:jc w:val="center"/>
      </w:pPr>
      <w:r>
        <w:rPr>
          <w:noProof/>
        </w:rPr>
        <w:drawing>
          <wp:inline distT="0" distB="0" distL="0" distR="0" wp14:anchorId="442C0B1E" wp14:editId="2E49F4D6">
            <wp:extent cx="5200650" cy="2257425"/>
            <wp:effectExtent l="9525" t="9525" r="9525" b="9525"/>
            <wp:docPr id="141921300" name="Picture 141921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00650" cy="2257425"/>
                    </a:xfrm>
                    <a:prstGeom prst="rect">
                      <a:avLst/>
                    </a:prstGeom>
                    <a:ln w="9525">
                      <a:solidFill>
                        <a:srgbClr val="1E8BCD"/>
                      </a:solidFill>
                      <a:prstDash val="solid"/>
                    </a:ln>
                  </pic:spPr>
                </pic:pic>
              </a:graphicData>
            </a:graphic>
          </wp:inline>
        </w:drawing>
      </w:r>
    </w:p>
    <w:p w:rsidR="0094766F" w:rsidP="33643702" w:rsidRDefault="0094766F" w14:paraId="782B4AB9" w14:textId="53ACD6CE">
      <w:pPr>
        <w:jc w:val="center"/>
      </w:pPr>
    </w:p>
    <w:p w:rsidR="0094766F" w:rsidP="33643702" w:rsidRDefault="14CC98C9" w14:paraId="5D670BA3" w14:textId="26DBC5D1">
      <w:r w:rsidRPr="33643702">
        <w:t>Features</w:t>
      </w:r>
      <w:r w:rsidRPr="33643702" w:rsidR="2B689C7F">
        <w:t xml:space="preserve"> like faceted search and best fit tags </w:t>
      </w:r>
      <w:r w:rsidRPr="33643702" w:rsidR="4DFA7D15">
        <w:t>help</w:t>
      </w:r>
      <w:r w:rsidRPr="33643702" w:rsidR="2B689C7F">
        <w:t xml:space="preserve"> in increasing the efficiency of the data catalogs.</w:t>
      </w:r>
      <w:r w:rsidRPr="33643702" w:rsidR="57EC292D">
        <w:t xml:space="preserve"> The "best fit tags" feature in data catalogs is a way to automatically suggest relevant tags or labels for data based on its content and metadata. The data is examined to determine its essential characteristics, such as the data type, format, and subject matter. Next, depending on a match between these traits and an already-existing taxonomy of tags or labels, it recommends the most acceptable ones.</w:t>
      </w:r>
    </w:p>
    <w:p w:rsidR="0094766F" w:rsidP="33643702" w:rsidRDefault="57EC292D" w14:paraId="060D8D20" w14:textId="6A76FA93">
      <w:r w:rsidRPr="33643702">
        <w:t>For instance, the "best fit tags" tool can recommend tags like "sales," "customer data," "revenue," and "sales performance" if you submit a dataset containing customer sales data. Thus, based on their unique requirements, users can discover and filter the data using these tags.</w:t>
      </w:r>
      <w:r w:rsidRPr="33643702" w:rsidR="1A05E260">
        <w:t xml:space="preserve"> The "best fit tags" function may have the ability to speed up the data cataloging process, which is one potential advantage. The system can automatically recommend pertinent tags based on the data itself, saving users the effort and risk of error that comes with having to manually tag their data. This can make sure that the data is consistently categorized and labeled, which will eventually make it simpler to find and use.</w:t>
      </w:r>
      <w:r w:rsidRPr="33643702" w:rsidR="2A2295FA">
        <w:t xml:space="preserve"> It's important to remember that the "best fit tags" function is not perfect. The system might not always recommend the most precise or pertinent tags, depending on the complexity of the material and the quality of the metadata. Nonetheless, data catalogs can assist in making their data more accessible and helpful to a larger range of consumers by continuously enhancing the algorithms used to recommend tags.</w:t>
      </w:r>
      <w:r w:rsidRPr="33643702" w:rsidR="7C5A4AA3">
        <w:t>[2]</w:t>
      </w:r>
    </w:p>
    <w:p w:rsidR="0094766F" w:rsidP="33643702" w:rsidRDefault="6E8225B4" w14:paraId="5B098273" w14:textId="2C118183">
      <w:r w:rsidRPr="33643702">
        <w:t xml:space="preserve">We have another feature which is </w:t>
      </w:r>
      <w:r w:rsidRPr="33643702" w:rsidR="2053040F">
        <w:t>helpful, search facets are categories or attributes that are used to categorize data and make it easier to find and search for. Users can refine and narrow down their search results to a more focused set of information that matches their criteria by applying these facets to their search results as filters.</w:t>
      </w:r>
    </w:p>
    <w:p w:rsidR="2053040F" w:rsidP="33643702" w:rsidRDefault="2053040F" w14:paraId="46446AF5" w14:textId="764BA353">
      <w:r w:rsidRPr="33643702">
        <w:t>Let's take the scenario where you are searching for a specific dataset in a data catalog that contains data on patterns of the world's climate. You can use the data catalog's search facets to filter your search results and locate the data you need. There may be various search aspects, some of which include:</w:t>
      </w:r>
    </w:p>
    <w:p w:rsidR="2053040F" w:rsidP="33643702" w:rsidRDefault="2053040F" w14:paraId="0D435B43" w14:textId="575B07A5">
      <w:pPr>
        <w:pStyle w:val="ListParagraph"/>
        <w:numPr>
          <w:ilvl w:val="0"/>
          <w:numId w:val="7"/>
        </w:numPr>
      </w:pPr>
      <w:r w:rsidRPr="33643702">
        <w:t xml:space="preserve">Data Type: You might be able to restrict your search results using this aspect based on different sorts of data, such text, photographs, or videos. </w:t>
      </w:r>
    </w:p>
    <w:p w:rsidR="2053040F" w:rsidP="33643702" w:rsidRDefault="2053040F" w14:paraId="277FDFA1" w14:textId="2050FA78">
      <w:pPr>
        <w:pStyle w:val="ListParagraph"/>
        <w:numPr>
          <w:ilvl w:val="0"/>
          <w:numId w:val="7"/>
        </w:numPr>
      </w:pPr>
      <w:r w:rsidRPr="33643702">
        <w:t xml:space="preserve">Date Range: This facet may allow you to filter your search results by a specified </w:t>
      </w:r>
      <w:proofErr w:type="gramStart"/>
      <w:r w:rsidRPr="33643702">
        <w:t>time period</w:t>
      </w:r>
      <w:proofErr w:type="gramEnd"/>
      <w:r w:rsidRPr="33643702">
        <w:t xml:space="preserve">, such as the past year, past 5 years, or a custom date range. </w:t>
      </w:r>
    </w:p>
    <w:p w:rsidR="2053040F" w:rsidP="33643702" w:rsidRDefault="2053040F" w14:paraId="0540CC48" w14:textId="34BD6905">
      <w:pPr>
        <w:pStyle w:val="ListParagraph"/>
        <w:numPr>
          <w:ilvl w:val="0"/>
          <w:numId w:val="7"/>
        </w:numPr>
      </w:pPr>
      <w:r w:rsidRPr="33643702">
        <w:t xml:space="preserve">File Format: With this feature, you might be able to filter your search results based on the types of data files they contain, such as CSV, Excel, or JSON. </w:t>
      </w:r>
    </w:p>
    <w:p w:rsidR="2053040F" w:rsidP="33643702" w:rsidRDefault="2053040F" w14:paraId="5D10FDD4" w14:textId="5B6C77C9">
      <w:pPr>
        <w:pStyle w:val="ListParagraph"/>
        <w:numPr>
          <w:ilvl w:val="0"/>
          <w:numId w:val="7"/>
        </w:numPr>
      </w:pPr>
      <w:r w:rsidRPr="33643702">
        <w:t>Author: With this facet, you might be able to narrow down your search results by the person or organization who created the dataset, for example.</w:t>
      </w:r>
    </w:p>
    <w:p w:rsidR="33643702" w:rsidP="33643702" w:rsidRDefault="33643702" w14:paraId="48CA0794" w14:textId="79359CF3"/>
    <w:p w:rsidR="18E67F4F" w:rsidP="33643702" w:rsidRDefault="18E67F4F" w14:paraId="229F2EF3" w14:textId="75A30B75">
      <w:r w:rsidRPr="33643702">
        <w:t xml:space="preserve">By using these search Facet, we can swiftly narrow down our search results to find the dataset you require. For instance, we may restrict the datasets that appear in our search results to those that were produced within the last year, are in CSV format, and were created by a specific researcher. </w:t>
      </w:r>
    </w:p>
    <w:p w:rsidR="18E67F4F" w:rsidP="33643702" w:rsidRDefault="18E67F4F" w14:paraId="60B8EAB8" w14:textId="41DAC21F">
      <w:r w:rsidRPr="33643702">
        <w:t>Overall, search facets are a potent technique for improving the effectiveness and usability of data libraries. Search facets give users the ability to filter and hone their search results, which can save time and boost productivity by enabling users to get the information they need quickly and simply.</w:t>
      </w:r>
      <w:r w:rsidRPr="33643702" w:rsidR="77EB84FE">
        <w:t>[3]</w:t>
      </w:r>
    </w:p>
    <w:p w:rsidR="33643702" w:rsidP="33643702" w:rsidRDefault="33643702" w14:paraId="2CA73B0F" w14:textId="427E4C16"/>
    <w:p w:rsidRPr="002B1A14" w:rsidR="002B1A14" w:rsidP="72B21A95" w:rsidRDefault="3D7150E4" w14:paraId="707EC2E0" w14:textId="51DC6E19">
      <w:pPr>
        <w:pStyle w:val="Heading2"/>
      </w:pPr>
      <w:bookmarkStart w:name="_Toc125979015" w:id="3"/>
      <w:r>
        <w:t>Problem Space</w:t>
      </w:r>
      <w:bookmarkEnd w:id="3"/>
    </w:p>
    <w:p w:rsidR="645DB74E" w:rsidP="72B21A95" w:rsidRDefault="36AF34B5" w14:paraId="2756F0F7" w14:textId="0D275468">
      <w:pPr>
        <w:rPr>
          <w:rStyle w:val="normaltextrun"/>
          <w:rFonts w:ascii="Arial" w:hAnsi="Arial" w:cs="Arial"/>
        </w:rPr>
      </w:pPr>
      <w:r>
        <w:t>Here we will talk about three problem which we could encounter while integrating data catalogs with content search technologies are</w:t>
      </w:r>
      <w:r w:rsidR="7299A342">
        <w:t>.[4]</w:t>
      </w:r>
    </w:p>
    <w:p w:rsidR="645DB74E" w:rsidP="72B21A95" w:rsidRDefault="645DB74E" w14:paraId="37778DB8" w14:textId="7E16B3FC">
      <w:r>
        <w:t>• Data Consistency: Ensuring data consistency across the data catalog and the content search technology is one area of concern. While the content search technology indexes the actual data content, the data catalog may include metadata that specifies the data's characteristics, such as its kind, size, and format. It is crucial to check that the metadata in the catalog matches the content that has been indexed by the search technology. Consistency issues could result in erroneous search results, which could affect data retrieval and discovery.</w:t>
      </w:r>
    </w:p>
    <w:p w:rsidR="645DB74E" w:rsidP="72B21A95" w:rsidRDefault="645DB74E" w14:paraId="704ACA7F" w14:textId="1292DB28">
      <w:pPr>
        <w:rPr>
          <w:rStyle w:val="normaltextrun"/>
          <w:rFonts w:ascii="Arial" w:hAnsi="Arial" w:eastAsia="Times New Roman" w:cs="Arial"/>
        </w:rPr>
      </w:pPr>
      <w:r>
        <w:t>• Scalability: Ensuring scalability when combining a data catalog with content search technology is another area of concern. There are more catalog items and search indexes as data sets grow and complexity. This may influence the search technology's performance, slowing down search requests or even causing system failures. Designing a scalable architecture that can manage growing data volumes while retaining search performance is crucial.</w:t>
      </w:r>
    </w:p>
    <w:p w:rsidR="645DB74E" w:rsidP="72B21A95" w:rsidRDefault="645DB74E" w14:paraId="27D41791" w14:textId="5A5A4BEA">
      <w:pPr>
        <w:rPr>
          <w:rStyle w:val="normaltextrun"/>
          <w:rFonts w:ascii="Arial" w:hAnsi="Arial" w:eastAsia="Times New Roman" w:cs="Arial"/>
        </w:rPr>
      </w:pPr>
      <w:r>
        <w:t>• Data Security: The incorporation of content search technologies with a data catalog can raise security issues. Sensitive information, including data location, access restrictions, and permissions, may be present in the data catalog. Technology for content search may also index confidential information. Making sure that the data catalog and search technology are secure and that only authorized people have access is crucial. This may entail putting in place safe authentication and permission procedures, encrypting confidential information, and keeping an eye on access logs for illegal access attempts.</w:t>
      </w:r>
    </w:p>
    <w:p w:rsidR="72B21A95" w:rsidP="72B21A95" w:rsidRDefault="72B21A95" w14:paraId="63B2D734" w14:textId="1F1612B0">
      <w:pPr>
        <w:rPr>
          <w:rStyle w:val="normaltextrun"/>
          <w:rFonts w:ascii="Arial" w:hAnsi="Arial" w:eastAsia="Times New Roman" w:cs="Arial"/>
        </w:rPr>
      </w:pPr>
    </w:p>
    <w:p w:rsidR="003A5710" w:rsidP="72B21A95" w:rsidRDefault="19851F21" w14:paraId="7E2877EB" w14:textId="640E38EA">
      <w:pPr>
        <w:rPr>
          <w:rFonts w:ascii="Segoe UI" w:hAnsi="Segoe UI" w:eastAsia="Times New Roman" w:cs="Segoe UI"/>
          <w:sz w:val="18"/>
          <w:szCs w:val="18"/>
        </w:rPr>
      </w:pPr>
      <w:r>
        <w:t> </w:t>
      </w:r>
    </w:p>
    <w:p w:rsidR="4BADA4B0" w:rsidP="33643702" w:rsidRDefault="4BADA4B0" w14:paraId="5F6C51E1" w14:textId="1335AB86">
      <w:pPr>
        <w:pStyle w:val="Heading2"/>
      </w:pPr>
      <w:bookmarkStart w:name="_Toc125979016" w:id="4"/>
      <w:r>
        <w:t>Researc</w:t>
      </w:r>
      <w:bookmarkEnd w:id="4"/>
      <w:r w:rsidR="450F5203">
        <w:t>h</w:t>
      </w:r>
    </w:p>
    <w:p w:rsidR="33643702" w:rsidP="33643702" w:rsidRDefault="7FF189A1" w14:paraId="04B93941" w14:textId="421F3B9D">
      <w:r>
        <w:t>During our research we came across came widely popular data catalogs which are being used in real word</w:t>
      </w:r>
      <w:r w:rsidR="09B72DA6">
        <w:t xml:space="preserve"> with various other popular tools:</w:t>
      </w:r>
    </w:p>
    <w:p w:rsidR="5973C11B" w:rsidP="30FCFB87" w:rsidRDefault="5973C11B" w14:paraId="2F1E591D" w14:textId="6F8EDE0F">
      <w:pPr>
        <w:pStyle w:val="ListParagraph"/>
        <w:numPr>
          <w:ilvl w:val="0"/>
          <w:numId w:val="6"/>
        </w:numPr>
      </w:pPr>
      <w:r w:rsidRPr="30FCFB87">
        <w:rPr>
          <w:b/>
          <w:bCs/>
        </w:rPr>
        <w:t>AWS Glue Data Catalog:</w:t>
      </w:r>
      <w:r>
        <w:t xml:space="preserve"> the AWS Glue Data Catalog is a fully managed metadata repository that stores and manages data about data assets like databases, tables, and their schemas. It offers a consolidated and uniform method of storing metadata across numerous AWS data sources, simplifying data management and processing. By offering a consistent view of all data assets, the AWS Glue Data Catalog enables users to find and comprehend the data available in various data sources, including databases, Amazon S3, Amazon RDS, and Amazon Redshift. It is intended to be extremely performant, scalable, and available, and it supports concurrent access from various people and systems.</w:t>
      </w:r>
    </w:p>
    <w:p w:rsidR="5973C11B" w:rsidP="30FCFB87" w:rsidRDefault="5973C11B" w14:paraId="560185E0" w14:textId="2B3A1A5D">
      <w:pPr>
        <w:ind w:left="720"/>
      </w:pPr>
      <w:r w:rsidRPr="30FCFB87">
        <w:t>The data catalog offers a schema registry for various data sources, assisting in ensuring data accuracy and consistency across various AWS services. Names of databases, tables, columns, data types, and other features that describe the data are among the metadata included in the catalog. Users can execute tasks including creating and updating tables, searching metadata, and controlling access by gaining access to the Amazon Glue Data Catalog through the AWS Management Console, the AWS CLI (Command Line Interface), or the AWS SDKs (Software Development Kits).</w:t>
      </w:r>
      <w:r w:rsidRPr="30FCFB87" w:rsidR="485F1E1A">
        <w:t xml:space="preserve"> The Amazon Glue ETL (Extract, Transform, Load) service, which enables users to transform and transport data across different data stores, can be used in conjunction with the AWS Glue Data Catalog. It is simpler to manage complex data transformations and migrations with Amazon Glue ETL because it automatically generates ETL code using the metadata kept in the Data Catalog. Overall, AWS Glue Data Catalog is an effective solution that can assist businesses in effectively managing metadata across various data sources and services, facilitating data understanding, access, and processing.[</w:t>
      </w:r>
      <w:r w:rsidRPr="30FCFB87" w:rsidR="5406A7BF">
        <w:t>5</w:t>
      </w:r>
      <w:r w:rsidRPr="30FCFB87" w:rsidR="485F1E1A">
        <w:t>]</w:t>
      </w:r>
    </w:p>
    <w:p w:rsidR="485F1E1A" w:rsidP="30FCFB87" w:rsidRDefault="485F1E1A" w14:paraId="40214893" w14:textId="39DB01AC">
      <w:pPr>
        <w:pStyle w:val="ListParagraph"/>
        <w:numPr>
          <w:ilvl w:val="0"/>
          <w:numId w:val="5"/>
        </w:numPr>
      </w:pPr>
      <w:r w:rsidRPr="30FCFB87">
        <w:rPr>
          <w:b/>
          <w:bCs/>
        </w:rPr>
        <w:t>Google Cloud Data Catalog:</w:t>
      </w:r>
      <w:r w:rsidRPr="30FCFB87" w:rsidR="1F34108A">
        <w:t xml:space="preserve"> A fully managed and scalable metadata management service, Google Cloud Data Catalog enables businesses to quickly find, comprehend, and manage their data assets across the Google Cloud Platform (GCP), as well as other cloud and on-premises settings. Google data Catalog enables users to swiftly search and discover data assets based on their qualities, keywords, and tags. It also helps users to develop and manage an exhaustive and up-to-date inventory of data assets, including data stores, tables, views, schemas, and </w:t>
      </w:r>
      <w:r w:rsidRPr="30FCFB87" w:rsidR="666B5FA8">
        <w:t>metadata. Some</w:t>
      </w:r>
      <w:r w:rsidRPr="30FCFB87" w:rsidR="1F34108A">
        <w:t xml:space="preserve"> of the popular features of Google cloud data catalogs </w:t>
      </w:r>
      <w:r w:rsidRPr="30FCFB87" w:rsidR="2C7B9DA0">
        <w:t>are:</w:t>
      </w:r>
    </w:p>
    <w:p w:rsidR="42C63A65" w:rsidP="30FCFB87" w:rsidRDefault="42C63A65" w14:paraId="0CE5CF6B" w14:textId="3142E22A">
      <w:pPr>
        <w:pStyle w:val="ListParagraph"/>
        <w:numPr>
          <w:ilvl w:val="1"/>
          <w:numId w:val="5"/>
        </w:numPr>
      </w:pPr>
      <w:r w:rsidRPr="30FCFB87">
        <w:t xml:space="preserve">Centralized Metadata </w:t>
      </w:r>
      <w:r w:rsidRPr="30FCFB87" w:rsidR="61C0B7DF">
        <w:t>Management: Users</w:t>
      </w:r>
      <w:r w:rsidRPr="30FCFB87">
        <w:t xml:space="preserve"> can quickly find and comprehend their data assets thanks to Data Catalog, which offers a consistent view of metadata from diverse data sources across GCP and other cloud and on-premises environments.</w:t>
      </w:r>
    </w:p>
    <w:p w:rsidR="42C63A65" w:rsidP="30FCFB87" w:rsidRDefault="42C63A65" w14:paraId="64DE724E" w14:textId="11C9CAFF">
      <w:pPr>
        <w:pStyle w:val="ListParagraph"/>
        <w:numPr>
          <w:ilvl w:val="1"/>
          <w:numId w:val="5"/>
        </w:numPr>
      </w:pPr>
      <w:r w:rsidRPr="30FCFB87">
        <w:t>Automated Data Discovery: Data Catalog makes it simple for users to locate the data they require by automatically scanning data sources and classifying and tagging data assets based on their characteristics and usage patterns.</w:t>
      </w:r>
    </w:p>
    <w:p w:rsidR="42C63A65" w:rsidP="30FCFB87" w:rsidRDefault="42C63A65" w14:paraId="3D57101D" w14:textId="65D6431B">
      <w:pPr>
        <w:pStyle w:val="ListParagraph"/>
        <w:numPr>
          <w:ilvl w:val="1"/>
          <w:numId w:val="5"/>
        </w:numPr>
      </w:pPr>
      <w:r w:rsidRPr="30FCFB87">
        <w:t>Collaborative Data Governance:</w:t>
      </w:r>
      <w:r w:rsidRPr="30FCFB87" w:rsidR="66D7ED3A">
        <w:t xml:space="preserve"> By enabling fine-grained access control and enabling users to develop, share, and reuse tags, policies, and annotations, Data Catalog enables users to work together on metadata management.</w:t>
      </w:r>
    </w:p>
    <w:p w:rsidR="7D1E3CE6" w:rsidP="30FCFB87" w:rsidRDefault="7D1E3CE6" w14:paraId="6C2CD3AE" w14:textId="02C294B6">
      <w:pPr>
        <w:pStyle w:val="ListParagraph"/>
        <w:numPr>
          <w:ilvl w:val="1"/>
          <w:numId w:val="5"/>
        </w:numPr>
      </w:pPr>
      <w:r w:rsidRPr="30FCFB87">
        <w:t>Integration with GCP Services: Data Catalog is tightly integrated with GCP services such as Big Query, Cloud Storage, and Pub/Sub, enabling users to quickly access and use their data assets within GCP.[</w:t>
      </w:r>
      <w:r w:rsidRPr="30FCFB87" w:rsidR="7F65E732">
        <w:t>6</w:t>
      </w:r>
      <w:r w:rsidRPr="30FCFB87">
        <w:t>]</w:t>
      </w:r>
    </w:p>
    <w:p w:rsidR="409F6DDC" w:rsidP="30FCFB87" w:rsidRDefault="409F6DDC" w14:paraId="3DCDA3D5" w14:textId="11C72FD7">
      <w:pPr>
        <w:pStyle w:val="Heading2"/>
        <w:numPr>
          <w:ilvl w:val="1"/>
          <w:numId w:val="0"/>
        </w:numPr>
      </w:pPr>
      <w:r w:rsidRPr="30FCFB87">
        <w:t>1.3.1 Project Tools</w:t>
      </w:r>
    </w:p>
    <w:p w:rsidR="6DE449C2" w:rsidP="30FCFB87" w:rsidRDefault="6DE449C2" w14:paraId="172A6209" w14:textId="490EAA41">
      <w:r w:rsidRPr="30FCFB87">
        <w:t xml:space="preserve">The tools being used for this project are Momentum in conjunction with Elasticsearch and </w:t>
      </w:r>
      <w:proofErr w:type="spellStart"/>
      <w:r w:rsidRPr="30FCFB87">
        <w:t>OpenMetadata</w:t>
      </w:r>
      <w:proofErr w:type="spellEnd"/>
    </w:p>
    <w:p w:rsidR="3822F05D" w:rsidP="30FCFB87" w:rsidRDefault="3822F05D" w14:paraId="71D0E921" w14:textId="356BD0DA">
      <w:pPr>
        <w:pStyle w:val="ListParagraph"/>
        <w:numPr>
          <w:ilvl w:val="0"/>
          <w:numId w:val="4"/>
        </w:numPr>
      </w:pPr>
      <w:r w:rsidRPr="30FCFB87">
        <w:rPr>
          <w:b/>
          <w:bCs/>
        </w:rPr>
        <w:t xml:space="preserve">Momentum: </w:t>
      </w:r>
      <w:r w:rsidRPr="30FCFB87">
        <w:t xml:space="preserve">Momentum Tool by </w:t>
      </w:r>
      <w:proofErr w:type="spellStart"/>
      <w:r w:rsidRPr="30FCFB87">
        <w:t>Accure</w:t>
      </w:r>
      <w:proofErr w:type="spellEnd"/>
      <w:r w:rsidRPr="30FCFB87">
        <w:t xml:space="preserve"> is a no-code data engineering and AI/ML platform that enables engineers, scientists, analysts, and automation engineers to efficiently solve machine learning problems and automate business processes. </w:t>
      </w:r>
      <w:r w:rsidRPr="30FCFB87" w:rsidR="3AE05658">
        <w:t>It offers a drag-and-drop user interface that enables users to create and use ML models without having to know any programming or code. A/B testing, model version management, data drift detection, and other tools that assist users in managing and keeping an eye on their ML models are also included in Momentum.</w:t>
      </w:r>
    </w:p>
    <w:p w:rsidR="3576600F" w:rsidP="30FCFB87" w:rsidRDefault="3576600F" w14:paraId="35E2DDC7" w14:textId="146F652A">
      <w:pPr>
        <w:ind w:left="720"/>
      </w:pPr>
      <w:r w:rsidRPr="30FCFB87">
        <w:t>Engineering features automatically are done using Momentum AI. Data scientists can maintain their focus on raising model accuracy thanks to this. Box charting, Pearson's Chi-squared, and correlation coefficients are other tools you can use for feature engineering. You could use SMOTE to generate synthetic data to balance your classes if your dataset contains unbalanced classes and down sampling will result in data losses. Momentum offers a highly scalable SMOTE implementation that can handle billions of rows of data.[7]</w:t>
      </w:r>
    </w:p>
    <w:p w:rsidR="6DE449C2" w:rsidP="30FCFB87" w:rsidRDefault="6DE449C2" w14:paraId="209EB622" w14:textId="07775C04">
      <w:pPr>
        <w:pStyle w:val="ListParagraph"/>
        <w:numPr>
          <w:ilvl w:val="0"/>
          <w:numId w:val="4"/>
        </w:numPr>
      </w:pPr>
      <w:r w:rsidRPr="30FCFB87">
        <w:rPr>
          <w:b/>
          <w:bCs/>
        </w:rPr>
        <w:t>Open Metadata:</w:t>
      </w:r>
      <w:r w:rsidRPr="30FCFB87">
        <w:t xml:space="preserve"> </w:t>
      </w:r>
      <w:proofErr w:type="spellStart"/>
      <w:r w:rsidRPr="30FCFB87" w:rsidR="12FB720B">
        <w:t>OpenMetadata</w:t>
      </w:r>
      <w:proofErr w:type="spellEnd"/>
      <w:r w:rsidRPr="30FCFB87" w:rsidR="12FB720B">
        <w:t xml:space="preserve"> is an open-source metadata management system that aids businesses in the management of metadata throughout their data and analytics ecosystems. Data utilization, data lineage, and data quality are all examples of metadata, which is information about </w:t>
      </w:r>
      <w:r w:rsidRPr="30FCFB87" w:rsidR="26743A5E">
        <w:t>data. With</w:t>
      </w:r>
      <w:r w:rsidR="12FB720B">
        <w:t xml:space="preserve"> the help of </w:t>
      </w:r>
      <w:proofErr w:type="spellStart"/>
      <w:r w:rsidR="12FB720B">
        <w:t>OpenMetadata</w:t>
      </w:r>
      <w:proofErr w:type="spellEnd"/>
      <w:r w:rsidR="12FB720B">
        <w:t xml:space="preserve">, businesses can manage and store metadata from a variety of sources, including databases, data warehouses, and data lakes. Additionally, it offers a collection of APIs and connectors that make it simple for programmers and data engineers to access and use information in their processes and applications. Via the provision of visibility into data lineage and data quality, one of the main advantages of </w:t>
      </w:r>
      <w:proofErr w:type="spellStart"/>
      <w:r w:rsidR="12FB720B">
        <w:t>OpenMetadata</w:t>
      </w:r>
      <w:proofErr w:type="spellEnd"/>
      <w:r w:rsidR="12FB720B">
        <w:t xml:space="preserve"> is that it aids companies in ensuring the reliability of their data. This can aid businesses in making wiser decisions, enhancing data governance, and fostering more teamwork.</w:t>
      </w:r>
    </w:p>
    <w:p w:rsidR="6E35EB90" w:rsidP="30FCFB87" w:rsidRDefault="6E35EB90" w14:paraId="5EE755F8" w14:textId="6C608CC1">
      <w:pPr>
        <w:ind w:left="720"/>
        <w:jc w:val="both"/>
        <w:rPr>
          <w:rFonts w:ascii="Calibri" w:hAnsi="Calibri" w:eastAsia="Calibri" w:cs="Calibri"/>
        </w:rPr>
      </w:pPr>
      <w:proofErr w:type="spellStart"/>
      <w:r>
        <w:t>OpenMetadata</w:t>
      </w:r>
      <w:proofErr w:type="spellEnd"/>
      <w:r>
        <w:t xml:space="preserve"> can be used by organizations of all sizes and in all industries. It is a valuable tool for organizations that are looking to improve their data management practices.</w:t>
      </w:r>
      <w:r w:rsidRPr="30FCFB87" w:rsidR="120FA79D">
        <w:rPr>
          <w:rFonts w:ascii="Calibri" w:hAnsi="Calibri" w:eastAsia="Calibri" w:cs="Calibri"/>
          <w:color w:val="1F1F1F"/>
          <w:sz w:val="24"/>
          <w:szCs w:val="24"/>
        </w:rPr>
        <w:t xml:space="preserve"> </w:t>
      </w:r>
      <w:r w:rsidRPr="30FCFB87" w:rsidR="120FA79D">
        <w:t xml:space="preserve">Here are some of the benefits of using </w:t>
      </w:r>
      <w:proofErr w:type="spellStart"/>
      <w:r w:rsidRPr="30FCFB87" w:rsidR="120FA79D">
        <w:t>OpenMetadata</w:t>
      </w:r>
      <w:proofErr w:type="spellEnd"/>
      <w:r w:rsidRPr="30FCFB87" w:rsidR="120FA79D">
        <w:t>:</w:t>
      </w:r>
    </w:p>
    <w:p w:rsidR="120FA79D" w:rsidP="30FCFB87" w:rsidRDefault="120FA79D" w14:paraId="422FC550" w14:textId="54BECE0C">
      <w:pPr>
        <w:pStyle w:val="ListParagraph"/>
        <w:numPr>
          <w:ilvl w:val="1"/>
          <w:numId w:val="1"/>
        </w:numPr>
        <w:jc w:val="both"/>
      </w:pPr>
      <w:r w:rsidRPr="30FCFB87">
        <w:rPr>
          <w:color w:val="1F1F1F"/>
        </w:rPr>
        <w:t>Improved data discovery</w:t>
      </w:r>
      <w:r w:rsidRPr="30FCFB87" w:rsidR="52518B3E">
        <w:rPr>
          <w:color w:val="1F1F1F"/>
        </w:rPr>
        <w:t>: All</w:t>
      </w:r>
      <w:r w:rsidRPr="30FCFB87" w:rsidR="72FF18A5">
        <w:t xml:space="preserve"> data assets, including their connections to one another, may be found in one location thanks to </w:t>
      </w:r>
      <w:proofErr w:type="spellStart"/>
      <w:r w:rsidRPr="30FCFB87" w:rsidR="72FF18A5">
        <w:t>OpenMetadata</w:t>
      </w:r>
      <w:proofErr w:type="spellEnd"/>
      <w:r w:rsidRPr="30FCFB87" w:rsidR="72FF18A5">
        <w:t xml:space="preserve">. Users will find it simpler to locate the data they require as a result.  </w:t>
      </w:r>
    </w:p>
    <w:p w:rsidR="120FA79D" w:rsidP="30FCFB87" w:rsidRDefault="120FA79D" w14:paraId="44218BEF" w14:textId="4A244952">
      <w:pPr>
        <w:pStyle w:val="ListParagraph"/>
        <w:numPr>
          <w:ilvl w:val="1"/>
          <w:numId w:val="1"/>
        </w:numPr>
        <w:jc w:val="both"/>
        <w:rPr>
          <w:color w:val="1F1F1F"/>
        </w:rPr>
      </w:pPr>
      <w:r w:rsidRPr="30FCFB87">
        <w:rPr>
          <w:color w:val="1F1F1F"/>
        </w:rPr>
        <w:t>Improved data governance:</w:t>
      </w:r>
      <w:r w:rsidRPr="30FCFB87" w:rsidR="300466B3">
        <w:rPr>
          <w:color w:val="1F1F1F"/>
        </w:rPr>
        <w:t xml:space="preserve"> Tools for data governance are available from </w:t>
      </w:r>
      <w:proofErr w:type="spellStart"/>
      <w:r w:rsidRPr="30FCFB87" w:rsidR="300466B3">
        <w:rPr>
          <w:color w:val="1F1F1F"/>
        </w:rPr>
        <w:t>OpenMetadata</w:t>
      </w:r>
      <w:proofErr w:type="spellEnd"/>
      <w:r w:rsidRPr="30FCFB87" w:rsidR="300466B3">
        <w:rPr>
          <w:color w:val="1F1F1F"/>
        </w:rPr>
        <w:t xml:space="preserve">, including data lineage and data quality management. This facilitates better data management for enterprises.  </w:t>
      </w:r>
    </w:p>
    <w:p w:rsidR="120FA79D" w:rsidP="30FCFB87" w:rsidRDefault="120FA79D" w14:paraId="5B258FB5" w14:textId="0C5FA88B">
      <w:pPr>
        <w:pStyle w:val="ListParagraph"/>
        <w:numPr>
          <w:ilvl w:val="1"/>
          <w:numId w:val="1"/>
        </w:numPr>
        <w:jc w:val="both"/>
        <w:rPr>
          <w:color w:val="1F1F1F"/>
        </w:rPr>
      </w:pPr>
      <w:r w:rsidRPr="30FCFB87">
        <w:rPr>
          <w:color w:val="1F1F1F"/>
        </w:rPr>
        <w:t>Improved data quality:</w:t>
      </w:r>
      <w:r w:rsidRPr="30FCFB87" w:rsidR="7E06FFA5">
        <w:rPr>
          <w:color w:val="1F1F1F"/>
        </w:rPr>
        <w:t xml:space="preserve"> Tools for managing data quality, including data profiling and data cleaning, are provided by </w:t>
      </w:r>
      <w:proofErr w:type="spellStart"/>
      <w:r w:rsidRPr="30FCFB87" w:rsidR="7E06FFA5">
        <w:rPr>
          <w:color w:val="1F1F1F"/>
        </w:rPr>
        <w:t>OpenMetadata</w:t>
      </w:r>
      <w:proofErr w:type="spellEnd"/>
      <w:r w:rsidRPr="30FCFB87" w:rsidR="7E06FFA5">
        <w:rPr>
          <w:color w:val="1F1F1F"/>
        </w:rPr>
        <w:t xml:space="preserve">. This aids businesses in raising the caliber of their data.  </w:t>
      </w:r>
      <w:r w:rsidRPr="30FCFB87" w:rsidR="3DECF87D">
        <w:rPr>
          <w:color w:val="1F1F1F"/>
        </w:rPr>
        <w:t>[</w:t>
      </w:r>
      <w:r w:rsidRPr="30FCFB87" w:rsidR="22E5CCCA">
        <w:rPr>
          <w:color w:val="1F1F1F"/>
        </w:rPr>
        <w:t>8</w:t>
      </w:r>
      <w:r w:rsidRPr="30FCFB87" w:rsidR="3DECF87D">
        <w:rPr>
          <w:color w:val="1F1F1F"/>
        </w:rPr>
        <w:t>]</w:t>
      </w:r>
    </w:p>
    <w:p w:rsidR="30FCFB87" w:rsidP="30FCFB87" w:rsidRDefault="30FCFB87" w14:paraId="02B6166A" w14:textId="02C4D689">
      <w:pPr>
        <w:ind w:left="720"/>
        <w:jc w:val="both"/>
      </w:pPr>
    </w:p>
    <w:p w:rsidR="594C8515" w:rsidP="30FCFB87" w:rsidRDefault="594C8515" w14:paraId="5DABCEAE" w14:textId="1410E7BE">
      <w:pPr>
        <w:pStyle w:val="ListParagraph"/>
        <w:numPr>
          <w:ilvl w:val="0"/>
          <w:numId w:val="2"/>
        </w:numPr>
        <w:rPr>
          <w:b/>
          <w:bCs/>
        </w:rPr>
      </w:pPr>
      <w:r w:rsidRPr="30FCFB87">
        <w:rPr>
          <w:b/>
          <w:bCs/>
        </w:rPr>
        <w:t>Elastic Search:</w:t>
      </w:r>
      <w:r w:rsidRPr="30FCFB87" w:rsidR="449A978C">
        <w:rPr>
          <w:color w:val="1F1F1F"/>
        </w:rPr>
        <w:t xml:space="preserve"> </w:t>
      </w:r>
      <w:r w:rsidRPr="30FCFB87" w:rsidR="5AB93E64">
        <w:rPr>
          <w:color w:val="1F1F1F"/>
        </w:rPr>
        <w:t>The Apache Lucene search engine library provides the foundation for the distributed, open-source search and analytics engine Elasticsearch. It offers a scalable search solution with quick and effective search capabilities and is built to handle enormous volumes of data. For search capabilities as well as for logging, monitoring, and analytics, Elasticsearch is frequently utilized as a key element in an application's design. Structured, unstructured, and geographic data types can all be stored, indexed, and searched for using Elasticsearch. For doing complex search queries, aggregations, and analytics, it offers a potent collection of APIs. Elasticsearch is incredibly flexible and can be tailored to meet the unique requirements of a given application or business.</w:t>
      </w:r>
    </w:p>
    <w:p w:rsidR="5AB93E64" w:rsidP="30FCFB87" w:rsidRDefault="5AB93E64" w14:paraId="7C450791" w14:textId="5DE516E1">
      <w:pPr>
        <w:ind w:left="720"/>
        <w:rPr>
          <w:color w:val="1F1F1F"/>
        </w:rPr>
      </w:pPr>
      <w:r w:rsidRPr="30FCFB87">
        <w:rPr>
          <w:color w:val="1F1F1F"/>
        </w:rPr>
        <w:t>Elasticsearch can be set up on a group of computers to offer fault tolerance and high availability. It can be used independently or combined with other application stack components like Kibana, Logstash, and Beats, which are a part of the Elastic Stack.[</w:t>
      </w:r>
      <w:r w:rsidRPr="30FCFB87" w:rsidR="769FDACE">
        <w:rPr>
          <w:color w:val="1F1F1F"/>
        </w:rPr>
        <w:t>9</w:t>
      </w:r>
      <w:r w:rsidRPr="30FCFB87">
        <w:rPr>
          <w:color w:val="1F1F1F"/>
        </w:rPr>
        <w:t>]</w:t>
      </w:r>
    </w:p>
    <w:p w:rsidR="0094766F" w:rsidP="72B21A95" w:rsidRDefault="0094766F" w14:paraId="4ECAF752" w14:textId="1E7D3D56"/>
    <w:p w:rsidR="0094766F" w:rsidP="72B21A95" w:rsidRDefault="6124B450" w14:paraId="45A6CE8E" w14:textId="15E35A05">
      <w:pPr>
        <w:pStyle w:val="Heading2"/>
      </w:pPr>
      <w:bookmarkStart w:name="_Toc125979017" w:id="5"/>
      <w:r>
        <w:t>Solution Space</w:t>
      </w:r>
      <w:bookmarkEnd w:id="5"/>
    </w:p>
    <w:p w:rsidR="0094766F" w:rsidP="72B21A95" w:rsidRDefault="12C1381C" w14:paraId="32EF07D7" w14:textId="054CBE2D">
      <w:pPr>
        <w:rPr>
          <w:rStyle w:val="normaltextrun"/>
          <w:rFonts w:ascii="Arial" w:hAnsi="Arial" w:eastAsia="Times New Roman" w:cs="Arial"/>
        </w:rPr>
      </w:pPr>
      <w:r w:rsidRPr="72B21A95">
        <w:t xml:space="preserve">Integrating data catalogs with content search technologies can provide organizations with a powerful tool for discovering, understanding, and using their data. It can improve the search functionality of data catalogs and help users find the information they need quickly and accurately. Another benefit of integrating data catalogs with content search technologies is that it can improve the accuracy of search results. The metadata in a data catalog can be used to disambiguate terms, understand the context of a search, and provide more relevant results. </w:t>
      </w:r>
    </w:p>
    <w:p w:rsidR="24CD07AF" w:rsidP="72B21A95" w:rsidRDefault="24CD07AF" w14:paraId="1BCCED2B" w14:textId="00289522">
      <w:r w:rsidRPr="72B21A95">
        <w:t>Data Consistency: will be Creating a common data model to guarantee consistency between the content search technology and the data catalog. Determining metadata attributes and how they relate to the content might be a part of this. To ensure metadata uniformity across the data catalog and search technology, using automated techniques. To find any discrepancies, this may entail comparing metadata attributes, data types, and format kinds. And doing data quality tests to find and fix discrepancies between the metadata in the catalog and the content that has been indexed by the search technology.</w:t>
      </w:r>
    </w:p>
    <w:p w:rsidR="24CD07AF" w:rsidP="72B21A95" w:rsidRDefault="7882FD85" w14:paraId="1ECEB4A5" w14:textId="386024D0">
      <w:r>
        <w:t>Scalability: we will use a distributed architecture that manages enormous data volumes and splits the burden across several nodes. Using a distributed file system for storing and a distributed search index for indexing and querying are two examples of how to do this</w:t>
      </w:r>
      <w:r w:rsidR="2D1342F2">
        <w:t>:</w:t>
      </w:r>
    </w:p>
    <w:p w:rsidR="24CD07AF" w:rsidP="33643702" w:rsidRDefault="7882FD85" w14:paraId="7E29935D" w14:textId="4C64828B">
      <w:pPr>
        <w:pStyle w:val="ListParagraph"/>
        <w:numPr>
          <w:ilvl w:val="0"/>
          <w:numId w:val="8"/>
        </w:numPr>
      </w:pPr>
      <w:r>
        <w:t>Use indexing and caching strategies to enhance search performance. To decrease the number of requests made to the search technology, this may entail pre-fetching data and caching search results.</w:t>
      </w:r>
    </w:p>
    <w:p w:rsidR="24CD07AF" w:rsidP="33643702" w:rsidRDefault="7882FD85" w14:paraId="570955BF" w14:textId="77D6EEDB">
      <w:pPr>
        <w:pStyle w:val="ListParagraph"/>
        <w:numPr>
          <w:ilvl w:val="0"/>
          <w:numId w:val="8"/>
        </w:numPr>
      </w:pPr>
      <w:r>
        <w:t>To enhance search performance and lower the chance of system crashes, distribute search queries among several search nodes using load balancing techniques.</w:t>
      </w:r>
    </w:p>
    <w:p w:rsidR="24CD07AF" w:rsidP="72B21A95" w:rsidRDefault="24CD07AF" w14:paraId="2E3D0FE3" w14:textId="0C01CD0F">
      <w:r w:rsidRPr="72B21A95">
        <w:t>Data Security: Security measures should be used to ensure that only authorized users can access the data catalog and search technologies. And protecting sensitive data in the data catalog and search technologies by using encryption techniques.</w:t>
      </w:r>
    </w:p>
    <w:p w:rsidR="3D7150E4" w:rsidP="72B21A95" w:rsidRDefault="6124B450" w14:paraId="3D4729E8" w14:textId="02C692E3">
      <w:pPr>
        <w:pStyle w:val="Heading2"/>
      </w:pPr>
      <w:bookmarkStart w:name="_Toc125979018" w:id="6"/>
      <w:r>
        <w:t>Project Objectives</w:t>
      </w:r>
      <w:bookmarkEnd w:id="6"/>
    </w:p>
    <w:p w:rsidR="3C5C351C" w:rsidP="72B21A95" w:rsidRDefault="3C5C351C" w14:paraId="30881B26" w14:textId="6A1A2619">
      <w:r w:rsidRPr="72B21A95">
        <w:t xml:space="preserve">The objectives of the project are divided into 3 sub-objectives. </w:t>
      </w:r>
      <w:r w:rsidRPr="72B21A95" w:rsidR="25B87533">
        <w:t>Like</w:t>
      </w:r>
      <w:r w:rsidRPr="72B21A95">
        <w:t xml:space="preserve"> straightforward keywords, tags assist users in organizing the data objects. By categorizing the data and functionally organizing it, users may make it easier to discover. </w:t>
      </w:r>
      <w:r w:rsidRPr="72B21A95" w:rsidR="01537E49">
        <w:t>Our first task is to d</w:t>
      </w:r>
      <w:r w:rsidRPr="72B21A95">
        <w:t xml:space="preserve">etermine the best-fit tags. Best fit tags help with search optimization, and this could be achieved by feeding the metadata tags to search engines and inputting the metadata tags into data catalogs. The resulting output would be a bunch of data tags and finding the best descriptor among them is the goal. </w:t>
      </w:r>
    </w:p>
    <w:p w:rsidR="3C5C351C" w:rsidP="72B21A95" w:rsidRDefault="3C5C351C" w14:paraId="2BCCEB35" w14:textId="40EB8661">
      <w:r w:rsidRPr="72B21A95">
        <w:t xml:space="preserve">The next task is to integrate the search engine and data catalogs. By joining them, the distinct features of both data catalogs and the search engine could be leveraged to our advantage. </w:t>
      </w:r>
    </w:p>
    <w:p w:rsidR="3C5C351C" w:rsidP="72B21A95" w:rsidRDefault="3C5C351C" w14:paraId="2A1EBF78" w14:textId="06F4605D">
      <w:r w:rsidRPr="72B21A95">
        <w:t xml:space="preserve">The final objective is to provide access indicators to the data. This would control access to data and increase data privacy. The access indication could be achieved by mimicking a data catalog and access rules. The access </w:t>
      </w:r>
      <w:r w:rsidRPr="72B21A95" w:rsidR="0227F7EA">
        <w:t>rules</w:t>
      </w:r>
      <w:r w:rsidRPr="72B21A95">
        <w:t xml:space="preserve"> that would be included for this project are ABAC, RBAC &amp; XACML. </w:t>
      </w:r>
    </w:p>
    <w:p w:rsidR="3C5C351C" w:rsidP="72B21A95" w:rsidRDefault="3C5C351C" w14:paraId="14EE9E28" w14:textId="510D3F8C">
      <w:r w:rsidRPr="72B21A95">
        <w:t xml:space="preserve">By utilizing policies to specify what may (or cannot) happen, ABAC enables you to create fine-grained access based on any attribute (not just role and not just user attributes). Role-based security sometimes referred to as role-based access control (RBAC), is a method that limits system access. Setting rights and permissions is necessary to grant authorized </w:t>
      </w:r>
      <w:r w:rsidRPr="72B21A95" w:rsidR="18141CC7">
        <w:t>user's</w:t>
      </w:r>
      <w:r w:rsidRPr="72B21A95">
        <w:t xml:space="preserve"> access. Finally, Extensible Access Control Markup Language is an XML-based attribute-based access control policy language intended for expressing security policies and information access requests. These are the access control languages that are included in restricting access in the project.</w:t>
      </w:r>
    </w:p>
    <w:p w:rsidR="72B21A95" w:rsidP="72B21A95" w:rsidRDefault="72B21A95" w14:paraId="48699D39" w14:textId="77E3AB6F"/>
    <w:p w:rsidR="00285FBF" w:rsidP="72B21A95" w:rsidRDefault="71078DA8" w14:paraId="33CD12C8" w14:textId="46B166CA">
      <w:pPr>
        <w:pStyle w:val="Heading2"/>
      </w:pPr>
      <w:bookmarkStart w:name="_Toc125979019" w:id="7"/>
      <w:r>
        <w:t>Primary User Stories</w:t>
      </w:r>
      <w:bookmarkEnd w:id="7"/>
    </w:p>
    <w:p w:rsidRPr="00EF006B" w:rsidR="00EF006B" w:rsidP="72B21A95" w:rsidRDefault="1DDED13F" w14:paraId="2B51B3B3" w14:textId="005069E8">
      <w:pPr>
        <w:rPr>
          <w:rFonts w:ascii="Arial" w:hAnsi="Arial" w:eastAsia="Times New Roman" w:cs="Arial"/>
        </w:rPr>
      </w:pPr>
      <w:r w:rsidRPr="72B21A95">
        <w:t>We created the following major user story to serve as our project's guideline based on the user context and value proposition:</w:t>
      </w:r>
      <w:r w:rsidR="1AF4206B">
        <w:t>  </w:t>
      </w:r>
    </w:p>
    <w:p w:rsidRPr="00EF006B" w:rsidR="00EF006B" w:rsidP="72B21A95" w:rsidRDefault="1AF4206B" w14:paraId="060C7FD1" w14:textId="16FD48F7">
      <w:pPr>
        <w:pStyle w:val="ListParagraph"/>
        <w:numPr>
          <w:ilvl w:val="0"/>
          <w:numId w:val="31"/>
        </w:numPr>
        <w:rPr>
          <w:rFonts w:ascii="Arial" w:hAnsi="Arial" w:eastAsia="Times New Roman" w:cs="Arial"/>
          <w:b/>
          <w:bCs/>
        </w:rPr>
      </w:pPr>
      <w:r w:rsidRPr="72B21A95">
        <w:rPr>
          <w:b/>
          <w:bCs/>
        </w:rPr>
        <w:t>Incorporating faceted search Feature</w:t>
      </w:r>
      <w:r w:rsidRPr="72B21A95" w:rsidR="113E1C0F">
        <w:rPr>
          <w:b/>
          <w:bCs/>
        </w:rPr>
        <w:t>:</w:t>
      </w:r>
      <w:r w:rsidRPr="72B21A95" w:rsidR="0A9B0F93">
        <w:rPr>
          <w:b/>
          <w:bCs/>
        </w:rPr>
        <w:t xml:space="preserve"> </w:t>
      </w:r>
    </w:p>
    <w:p w:rsidRPr="00EF006B" w:rsidR="00EF006B" w:rsidP="72B21A95" w:rsidRDefault="113E1C0F" w14:paraId="0706C958" w14:textId="0B902D59">
      <w:pPr>
        <w:rPr>
          <w:rFonts w:ascii="Arial" w:hAnsi="Arial" w:eastAsia="Times New Roman" w:cs="Arial"/>
        </w:rPr>
      </w:pPr>
      <w:r>
        <w:t>I</w:t>
      </w:r>
      <w:r w:rsidR="1AF4206B">
        <w:t>t is a search interface that allows users to filter results based on multiple criteria, also known as facets, such as categories, tags, date ranges, and others. This type of search can help in integrating data catalogs with content search technologies by providing users with a more intuitive and flexible way of accessing and discovering information.[10]</w:t>
      </w:r>
    </w:p>
    <w:p w:rsidRPr="00EF006B" w:rsidR="00EF006B" w:rsidP="72B21A95" w:rsidRDefault="1AF4206B" w14:paraId="3FE37D3B" w14:textId="4B0794B3">
      <w:pPr>
        <w:rPr>
          <w:rFonts w:ascii="Arial" w:hAnsi="Arial" w:eastAsia="Times New Roman" w:cs="Arial"/>
        </w:rPr>
      </w:pPr>
      <w:r>
        <w:t>By incorporating facets into a search interface, users can quickly narrow down the results to a specific subset that meets their criteria, reducing the amount of time they spend searching and increasing the chances that they'll find what they're looking for. The integration of data catalogs and content search technologies can also provide a more complete view of the information that is available, making it easier for users to understand the context of the information and how it relates to other data sets. Additionally, the use of facets can help improve the accuracy and relevance of search results, since it allows users to refine their searches based on specific criteria. This can also lead to a better understanding of user behavior and preferences, which can be used to further improve the search experience. </w:t>
      </w:r>
    </w:p>
    <w:p w:rsidRPr="00EF006B" w:rsidR="00EF006B" w:rsidP="72B21A95" w:rsidRDefault="1AF4206B" w14:paraId="03889563" w14:textId="33F81651">
      <w:pPr>
        <w:pStyle w:val="ListParagraph"/>
        <w:numPr>
          <w:ilvl w:val="0"/>
          <w:numId w:val="30"/>
        </w:numPr>
        <w:rPr>
          <w:rFonts w:ascii="Arial" w:hAnsi="Arial" w:eastAsia="Times New Roman" w:cs="Arial"/>
          <w:b/>
          <w:bCs/>
        </w:rPr>
      </w:pPr>
      <w:r w:rsidRPr="72B21A95">
        <w:rPr>
          <w:b/>
          <w:bCs/>
        </w:rPr>
        <w:t>Incorporating Search suggestions Feature</w:t>
      </w:r>
      <w:r w:rsidRPr="72B21A95" w:rsidR="392A372A">
        <w:rPr>
          <w:b/>
          <w:bCs/>
        </w:rPr>
        <w:t>:</w:t>
      </w:r>
    </w:p>
    <w:p w:rsidRPr="00EF006B" w:rsidR="00EF006B" w:rsidP="72B21A95" w:rsidRDefault="1AF4206B" w14:paraId="6163B689" w14:textId="298042FF">
      <w:pPr>
        <w:rPr>
          <w:rFonts w:ascii="Segoe UI" w:hAnsi="Segoe UI" w:eastAsia="Times New Roman" w:cs="Segoe UI"/>
          <w:sz w:val="18"/>
          <w:szCs w:val="18"/>
        </w:rPr>
      </w:pPr>
      <w:r>
        <w:t>Search suggestions can help integrate data catalogs with content search technologies by providing users with a more intuitive and efficient search experience. When a user starts typing a query into a search bar, search suggestions can appear in real-time and provide relevant terms, phrases, or questions related to the user's search. This can save users time and effort in finding the information they need.[11] </w:t>
      </w:r>
    </w:p>
    <w:p w:rsidRPr="00EF006B" w:rsidR="00EF006B" w:rsidP="72B21A95" w:rsidRDefault="3D5712C8" w14:paraId="6C5D36F2" w14:textId="37BBA20F">
      <w:pPr>
        <w:rPr>
          <w:rFonts w:ascii="Segoe UI" w:hAnsi="Segoe UI" w:eastAsia="Times New Roman" w:cs="Segoe UI"/>
          <w:sz w:val="18"/>
          <w:szCs w:val="18"/>
        </w:rPr>
      </w:pPr>
      <w:r>
        <w:t>The</w:t>
      </w:r>
      <w:r w:rsidR="1AF4206B">
        <w:t xml:space="preserve"> search suggestions can be based on the information contained within the data catalog. This can help ensure that the search suggestions are relevant to the user's needs and can lead them to the right information. The integration of the data catalog with content search technologies can also provide better search results by combining structured data from the catalog with unstructured content. Also, search suggestions can help improve the data catalog quality by providing feedback on what users are searching for. This can help organizations to identify gaps in their data catalogs and make updates to ensure that the catalog provides the information that users need. </w:t>
      </w:r>
    </w:p>
    <w:p w:rsidRPr="00EF006B" w:rsidR="00EF006B" w:rsidP="72B21A95" w:rsidRDefault="1AF4206B" w14:paraId="4F11E2CA" w14:textId="77777777">
      <w:pPr>
        <w:rPr>
          <w:rFonts w:ascii="Segoe UI" w:hAnsi="Segoe UI" w:eastAsia="Times New Roman" w:cs="Segoe UI"/>
          <w:sz w:val="18"/>
          <w:szCs w:val="18"/>
        </w:rPr>
      </w:pPr>
      <w:r>
        <w:t> </w:t>
      </w:r>
    </w:p>
    <w:p w:rsidR="00285FBF" w:rsidP="72B21A95" w:rsidRDefault="00285FBF" w14:paraId="20D180C7" w14:textId="2298EAF9">
      <w:pPr>
        <w:spacing w:after="0" w:line="240" w:lineRule="auto"/>
        <w:jc w:val="both"/>
        <w:rPr>
          <w:rFonts w:ascii="Calibri" w:hAnsi="Calibri" w:eastAsia="Times New Roman" w:cs="Calibri"/>
        </w:rPr>
      </w:pPr>
    </w:p>
    <w:p w:rsidR="00285FBF" w:rsidP="72B21A95" w:rsidRDefault="71078DA8" w14:paraId="3A5ADC99" w14:textId="24B20948">
      <w:pPr>
        <w:pStyle w:val="Heading2"/>
      </w:pPr>
      <w:bookmarkStart w:name="_Toc125979020" w:id="8"/>
      <w:r>
        <w:t>Product Vision</w:t>
      </w:r>
      <w:bookmarkEnd w:id="8"/>
    </w:p>
    <w:p w:rsidR="21F9FDF8" w:rsidP="72B21A95" w:rsidRDefault="21F9FDF8" w14:paraId="0CC21F72" w14:textId="41684861">
      <w:pPr>
        <w:rPr>
          <w:rFonts w:ascii="Arial" w:hAnsi="Arial" w:eastAsia="Arial" w:cs="Arial"/>
          <w:color w:val="auto"/>
        </w:rPr>
      </w:pPr>
      <w:r w:rsidRPr="72B21A95">
        <w:t>Our product vision is to create a unified data discovery platform that empowers users to find and utilize relevant data assets quickly and easily. Our platform will leverage machine learning algorithms to analyze the content of datasets, making it easier for users to search for data based on keywords, concepts, or context.</w:t>
      </w:r>
      <w:r w:rsidRPr="72B21A95" w:rsidR="2CB0B6A9">
        <w:t xml:space="preserve"> </w:t>
      </w:r>
      <w:r w:rsidRPr="72B21A95" w:rsidR="0999CB46">
        <w:t>It will help organizations to be more efficient, productive, and innovative, by providing them with the data insights they need to make informed decisions.</w:t>
      </w:r>
    </w:p>
    <w:p w:rsidR="21F9FDF8" w:rsidP="72B21A95" w:rsidRDefault="21F9FDF8" w14:paraId="6AF6F6D6" w14:textId="46B14ED4">
      <w:pPr>
        <w:rPr>
          <w:rFonts w:ascii="Arial" w:hAnsi="Arial" w:eastAsia="Arial" w:cs="Arial"/>
          <w:color w:val="auto"/>
        </w:rPr>
      </w:pPr>
      <w:r w:rsidRPr="72B21A95">
        <w:rPr>
          <w:b/>
          <w:bCs/>
        </w:rPr>
        <w:t xml:space="preserve">For: </w:t>
      </w:r>
      <w:r w:rsidRPr="72B21A95">
        <w:t xml:space="preserve">MITRE Corporation </w:t>
      </w:r>
    </w:p>
    <w:p w:rsidR="21F9FDF8" w:rsidP="72B21A95" w:rsidRDefault="21F9FDF8" w14:paraId="32C22EB3" w14:textId="73AEE373">
      <w:pPr>
        <w:rPr>
          <w:rFonts w:ascii="Arial" w:hAnsi="Arial" w:eastAsia="Arial" w:cs="Arial"/>
        </w:rPr>
      </w:pPr>
      <w:r w:rsidRPr="72B21A95">
        <w:rPr>
          <w:b/>
          <w:bCs/>
        </w:rPr>
        <w:t xml:space="preserve">Who: </w:t>
      </w:r>
      <w:r w:rsidRPr="72B21A95">
        <w:t xml:space="preserve"> Whoever wants to get</w:t>
      </w:r>
      <w:r w:rsidRPr="72B21A95" w:rsidR="3FB66164">
        <w:t xml:space="preserve"> useful</w:t>
      </w:r>
      <w:r w:rsidRPr="72B21A95">
        <w:t xml:space="preserve"> insights from the dataset</w:t>
      </w:r>
    </w:p>
    <w:p w:rsidR="21F9FDF8" w:rsidP="72B21A95" w:rsidRDefault="21F9FDF8" w14:paraId="1C7726F5" w14:textId="4FAF5369">
      <w:pPr>
        <w:rPr>
          <w:rFonts w:ascii="Arial" w:hAnsi="Arial" w:eastAsia="Arial" w:cs="Arial"/>
        </w:rPr>
      </w:pPr>
      <w:r w:rsidRPr="72B21A95">
        <w:rPr>
          <w:b/>
          <w:bCs/>
        </w:rPr>
        <w:t>Our Product:</w:t>
      </w:r>
      <w:r w:rsidRPr="72B21A95">
        <w:t xml:space="preserve"> Data Catalog Integrated with Content Search Engine Technology </w:t>
      </w:r>
    </w:p>
    <w:p w:rsidR="15688BF8" w:rsidP="72B21A95" w:rsidRDefault="0804EF62" w14:paraId="3FC2B9CC" w14:textId="11C1835E">
      <w:pPr>
        <w:pStyle w:val="Heading3"/>
      </w:pPr>
      <w:r>
        <w:t xml:space="preserve"> </w:t>
      </w:r>
      <w:r w:rsidR="47FB01D6">
        <w:t>Scenario #</w:t>
      </w:r>
      <w:r w:rsidR="65820048">
        <w:t>1</w:t>
      </w:r>
    </w:p>
    <w:p w:rsidRPr="006C77AC" w:rsidR="006C77AC" w:rsidP="006C77AC" w:rsidRDefault="006C77AC" w14:paraId="47D96E1C" w14:textId="01E5AE4E">
      <w:r>
        <w:t xml:space="preserve">Improved search </w:t>
      </w:r>
      <w:r w:rsidR="3483DE10">
        <w:t>result:</w:t>
      </w:r>
      <w:r>
        <w:t xml:space="preserve"> By giving the search engine context, integrating a data catalog with content search technology can dramatically enhance the search results. A data catalog can aid a search engine's comprehension of the data's information, such as the types, sources, and relationships, enabling the search engine to produce more accurate and pertinent results. Consider a scenario where a user is looking for a client's phone number in a database that contains information about the customer in many tables. If so, the search engine may determine which table has the customer data using the data catalog, which will help it focus its search results.</w:t>
      </w:r>
    </w:p>
    <w:p w:rsidR="00285FBF" w:rsidP="72B21A95" w:rsidRDefault="71078DA8" w14:paraId="1882CFAA" w14:textId="4CF540A0">
      <w:pPr>
        <w:pStyle w:val="Heading3"/>
      </w:pPr>
      <w:bookmarkStart w:name="_Toc125979022" w:id="9"/>
      <w:r>
        <w:t>Scenario #2</w:t>
      </w:r>
      <w:bookmarkEnd w:id="9"/>
    </w:p>
    <w:p w:rsidR="500D28AB" w:rsidP="62DCAFF6" w:rsidRDefault="5E578F3C" w14:paraId="10D17FF3" w14:textId="24E95E4C">
      <w:r>
        <w:t xml:space="preserve">Data </w:t>
      </w:r>
      <w:r w:rsidR="630DB5A6">
        <w:t>Governance:</w:t>
      </w:r>
      <w:r>
        <w:t xml:space="preserve"> Additionally, it can aid organizations in enforcing data governance guidelines. The lineage, quality, and access controls of data assets can all be managed centrally through a data catalog. Users can only search for data that they are authorized to access by integrating the data catalog with content search tools. Consider a scenario where a company has a policy that limits access to confidential customer information. The content search engine may then make sure that only authorized users can look for such data by identifying which data sources include sensitive customer data.</w:t>
      </w:r>
    </w:p>
    <w:p w:rsidR="500D28AB" w:rsidP="500D28AB" w:rsidRDefault="500D28AB" w14:paraId="2C60D0D0" w14:textId="6C2C0D8A"/>
    <w:p w:rsidR="003B6B2D" w:rsidP="00B62677" w:rsidRDefault="39861D61" w14:paraId="609FDC29" w14:textId="631827A0">
      <w:pPr>
        <w:pStyle w:val="Heading1"/>
      </w:pPr>
      <w:bookmarkStart w:name="_Toc125979023" w:id="10"/>
      <w:r>
        <w:t>Datasets</w:t>
      </w:r>
      <w:bookmarkEnd w:id="10"/>
    </w:p>
    <w:p w:rsidR="500D28AB" w:rsidP="500D28AB" w:rsidRDefault="500D28AB" w14:paraId="2AE7621B" w14:textId="6D9E5BAF"/>
    <w:p w:rsidR="008519BC" w:rsidP="72B21A95" w:rsidRDefault="246EEC99" w14:paraId="2F61EF69" w14:textId="3D733C36">
      <w:pPr>
        <w:pStyle w:val="Heading2"/>
      </w:pPr>
      <w:bookmarkStart w:name="_Toc125979024" w:id="11"/>
      <w:r>
        <w:t>Overview</w:t>
      </w:r>
      <w:bookmarkEnd w:id="11"/>
    </w:p>
    <w:p w:rsidR="257C0AA4" w:rsidP="72B21A95" w:rsidRDefault="59B521C1" w14:paraId="5EDD871A" w14:textId="7ED49E8C">
      <w:pPr>
        <w:jc w:val="both"/>
        <w:rPr>
          <w:rFonts w:ascii="Arial" w:hAnsi="Arial" w:eastAsia="Arial" w:cs="Arial"/>
        </w:rPr>
      </w:pPr>
      <w:r>
        <w:t xml:space="preserve">This section briefly </w:t>
      </w:r>
      <w:r w:rsidR="17911A20">
        <w:t>discusses the</w:t>
      </w:r>
      <w:r>
        <w:t xml:space="preserve"> dataset that we used and where we acquired the dataset from. </w:t>
      </w:r>
      <w:r w:rsidR="1C6F6C0D">
        <w:t xml:space="preserve">Our Primary dataset is </w:t>
      </w:r>
      <w:proofErr w:type="spellStart"/>
      <w:r w:rsidR="1C6F6C0D">
        <w:t>Synthea</w:t>
      </w:r>
      <w:proofErr w:type="spellEnd"/>
      <w:r w:rsidR="1C6F6C0D">
        <w:t xml:space="preserve"> Covid 19 </w:t>
      </w:r>
      <w:r w:rsidR="06FD0E8A">
        <w:t>Dataset. The</w:t>
      </w:r>
      <w:r w:rsidR="31990885">
        <w:t xml:space="preserve"> </w:t>
      </w:r>
      <w:r>
        <w:t xml:space="preserve">dataset </w:t>
      </w:r>
      <w:r w:rsidR="123DCB69">
        <w:t xml:space="preserve">is </w:t>
      </w:r>
      <w:r w:rsidR="22A50B31">
        <w:t>in text</w:t>
      </w:r>
      <w:r>
        <w:t xml:space="preserve"> </w:t>
      </w:r>
      <w:r w:rsidR="1CBF139D">
        <w:t>format</w:t>
      </w:r>
      <w:r>
        <w:t xml:space="preserve">.  </w:t>
      </w:r>
    </w:p>
    <w:tbl>
      <w:tblPr>
        <w:tblStyle w:val="TableGrid"/>
        <w:tblW w:w="0" w:type="auto"/>
        <w:jc w:val="center"/>
        <w:tblLayout w:type="fixed"/>
        <w:tblLook w:val="06A0" w:firstRow="1" w:lastRow="0" w:firstColumn="1" w:lastColumn="0" w:noHBand="1" w:noVBand="1"/>
      </w:tblPr>
      <w:tblGrid>
        <w:gridCol w:w="3315"/>
        <w:gridCol w:w="1710"/>
        <w:gridCol w:w="1275"/>
        <w:gridCol w:w="1350"/>
      </w:tblGrid>
      <w:tr w:rsidR="500D28AB" w:rsidTr="72B21A95" w14:paraId="71B3B98C" w14:textId="77777777">
        <w:trPr>
          <w:trHeight w:val="420"/>
          <w:jc w:val="center"/>
        </w:trPr>
        <w:tc>
          <w:tcPr>
            <w:tcW w:w="3315" w:type="dxa"/>
            <w:tcMar>
              <w:left w:w="105" w:type="dxa"/>
              <w:right w:w="105" w:type="dxa"/>
            </w:tcMar>
          </w:tcPr>
          <w:p w:rsidR="500D28AB" w:rsidP="72B21A95" w:rsidRDefault="6438AB06" w14:paraId="58D8F086" w14:textId="5CADC559">
            <w:pPr>
              <w:rPr>
                <w:rFonts w:ascii="Arial" w:hAnsi="Arial" w:eastAsia="Arial" w:cs="Arial"/>
              </w:rPr>
            </w:pPr>
            <w:r>
              <w:t>Dataset Title</w:t>
            </w:r>
          </w:p>
        </w:tc>
        <w:tc>
          <w:tcPr>
            <w:tcW w:w="1710" w:type="dxa"/>
            <w:tcMar>
              <w:left w:w="105" w:type="dxa"/>
              <w:right w:w="105" w:type="dxa"/>
            </w:tcMar>
          </w:tcPr>
          <w:p w:rsidR="500D28AB" w:rsidP="72B21A95" w:rsidRDefault="6438AB06" w14:paraId="388B1AFE" w14:textId="36E65C8E">
            <w:pPr>
              <w:rPr>
                <w:rFonts w:ascii="Arial" w:hAnsi="Arial" w:eastAsia="Arial" w:cs="Arial"/>
              </w:rPr>
            </w:pPr>
            <w:r>
              <w:t>Source</w:t>
            </w:r>
          </w:p>
        </w:tc>
        <w:tc>
          <w:tcPr>
            <w:tcW w:w="1275" w:type="dxa"/>
            <w:tcMar>
              <w:left w:w="105" w:type="dxa"/>
              <w:right w:w="105" w:type="dxa"/>
            </w:tcMar>
          </w:tcPr>
          <w:p w:rsidR="500D28AB" w:rsidP="72B21A95" w:rsidRDefault="6438AB06" w14:paraId="42B14E44" w14:textId="78E2063F">
            <w:pPr>
              <w:rPr>
                <w:rFonts w:ascii="Arial" w:hAnsi="Arial" w:eastAsia="Arial" w:cs="Arial"/>
              </w:rPr>
            </w:pPr>
            <w:r>
              <w:t xml:space="preserve">Size </w:t>
            </w:r>
          </w:p>
        </w:tc>
        <w:tc>
          <w:tcPr>
            <w:tcW w:w="1350" w:type="dxa"/>
            <w:tcMar>
              <w:left w:w="105" w:type="dxa"/>
              <w:right w:w="105" w:type="dxa"/>
            </w:tcMar>
          </w:tcPr>
          <w:p w:rsidR="500D28AB" w:rsidP="72B21A95" w:rsidRDefault="6438AB06" w14:paraId="3849FCCA" w14:textId="11C70309">
            <w:pPr>
              <w:rPr>
                <w:rFonts w:ascii="Arial" w:hAnsi="Arial" w:eastAsia="Arial" w:cs="Arial"/>
              </w:rPr>
            </w:pPr>
            <w:r>
              <w:t>Type</w:t>
            </w:r>
          </w:p>
        </w:tc>
      </w:tr>
      <w:tr w:rsidR="500D28AB" w:rsidTr="72B21A95" w14:paraId="216B3B4B" w14:textId="77777777">
        <w:trPr>
          <w:trHeight w:val="300"/>
          <w:jc w:val="center"/>
        </w:trPr>
        <w:tc>
          <w:tcPr>
            <w:tcW w:w="3315" w:type="dxa"/>
            <w:tcMar>
              <w:left w:w="105" w:type="dxa"/>
              <w:right w:w="105" w:type="dxa"/>
            </w:tcMar>
          </w:tcPr>
          <w:p w:rsidR="500D28AB" w:rsidP="72B21A95" w:rsidRDefault="6438AB06" w14:paraId="058E7299" w14:textId="3B0F4DA9">
            <w:pPr>
              <w:rPr>
                <w:rFonts w:ascii="Arial" w:hAnsi="Arial" w:eastAsia="Arial" w:cs="Arial"/>
              </w:rPr>
            </w:pPr>
            <w:r>
              <w:t>MITRE Synthetic Health Data</w:t>
            </w:r>
          </w:p>
        </w:tc>
        <w:tc>
          <w:tcPr>
            <w:tcW w:w="1710" w:type="dxa"/>
            <w:tcMar>
              <w:left w:w="105" w:type="dxa"/>
              <w:right w:w="105" w:type="dxa"/>
            </w:tcMar>
          </w:tcPr>
          <w:p w:rsidR="500D28AB" w:rsidP="72B21A95" w:rsidRDefault="6438AB06" w14:paraId="0AFD6086" w14:textId="31F7D0B4">
            <w:pPr>
              <w:rPr>
                <w:rFonts w:ascii="Arial" w:hAnsi="Arial" w:eastAsia="Arial" w:cs="Arial"/>
              </w:rPr>
            </w:pPr>
            <w:r>
              <w:t>MITRE</w:t>
            </w:r>
          </w:p>
        </w:tc>
        <w:tc>
          <w:tcPr>
            <w:tcW w:w="1275" w:type="dxa"/>
            <w:tcMar>
              <w:left w:w="105" w:type="dxa"/>
              <w:right w:w="105" w:type="dxa"/>
            </w:tcMar>
          </w:tcPr>
          <w:p w:rsidR="500D28AB" w:rsidP="72B21A95" w:rsidRDefault="6438AB06" w14:paraId="0F7181EC" w14:textId="0E58925D">
            <w:pPr>
              <w:rPr>
                <w:rFonts w:ascii="Arial" w:hAnsi="Arial" w:eastAsia="Arial" w:cs="Arial"/>
              </w:rPr>
            </w:pPr>
            <w:r>
              <w:t>21 GB</w:t>
            </w:r>
          </w:p>
        </w:tc>
        <w:tc>
          <w:tcPr>
            <w:tcW w:w="1350" w:type="dxa"/>
            <w:tcMar>
              <w:left w:w="105" w:type="dxa"/>
              <w:right w:w="105" w:type="dxa"/>
            </w:tcMar>
          </w:tcPr>
          <w:p w:rsidR="500D28AB" w:rsidP="72B21A95" w:rsidRDefault="6438AB06" w14:paraId="0C42FE08" w14:textId="33F50F42">
            <w:pPr>
              <w:rPr>
                <w:rFonts w:ascii="Arial" w:hAnsi="Arial" w:eastAsia="Arial" w:cs="Arial"/>
              </w:rPr>
            </w:pPr>
            <w:r>
              <w:t>Text</w:t>
            </w:r>
          </w:p>
        </w:tc>
      </w:tr>
    </w:tbl>
    <w:p w:rsidR="62DCAFF6" w:rsidP="72B21A95" w:rsidRDefault="62DCAFF6" w14:paraId="7648C948" w14:textId="1F0789BA"/>
    <w:p w:rsidRPr="005A599C" w:rsidR="005A599C" w:rsidP="72B21A95" w:rsidRDefault="19B6107F" w14:paraId="0DEADC2F" w14:textId="62857863">
      <w:pPr>
        <w:rPr>
          <w:rFonts w:ascii="Arial" w:hAnsi="Arial" w:eastAsia="Arial" w:cs="Arial"/>
        </w:rPr>
      </w:pPr>
      <w:r>
        <w:t>MITRE Synthetic Health Data is an open-source patient population simulation made accessible by The MITRE Corporation</w:t>
      </w:r>
      <w:proofErr w:type="gramStart"/>
      <w:r>
        <w:t>, is</w:t>
      </w:r>
      <w:proofErr w:type="gramEnd"/>
      <w:r>
        <w:t xml:space="preserve"> the source of the data stored within Synthetic Mass. This dataset consists of ten thousand synthetic patient’s records based out in Massachusetts with COVID-19 in the CSV format.[18</w:t>
      </w:r>
      <w:r w:rsidR="11C5B234">
        <w:t xml:space="preserve">]. The </w:t>
      </w:r>
      <w:proofErr w:type="spellStart"/>
      <w:r w:rsidR="11C5B234">
        <w:t>Synthea</w:t>
      </w:r>
      <w:proofErr w:type="spellEnd"/>
      <w:r w:rsidR="11C5B234">
        <w:t xml:space="preserve"> COVID-19 data set is a longitudinal set of synthetic COVID-19 patients and their EHR records.</w:t>
      </w:r>
      <w:r>
        <w:t xml:space="preserve"> This data inventory has different files that contain patient personal information, allergies, immunizations, payers, care plans, observations etc.</w:t>
      </w:r>
    </w:p>
    <w:p w:rsidR="00430AE5" w:rsidP="2BAA0973" w:rsidRDefault="00430AE5" w14:paraId="67305024" w14:textId="2CE792F5"/>
    <w:p w:rsidRPr="002608E4" w:rsidR="009B0227" w:rsidP="72B21A95" w:rsidRDefault="246EEC99" w14:paraId="28FA20D7" w14:textId="55CE6654">
      <w:pPr>
        <w:pStyle w:val="Heading2"/>
      </w:pPr>
      <w:bookmarkStart w:name="_Toc125979025" w:id="12"/>
      <w:r w:rsidRPr="72B21A95">
        <w:t>Field Descriptions</w:t>
      </w:r>
      <w:bookmarkEnd w:id="12"/>
    </w:p>
    <w:tbl>
      <w:tblPr>
        <w:tblStyle w:val="TableGrid"/>
        <w:tblW w:w="10185" w:type="dxa"/>
        <w:tblLayout w:type="fixed"/>
        <w:tblLook w:val="06A0" w:firstRow="1" w:lastRow="0" w:firstColumn="1" w:lastColumn="0" w:noHBand="1" w:noVBand="1"/>
      </w:tblPr>
      <w:tblGrid>
        <w:gridCol w:w="2190"/>
        <w:gridCol w:w="2670"/>
        <w:gridCol w:w="1410"/>
        <w:gridCol w:w="1605"/>
        <w:gridCol w:w="855"/>
        <w:gridCol w:w="1455"/>
      </w:tblGrid>
      <w:tr w:rsidR="62DCAFF6" w:rsidTr="72B21A95" w14:paraId="40AC3D21" w14:textId="77777777">
        <w:trPr>
          <w:trHeight w:val="555"/>
        </w:trPr>
        <w:tc>
          <w:tcPr>
            <w:tcW w:w="2190" w:type="dxa"/>
          </w:tcPr>
          <w:p w:rsidR="1715F511" w:rsidP="72B21A95" w:rsidRDefault="0EC741EA" w14:paraId="3F9B76EE" w14:textId="4B452DA8">
            <w:pPr>
              <w:rPr>
                <w:rFonts w:ascii="Arial" w:hAnsi="Arial" w:eastAsia="Arial" w:cs="Arial"/>
              </w:rPr>
            </w:pPr>
            <w:r>
              <w:t>Title</w:t>
            </w:r>
          </w:p>
        </w:tc>
        <w:tc>
          <w:tcPr>
            <w:tcW w:w="2670" w:type="dxa"/>
          </w:tcPr>
          <w:p w:rsidR="1715F511" w:rsidP="72B21A95" w:rsidRDefault="0EC741EA" w14:paraId="31D6A3D0" w14:textId="74972846">
            <w:pPr>
              <w:rPr>
                <w:rFonts w:ascii="Arial" w:hAnsi="Arial" w:eastAsia="Arial" w:cs="Arial"/>
              </w:rPr>
            </w:pPr>
            <w:r>
              <w:t>URL</w:t>
            </w:r>
          </w:p>
        </w:tc>
        <w:tc>
          <w:tcPr>
            <w:tcW w:w="1410" w:type="dxa"/>
          </w:tcPr>
          <w:p w:rsidR="1715F511" w:rsidP="72B21A95" w:rsidRDefault="0EC741EA" w14:paraId="135B7A4D" w14:textId="59E492E9">
            <w:pPr>
              <w:rPr>
                <w:rFonts w:ascii="Arial" w:hAnsi="Arial" w:eastAsia="Arial" w:cs="Arial"/>
              </w:rPr>
            </w:pPr>
            <w:r>
              <w:t>Authors</w:t>
            </w:r>
          </w:p>
        </w:tc>
        <w:tc>
          <w:tcPr>
            <w:tcW w:w="1605" w:type="dxa"/>
          </w:tcPr>
          <w:p w:rsidR="1715F511" w:rsidP="72B21A95" w:rsidRDefault="0EC741EA" w14:paraId="2653ED08" w14:textId="6939A0B1">
            <w:pPr>
              <w:rPr>
                <w:rFonts w:ascii="Arial" w:hAnsi="Arial" w:eastAsia="Arial" w:cs="Arial"/>
              </w:rPr>
            </w:pPr>
            <w:r>
              <w:t>Publication Date:</w:t>
            </w:r>
          </w:p>
        </w:tc>
        <w:tc>
          <w:tcPr>
            <w:tcW w:w="855" w:type="dxa"/>
          </w:tcPr>
          <w:p w:rsidR="1715F511" w:rsidP="72B21A95" w:rsidRDefault="0EC741EA" w14:paraId="7392BB8D" w14:textId="227BD99C">
            <w:pPr>
              <w:rPr>
                <w:rFonts w:ascii="Arial" w:hAnsi="Arial" w:eastAsia="Arial" w:cs="Arial"/>
              </w:rPr>
            </w:pPr>
            <w:r>
              <w:t>Type</w:t>
            </w:r>
          </w:p>
        </w:tc>
        <w:tc>
          <w:tcPr>
            <w:tcW w:w="1455" w:type="dxa"/>
          </w:tcPr>
          <w:p w:rsidR="1715F511" w:rsidP="72B21A95" w:rsidRDefault="0EC741EA" w14:paraId="2FF7966E" w14:textId="25A83765">
            <w:r>
              <w:t>Tags</w:t>
            </w:r>
          </w:p>
        </w:tc>
      </w:tr>
      <w:tr w:rsidR="62DCAFF6" w:rsidTr="72B21A95" w14:paraId="09E67960" w14:textId="77777777">
        <w:trPr>
          <w:trHeight w:val="840"/>
        </w:trPr>
        <w:tc>
          <w:tcPr>
            <w:tcW w:w="2190" w:type="dxa"/>
          </w:tcPr>
          <w:p w:rsidR="1715F511" w:rsidP="72B21A95" w:rsidRDefault="0EC741EA" w14:paraId="5F2D3527" w14:textId="452BB375">
            <w:pPr>
              <w:rPr>
                <w:rFonts w:ascii="Arial" w:hAnsi="Arial" w:eastAsia="Arial" w:cs="Arial"/>
              </w:rPr>
            </w:pPr>
            <w:r>
              <w:t>MITRE Synthetic Health Data</w:t>
            </w:r>
          </w:p>
        </w:tc>
        <w:tc>
          <w:tcPr>
            <w:tcW w:w="2670" w:type="dxa"/>
          </w:tcPr>
          <w:p w:rsidR="1715F511" w:rsidP="72B21A95" w:rsidRDefault="00000000" w14:paraId="6480A028" w14:textId="18CA11A3">
            <w:pPr>
              <w:rPr>
                <w:rFonts w:ascii="Arial" w:hAnsi="Arial" w:eastAsia="Arial" w:cs="Arial"/>
              </w:rPr>
            </w:pPr>
            <w:hyperlink r:id="rId27">
              <w:r w:rsidRPr="72B21A95" w:rsidR="0EC741EA">
                <w:rPr>
                  <w:rStyle w:val="Hyperlink"/>
                </w:rPr>
                <w:t>https://synthea.mitre.org/downloads</w:t>
              </w:r>
            </w:hyperlink>
          </w:p>
        </w:tc>
        <w:tc>
          <w:tcPr>
            <w:tcW w:w="1410" w:type="dxa"/>
          </w:tcPr>
          <w:p w:rsidR="1715F511" w:rsidP="72B21A95" w:rsidRDefault="0EC741EA" w14:paraId="280C7527" w14:textId="05110647">
            <w:pPr>
              <w:rPr>
                <w:rFonts w:ascii="Arial" w:hAnsi="Arial" w:eastAsia="Arial" w:cs="Arial"/>
              </w:rPr>
            </w:pPr>
            <w:r>
              <w:t>MITRE</w:t>
            </w:r>
          </w:p>
        </w:tc>
        <w:tc>
          <w:tcPr>
            <w:tcW w:w="1605" w:type="dxa"/>
          </w:tcPr>
          <w:p w:rsidR="1715F511" w:rsidP="72B21A95" w:rsidRDefault="0EC741EA" w14:paraId="3B00237F" w14:textId="475FD1C9">
            <w:pPr>
              <w:rPr>
                <w:rFonts w:ascii="Arial" w:hAnsi="Arial" w:eastAsia="Arial" w:cs="Arial"/>
              </w:rPr>
            </w:pPr>
            <w:r>
              <w:t>11/01/2020</w:t>
            </w:r>
          </w:p>
          <w:p w:rsidR="62DCAFF6" w:rsidP="72B21A95" w:rsidRDefault="62DCAFF6" w14:paraId="3174EBFC" w14:textId="741C4E2A"/>
        </w:tc>
        <w:tc>
          <w:tcPr>
            <w:tcW w:w="855" w:type="dxa"/>
          </w:tcPr>
          <w:p w:rsidR="1715F511" w:rsidP="72B21A95" w:rsidRDefault="0EC741EA" w14:paraId="2B93F166" w14:textId="6A4DA6FF">
            <w:pPr>
              <w:rPr>
                <w:rFonts w:ascii="Arial" w:hAnsi="Arial" w:eastAsia="Arial" w:cs="Arial"/>
              </w:rPr>
            </w:pPr>
            <w:r>
              <w:t>Text</w:t>
            </w:r>
          </w:p>
        </w:tc>
        <w:tc>
          <w:tcPr>
            <w:tcW w:w="1455" w:type="dxa"/>
          </w:tcPr>
          <w:p w:rsidR="1715F511" w:rsidP="72B21A95" w:rsidRDefault="0EC741EA" w14:paraId="0FB01242" w14:textId="4CD38A5C">
            <w:r>
              <w:t>“Health", "Covid”</w:t>
            </w:r>
          </w:p>
          <w:p w:rsidR="62DCAFF6" w:rsidP="72B21A95" w:rsidRDefault="62DCAFF6" w14:paraId="4EA78BA8" w14:textId="40E4DF08"/>
        </w:tc>
      </w:tr>
    </w:tbl>
    <w:p w:rsidR="4ACA3B93" w:rsidP="72B21A95" w:rsidRDefault="4ACA3B93" w14:paraId="641AAEC2" w14:textId="26368170"/>
    <w:p w:rsidR="02F0BEBC" w:rsidP="72B21A95" w:rsidRDefault="3CF5C080" w14:paraId="4AFAA589" w14:textId="6075DEFF">
      <w:pPr>
        <w:rPr>
          <w:rFonts w:ascii="Arial" w:hAnsi="Arial" w:eastAsia="Arial" w:cs="Arial"/>
        </w:rPr>
      </w:pPr>
      <w:r>
        <w:t xml:space="preserve">We used </w:t>
      </w:r>
      <w:r w:rsidR="15E26E86">
        <w:t>5</w:t>
      </w:r>
      <w:r w:rsidR="19849468">
        <w:t xml:space="preserve"> csv </w:t>
      </w:r>
      <w:r w:rsidR="3C6E4CD3">
        <w:t>files</w:t>
      </w:r>
      <w:r w:rsidR="19849468">
        <w:t xml:space="preserve"> from the </w:t>
      </w:r>
      <w:r w:rsidR="5BC4E3F5">
        <w:t>MITRE Synthetic</w:t>
      </w:r>
      <w:r w:rsidR="19849468">
        <w:t xml:space="preserve"> </w:t>
      </w:r>
      <w:r w:rsidR="7BAD1945">
        <w:t>C</w:t>
      </w:r>
      <w:r w:rsidR="19849468">
        <w:t>ovid 10</w:t>
      </w:r>
      <w:r w:rsidR="06D38777">
        <w:t>0</w:t>
      </w:r>
      <w:r w:rsidR="19849468">
        <w:t>k health data</w:t>
      </w:r>
      <w:r w:rsidR="21C6F325">
        <w:t>set</w:t>
      </w:r>
      <w:r w:rsidR="75C22226">
        <w:t>. Th</w:t>
      </w:r>
      <w:r w:rsidR="63FA8B92">
        <w:t xml:space="preserve">e </w:t>
      </w:r>
      <w:r w:rsidR="7DD945C4">
        <w:t xml:space="preserve">“Patient.csv”, </w:t>
      </w:r>
      <w:r w:rsidR="3B4A213B">
        <w:t>“</w:t>
      </w:r>
      <w:r w:rsidR="7DD945C4">
        <w:t>Observations.csv</w:t>
      </w:r>
      <w:r w:rsidR="260E44F4">
        <w:t>”</w:t>
      </w:r>
      <w:r w:rsidR="7DD945C4">
        <w:t xml:space="preserve">, </w:t>
      </w:r>
      <w:r w:rsidR="2E3D27D3">
        <w:t>“</w:t>
      </w:r>
      <w:r w:rsidR="7DD945C4">
        <w:t>Encounter</w:t>
      </w:r>
      <w:r w:rsidR="4651A3E4">
        <w:t>.csv</w:t>
      </w:r>
      <w:r w:rsidR="34C19656">
        <w:t>”</w:t>
      </w:r>
      <w:r w:rsidR="4651A3E4">
        <w:t xml:space="preserve">, </w:t>
      </w:r>
      <w:r w:rsidR="349BBCF6">
        <w:t>“</w:t>
      </w:r>
      <w:r w:rsidR="4651A3E4">
        <w:t>Procedures.csv</w:t>
      </w:r>
      <w:r w:rsidR="37D9B795">
        <w:t>”</w:t>
      </w:r>
      <w:r w:rsidR="4651A3E4">
        <w:t xml:space="preserve"> and </w:t>
      </w:r>
      <w:r w:rsidR="2B55F7E2">
        <w:t>“</w:t>
      </w:r>
      <w:r w:rsidR="4651A3E4">
        <w:t>Careplans.csv</w:t>
      </w:r>
      <w:r w:rsidR="0A974193">
        <w:t>” were merged into one csv file with around 49 columns.</w:t>
      </w:r>
    </w:p>
    <w:p w:rsidR="00392811" w:rsidP="72B21A95" w:rsidRDefault="1336887D" w14:paraId="4B9D0D30" w14:textId="6536621A">
      <w:pPr>
        <w:pStyle w:val="Heading3"/>
      </w:pPr>
      <w:r>
        <w:t>Patient Dataset</w:t>
      </w:r>
    </w:p>
    <w:p w:rsidR="00392811" w:rsidP="72B21A95" w:rsidRDefault="7FA6A967" w14:paraId="216935A8" w14:textId="156CA921">
      <w:pPr>
        <w:rPr>
          <w:rFonts w:ascii="Arial" w:hAnsi="Arial" w:eastAsia="Arial" w:cs="Arial"/>
        </w:rPr>
      </w:pPr>
      <w:r>
        <w:t>The Patients dataset is a list of patients, as well as their healthcare expenses and coverage. Each patient will have a row with their personal information. It has 25 fields, with the patient ID displaying the unique as stated. This collection contains PII data for patients in the form of string, float 64, and integer data types.</w:t>
      </w:r>
    </w:p>
    <w:tbl>
      <w:tblPr>
        <w:tblStyle w:val="TableGrid"/>
        <w:tblW w:w="10185" w:type="dxa"/>
        <w:tblLayout w:type="fixed"/>
        <w:tblLook w:val="06A0" w:firstRow="1" w:lastRow="0" w:firstColumn="1" w:lastColumn="0" w:noHBand="1" w:noVBand="1"/>
      </w:tblPr>
      <w:tblGrid>
        <w:gridCol w:w="1755"/>
        <w:gridCol w:w="7065"/>
        <w:gridCol w:w="1365"/>
      </w:tblGrid>
      <w:tr w:rsidR="62DCAFF6" w:rsidTr="72B21A95" w14:paraId="0904889B" w14:textId="77777777">
        <w:trPr>
          <w:trHeight w:val="81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62DCAFF6" w:rsidP="72B21A95" w:rsidRDefault="152DD84E" w14:paraId="4B7C990F" w14:textId="321350FB">
            <w:pPr>
              <w:rPr>
                <w:rFonts w:ascii="Calibri" w:hAnsi="Calibri" w:eastAsia="Calibri" w:cs="Calibri"/>
                <w:b/>
                <w:bCs/>
                <w:color w:val="auto"/>
                <w:sz w:val="24"/>
                <w:szCs w:val="24"/>
              </w:rPr>
            </w:pPr>
            <w:r>
              <w:t xml:space="preserve">Field Name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62DCAFF6" w:rsidP="72B21A95" w:rsidRDefault="152DD84E" w14:paraId="3FF7432D" w14:textId="5FF75F2E">
            <w:pPr>
              <w:rPr>
                <w:rFonts w:ascii="Calibri" w:hAnsi="Calibri" w:eastAsia="Calibri" w:cs="Calibri"/>
                <w:b/>
                <w:bCs/>
                <w:color w:val="auto"/>
                <w:sz w:val="24"/>
                <w:szCs w:val="24"/>
              </w:rPr>
            </w:pPr>
            <w:r>
              <w:t xml:space="preserve">Description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62DCAFF6" w:rsidP="72B21A95" w:rsidRDefault="152DD84E" w14:paraId="3F9E7B06" w14:textId="4ED67438">
            <w:pPr>
              <w:rPr>
                <w:rFonts w:ascii="Calibri" w:hAnsi="Calibri" w:eastAsia="Calibri" w:cs="Calibri"/>
                <w:b/>
                <w:bCs/>
                <w:color w:val="auto"/>
                <w:sz w:val="24"/>
                <w:szCs w:val="24"/>
              </w:rPr>
            </w:pPr>
            <w:r>
              <w:t xml:space="preserve">Data Type </w:t>
            </w:r>
          </w:p>
        </w:tc>
      </w:tr>
      <w:tr w:rsidR="62DCAFF6" w:rsidTr="72B21A95" w14:paraId="50365C38" w14:textId="77777777">
        <w:trPr>
          <w:trHeight w:val="102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547A158" w14:textId="303C1A28">
            <w:pPr>
              <w:rPr>
                <w:rFonts w:ascii="Arial" w:hAnsi="Arial" w:eastAsia="Arial" w:cs="Arial"/>
                <w:color w:val="auto"/>
              </w:rPr>
            </w:pPr>
            <w:r>
              <w:t xml:space="preserve">ID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AB9828B" w14:textId="53F5B80A">
            <w:pPr>
              <w:rPr>
                <w:rFonts w:ascii="Arial" w:hAnsi="Arial" w:eastAsia="Arial" w:cs="Arial"/>
                <w:color w:val="auto"/>
              </w:rPr>
            </w:pPr>
            <w:r>
              <w:t xml:space="preserve">This is the unique patient ID that is used to identify patients and patient information. This ID is initially generated when a patient is admitted, or the record is made.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7936265" w14:textId="48BD9A46">
            <w:pPr>
              <w:rPr>
                <w:rFonts w:ascii="Arial" w:hAnsi="Arial" w:eastAsia="Arial" w:cs="Arial"/>
                <w:color w:val="auto"/>
              </w:rPr>
            </w:pPr>
            <w:r>
              <w:t xml:space="preserve">String  </w:t>
            </w:r>
          </w:p>
        </w:tc>
      </w:tr>
      <w:tr w:rsidR="62DCAFF6" w:rsidTr="72B21A95" w14:paraId="718D4351"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B26C1C8" w14:textId="40D98D3A">
            <w:pPr>
              <w:rPr>
                <w:rFonts w:ascii="Arial" w:hAnsi="Arial" w:eastAsia="Arial" w:cs="Arial"/>
                <w:color w:val="auto"/>
              </w:rPr>
            </w:pPr>
            <w:r>
              <w:t xml:space="preserve">BIRTHDATE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D297A02" w14:textId="4350D35F">
            <w:pPr>
              <w:rPr>
                <w:rFonts w:ascii="Arial" w:hAnsi="Arial" w:eastAsia="Arial" w:cs="Arial"/>
                <w:color w:val="auto"/>
              </w:rPr>
            </w:pPr>
            <w:r>
              <w:t>This is the birth date of the patient. The format is mm/dd/</w:t>
            </w:r>
            <w:proofErr w:type="spellStart"/>
            <w:r>
              <w:t>yyyy</w:t>
            </w:r>
            <w:proofErr w:type="spellEnd"/>
            <w:r>
              <w:t xml:space="preserve">.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1CE5735" w14:textId="3F148BF8">
            <w:pPr>
              <w:rPr>
                <w:rFonts w:ascii="Arial" w:hAnsi="Arial" w:eastAsia="Arial" w:cs="Arial"/>
                <w:color w:val="auto"/>
              </w:rPr>
            </w:pPr>
            <w:r>
              <w:t xml:space="preserve">Date </w:t>
            </w:r>
          </w:p>
        </w:tc>
      </w:tr>
      <w:tr w:rsidR="62DCAFF6" w:rsidTr="72B21A95" w14:paraId="798101B0"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6BBAEE8" w14:textId="06AA1989">
            <w:pPr>
              <w:rPr>
                <w:rFonts w:ascii="Arial" w:hAnsi="Arial" w:eastAsia="Arial" w:cs="Arial"/>
                <w:color w:val="auto"/>
              </w:rPr>
            </w:pPr>
            <w:r>
              <w:t xml:space="preserve">SSN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9D086A9" w14:textId="4A4E45FA">
            <w:pPr>
              <w:rPr>
                <w:rFonts w:ascii="Arial" w:hAnsi="Arial" w:eastAsia="Arial" w:cs="Arial"/>
                <w:color w:val="auto"/>
              </w:rPr>
            </w:pPr>
            <w:r>
              <w:t xml:space="preserve">This is the social security number of the patient. This field does not have null.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4222CF0" w14:textId="458C1316">
            <w:pPr>
              <w:rPr>
                <w:rFonts w:ascii="Arial" w:hAnsi="Arial" w:eastAsia="Arial" w:cs="Arial"/>
                <w:color w:val="auto"/>
              </w:rPr>
            </w:pPr>
            <w:r>
              <w:t xml:space="preserve">Number </w:t>
            </w:r>
          </w:p>
        </w:tc>
      </w:tr>
      <w:tr w:rsidR="62DCAFF6" w:rsidTr="72B21A95" w14:paraId="75C64DFB" w14:textId="77777777">
        <w:trPr>
          <w:trHeight w:val="102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A9E7E2E" w14:textId="7F7D439B">
            <w:pPr>
              <w:rPr>
                <w:rFonts w:ascii="Arial" w:hAnsi="Arial" w:eastAsia="Arial" w:cs="Arial"/>
                <w:color w:val="auto"/>
              </w:rPr>
            </w:pPr>
            <w:r>
              <w:t xml:space="preserve">DRIVERS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0D76188" w14:textId="347FA0F8">
            <w:pPr>
              <w:rPr>
                <w:rFonts w:ascii="Arial" w:hAnsi="Arial" w:eastAsia="Arial" w:cs="Arial"/>
                <w:color w:val="auto"/>
              </w:rPr>
            </w:pPr>
            <w:r>
              <w:t xml:space="preserve">This is the driver's license of the patient. It is a specific identification number assigned to a driver by the issuing government agency. It has 9 characters.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8134C2E" w14:textId="11137A96">
            <w:pPr>
              <w:rPr>
                <w:rFonts w:ascii="Arial" w:hAnsi="Arial" w:eastAsia="Arial" w:cs="Arial"/>
                <w:color w:val="auto"/>
              </w:rPr>
            </w:pPr>
            <w:r>
              <w:t xml:space="preserve">String </w:t>
            </w:r>
          </w:p>
        </w:tc>
      </w:tr>
      <w:tr w:rsidR="62DCAFF6" w:rsidTr="72B21A95" w14:paraId="453DBB93" w14:textId="77777777">
        <w:trPr>
          <w:trHeight w:val="102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DC2DECE" w14:textId="7525433A">
            <w:pPr>
              <w:rPr>
                <w:rFonts w:ascii="Arial" w:hAnsi="Arial" w:eastAsia="Arial" w:cs="Arial"/>
                <w:color w:val="auto"/>
              </w:rPr>
            </w:pPr>
            <w:r>
              <w:t xml:space="preserve">PASSPORT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6FCFFC9" w14:textId="56D470C4">
            <w:pPr>
              <w:rPr>
                <w:rFonts w:ascii="Arial" w:hAnsi="Arial" w:eastAsia="Arial" w:cs="Arial"/>
                <w:color w:val="auto"/>
              </w:rPr>
            </w:pPr>
            <w:r>
              <w:t xml:space="preserve">This is the passport number of the patient. It is a unique identification number, and it has null values for the patient who does not have a passport number.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178AA28" w14:textId="15AA9C6D">
            <w:pPr>
              <w:rPr>
                <w:rFonts w:ascii="Arial" w:hAnsi="Arial" w:eastAsia="Arial" w:cs="Arial"/>
                <w:color w:val="auto"/>
              </w:rPr>
            </w:pPr>
            <w:r>
              <w:t xml:space="preserve">String </w:t>
            </w:r>
          </w:p>
        </w:tc>
      </w:tr>
      <w:tr w:rsidR="62DCAFF6" w:rsidTr="72B21A95" w14:paraId="4285C2E5"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6772746" w14:textId="6AB0FE6B">
            <w:pPr>
              <w:rPr>
                <w:rFonts w:ascii="Arial" w:hAnsi="Arial" w:eastAsia="Arial" w:cs="Arial"/>
                <w:color w:val="auto"/>
              </w:rPr>
            </w:pPr>
            <w:r>
              <w:t xml:space="preserve">FIRST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729FDF6" w14:textId="7D686627">
            <w:pPr>
              <w:rPr>
                <w:rFonts w:ascii="Arial" w:hAnsi="Arial" w:eastAsia="Arial" w:cs="Arial"/>
                <w:color w:val="auto"/>
              </w:rPr>
            </w:pPr>
            <w:r>
              <w:t xml:space="preserve">This is the first name of the patient.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5710EDD" w14:textId="6163DA66">
            <w:pPr>
              <w:rPr>
                <w:rFonts w:ascii="Arial" w:hAnsi="Arial" w:eastAsia="Arial" w:cs="Arial"/>
                <w:color w:val="auto"/>
              </w:rPr>
            </w:pPr>
            <w:r>
              <w:t xml:space="preserve">String </w:t>
            </w:r>
          </w:p>
        </w:tc>
      </w:tr>
      <w:tr w:rsidR="62DCAFF6" w:rsidTr="72B21A95" w14:paraId="257DD146"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604896B" w14:textId="24B3DED3">
            <w:pPr>
              <w:rPr>
                <w:rFonts w:ascii="Arial" w:hAnsi="Arial" w:eastAsia="Arial" w:cs="Arial"/>
                <w:color w:val="auto"/>
              </w:rPr>
            </w:pPr>
            <w:r>
              <w:t xml:space="preserve">LAST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CAD2560" w14:textId="0EEA70EC">
            <w:pPr>
              <w:rPr>
                <w:rFonts w:ascii="Arial" w:hAnsi="Arial" w:eastAsia="Arial" w:cs="Arial"/>
                <w:color w:val="auto"/>
              </w:rPr>
            </w:pPr>
            <w:r>
              <w:t xml:space="preserve">This is the last name of the patient.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35134A2" w14:textId="2A0A1875">
            <w:pPr>
              <w:rPr>
                <w:rFonts w:ascii="Arial" w:hAnsi="Arial" w:eastAsia="Arial" w:cs="Arial"/>
                <w:color w:val="auto"/>
              </w:rPr>
            </w:pPr>
            <w:r>
              <w:t xml:space="preserve">String </w:t>
            </w:r>
          </w:p>
          <w:p w:rsidR="62DCAFF6" w:rsidP="72B21A95" w:rsidRDefault="152DD84E" w14:paraId="7D19E9DE" w14:textId="7E24E0FF">
            <w:pPr>
              <w:rPr>
                <w:rFonts w:ascii="Arial" w:hAnsi="Arial" w:eastAsia="Arial" w:cs="Arial"/>
                <w:color w:val="auto"/>
              </w:rPr>
            </w:pPr>
            <w:r>
              <w:t xml:space="preserve">  </w:t>
            </w:r>
          </w:p>
        </w:tc>
      </w:tr>
      <w:tr w:rsidR="62DCAFF6" w:rsidTr="72B21A95" w14:paraId="51AB286D"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B0144EF" w14:textId="3FEE6CC4">
            <w:pPr>
              <w:rPr>
                <w:rFonts w:ascii="Arial" w:hAnsi="Arial" w:eastAsia="Arial" w:cs="Arial"/>
                <w:color w:val="auto"/>
              </w:rPr>
            </w:pPr>
            <w:r>
              <w:t xml:space="preserve">MARITAL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6D62725" w14:textId="3628FC0B">
            <w:pPr>
              <w:rPr>
                <w:rFonts w:ascii="Arial" w:hAnsi="Arial" w:eastAsia="Arial" w:cs="Arial"/>
                <w:color w:val="auto"/>
              </w:rPr>
            </w:pPr>
            <w:r>
              <w:t xml:space="preserve">This is the marital status of the patient. It is ‘M’ for married, ‘S’ for Single. It has blank fields for patients whose marital status is unknown.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C6B4F17" w14:textId="43C1988E">
            <w:pPr>
              <w:rPr>
                <w:rFonts w:ascii="Arial" w:hAnsi="Arial" w:eastAsia="Arial" w:cs="Arial"/>
                <w:color w:val="auto"/>
              </w:rPr>
            </w:pPr>
            <w:r>
              <w:t xml:space="preserve">Character </w:t>
            </w:r>
          </w:p>
        </w:tc>
      </w:tr>
      <w:tr w:rsidR="62DCAFF6" w:rsidTr="72B21A95" w14:paraId="7E0B3015"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27D52F1" w14:textId="43450798">
            <w:pPr>
              <w:rPr>
                <w:rFonts w:ascii="Arial" w:hAnsi="Arial" w:eastAsia="Arial" w:cs="Arial"/>
                <w:color w:val="auto"/>
              </w:rPr>
            </w:pPr>
            <w:r>
              <w:t xml:space="preserve">RACE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629C6E2" w14:textId="619F362A">
            <w:pPr>
              <w:rPr>
                <w:rFonts w:ascii="Arial" w:hAnsi="Arial" w:eastAsia="Arial" w:cs="Arial"/>
                <w:color w:val="auto"/>
              </w:rPr>
            </w:pPr>
            <w:r>
              <w:t xml:space="preserve">This is the patient’s race. It could be Black, White, Asian, Native etc.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27B4552" w14:textId="510757A7">
            <w:pPr>
              <w:rPr>
                <w:rFonts w:ascii="Arial" w:hAnsi="Arial" w:eastAsia="Arial" w:cs="Arial"/>
                <w:color w:val="auto"/>
              </w:rPr>
            </w:pPr>
            <w:r>
              <w:t xml:space="preserve">String </w:t>
            </w:r>
          </w:p>
        </w:tc>
      </w:tr>
      <w:tr w:rsidR="62DCAFF6" w:rsidTr="72B21A95" w14:paraId="1B2A3F69"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FF715AB" w14:textId="47725418">
            <w:pPr>
              <w:rPr>
                <w:rFonts w:ascii="Arial" w:hAnsi="Arial" w:eastAsia="Arial" w:cs="Arial"/>
                <w:color w:val="auto"/>
              </w:rPr>
            </w:pPr>
            <w:r>
              <w:t xml:space="preserve">ETHNICITY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60F2F61" w14:textId="659A4C88">
            <w:pPr>
              <w:rPr>
                <w:rFonts w:ascii="Arial" w:hAnsi="Arial" w:eastAsia="Arial" w:cs="Arial"/>
                <w:color w:val="auto"/>
              </w:rPr>
            </w:pPr>
            <w:r>
              <w:t xml:space="preserve">This is the patient’s ethnicity. This indicates if the patient is Hispanic or non-Hispanic. This field does not have null values.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C09DD2C" w14:textId="3B50CE6B">
            <w:pPr>
              <w:rPr>
                <w:rFonts w:ascii="Arial" w:hAnsi="Arial" w:eastAsia="Arial" w:cs="Arial"/>
                <w:color w:val="auto"/>
              </w:rPr>
            </w:pPr>
            <w:r>
              <w:t xml:space="preserve">String </w:t>
            </w:r>
          </w:p>
        </w:tc>
      </w:tr>
      <w:tr w:rsidR="62DCAFF6" w:rsidTr="72B21A95" w14:paraId="77BA8325"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1FD1C7F" w14:textId="55425A0B">
            <w:pPr>
              <w:rPr>
                <w:rFonts w:ascii="Arial" w:hAnsi="Arial" w:eastAsia="Arial" w:cs="Arial"/>
                <w:color w:val="auto"/>
              </w:rPr>
            </w:pPr>
            <w:r>
              <w:t xml:space="preserve">GENDER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03CFC37" w14:textId="09BF6F53">
            <w:pPr>
              <w:rPr>
                <w:rFonts w:ascii="Arial" w:hAnsi="Arial" w:eastAsia="Arial" w:cs="Arial"/>
                <w:color w:val="auto"/>
              </w:rPr>
            </w:pPr>
            <w:r>
              <w:t xml:space="preserve">This field indicates the patient’s gender. This field either has ‘M’ for Male or ‘F’ for Female.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2451FAA" w14:textId="41E68D45">
            <w:pPr>
              <w:rPr>
                <w:rFonts w:ascii="Arial" w:hAnsi="Arial" w:eastAsia="Arial" w:cs="Arial"/>
                <w:color w:val="auto"/>
              </w:rPr>
            </w:pPr>
            <w:r>
              <w:t xml:space="preserve">Character </w:t>
            </w:r>
          </w:p>
        </w:tc>
      </w:tr>
      <w:tr w:rsidR="62DCAFF6" w:rsidTr="72B21A95" w14:paraId="6B31B20F"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AFD2F4B" w14:textId="78A0B66B">
            <w:pPr>
              <w:rPr>
                <w:rFonts w:ascii="Arial" w:hAnsi="Arial" w:eastAsia="Arial" w:cs="Arial"/>
                <w:color w:val="auto"/>
              </w:rPr>
            </w:pPr>
            <w:r>
              <w:t xml:space="preserve">BIRTHPLACE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F980336" w14:textId="568CFC27">
            <w:pPr>
              <w:rPr>
                <w:rFonts w:ascii="Arial" w:hAnsi="Arial" w:eastAsia="Arial" w:cs="Arial"/>
                <w:color w:val="auto"/>
              </w:rPr>
            </w:pPr>
            <w:r>
              <w:t xml:space="preserve">This field has the patient’s birthplace.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509E8B3" w14:textId="453696EA">
            <w:pPr>
              <w:rPr>
                <w:rFonts w:ascii="Arial" w:hAnsi="Arial" w:eastAsia="Arial" w:cs="Arial"/>
                <w:color w:val="auto"/>
              </w:rPr>
            </w:pPr>
            <w:r>
              <w:t xml:space="preserve">String </w:t>
            </w:r>
          </w:p>
        </w:tc>
      </w:tr>
      <w:tr w:rsidR="62DCAFF6" w:rsidTr="72B21A95" w14:paraId="4EB432A4"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7E6ADA3" w14:textId="4E08B49D">
            <w:pPr>
              <w:rPr>
                <w:rFonts w:ascii="Arial" w:hAnsi="Arial" w:eastAsia="Arial" w:cs="Arial"/>
                <w:color w:val="auto"/>
              </w:rPr>
            </w:pPr>
            <w:r>
              <w:t xml:space="preserve">ADDRESS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AEF0213" w14:textId="28B2DA02">
            <w:pPr>
              <w:rPr>
                <w:rFonts w:ascii="Arial" w:hAnsi="Arial" w:eastAsia="Arial" w:cs="Arial"/>
                <w:color w:val="auto"/>
              </w:rPr>
            </w:pPr>
            <w:r>
              <w:t xml:space="preserve">This field has the exact place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2C56AB1" w14:textId="4D432AEE">
            <w:pPr>
              <w:rPr>
                <w:rFonts w:ascii="Arial" w:hAnsi="Arial" w:eastAsia="Arial" w:cs="Arial"/>
                <w:color w:val="auto"/>
              </w:rPr>
            </w:pPr>
            <w:r>
              <w:t xml:space="preserve">String </w:t>
            </w:r>
          </w:p>
        </w:tc>
      </w:tr>
      <w:tr w:rsidR="62DCAFF6" w:rsidTr="72B21A95" w14:paraId="1A2C1F80"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AFCBCDD" w14:textId="784438F7">
            <w:pPr>
              <w:rPr>
                <w:rFonts w:ascii="Arial" w:hAnsi="Arial" w:eastAsia="Arial" w:cs="Arial"/>
                <w:color w:val="auto"/>
              </w:rPr>
            </w:pPr>
            <w:r>
              <w:t xml:space="preserve">CITY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D4EB962" w14:textId="3E7C5970">
            <w:pPr>
              <w:rPr>
                <w:rFonts w:ascii="Arial" w:hAnsi="Arial" w:eastAsia="Arial" w:cs="Arial"/>
                <w:color w:val="auto"/>
              </w:rPr>
            </w:pPr>
            <w:r>
              <w:t xml:space="preserve">This field has city where patient is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AAEA61F" w14:textId="60D16B22">
            <w:pPr>
              <w:rPr>
                <w:rFonts w:ascii="Arial" w:hAnsi="Arial" w:eastAsia="Arial" w:cs="Arial"/>
                <w:color w:val="auto"/>
              </w:rPr>
            </w:pPr>
            <w:r>
              <w:t xml:space="preserve">String </w:t>
            </w:r>
          </w:p>
        </w:tc>
      </w:tr>
      <w:tr w:rsidR="62DCAFF6" w:rsidTr="72B21A95" w14:paraId="352FC0C4"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0A43120" w14:textId="4698B555">
            <w:pPr>
              <w:rPr>
                <w:rFonts w:ascii="Arial" w:hAnsi="Arial" w:eastAsia="Arial" w:cs="Arial"/>
                <w:color w:val="auto"/>
              </w:rPr>
            </w:pPr>
            <w:r>
              <w:t xml:space="preserve">STATE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37864C3" w14:textId="07353B05">
            <w:pPr>
              <w:rPr>
                <w:rFonts w:ascii="Arial" w:hAnsi="Arial" w:eastAsia="Arial" w:cs="Arial"/>
                <w:color w:val="auto"/>
              </w:rPr>
            </w:pPr>
            <w:r>
              <w:t xml:space="preserve">This field is the state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566848E" w14:textId="29E4164F">
            <w:pPr>
              <w:rPr>
                <w:rFonts w:ascii="Arial" w:hAnsi="Arial" w:eastAsia="Arial" w:cs="Arial"/>
                <w:color w:val="auto"/>
              </w:rPr>
            </w:pPr>
            <w:r>
              <w:t xml:space="preserve">String </w:t>
            </w:r>
          </w:p>
        </w:tc>
      </w:tr>
      <w:tr w:rsidR="62DCAFF6" w:rsidTr="72B21A95" w14:paraId="02F3965C"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5EC10AC" w14:textId="40DCB549">
            <w:pPr>
              <w:rPr>
                <w:rFonts w:ascii="Arial" w:hAnsi="Arial" w:eastAsia="Arial" w:cs="Arial"/>
                <w:color w:val="auto"/>
              </w:rPr>
            </w:pPr>
            <w:r>
              <w:t xml:space="preserve">COUNTY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F863A13" w14:textId="28BBDC4C">
            <w:pPr>
              <w:rPr>
                <w:rFonts w:ascii="Arial" w:hAnsi="Arial" w:eastAsia="Arial" w:cs="Arial"/>
                <w:color w:val="auto"/>
              </w:rPr>
            </w:pPr>
            <w:r>
              <w:t xml:space="preserve">This field is the County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1FE3CD6" w14:textId="3BDA2214">
            <w:pPr>
              <w:rPr>
                <w:rFonts w:ascii="Arial" w:hAnsi="Arial" w:eastAsia="Arial" w:cs="Arial"/>
                <w:color w:val="auto"/>
              </w:rPr>
            </w:pPr>
            <w:r>
              <w:t xml:space="preserve">String </w:t>
            </w:r>
          </w:p>
        </w:tc>
      </w:tr>
      <w:tr w:rsidR="62DCAFF6" w:rsidTr="72B21A95" w14:paraId="3719BB02"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27968D2" w14:textId="6550E619">
            <w:pPr>
              <w:rPr>
                <w:rFonts w:ascii="Arial" w:hAnsi="Arial" w:eastAsia="Arial" w:cs="Arial"/>
                <w:color w:val="auto"/>
              </w:rPr>
            </w:pPr>
            <w:r>
              <w:t xml:space="preserve">ZIP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FD3D381" w14:textId="3C734872">
            <w:pPr>
              <w:rPr>
                <w:rFonts w:ascii="Arial" w:hAnsi="Arial" w:eastAsia="Arial" w:cs="Arial"/>
                <w:color w:val="auto"/>
              </w:rPr>
            </w:pPr>
            <w:r>
              <w:t xml:space="preserve">This field is the ZIP code (postal code) for the place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EDDD7AD" w14:textId="23123874">
            <w:pPr>
              <w:rPr>
                <w:rFonts w:ascii="Arial" w:hAnsi="Arial" w:eastAsia="Arial" w:cs="Arial"/>
                <w:color w:val="auto"/>
              </w:rPr>
            </w:pPr>
            <w:r>
              <w:t xml:space="preserve">String </w:t>
            </w:r>
          </w:p>
        </w:tc>
      </w:tr>
      <w:tr w:rsidR="62DCAFF6" w:rsidTr="72B21A95" w14:paraId="0C02A074" w14:textId="77777777">
        <w:trPr>
          <w:trHeight w:val="57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09F91CD" w14:textId="1D4E4078">
            <w:pPr>
              <w:rPr>
                <w:rFonts w:ascii="Arial" w:hAnsi="Arial" w:eastAsia="Arial" w:cs="Arial"/>
                <w:color w:val="auto"/>
              </w:rPr>
            </w:pPr>
            <w:r>
              <w:t xml:space="preserve">LAT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1A46E30" w14:textId="3D58D6CE">
            <w:pPr>
              <w:rPr>
                <w:rFonts w:ascii="Arial" w:hAnsi="Arial" w:eastAsia="Arial" w:cs="Arial"/>
                <w:color w:val="auto"/>
              </w:rPr>
            </w:pPr>
            <w:r>
              <w:t xml:space="preserve">This field is the longitude of the place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8452B64" w14:textId="5FB78EAA">
            <w:pPr>
              <w:rPr>
                <w:rFonts w:ascii="Arial" w:hAnsi="Arial" w:eastAsia="Arial" w:cs="Arial"/>
                <w:color w:val="auto"/>
              </w:rPr>
            </w:pPr>
            <w:r>
              <w:t xml:space="preserve">Float64 </w:t>
            </w:r>
          </w:p>
        </w:tc>
      </w:tr>
      <w:tr w:rsidR="62DCAFF6" w:rsidTr="72B21A95" w14:paraId="0A148C63"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1603DAF" w14:textId="49AC44C3">
            <w:pPr>
              <w:rPr>
                <w:rFonts w:ascii="Arial" w:hAnsi="Arial" w:eastAsia="Arial" w:cs="Arial"/>
                <w:color w:val="auto"/>
              </w:rPr>
            </w:pPr>
            <w:r>
              <w:t xml:space="preserve">LON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6954FF8" w14:textId="2B5009D9">
            <w:pPr>
              <w:rPr>
                <w:rFonts w:ascii="Arial" w:hAnsi="Arial" w:eastAsia="Arial" w:cs="Arial"/>
                <w:color w:val="auto"/>
              </w:rPr>
            </w:pPr>
            <w:r>
              <w:t xml:space="preserve">This field is the latitude of the place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727623A" w14:textId="174EC4AD">
            <w:pPr>
              <w:rPr>
                <w:rFonts w:ascii="Arial" w:hAnsi="Arial" w:eastAsia="Arial" w:cs="Arial"/>
                <w:color w:val="auto"/>
              </w:rPr>
            </w:pPr>
            <w:r>
              <w:t xml:space="preserve">Float64 </w:t>
            </w:r>
          </w:p>
        </w:tc>
      </w:tr>
      <w:tr w:rsidR="62DCAFF6" w:rsidTr="72B21A95" w14:paraId="605BC5CC"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ECD5044" w14:textId="43856A61">
            <w:pPr>
              <w:rPr>
                <w:rFonts w:ascii="Arial" w:hAnsi="Arial" w:eastAsia="Arial" w:cs="Arial"/>
                <w:color w:val="auto"/>
              </w:rPr>
            </w:pPr>
            <w:r>
              <w:t xml:space="preserve">HEALTHCARE_EXPENSES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AA74B49" w14:textId="62610596">
            <w:pPr>
              <w:rPr>
                <w:rFonts w:ascii="Arial" w:hAnsi="Arial" w:eastAsia="Arial" w:cs="Arial"/>
                <w:color w:val="auto"/>
              </w:rPr>
            </w:pPr>
            <w:r>
              <w:t xml:space="preserve">This field contains the total expenses of the individual patient in dollars.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B630673" w14:textId="11476440">
            <w:pPr>
              <w:rPr>
                <w:rFonts w:ascii="Arial" w:hAnsi="Arial" w:eastAsia="Arial" w:cs="Arial"/>
                <w:color w:val="auto"/>
              </w:rPr>
            </w:pPr>
            <w:r>
              <w:t>Float64</w:t>
            </w:r>
          </w:p>
        </w:tc>
      </w:tr>
    </w:tbl>
    <w:p w:rsidR="00392811" w:rsidP="62DCAFF6" w:rsidRDefault="00392811" w14:paraId="6A387E47" w14:textId="7FF3DD34">
      <w:pPr>
        <w:rPr>
          <w:color w:val="auto"/>
        </w:rPr>
      </w:pPr>
    </w:p>
    <w:p w:rsidR="7D61F92B" w:rsidP="72B21A95" w:rsidRDefault="7D61F92B" w14:paraId="544CBE3A" w14:textId="682865AB">
      <w:pPr>
        <w:pStyle w:val="Heading3"/>
      </w:pPr>
      <w:r>
        <w:t>Procedure Dataset</w:t>
      </w:r>
    </w:p>
    <w:p w:rsidR="72B21A95" w:rsidP="72B21A95" w:rsidRDefault="72B21A95" w14:paraId="7E5C47C4" w14:textId="55BF19CF">
      <w:pPr>
        <w:rPr>
          <w:color w:val="auto"/>
        </w:rPr>
      </w:pPr>
    </w:p>
    <w:tbl>
      <w:tblPr>
        <w:tblStyle w:val="TableGrid"/>
        <w:tblW w:w="10070" w:type="dxa"/>
        <w:tblLook w:val="06A0" w:firstRow="1" w:lastRow="0" w:firstColumn="1" w:lastColumn="0" w:noHBand="1" w:noVBand="1"/>
      </w:tblPr>
      <w:tblGrid>
        <w:gridCol w:w="2175"/>
        <w:gridCol w:w="5834"/>
        <w:gridCol w:w="2061"/>
      </w:tblGrid>
      <w:tr w:rsidR="2BAA0973" w:rsidTr="72B21A95" w14:paraId="313C210B" w14:textId="77777777">
        <w:trPr>
          <w:trHeight w:val="645"/>
        </w:trPr>
        <w:tc>
          <w:tcPr>
            <w:tcW w:w="2175" w:type="dxa"/>
            <w:shd w:val="clear" w:color="auto" w:fill="C9C9C9" w:themeFill="text2" w:themeFillTint="40"/>
          </w:tcPr>
          <w:p w:rsidR="2BAA0973" w:rsidP="72B21A95" w:rsidRDefault="67F19D76" w14:paraId="5C1E37EC" w14:textId="321350FB">
            <w:pPr>
              <w:rPr>
                <w:rFonts w:ascii="Calibri" w:hAnsi="Calibri" w:eastAsia="Calibri" w:cs="Calibri"/>
                <w:b/>
                <w:bCs/>
                <w:color w:val="auto"/>
                <w:sz w:val="24"/>
                <w:szCs w:val="24"/>
              </w:rPr>
            </w:pPr>
            <w:r>
              <w:t xml:space="preserve">Field Name </w:t>
            </w:r>
          </w:p>
        </w:tc>
        <w:tc>
          <w:tcPr>
            <w:tcW w:w="5834" w:type="dxa"/>
            <w:shd w:val="clear" w:color="auto" w:fill="C9C9C9" w:themeFill="text2" w:themeFillTint="40"/>
          </w:tcPr>
          <w:p w:rsidR="2BAA0973" w:rsidP="72B21A95" w:rsidRDefault="67F19D76" w14:paraId="4293793C" w14:textId="5FF75F2E">
            <w:pPr>
              <w:rPr>
                <w:rFonts w:ascii="Calibri" w:hAnsi="Calibri" w:eastAsia="Calibri" w:cs="Calibri"/>
                <w:b/>
                <w:bCs/>
                <w:color w:val="auto"/>
                <w:sz w:val="24"/>
                <w:szCs w:val="24"/>
              </w:rPr>
            </w:pPr>
            <w:r>
              <w:t xml:space="preserve">Description </w:t>
            </w:r>
          </w:p>
        </w:tc>
        <w:tc>
          <w:tcPr>
            <w:tcW w:w="2061" w:type="dxa"/>
            <w:shd w:val="clear" w:color="auto" w:fill="C9C9C9" w:themeFill="text2" w:themeFillTint="40"/>
          </w:tcPr>
          <w:p w:rsidR="2BAA0973" w:rsidP="72B21A95" w:rsidRDefault="67F19D76" w14:paraId="2661DC91" w14:textId="4ED67438">
            <w:pPr>
              <w:rPr>
                <w:rFonts w:ascii="Calibri" w:hAnsi="Calibri" w:eastAsia="Calibri" w:cs="Calibri"/>
                <w:b/>
                <w:bCs/>
                <w:color w:val="auto"/>
                <w:sz w:val="24"/>
                <w:szCs w:val="24"/>
              </w:rPr>
            </w:pPr>
            <w:r>
              <w:t xml:space="preserve">Data Type </w:t>
            </w:r>
          </w:p>
        </w:tc>
      </w:tr>
      <w:tr w:rsidR="2BAA0973" w:rsidTr="72B21A95" w14:paraId="5D036CBB" w14:textId="77777777">
        <w:trPr>
          <w:trHeight w:val="300"/>
        </w:trPr>
        <w:tc>
          <w:tcPr>
            <w:tcW w:w="2175" w:type="dxa"/>
          </w:tcPr>
          <w:p w:rsidR="2BAA0973" w:rsidP="72B21A95" w:rsidRDefault="67F19D76" w14:paraId="2BFB4408" w14:textId="31C912AE">
            <w:pPr>
              <w:rPr>
                <w:rFonts w:ascii="Arial" w:hAnsi="Arial" w:eastAsia="Arial" w:cs="Arial"/>
              </w:rPr>
            </w:pPr>
            <w:r>
              <w:t>DATE</w:t>
            </w:r>
          </w:p>
          <w:p w:rsidR="2BAA0973" w:rsidP="72B21A95" w:rsidRDefault="2BAA0973" w14:paraId="1DF88FE3" w14:textId="0698BAE3"/>
        </w:tc>
        <w:tc>
          <w:tcPr>
            <w:tcW w:w="5834" w:type="dxa"/>
          </w:tcPr>
          <w:p w:rsidR="2BAA0973" w:rsidP="72B21A95" w:rsidRDefault="67F19D76" w14:paraId="15812C92" w14:textId="29ACC32E">
            <w:pPr>
              <w:rPr>
                <w:rFonts w:ascii="Arial" w:hAnsi="Arial" w:eastAsia="Arial" w:cs="Arial"/>
                <w:color w:val="auto"/>
              </w:rPr>
            </w:pPr>
            <w:r>
              <w:t>This field is the start date of the procedure for the patient</w:t>
            </w:r>
          </w:p>
        </w:tc>
        <w:tc>
          <w:tcPr>
            <w:tcW w:w="2061" w:type="dxa"/>
          </w:tcPr>
          <w:p w:rsidR="2BAA0973" w:rsidP="72B21A95" w:rsidRDefault="67F19D76" w14:paraId="69A1741C" w14:textId="2349B040">
            <w:pPr>
              <w:rPr>
                <w:rFonts w:ascii="Arial" w:hAnsi="Arial" w:eastAsia="Arial" w:cs="Arial"/>
                <w:color w:val="auto"/>
              </w:rPr>
            </w:pPr>
            <w:r>
              <w:t>Date</w:t>
            </w:r>
          </w:p>
          <w:p w:rsidR="2BAA0973" w:rsidP="72B21A95" w:rsidRDefault="2BAA0973" w14:paraId="131CC01B" w14:textId="50B42AAD"/>
        </w:tc>
      </w:tr>
      <w:tr w:rsidR="2BAA0973" w:rsidTr="72B21A95" w14:paraId="392675A9" w14:textId="77777777">
        <w:trPr>
          <w:trHeight w:val="300"/>
        </w:trPr>
        <w:tc>
          <w:tcPr>
            <w:tcW w:w="2175" w:type="dxa"/>
          </w:tcPr>
          <w:p w:rsidR="2BAA0973" w:rsidP="72B21A95" w:rsidRDefault="67F19D76" w14:paraId="39190D2E" w14:textId="739CC72C">
            <w:pPr>
              <w:rPr>
                <w:rFonts w:ascii="Arial" w:hAnsi="Arial" w:eastAsia="Arial" w:cs="Arial"/>
              </w:rPr>
            </w:pPr>
            <w:r>
              <w:t>PATIENT</w:t>
            </w:r>
          </w:p>
          <w:p w:rsidR="2BAA0973" w:rsidP="72B21A95" w:rsidRDefault="2BAA0973" w14:paraId="2BB39EAE" w14:textId="7D161B1A"/>
        </w:tc>
        <w:tc>
          <w:tcPr>
            <w:tcW w:w="5834" w:type="dxa"/>
          </w:tcPr>
          <w:p w:rsidR="2BAA0973" w:rsidP="72B21A95" w:rsidRDefault="67F19D76" w14:paraId="32110E0E" w14:textId="2024C985">
            <w:pPr>
              <w:rPr>
                <w:rFonts w:ascii="Arial" w:hAnsi="Arial" w:eastAsia="Arial" w:cs="Arial"/>
                <w:color w:val="auto"/>
              </w:rPr>
            </w:pPr>
            <w:r>
              <w:t>This is the unique patient ID that is used to identify patients</w:t>
            </w:r>
          </w:p>
        </w:tc>
        <w:tc>
          <w:tcPr>
            <w:tcW w:w="2061" w:type="dxa"/>
          </w:tcPr>
          <w:p w:rsidR="2BAA0973" w:rsidP="72B21A95" w:rsidRDefault="67F19D76" w14:paraId="56EF35F9" w14:textId="48BD9A46">
            <w:pPr>
              <w:rPr>
                <w:rFonts w:ascii="Arial" w:hAnsi="Arial" w:eastAsia="Arial" w:cs="Arial"/>
                <w:color w:val="auto"/>
              </w:rPr>
            </w:pPr>
            <w:r>
              <w:t xml:space="preserve">String  </w:t>
            </w:r>
          </w:p>
          <w:p w:rsidR="2BAA0973" w:rsidP="72B21A95" w:rsidRDefault="2BAA0973" w14:paraId="7E7C5D07" w14:textId="76EBB027"/>
        </w:tc>
      </w:tr>
      <w:tr w:rsidR="2BAA0973" w:rsidTr="72B21A95" w14:paraId="490D2EB5" w14:textId="77777777">
        <w:trPr>
          <w:trHeight w:val="300"/>
        </w:trPr>
        <w:tc>
          <w:tcPr>
            <w:tcW w:w="2175" w:type="dxa"/>
          </w:tcPr>
          <w:p w:rsidR="2BAA0973" w:rsidP="72B21A95" w:rsidRDefault="67F19D76" w14:paraId="5615EEF3" w14:textId="64CF8919">
            <w:pPr>
              <w:rPr>
                <w:rFonts w:ascii="Arial" w:hAnsi="Arial" w:eastAsia="Arial" w:cs="Arial"/>
              </w:rPr>
            </w:pPr>
            <w:r>
              <w:t>ENCOUNTER</w:t>
            </w:r>
          </w:p>
          <w:p w:rsidR="2BAA0973" w:rsidP="72B21A95" w:rsidRDefault="2BAA0973" w14:paraId="710682D1" w14:textId="3D724567"/>
        </w:tc>
        <w:tc>
          <w:tcPr>
            <w:tcW w:w="5834" w:type="dxa"/>
          </w:tcPr>
          <w:p w:rsidR="2BAA0973" w:rsidP="72B21A95" w:rsidRDefault="67F19D76" w14:paraId="0EB8555A" w14:textId="05E1F3DE">
            <w:pPr>
              <w:rPr>
                <w:rFonts w:ascii="Arial" w:hAnsi="Arial" w:eastAsia="Arial" w:cs="Arial"/>
              </w:rPr>
            </w:pPr>
            <w:r>
              <w:t>This field is a unique ID for the encounter</w:t>
            </w:r>
          </w:p>
        </w:tc>
        <w:tc>
          <w:tcPr>
            <w:tcW w:w="2061" w:type="dxa"/>
          </w:tcPr>
          <w:p w:rsidR="2BAA0973" w:rsidP="72B21A95" w:rsidRDefault="67F19D76" w14:paraId="4A04CE1B" w14:textId="48BD9A46">
            <w:pPr>
              <w:rPr>
                <w:rFonts w:ascii="Arial" w:hAnsi="Arial" w:eastAsia="Arial" w:cs="Arial"/>
                <w:color w:val="auto"/>
              </w:rPr>
            </w:pPr>
            <w:r>
              <w:t xml:space="preserve">String  </w:t>
            </w:r>
          </w:p>
          <w:p w:rsidR="2BAA0973" w:rsidP="72B21A95" w:rsidRDefault="2BAA0973" w14:paraId="7D28E490" w14:textId="7E600F95"/>
        </w:tc>
      </w:tr>
      <w:tr w:rsidR="2BAA0973" w:rsidTr="72B21A95" w14:paraId="030CE369" w14:textId="77777777">
        <w:trPr>
          <w:trHeight w:val="300"/>
        </w:trPr>
        <w:tc>
          <w:tcPr>
            <w:tcW w:w="2175" w:type="dxa"/>
          </w:tcPr>
          <w:p w:rsidR="2BAA0973" w:rsidP="72B21A95" w:rsidRDefault="67F19D76" w14:paraId="179ECC8A" w14:textId="16EB859B">
            <w:pPr>
              <w:rPr>
                <w:rFonts w:ascii="Arial" w:hAnsi="Arial" w:eastAsia="Arial" w:cs="Arial"/>
              </w:rPr>
            </w:pPr>
            <w:r>
              <w:t>CODE</w:t>
            </w:r>
          </w:p>
          <w:p w:rsidR="2BAA0973" w:rsidP="72B21A95" w:rsidRDefault="2BAA0973" w14:paraId="04C11DB5" w14:textId="53614C46"/>
        </w:tc>
        <w:tc>
          <w:tcPr>
            <w:tcW w:w="5834" w:type="dxa"/>
          </w:tcPr>
          <w:p w:rsidR="2BAA0973" w:rsidP="72B21A95" w:rsidRDefault="67F19D76" w14:paraId="19CD3A9C" w14:textId="0A703703">
            <w:pPr>
              <w:rPr>
                <w:rFonts w:ascii="Arial" w:hAnsi="Arial" w:eastAsia="Arial" w:cs="Arial"/>
              </w:rPr>
            </w:pPr>
            <w:r>
              <w:t xml:space="preserve">This field gives the code for the patient. </w:t>
            </w:r>
          </w:p>
        </w:tc>
        <w:tc>
          <w:tcPr>
            <w:tcW w:w="2061" w:type="dxa"/>
          </w:tcPr>
          <w:p w:rsidR="2BAA0973" w:rsidP="72B21A95" w:rsidRDefault="67F19D76" w14:paraId="4D885EB7" w14:textId="270605F1">
            <w:pPr>
              <w:rPr>
                <w:rFonts w:ascii="Arial" w:hAnsi="Arial" w:eastAsia="Arial" w:cs="Arial"/>
                <w:color w:val="auto"/>
              </w:rPr>
            </w:pPr>
            <w:r>
              <w:t>Number</w:t>
            </w:r>
          </w:p>
          <w:p w:rsidR="2BAA0973" w:rsidP="72B21A95" w:rsidRDefault="2BAA0973" w14:paraId="6A8C1093" w14:textId="30313AFB"/>
        </w:tc>
      </w:tr>
      <w:tr w:rsidR="2BAA0973" w:rsidTr="72B21A95" w14:paraId="04815C27" w14:textId="77777777">
        <w:trPr>
          <w:trHeight w:val="570"/>
        </w:trPr>
        <w:tc>
          <w:tcPr>
            <w:tcW w:w="2175" w:type="dxa"/>
          </w:tcPr>
          <w:p w:rsidR="2BAA0973" w:rsidP="72B21A95" w:rsidRDefault="67F19D76" w14:paraId="0AED610A" w14:textId="17858DB8">
            <w:pPr>
              <w:rPr>
                <w:rFonts w:ascii="Arial" w:hAnsi="Arial" w:eastAsia="Arial" w:cs="Arial"/>
              </w:rPr>
            </w:pPr>
            <w:r>
              <w:t>DESCRIPTION</w:t>
            </w:r>
          </w:p>
          <w:p w:rsidR="2BAA0973" w:rsidP="72B21A95" w:rsidRDefault="2BAA0973" w14:paraId="11193C5A" w14:textId="3A85A94B"/>
        </w:tc>
        <w:tc>
          <w:tcPr>
            <w:tcW w:w="5834" w:type="dxa"/>
          </w:tcPr>
          <w:p w:rsidR="2BAA0973" w:rsidP="72B21A95" w:rsidRDefault="67F19D76" w14:paraId="64392A75" w14:textId="0FA86A58">
            <w:pPr>
              <w:rPr>
                <w:rFonts w:ascii="Arial" w:hAnsi="Arial" w:eastAsia="Arial" w:cs="Arial"/>
              </w:rPr>
            </w:pPr>
            <w:r>
              <w:t>This field gives the description about the patient's condition</w:t>
            </w:r>
          </w:p>
        </w:tc>
        <w:tc>
          <w:tcPr>
            <w:tcW w:w="2061" w:type="dxa"/>
          </w:tcPr>
          <w:p w:rsidR="2BAA0973" w:rsidP="72B21A95" w:rsidRDefault="67F19D76" w14:paraId="2F7BF853" w14:textId="48BD9A46">
            <w:pPr>
              <w:rPr>
                <w:rFonts w:ascii="Arial" w:hAnsi="Arial" w:eastAsia="Arial" w:cs="Arial"/>
                <w:color w:val="auto"/>
              </w:rPr>
            </w:pPr>
            <w:r>
              <w:t xml:space="preserve">String  </w:t>
            </w:r>
          </w:p>
          <w:p w:rsidR="2BAA0973" w:rsidP="72B21A95" w:rsidRDefault="2BAA0973" w14:paraId="407689F0" w14:textId="2A7FAC2F"/>
        </w:tc>
      </w:tr>
      <w:tr w:rsidR="2BAA0973" w:rsidTr="72B21A95" w14:paraId="2E94F627" w14:textId="77777777">
        <w:trPr>
          <w:trHeight w:val="570"/>
        </w:trPr>
        <w:tc>
          <w:tcPr>
            <w:tcW w:w="2175" w:type="dxa"/>
          </w:tcPr>
          <w:p w:rsidR="2BAA0973" w:rsidP="72B21A95" w:rsidRDefault="67F19D76" w14:paraId="119B288E" w14:textId="734D88C1">
            <w:pPr>
              <w:rPr>
                <w:rFonts w:ascii="Arial" w:hAnsi="Arial" w:eastAsia="Arial" w:cs="Arial"/>
              </w:rPr>
            </w:pPr>
            <w:r>
              <w:t>BASE_COST</w:t>
            </w:r>
          </w:p>
        </w:tc>
        <w:tc>
          <w:tcPr>
            <w:tcW w:w="5834" w:type="dxa"/>
          </w:tcPr>
          <w:p w:rsidR="2BAA0973" w:rsidP="72B21A95" w:rsidRDefault="67F19D76" w14:paraId="6DF6A28A" w14:textId="2396DF40">
            <w:pPr>
              <w:rPr>
                <w:rFonts w:ascii="Arial" w:hAnsi="Arial" w:eastAsia="Arial" w:cs="Arial"/>
              </w:rPr>
            </w:pPr>
            <w:r>
              <w:t>This field gives base cost for the patient’s procedure.</w:t>
            </w:r>
          </w:p>
        </w:tc>
        <w:tc>
          <w:tcPr>
            <w:tcW w:w="2061" w:type="dxa"/>
          </w:tcPr>
          <w:p w:rsidR="2BAA0973" w:rsidP="72B21A95" w:rsidRDefault="67F19D76" w14:paraId="6717BD51" w14:textId="56995683">
            <w:pPr>
              <w:rPr>
                <w:rFonts w:ascii="Arial" w:hAnsi="Arial" w:eastAsia="Arial" w:cs="Arial"/>
              </w:rPr>
            </w:pPr>
            <w:r>
              <w:t>Number</w:t>
            </w:r>
          </w:p>
        </w:tc>
      </w:tr>
      <w:tr w:rsidR="2BAA0973" w:rsidTr="72B21A95" w14:paraId="7DDA2E0A" w14:textId="77777777">
        <w:trPr>
          <w:trHeight w:val="570"/>
        </w:trPr>
        <w:tc>
          <w:tcPr>
            <w:tcW w:w="2175" w:type="dxa"/>
          </w:tcPr>
          <w:p w:rsidR="2BAA0973" w:rsidP="72B21A95" w:rsidRDefault="67F19D76" w14:paraId="40F7190C" w14:textId="632DEF6D">
            <w:pPr>
              <w:rPr>
                <w:rFonts w:ascii="Arial" w:hAnsi="Arial" w:eastAsia="Arial" w:cs="Arial"/>
              </w:rPr>
            </w:pPr>
            <w:r>
              <w:t>REASONCODE</w:t>
            </w:r>
          </w:p>
          <w:p w:rsidR="2BAA0973" w:rsidP="72B21A95" w:rsidRDefault="2BAA0973" w14:paraId="61260697" w14:textId="29BEF704"/>
        </w:tc>
        <w:tc>
          <w:tcPr>
            <w:tcW w:w="5834" w:type="dxa"/>
          </w:tcPr>
          <w:p w:rsidR="2BAA0973" w:rsidP="72B21A95" w:rsidRDefault="67F19D76" w14:paraId="6EFB60AD" w14:textId="5BCA54E8">
            <w:pPr>
              <w:rPr>
                <w:rFonts w:ascii="Arial" w:hAnsi="Arial" w:eastAsia="Arial" w:cs="Arial"/>
              </w:rPr>
            </w:pPr>
            <w:r>
              <w:t xml:space="preserve">This field gives </w:t>
            </w:r>
            <w:r w:rsidR="5AE7B3BD">
              <w:t xml:space="preserve">reason </w:t>
            </w:r>
            <w:r>
              <w:t>code for the patient’s procedure.</w:t>
            </w:r>
          </w:p>
          <w:p w:rsidR="2BAA0973" w:rsidP="72B21A95" w:rsidRDefault="2BAA0973" w14:paraId="587A0185" w14:textId="1AFD4831"/>
        </w:tc>
        <w:tc>
          <w:tcPr>
            <w:tcW w:w="2061" w:type="dxa"/>
          </w:tcPr>
          <w:p w:rsidR="2BAA0973" w:rsidP="72B21A95" w:rsidRDefault="67F19D76" w14:paraId="5585BDA1" w14:textId="2B5971C3">
            <w:pPr>
              <w:rPr>
                <w:rFonts w:ascii="Arial" w:hAnsi="Arial" w:eastAsia="Arial" w:cs="Arial"/>
              </w:rPr>
            </w:pPr>
            <w:r>
              <w:t>Number</w:t>
            </w:r>
          </w:p>
        </w:tc>
      </w:tr>
      <w:tr w:rsidR="2BAA0973" w:rsidTr="72B21A95" w14:paraId="547775F4" w14:textId="77777777">
        <w:trPr>
          <w:trHeight w:val="840"/>
        </w:trPr>
        <w:tc>
          <w:tcPr>
            <w:tcW w:w="2175" w:type="dxa"/>
          </w:tcPr>
          <w:p w:rsidR="2BAA0973" w:rsidP="72B21A95" w:rsidRDefault="67F19D76" w14:paraId="59002621" w14:textId="471AC10E">
            <w:pPr>
              <w:rPr>
                <w:rFonts w:ascii="Arial" w:hAnsi="Arial" w:eastAsia="Arial" w:cs="Arial"/>
              </w:rPr>
            </w:pPr>
            <w:r>
              <w:t>REASONDESCRIPTION</w:t>
            </w:r>
          </w:p>
          <w:p w:rsidR="2BAA0973" w:rsidP="72B21A95" w:rsidRDefault="2BAA0973" w14:paraId="40258593" w14:textId="4D4F20CC"/>
        </w:tc>
        <w:tc>
          <w:tcPr>
            <w:tcW w:w="5834" w:type="dxa"/>
          </w:tcPr>
          <w:p w:rsidR="2BAA0973" w:rsidP="72B21A95" w:rsidRDefault="67F19D76" w14:paraId="367B3F77" w14:textId="3E042759">
            <w:pPr>
              <w:rPr>
                <w:rFonts w:ascii="Arial" w:hAnsi="Arial" w:eastAsia="Arial" w:cs="Arial"/>
              </w:rPr>
            </w:pPr>
            <w:r>
              <w:t>This field gives description about the reason.</w:t>
            </w:r>
          </w:p>
          <w:p w:rsidR="2BAA0973" w:rsidP="72B21A95" w:rsidRDefault="2BAA0973" w14:paraId="6925B237" w14:textId="630F248C"/>
        </w:tc>
        <w:tc>
          <w:tcPr>
            <w:tcW w:w="2061" w:type="dxa"/>
          </w:tcPr>
          <w:p w:rsidR="2BAA0973" w:rsidP="72B21A95" w:rsidRDefault="67F19D76" w14:paraId="3DE5022F" w14:textId="2197E1A2">
            <w:pPr>
              <w:rPr>
                <w:rFonts w:ascii="Arial" w:hAnsi="Arial" w:eastAsia="Arial" w:cs="Arial"/>
                <w:color w:val="auto"/>
              </w:rPr>
            </w:pPr>
            <w:r>
              <w:t xml:space="preserve">String  </w:t>
            </w:r>
          </w:p>
        </w:tc>
      </w:tr>
    </w:tbl>
    <w:p w:rsidR="00430AE5" w:rsidP="2BAA0973" w:rsidRDefault="00430AE5" w14:paraId="4716DE3E" w14:textId="04F91838">
      <w:pPr>
        <w:rPr>
          <w:rFonts w:ascii="Segoe UI" w:hAnsi="Segoe UI" w:eastAsia="Segoe UI" w:cs="Segoe UI"/>
          <w:b/>
          <w:bCs/>
          <w:sz w:val="24"/>
          <w:szCs w:val="24"/>
        </w:rPr>
      </w:pPr>
    </w:p>
    <w:p w:rsidR="00430AE5" w:rsidP="72B21A95" w:rsidRDefault="4BF9096C" w14:paraId="707A997C" w14:textId="6E246819">
      <w:pPr>
        <w:pStyle w:val="Heading3"/>
      </w:pPr>
      <w:proofErr w:type="spellStart"/>
      <w:r>
        <w:t>CarePlan’s</w:t>
      </w:r>
      <w:proofErr w:type="spellEnd"/>
      <w:r>
        <w:t xml:space="preserve"> Dataset</w:t>
      </w:r>
    </w:p>
    <w:p w:rsidR="00430AE5" w:rsidP="72B21A95" w:rsidRDefault="00430AE5" w14:paraId="06485BF1" w14:textId="777BB30A"/>
    <w:p w:rsidR="7DD68A8B" w:rsidP="37B3CA9B" w:rsidRDefault="7DD68A8B" w14:paraId="6261898B" w14:textId="1BD306F7">
      <w:pPr>
        <w:rPr>
          <w:rFonts w:ascii="Arial" w:hAnsi="Arial" w:eastAsia="Arial" w:cs="Arial"/>
        </w:rPr>
      </w:pPr>
      <w:r w:rsidRPr="37B3CA9B">
        <w:rPr>
          <w:rFonts w:ascii="Arial" w:hAnsi="Arial" w:eastAsia="Arial" w:cs="Arial"/>
        </w:rPr>
        <w:t>Care Plan dataset gives details about the patient’s care Plan with its start and end date.</w:t>
      </w:r>
    </w:p>
    <w:tbl>
      <w:tblPr>
        <w:tblStyle w:val="TableGrid"/>
        <w:tblW w:w="10204" w:type="dxa"/>
        <w:tblLook w:val="06A0" w:firstRow="1" w:lastRow="0" w:firstColumn="1" w:lastColumn="0" w:noHBand="1" w:noVBand="1"/>
      </w:tblPr>
      <w:tblGrid>
        <w:gridCol w:w="1754"/>
        <w:gridCol w:w="6792"/>
        <w:gridCol w:w="1658"/>
      </w:tblGrid>
      <w:tr w:rsidR="37B3CA9B" w:rsidTr="72B21A95" w14:paraId="33705C68" w14:textId="77777777">
        <w:trPr>
          <w:trHeight w:val="81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37B3CA9B" w:rsidP="72B21A95" w:rsidRDefault="3C8ED76C" w14:paraId="499ED9FC" w14:textId="321350FB">
            <w:pPr>
              <w:rPr>
                <w:rFonts w:ascii="Calibri" w:hAnsi="Calibri" w:eastAsia="Calibri" w:cs="Calibri"/>
                <w:b/>
                <w:bCs/>
                <w:color w:val="auto"/>
                <w:sz w:val="24"/>
                <w:szCs w:val="24"/>
              </w:rPr>
            </w:pPr>
            <w:r>
              <w:t xml:space="preserve">Field Name </w:t>
            </w:r>
          </w:p>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37B3CA9B" w:rsidP="72B21A95" w:rsidRDefault="3C8ED76C" w14:paraId="744CAB64" w14:textId="5FF75F2E">
            <w:pPr>
              <w:rPr>
                <w:rFonts w:ascii="Calibri" w:hAnsi="Calibri" w:eastAsia="Calibri" w:cs="Calibri"/>
                <w:b/>
                <w:bCs/>
                <w:color w:val="auto"/>
                <w:sz w:val="24"/>
                <w:szCs w:val="24"/>
              </w:rPr>
            </w:pPr>
            <w:r>
              <w:t xml:space="preserve">Description </w:t>
            </w:r>
          </w:p>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37B3CA9B" w:rsidP="72B21A95" w:rsidRDefault="3C8ED76C" w14:paraId="45627865" w14:textId="4ED67438">
            <w:pPr>
              <w:rPr>
                <w:rFonts w:ascii="Calibri" w:hAnsi="Calibri" w:eastAsia="Calibri" w:cs="Calibri"/>
                <w:b/>
                <w:bCs/>
                <w:color w:val="auto"/>
                <w:sz w:val="24"/>
                <w:szCs w:val="24"/>
              </w:rPr>
            </w:pPr>
            <w:r>
              <w:t xml:space="preserve">Data Type </w:t>
            </w:r>
          </w:p>
        </w:tc>
      </w:tr>
      <w:tr w:rsidR="37B3CA9B" w:rsidTr="72B21A95" w14:paraId="20BAF54D" w14:textId="77777777">
        <w:trPr>
          <w:trHeight w:val="102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7A234FD4" w14:textId="303C1A28">
            <w:pPr>
              <w:rPr>
                <w:rFonts w:ascii="Arial" w:hAnsi="Arial" w:eastAsia="Arial" w:cs="Arial"/>
                <w:color w:val="auto"/>
              </w:rPr>
            </w:pPr>
            <w:r>
              <w:t xml:space="preserve">ID </w:t>
            </w:r>
          </w:p>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0E9903F4" w14:paraId="177DF8C3" w14:textId="25BB27E4">
            <w:pPr>
              <w:rPr>
                <w:rFonts w:ascii="Arial" w:hAnsi="Arial" w:eastAsia="Arial" w:cs="Arial"/>
                <w:color w:val="auto"/>
              </w:rPr>
            </w:pPr>
            <w:r>
              <w:t>This is the unique patient ID used to identify patients and patient information.</w:t>
            </w:r>
            <w:r w:rsidR="3C8ED76C">
              <w:t xml:space="preserve"> </w:t>
            </w:r>
          </w:p>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2BCC32AB" w14:textId="48BD9A46">
            <w:pPr>
              <w:rPr>
                <w:rFonts w:ascii="Arial" w:hAnsi="Arial" w:eastAsia="Arial" w:cs="Arial"/>
                <w:color w:val="auto"/>
              </w:rPr>
            </w:pPr>
            <w:r>
              <w:t xml:space="preserve">String  </w:t>
            </w:r>
          </w:p>
        </w:tc>
      </w:tr>
      <w:tr w:rsidR="37B3CA9B" w:rsidTr="72B21A95" w14:paraId="269781D7" w14:textId="77777777">
        <w:trPr>
          <w:trHeight w:val="465"/>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C88BCF7" w:rsidP="72B21A95" w:rsidRDefault="33DCD97C" w14:paraId="0BAAC95B" w14:textId="7EA07437">
            <w:pPr>
              <w:rPr>
                <w:rFonts w:ascii="Arial" w:hAnsi="Arial" w:eastAsia="Arial" w:cs="Arial"/>
                <w:color w:val="auto"/>
              </w:rPr>
            </w:pPr>
            <w:r>
              <w:t>START</w:t>
            </w:r>
            <w:r w:rsidR="3C8ED76C">
              <w:t xml:space="preserve"> </w:t>
            </w:r>
          </w:p>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1363127F" w14:textId="2C6CE48E">
            <w:pPr>
              <w:rPr>
                <w:rFonts w:ascii="Arial" w:hAnsi="Arial" w:eastAsia="Arial" w:cs="Arial"/>
                <w:color w:val="auto"/>
              </w:rPr>
            </w:pPr>
            <w:r>
              <w:t xml:space="preserve">This is the </w:t>
            </w:r>
            <w:r w:rsidR="33755781">
              <w:t>Start</w:t>
            </w:r>
            <w:r>
              <w:t xml:space="preserve"> date of the patient</w:t>
            </w:r>
            <w:r w:rsidR="6870CDC0">
              <w:t>’s</w:t>
            </w:r>
            <w:r w:rsidR="285E71B1">
              <w:t xml:space="preserve"> </w:t>
            </w:r>
            <w:proofErr w:type="spellStart"/>
            <w:r w:rsidR="5EF5EA19">
              <w:t>CarePlan</w:t>
            </w:r>
            <w:proofErr w:type="spellEnd"/>
            <w:r>
              <w:t xml:space="preserve"> </w:t>
            </w:r>
          </w:p>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77FFF114" w14:textId="3F148BF8">
            <w:pPr>
              <w:rPr>
                <w:rFonts w:ascii="Arial" w:hAnsi="Arial" w:eastAsia="Arial" w:cs="Arial"/>
                <w:color w:val="auto"/>
              </w:rPr>
            </w:pPr>
            <w:r>
              <w:t xml:space="preserve">Date </w:t>
            </w:r>
          </w:p>
        </w:tc>
      </w:tr>
      <w:tr w:rsidR="37B3CA9B" w:rsidTr="72B21A95" w14:paraId="38E1BAD8" w14:textId="77777777">
        <w:trPr>
          <w:trHeight w:val="75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5FAA98A8" w14:textId="4C63F6C5">
            <w:pPr>
              <w:rPr>
                <w:rFonts w:ascii="Arial" w:hAnsi="Arial" w:eastAsia="Arial" w:cs="Arial"/>
                <w:color w:val="auto"/>
              </w:rPr>
            </w:pPr>
            <w:r>
              <w:t>S</w:t>
            </w:r>
            <w:r w:rsidR="3431E03F">
              <w:t>TOP</w:t>
            </w:r>
          </w:p>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213344D4" w:rsidP="72B21A95" w:rsidRDefault="2D3CBDE8" w14:paraId="66D4D2FA" w14:textId="3E9A9ABA">
            <w:pPr>
              <w:rPr>
                <w:rFonts w:ascii="Arial" w:hAnsi="Arial" w:eastAsia="Arial" w:cs="Arial"/>
                <w:color w:val="auto"/>
              </w:rPr>
            </w:pPr>
            <w:r>
              <w:t>This is the Stop date of the patient</w:t>
            </w:r>
            <w:r w:rsidR="6F08EA82">
              <w:t>’s</w:t>
            </w:r>
            <w:r>
              <w:t xml:space="preserve"> </w:t>
            </w:r>
            <w:proofErr w:type="spellStart"/>
            <w:proofErr w:type="gramStart"/>
            <w:r>
              <w:t>CarePlan</w:t>
            </w:r>
            <w:proofErr w:type="spellEnd"/>
            <w:proofErr w:type="gramEnd"/>
          </w:p>
          <w:p w:rsidR="37B3CA9B" w:rsidP="72B21A95" w:rsidRDefault="37B3CA9B" w14:paraId="3056E8B0" w14:textId="3E749463"/>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682FA1BA" w14:textId="458C1316">
            <w:pPr>
              <w:rPr>
                <w:rFonts w:ascii="Arial" w:hAnsi="Arial" w:eastAsia="Arial" w:cs="Arial"/>
                <w:color w:val="auto"/>
              </w:rPr>
            </w:pPr>
            <w:r>
              <w:t xml:space="preserve">Number </w:t>
            </w:r>
          </w:p>
        </w:tc>
      </w:tr>
      <w:tr w:rsidR="37B3CA9B" w:rsidTr="72B21A95" w14:paraId="6CAD87E5" w14:textId="77777777">
        <w:trPr>
          <w:trHeight w:val="57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0FF3B05A" w:rsidP="72B21A95" w:rsidRDefault="035ECAB6" w14:paraId="075B5867" w14:textId="4FD273D1">
            <w:pPr>
              <w:rPr>
                <w:rFonts w:ascii="Arial" w:hAnsi="Arial" w:eastAsia="Arial" w:cs="Arial"/>
              </w:rPr>
            </w:pPr>
            <w:r>
              <w:t>PATIENT</w:t>
            </w:r>
          </w:p>
          <w:p w:rsidR="37B3CA9B" w:rsidP="72B21A95" w:rsidRDefault="37B3CA9B" w14:paraId="6A222DA3" w14:textId="0A34FDCA"/>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12EAA07A" w:rsidP="72B21A95" w:rsidRDefault="2CC90F0D" w14:paraId="42C6C5A7" w14:textId="2024C985">
            <w:pPr>
              <w:rPr>
                <w:rFonts w:ascii="Arial" w:hAnsi="Arial" w:eastAsia="Arial" w:cs="Arial"/>
                <w:color w:val="auto"/>
              </w:rPr>
            </w:pPr>
            <w:r>
              <w:t xml:space="preserve">This is the unique patient ID that is used to identify </w:t>
            </w:r>
            <w:proofErr w:type="gramStart"/>
            <w:r>
              <w:t>patients</w:t>
            </w:r>
            <w:proofErr w:type="gramEnd"/>
          </w:p>
          <w:p w:rsidR="37B3CA9B" w:rsidP="72B21A95" w:rsidRDefault="37B3CA9B" w14:paraId="451B971E" w14:textId="1A4DD14D"/>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7E1C239D" w14:textId="11137A96">
            <w:pPr>
              <w:rPr>
                <w:rFonts w:ascii="Arial" w:hAnsi="Arial" w:eastAsia="Arial" w:cs="Arial"/>
                <w:color w:val="auto"/>
              </w:rPr>
            </w:pPr>
            <w:r>
              <w:t xml:space="preserve">String </w:t>
            </w:r>
          </w:p>
        </w:tc>
      </w:tr>
      <w:tr w:rsidR="37B3CA9B" w:rsidTr="72B21A95" w14:paraId="2B6F0809" w14:textId="77777777">
        <w:trPr>
          <w:trHeight w:val="57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0CD1528" w:rsidP="72B21A95" w:rsidRDefault="7C774297" w14:paraId="6C27FE15" w14:textId="2A3EBA0E">
            <w:pPr>
              <w:rPr>
                <w:rFonts w:ascii="Arial" w:hAnsi="Arial" w:eastAsia="Arial" w:cs="Arial"/>
              </w:rPr>
            </w:pPr>
            <w:r>
              <w:t>ENCOUNTER</w:t>
            </w:r>
          </w:p>
          <w:p w:rsidR="37B3CA9B" w:rsidP="72B21A95" w:rsidRDefault="37B3CA9B" w14:paraId="43ADEB5B" w14:textId="3CB607E4"/>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2FD26340" w:rsidP="72B21A95" w:rsidRDefault="1A35889E" w14:paraId="1BAA1069" w14:textId="2F9646E0">
            <w:pPr>
              <w:rPr>
                <w:rFonts w:ascii="Arial" w:hAnsi="Arial" w:eastAsia="Arial" w:cs="Arial"/>
              </w:rPr>
            </w:pPr>
            <w:r>
              <w:t xml:space="preserve">This field is a unique ID for the encounter It can be </w:t>
            </w:r>
            <w:proofErr w:type="gramStart"/>
            <w:r>
              <w:t>null</w:t>
            </w:r>
            <w:proofErr w:type="gramEnd"/>
          </w:p>
          <w:p w:rsidR="37B3CA9B" w:rsidP="72B21A95" w:rsidRDefault="3C8ED76C" w14:paraId="1BCAD603" w14:textId="26164A68">
            <w:pPr>
              <w:rPr>
                <w:rFonts w:ascii="Arial" w:hAnsi="Arial" w:eastAsia="Arial" w:cs="Arial"/>
                <w:color w:val="auto"/>
              </w:rPr>
            </w:pPr>
            <w:r>
              <w:t xml:space="preserve"> </w:t>
            </w:r>
          </w:p>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18518730" w14:textId="79DAD9D6">
            <w:pPr>
              <w:rPr>
                <w:rFonts w:ascii="Arial" w:hAnsi="Arial" w:eastAsia="Arial" w:cs="Arial"/>
                <w:color w:val="auto"/>
              </w:rPr>
            </w:pPr>
            <w:r>
              <w:t>String</w:t>
            </w:r>
          </w:p>
        </w:tc>
      </w:tr>
      <w:tr w:rsidR="37B3CA9B" w:rsidTr="72B21A95" w14:paraId="0BC31126" w14:textId="77777777">
        <w:trPr>
          <w:trHeight w:val="57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505650C4" w:rsidP="72B21A95" w:rsidRDefault="17DCD784" w14:paraId="4E2A2EE3" w14:textId="3A687BFA">
            <w:pPr>
              <w:rPr>
                <w:rFonts w:ascii="Arial" w:hAnsi="Arial" w:eastAsia="Arial" w:cs="Arial"/>
              </w:rPr>
            </w:pPr>
            <w:r>
              <w:t>CODE</w:t>
            </w:r>
          </w:p>
          <w:p w:rsidR="37B3CA9B" w:rsidP="72B21A95" w:rsidRDefault="37B3CA9B" w14:paraId="2012FA55" w14:textId="66E0DB1E"/>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29F10E6B" w:rsidP="72B21A95" w:rsidRDefault="3B8D562C" w14:paraId="01ECC2C9" w14:textId="7149DDD8">
            <w:pPr>
              <w:rPr>
                <w:rFonts w:ascii="Arial" w:hAnsi="Arial" w:eastAsia="Arial" w:cs="Arial"/>
              </w:rPr>
            </w:pPr>
            <w:r>
              <w:t xml:space="preserve">This field gives the code for the </w:t>
            </w:r>
            <w:proofErr w:type="spellStart"/>
            <w:r w:rsidR="658BDA70">
              <w:t>CarePlan</w:t>
            </w:r>
            <w:proofErr w:type="spellEnd"/>
          </w:p>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70B07C4A" w:rsidP="72B21A95" w:rsidRDefault="37DA4EC9" w14:paraId="2B73154A" w14:textId="270605F1">
            <w:pPr>
              <w:rPr>
                <w:rFonts w:ascii="Arial" w:hAnsi="Arial" w:eastAsia="Arial" w:cs="Arial"/>
                <w:color w:val="auto"/>
              </w:rPr>
            </w:pPr>
            <w:r>
              <w:t>Number</w:t>
            </w:r>
          </w:p>
          <w:p w:rsidR="37B3CA9B" w:rsidP="72B21A95" w:rsidRDefault="37B3CA9B" w14:paraId="67436C5F" w14:textId="402CC254"/>
        </w:tc>
      </w:tr>
      <w:tr w:rsidR="37B3CA9B" w:rsidTr="72B21A95" w14:paraId="59D1CDA5" w14:textId="77777777">
        <w:trPr>
          <w:trHeight w:val="102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505650C4" w:rsidP="72B21A95" w:rsidRDefault="17DCD784" w14:paraId="1A186EAC" w14:textId="60D3CA3F">
            <w:pPr>
              <w:rPr>
                <w:rFonts w:ascii="Arial" w:hAnsi="Arial" w:eastAsia="Arial" w:cs="Arial"/>
              </w:rPr>
            </w:pPr>
            <w:r>
              <w:t>DESCRIPTION</w:t>
            </w:r>
          </w:p>
          <w:p w:rsidR="37B3CA9B" w:rsidP="72B21A95" w:rsidRDefault="37B3CA9B" w14:paraId="46DBEFD8" w14:textId="61DDBAE6"/>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5797DF34" w:rsidP="72B21A95" w:rsidRDefault="045F65E3" w14:paraId="5A5B78D7" w14:textId="2E2A846A">
            <w:pPr>
              <w:rPr>
                <w:rFonts w:ascii="Arial" w:hAnsi="Arial" w:eastAsia="Arial" w:cs="Arial"/>
              </w:rPr>
            </w:pPr>
            <w:r>
              <w:t xml:space="preserve">This field gives the description about the patient’s </w:t>
            </w:r>
            <w:proofErr w:type="spellStart"/>
            <w:proofErr w:type="gramStart"/>
            <w:r w:rsidR="50086244">
              <w:t>CarePlan</w:t>
            </w:r>
            <w:proofErr w:type="spellEnd"/>
            <w:proofErr w:type="gramEnd"/>
          </w:p>
          <w:p w:rsidR="37B3CA9B" w:rsidP="72B21A95" w:rsidRDefault="37B3CA9B" w14:paraId="00A16179" w14:textId="7B7A5A03"/>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565AEEC2" w:rsidP="72B21A95" w:rsidRDefault="3F2E894D" w14:paraId="7D243B81" w14:textId="79DAD9D6">
            <w:pPr>
              <w:rPr>
                <w:rFonts w:ascii="Arial" w:hAnsi="Arial" w:eastAsia="Arial" w:cs="Arial"/>
                <w:color w:val="auto"/>
              </w:rPr>
            </w:pPr>
            <w:r>
              <w:t>String</w:t>
            </w:r>
          </w:p>
          <w:p w:rsidR="37B3CA9B" w:rsidP="72B21A95" w:rsidRDefault="37B3CA9B" w14:paraId="08B7E8DF" w14:textId="78747859"/>
        </w:tc>
      </w:tr>
    </w:tbl>
    <w:p w:rsidR="72B21A95" w:rsidP="72B21A95" w:rsidRDefault="72B21A95" w14:paraId="6A7A2F63" w14:textId="184ABE84">
      <w:pPr>
        <w:pStyle w:val="Heading3"/>
        <w:numPr>
          <w:ilvl w:val="2"/>
          <w:numId w:val="0"/>
        </w:numPr>
      </w:pPr>
    </w:p>
    <w:p w:rsidR="37B3CA9B" w:rsidP="72B21A95" w:rsidRDefault="02B318C8" w14:paraId="69F0F65A" w14:textId="6B9675E9">
      <w:pPr>
        <w:pStyle w:val="Heading3"/>
      </w:pPr>
      <w:r>
        <w:t>Observation Dataset</w:t>
      </w:r>
    </w:p>
    <w:p w:rsidR="37B3CA9B" w:rsidP="72B21A95" w:rsidRDefault="37B3CA9B" w14:paraId="3C35203A" w14:textId="7D960E5C">
      <w:pPr>
        <w:rPr>
          <w:rFonts w:ascii="Segoe UI" w:hAnsi="Segoe UI" w:eastAsia="Segoe UI" w:cs="Segoe UI"/>
          <w:b/>
          <w:bCs/>
          <w:sz w:val="24"/>
          <w:szCs w:val="24"/>
        </w:rPr>
      </w:pPr>
    </w:p>
    <w:tbl>
      <w:tblPr>
        <w:tblStyle w:val="TableGrid"/>
        <w:tblW w:w="0" w:type="auto"/>
        <w:tblLayout w:type="fixed"/>
        <w:tblLook w:val="06A0" w:firstRow="1" w:lastRow="0" w:firstColumn="1" w:lastColumn="0" w:noHBand="1" w:noVBand="1"/>
      </w:tblPr>
      <w:tblGrid>
        <w:gridCol w:w="1737"/>
        <w:gridCol w:w="7111"/>
        <w:gridCol w:w="1232"/>
      </w:tblGrid>
      <w:tr w:rsidR="4ACA3B93" w:rsidTr="72B21A95" w14:paraId="52DC9DB8" w14:textId="77777777">
        <w:trPr>
          <w:trHeight w:val="81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07A067D7" w14:textId="63C9D2FF">
            <w:pPr>
              <w:rPr>
                <w:rFonts w:ascii="Calibri" w:hAnsi="Calibri" w:eastAsia="Calibri" w:cs="Calibri"/>
                <w:sz w:val="24"/>
                <w:szCs w:val="24"/>
              </w:rPr>
            </w:pPr>
            <w:r>
              <w:t xml:space="preserve">Field Name </w:t>
            </w:r>
          </w:p>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5CBF6429" w14:textId="561C37F3">
            <w:pPr>
              <w:rPr>
                <w:rFonts w:ascii="Calibri" w:hAnsi="Calibri" w:eastAsia="Calibri" w:cs="Calibri"/>
                <w:sz w:val="24"/>
                <w:szCs w:val="24"/>
              </w:rPr>
            </w:pPr>
            <w:r>
              <w:t xml:space="preserve">Description </w:t>
            </w:r>
          </w:p>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35A3B698" w14:textId="5BA47599">
            <w:pPr>
              <w:rPr>
                <w:rFonts w:ascii="Calibri" w:hAnsi="Calibri" w:eastAsia="Calibri" w:cs="Calibri"/>
                <w:sz w:val="24"/>
                <w:szCs w:val="24"/>
              </w:rPr>
            </w:pPr>
            <w:r>
              <w:t xml:space="preserve">Data Type </w:t>
            </w:r>
          </w:p>
        </w:tc>
      </w:tr>
      <w:tr w:rsidR="4ACA3B93" w:rsidTr="72B21A95" w14:paraId="7C1A2A0D" w14:textId="77777777">
        <w:trPr>
          <w:trHeight w:val="102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052FB715" w14:textId="704555B6">
            <w:pPr>
              <w:rPr>
                <w:rFonts w:ascii="Arial" w:hAnsi="Arial" w:eastAsia="Arial" w:cs="Arial"/>
              </w:rPr>
            </w:pPr>
            <w:r>
              <w:t>DATE</w:t>
            </w:r>
          </w:p>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10E7594B" w14:textId="2FEB2430">
            <w:pPr>
              <w:rPr>
                <w:rFonts w:ascii="Arial" w:hAnsi="Arial" w:eastAsia="Arial" w:cs="Arial"/>
              </w:rPr>
            </w:pPr>
            <w:r>
              <w:t xml:space="preserve">This field gives </w:t>
            </w:r>
            <w:r w:rsidR="1FBC563C">
              <w:t>the date</w:t>
            </w:r>
            <w:r>
              <w:t xml:space="preserve"> of the observation. </w:t>
            </w:r>
          </w:p>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3D6B603C" w14:textId="3A55D61E">
            <w:pPr>
              <w:rPr>
                <w:rFonts w:ascii="Arial" w:hAnsi="Arial" w:eastAsia="Arial" w:cs="Arial"/>
              </w:rPr>
            </w:pPr>
            <w:r>
              <w:t xml:space="preserve">Date </w:t>
            </w:r>
          </w:p>
        </w:tc>
      </w:tr>
      <w:tr w:rsidR="4ACA3B93" w:rsidTr="72B21A95" w14:paraId="17153274" w14:textId="77777777">
        <w:trPr>
          <w:trHeight w:val="57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109830BA" w14:textId="69BF8B29">
            <w:pPr>
              <w:rPr>
                <w:rFonts w:ascii="Arial" w:hAnsi="Arial" w:eastAsia="Arial" w:cs="Arial"/>
              </w:rPr>
            </w:pPr>
            <w:r>
              <w:t>PATIENT</w:t>
            </w:r>
          </w:p>
          <w:p w:rsidR="4ACA3B93" w:rsidP="72B21A95" w:rsidRDefault="4ACA3B93" w14:paraId="3B6941FC" w14:textId="264E9FFA"/>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377835FD" w14:textId="38EF9499">
            <w:pPr>
              <w:rPr>
                <w:rFonts w:ascii="Arial" w:hAnsi="Arial" w:eastAsia="Arial" w:cs="Arial"/>
              </w:rPr>
            </w:pPr>
            <w:r>
              <w:t xml:space="preserve">This is the unique patient ID that is used to identify </w:t>
            </w:r>
            <w:proofErr w:type="gramStart"/>
            <w:r>
              <w:t>patients</w:t>
            </w:r>
            <w:proofErr w:type="gramEnd"/>
          </w:p>
          <w:p w:rsidR="4ACA3B93" w:rsidP="72B21A95" w:rsidRDefault="4ACA3B93" w14:paraId="193199E1" w14:textId="17801D7B"/>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46605E6F" w14:textId="089B4325">
            <w:pPr>
              <w:rPr>
                <w:rFonts w:ascii="Arial" w:hAnsi="Arial" w:eastAsia="Arial" w:cs="Arial"/>
              </w:rPr>
            </w:pPr>
            <w:r>
              <w:t xml:space="preserve">String </w:t>
            </w:r>
          </w:p>
        </w:tc>
      </w:tr>
      <w:tr w:rsidR="4ACA3B93" w:rsidTr="72B21A95" w14:paraId="760F4F3A" w14:textId="77777777">
        <w:trPr>
          <w:trHeight w:val="57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7AB6EE34" w14:textId="7E7B6F2D">
            <w:pPr>
              <w:rPr>
                <w:rFonts w:ascii="Arial" w:hAnsi="Arial" w:eastAsia="Arial" w:cs="Arial"/>
              </w:rPr>
            </w:pPr>
            <w:r>
              <w:t>ENCOUNTER</w:t>
            </w:r>
          </w:p>
          <w:p w:rsidR="4ACA3B93" w:rsidP="72B21A95" w:rsidRDefault="4ACA3B93" w14:paraId="185AE5C2" w14:textId="3E1D6540"/>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1C192D79" w14:textId="723A9A9E">
            <w:pPr>
              <w:rPr>
                <w:rFonts w:ascii="Arial" w:hAnsi="Arial" w:eastAsia="Arial" w:cs="Arial"/>
              </w:rPr>
            </w:pPr>
            <w:r>
              <w:t xml:space="preserve">This field is a unique ID for the encounter It can be </w:t>
            </w:r>
            <w:proofErr w:type="gramStart"/>
            <w:r>
              <w:t>null</w:t>
            </w:r>
            <w:proofErr w:type="gramEnd"/>
          </w:p>
          <w:p w:rsidR="4ACA3B93" w:rsidP="72B21A95" w:rsidRDefault="56D5D25A" w14:paraId="7BF13565" w14:textId="5066FC7A">
            <w:pPr>
              <w:rPr>
                <w:rFonts w:ascii="Arial" w:hAnsi="Arial" w:eastAsia="Arial" w:cs="Arial"/>
              </w:rPr>
            </w:pPr>
            <w:r>
              <w:t xml:space="preserve"> </w:t>
            </w:r>
          </w:p>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0DC0677D" w14:textId="7BD56ACF">
            <w:pPr>
              <w:rPr>
                <w:rFonts w:ascii="Arial" w:hAnsi="Arial" w:eastAsia="Arial" w:cs="Arial"/>
              </w:rPr>
            </w:pPr>
            <w:r>
              <w:t>String</w:t>
            </w:r>
          </w:p>
        </w:tc>
      </w:tr>
      <w:tr w:rsidR="4ACA3B93" w:rsidTr="72B21A95" w14:paraId="6041A202" w14:textId="77777777">
        <w:trPr>
          <w:trHeight w:val="57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76DA0922" w14:textId="0BE18CE2">
            <w:pPr>
              <w:rPr>
                <w:rFonts w:ascii="Arial" w:hAnsi="Arial" w:eastAsia="Arial" w:cs="Arial"/>
              </w:rPr>
            </w:pPr>
            <w:r>
              <w:t>CODE</w:t>
            </w:r>
          </w:p>
          <w:p w:rsidR="4ACA3B93" w:rsidP="72B21A95" w:rsidRDefault="4ACA3B93" w14:paraId="1E707D28" w14:textId="57D220CE"/>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6EDDA3E9" w14:textId="5260F502">
            <w:pPr>
              <w:rPr>
                <w:rFonts w:ascii="Arial" w:hAnsi="Arial" w:eastAsia="Arial" w:cs="Arial"/>
              </w:rPr>
            </w:pPr>
            <w:r>
              <w:t>This field gives the code for the Patient</w:t>
            </w:r>
          </w:p>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0ED20319" w14:textId="0045D671">
            <w:pPr>
              <w:rPr>
                <w:rFonts w:ascii="Arial" w:hAnsi="Arial" w:eastAsia="Arial" w:cs="Arial"/>
              </w:rPr>
            </w:pPr>
            <w:r>
              <w:t>Number</w:t>
            </w:r>
          </w:p>
          <w:p w:rsidR="4ACA3B93" w:rsidP="72B21A95" w:rsidRDefault="4ACA3B93" w14:paraId="1D54FF32" w14:textId="7951C155"/>
        </w:tc>
      </w:tr>
      <w:tr w:rsidR="4ACA3B93" w:rsidTr="72B21A95" w14:paraId="41A55EB0" w14:textId="77777777">
        <w:trPr>
          <w:trHeight w:val="102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7CCC9F3D" w14:textId="56E81DA2">
            <w:pPr>
              <w:rPr>
                <w:rFonts w:ascii="Arial" w:hAnsi="Arial" w:eastAsia="Arial" w:cs="Arial"/>
              </w:rPr>
            </w:pPr>
            <w:r>
              <w:t>DESCRIPTION</w:t>
            </w:r>
          </w:p>
          <w:p w:rsidR="4ACA3B93" w:rsidP="72B21A95" w:rsidRDefault="4ACA3B93" w14:paraId="7DF88780" w14:textId="632107E8"/>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3C890C19" w14:textId="67C54830">
            <w:pPr>
              <w:rPr>
                <w:rFonts w:ascii="Arial" w:hAnsi="Arial" w:eastAsia="Arial" w:cs="Arial"/>
              </w:rPr>
            </w:pPr>
            <w:r>
              <w:t xml:space="preserve">This field gives the description about the patient’s </w:t>
            </w:r>
            <w:proofErr w:type="gramStart"/>
            <w:r>
              <w:t>Observation</w:t>
            </w:r>
            <w:proofErr w:type="gramEnd"/>
          </w:p>
          <w:p w:rsidR="4ACA3B93" w:rsidP="72B21A95" w:rsidRDefault="4ACA3B93" w14:paraId="66DBDC88" w14:textId="4A81FCD2"/>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0A7E8B08" w14:textId="185C9110">
            <w:pPr>
              <w:rPr>
                <w:rFonts w:ascii="Arial" w:hAnsi="Arial" w:eastAsia="Arial" w:cs="Arial"/>
              </w:rPr>
            </w:pPr>
            <w:r>
              <w:t>String</w:t>
            </w:r>
          </w:p>
          <w:p w:rsidR="4ACA3B93" w:rsidP="72B21A95" w:rsidRDefault="4ACA3B93" w14:paraId="787C3F41" w14:textId="7C676A08"/>
        </w:tc>
      </w:tr>
    </w:tbl>
    <w:p w:rsidR="37B3CA9B" w:rsidP="4ACA3B93" w:rsidRDefault="37B3CA9B" w14:paraId="70C78445" w14:textId="00F20C70">
      <w:pPr>
        <w:rPr>
          <w:rFonts w:ascii="Segoe UI" w:hAnsi="Segoe UI" w:eastAsia="Segoe UI" w:cs="Segoe UI"/>
          <w:sz w:val="24"/>
          <w:szCs w:val="24"/>
        </w:rPr>
      </w:pPr>
    </w:p>
    <w:p w:rsidR="2B4B7C05" w:rsidP="72B21A95" w:rsidRDefault="2B4B7C05" w14:paraId="3F9FF558" w14:textId="358FBD8E">
      <w:pPr>
        <w:pStyle w:val="Heading3"/>
      </w:pPr>
      <w:r>
        <w:t>Encounter’s Dataset</w:t>
      </w:r>
    </w:p>
    <w:p w:rsidR="72B21A95" w:rsidP="72B21A95" w:rsidRDefault="72B21A95" w14:paraId="1F68EA9F" w14:textId="0360799B">
      <w:pPr>
        <w:rPr>
          <w:rFonts w:ascii="Segoe UI" w:hAnsi="Segoe UI" w:eastAsia="Segoe UI" w:cs="Segoe UI"/>
          <w:sz w:val="24"/>
          <w:szCs w:val="24"/>
        </w:rPr>
      </w:pPr>
    </w:p>
    <w:tbl>
      <w:tblPr>
        <w:tblStyle w:val="TableGrid"/>
        <w:tblW w:w="10081" w:type="dxa"/>
        <w:tblLayout w:type="fixed"/>
        <w:tblLook w:val="06A0" w:firstRow="1" w:lastRow="0" w:firstColumn="1" w:lastColumn="0" w:noHBand="1" w:noVBand="1"/>
      </w:tblPr>
      <w:tblGrid>
        <w:gridCol w:w="1950"/>
        <w:gridCol w:w="6816"/>
        <w:gridCol w:w="1315"/>
      </w:tblGrid>
      <w:tr w:rsidR="4ACA3B93" w:rsidTr="72B21A95" w14:paraId="1AE22EC3" w14:textId="77777777">
        <w:trPr>
          <w:trHeight w:val="81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214D7510" w14:textId="23C01AA9">
            <w:pPr>
              <w:rPr>
                <w:rFonts w:ascii="Calibri" w:hAnsi="Calibri" w:eastAsia="Calibri" w:cs="Calibri"/>
                <w:sz w:val="24"/>
                <w:szCs w:val="24"/>
              </w:rPr>
            </w:pPr>
            <w:r>
              <w:t xml:space="preserve">Field Name </w:t>
            </w:r>
          </w:p>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0A66AE12" w14:textId="062E80CF">
            <w:pPr>
              <w:rPr>
                <w:rFonts w:ascii="Calibri" w:hAnsi="Calibri" w:eastAsia="Calibri" w:cs="Calibri"/>
                <w:sz w:val="24"/>
                <w:szCs w:val="24"/>
              </w:rPr>
            </w:pPr>
            <w:r>
              <w:t xml:space="preserve">Description </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29A93DF3" w14:textId="0F44C5E0">
            <w:pPr>
              <w:rPr>
                <w:rFonts w:ascii="Calibri" w:hAnsi="Calibri" w:eastAsia="Calibri" w:cs="Calibri"/>
                <w:sz w:val="24"/>
                <w:szCs w:val="24"/>
              </w:rPr>
            </w:pPr>
            <w:r>
              <w:t xml:space="preserve">Data Type </w:t>
            </w:r>
          </w:p>
        </w:tc>
      </w:tr>
      <w:tr w:rsidR="4ACA3B93" w:rsidTr="72B21A95" w14:paraId="3B12F266"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727C81D8" w:rsidP="72B21A95" w:rsidRDefault="2F335987" w14:paraId="5E6A6176" w14:textId="425FC4FD">
            <w:pPr>
              <w:rPr>
                <w:rFonts w:ascii="Arial" w:hAnsi="Arial" w:eastAsia="Arial" w:cs="Arial"/>
              </w:rPr>
            </w:pPr>
            <w:r>
              <w:t>ID</w:t>
            </w:r>
          </w:p>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868B780" w:rsidP="72B21A95" w:rsidRDefault="3782B9B3" w14:paraId="185AB83F" w14:textId="1268D503">
            <w:pPr>
              <w:rPr>
                <w:rFonts w:ascii="Arial" w:hAnsi="Arial" w:eastAsia="Arial" w:cs="Arial"/>
                <w:color w:val="auto"/>
              </w:rPr>
            </w:pPr>
            <w:r>
              <w:t>This is the unique patient ID that is used to identify patient's encounters.</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868B780" w:rsidP="72B21A95" w:rsidRDefault="3782B9B3" w14:paraId="79B88175" w14:textId="48BD9A46">
            <w:pPr>
              <w:rPr>
                <w:rFonts w:ascii="Arial" w:hAnsi="Arial" w:eastAsia="Arial" w:cs="Arial"/>
                <w:color w:val="auto"/>
              </w:rPr>
            </w:pPr>
            <w:r>
              <w:t xml:space="preserve">String  </w:t>
            </w:r>
          </w:p>
          <w:p w:rsidR="4ACA3B93" w:rsidP="72B21A95" w:rsidRDefault="4ACA3B93" w14:paraId="5CF6DFA2" w14:textId="36C8AD71"/>
        </w:tc>
      </w:tr>
      <w:tr w:rsidR="4ACA3B93" w:rsidTr="72B21A95" w14:paraId="31B9B121" w14:textId="77777777">
        <w:trPr>
          <w:trHeight w:val="57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33BB451C" w:rsidP="72B21A95" w:rsidRDefault="6910EE8E" w14:paraId="41763A29" w14:textId="01B5D2AC">
            <w:pPr>
              <w:rPr>
                <w:rFonts w:ascii="Arial" w:hAnsi="Arial" w:eastAsia="Arial" w:cs="Arial"/>
              </w:rPr>
            </w:pPr>
            <w:r>
              <w:t>START</w:t>
            </w:r>
          </w:p>
          <w:p w:rsidR="4ACA3B93" w:rsidP="72B21A95" w:rsidRDefault="4ACA3B93" w14:paraId="5E061217" w14:textId="06B4AE7C"/>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5E371B0" w:rsidP="72B21A95" w:rsidRDefault="46078AC5" w14:paraId="40216A44" w14:textId="511D44DA">
            <w:pPr>
              <w:rPr>
                <w:rFonts w:ascii="Arial" w:hAnsi="Arial" w:eastAsia="Arial" w:cs="Arial"/>
                <w:color w:val="auto"/>
              </w:rPr>
            </w:pPr>
            <w:r>
              <w:t>This is the Start date of the patient’s Encounter</w:t>
            </w:r>
            <w:r w:rsidR="6E93E7F3">
              <w:t>.</w:t>
            </w:r>
          </w:p>
          <w:p w:rsidR="4ACA3B93" w:rsidP="72B21A95" w:rsidRDefault="4ACA3B93" w14:paraId="31F55314" w14:textId="5F8B7D42"/>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5E371B0" w:rsidP="72B21A95" w:rsidRDefault="46078AC5" w14:paraId="5FDA8874" w14:textId="26A18A68">
            <w:pPr>
              <w:rPr>
                <w:rFonts w:ascii="Arial" w:hAnsi="Arial" w:eastAsia="Arial" w:cs="Arial"/>
              </w:rPr>
            </w:pPr>
            <w:r>
              <w:t>Date</w:t>
            </w:r>
          </w:p>
        </w:tc>
      </w:tr>
      <w:tr w:rsidR="4ACA3B93" w:rsidTr="72B21A95" w14:paraId="4740A422" w14:textId="77777777">
        <w:trPr>
          <w:trHeight w:val="84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37A8BEC" w:rsidP="72B21A95" w:rsidRDefault="44FDA196" w14:paraId="70009727" w14:textId="788E7C7E">
            <w:pPr>
              <w:rPr>
                <w:rFonts w:ascii="Arial" w:hAnsi="Arial" w:eastAsia="Arial" w:cs="Arial"/>
              </w:rPr>
            </w:pPr>
            <w:r>
              <w:t>STOP</w:t>
            </w:r>
          </w:p>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580F1C3C" w:rsidP="72B21A95" w:rsidRDefault="6371912E" w14:paraId="0F4A1B34" w14:textId="11AAA047">
            <w:pPr>
              <w:rPr>
                <w:rFonts w:ascii="Arial" w:hAnsi="Arial" w:eastAsia="Arial" w:cs="Arial"/>
                <w:color w:val="auto"/>
              </w:rPr>
            </w:pPr>
            <w:r>
              <w:t>This is the Stop date of the patient’s Encounter</w:t>
            </w:r>
            <w:r w:rsidR="63099E93">
              <w:t>.</w:t>
            </w:r>
          </w:p>
          <w:p w:rsidR="4ACA3B93" w:rsidP="72B21A95" w:rsidRDefault="4ACA3B93" w14:paraId="5CFD30A9" w14:textId="5F8B7D42"/>
          <w:p w:rsidR="4ACA3B93" w:rsidP="72B21A95" w:rsidRDefault="4ACA3B93" w14:paraId="7BAA1A8B" w14:textId="42D523A7"/>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9A0052A" w:rsidP="72B21A95" w:rsidRDefault="63099E93" w14:paraId="6B5D8A16" w14:textId="5DC5589A">
            <w:pPr>
              <w:rPr>
                <w:rFonts w:ascii="Arial" w:hAnsi="Arial" w:eastAsia="Arial" w:cs="Arial"/>
              </w:rPr>
            </w:pPr>
            <w:r>
              <w:t>Date</w:t>
            </w:r>
          </w:p>
        </w:tc>
      </w:tr>
      <w:tr w:rsidR="4ACA3B93" w:rsidTr="72B21A95" w14:paraId="5DA041B6" w14:textId="77777777">
        <w:trPr>
          <w:trHeight w:val="57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37A8BEC" w:rsidP="72B21A95" w:rsidRDefault="44FDA196" w14:paraId="488C0890" w14:textId="69BF8B29">
            <w:pPr>
              <w:rPr>
                <w:rFonts w:ascii="Arial" w:hAnsi="Arial" w:eastAsia="Arial" w:cs="Arial"/>
              </w:rPr>
            </w:pPr>
            <w:r>
              <w:t>PATIENT</w:t>
            </w:r>
          </w:p>
          <w:p w:rsidR="4ACA3B93" w:rsidP="72B21A95" w:rsidRDefault="4ACA3B93" w14:paraId="25A2ADC1" w14:textId="029E78FD"/>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77DDE0CB" w:rsidP="72B21A95" w:rsidRDefault="19E2AEA8" w14:paraId="6EF6377A" w14:textId="7800131D">
            <w:pPr>
              <w:rPr>
                <w:rFonts w:ascii="Arial" w:hAnsi="Arial" w:eastAsia="Arial" w:cs="Arial"/>
                <w:color w:val="auto"/>
              </w:rPr>
            </w:pPr>
            <w:r>
              <w:t>This is the unique patient ID that is used to identify patients</w:t>
            </w:r>
            <w:r w:rsidR="4714B0AD">
              <w:t>.</w:t>
            </w:r>
          </w:p>
          <w:p w:rsidR="4ACA3B93" w:rsidP="72B21A95" w:rsidRDefault="4ACA3B93" w14:paraId="12D8C147" w14:textId="05DC392F"/>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77DDE0CB" w:rsidP="72B21A95" w:rsidRDefault="19E2AEA8" w14:paraId="497884DE" w14:textId="0A61768F">
            <w:pPr>
              <w:rPr>
                <w:rFonts w:ascii="Arial" w:hAnsi="Arial" w:eastAsia="Arial" w:cs="Arial"/>
                <w:color w:val="auto"/>
              </w:rPr>
            </w:pPr>
            <w:r>
              <w:t xml:space="preserve">String  </w:t>
            </w:r>
          </w:p>
        </w:tc>
      </w:tr>
      <w:tr w:rsidR="4ACA3B93" w:rsidTr="72B21A95" w14:paraId="2632AA39" w14:textId="77777777">
        <w:trPr>
          <w:trHeight w:val="57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37A8BEC" w:rsidP="72B21A95" w:rsidRDefault="44FDA196" w14:paraId="2483E7CE" w14:textId="79CD2CAE">
            <w:pPr>
              <w:rPr>
                <w:rFonts w:ascii="Arial" w:hAnsi="Arial" w:eastAsia="Arial" w:cs="Arial"/>
              </w:rPr>
            </w:pPr>
            <w:r>
              <w:t>ORGANIZATION</w:t>
            </w:r>
          </w:p>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3C238FA" w:rsidP="72B21A95" w:rsidRDefault="4550ABFF" w14:paraId="45920920" w14:textId="4563308E">
            <w:pPr>
              <w:rPr>
                <w:rFonts w:ascii="Arial" w:hAnsi="Arial" w:eastAsia="Arial" w:cs="Arial"/>
              </w:rPr>
            </w:pPr>
            <w:r>
              <w:t>This field gives I</w:t>
            </w:r>
            <w:r w:rsidR="6776C744">
              <w:t>D</w:t>
            </w:r>
            <w:r>
              <w:t xml:space="preserve"> about the organization</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3C238FA" w:rsidP="72B21A95" w:rsidRDefault="4550ABFF" w14:paraId="0261824B" w14:textId="57D2193A">
            <w:pPr>
              <w:rPr>
                <w:rFonts w:ascii="Arial" w:hAnsi="Arial" w:eastAsia="Arial" w:cs="Arial"/>
                <w:color w:val="auto"/>
              </w:rPr>
            </w:pPr>
            <w:r>
              <w:t xml:space="preserve">String  </w:t>
            </w:r>
          </w:p>
        </w:tc>
      </w:tr>
      <w:tr w:rsidR="4ACA3B93" w:rsidTr="72B21A95" w14:paraId="6C883ECC" w14:textId="77777777">
        <w:trPr>
          <w:trHeight w:val="57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37A8BEC" w:rsidP="72B21A95" w:rsidRDefault="44FDA196" w14:paraId="1042BAEE" w14:textId="64AEF20E">
            <w:pPr>
              <w:rPr>
                <w:rFonts w:ascii="Arial" w:hAnsi="Arial" w:eastAsia="Arial" w:cs="Arial"/>
              </w:rPr>
            </w:pPr>
            <w:r>
              <w:t>PROVIDER</w:t>
            </w:r>
          </w:p>
          <w:p w:rsidR="4ACA3B93" w:rsidP="72B21A95" w:rsidRDefault="4ACA3B93" w14:paraId="18DB8596" w14:textId="217DAB74"/>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D7E5948" w:rsidP="72B21A95" w:rsidRDefault="3FD7B02C" w14:paraId="76A9766B" w14:textId="06053D61">
            <w:pPr>
              <w:rPr>
                <w:rFonts w:ascii="Arial" w:hAnsi="Arial" w:eastAsia="Arial" w:cs="Arial"/>
              </w:rPr>
            </w:pPr>
            <w:r>
              <w:t xml:space="preserve">This field gives the code for the Patient’s encounter </w:t>
            </w:r>
            <w:proofErr w:type="gramStart"/>
            <w:r>
              <w:t>provider</w:t>
            </w:r>
            <w:proofErr w:type="gramEnd"/>
          </w:p>
          <w:p w:rsidR="4ACA3B93" w:rsidP="72B21A95" w:rsidRDefault="56D5D25A" w14:paraId="4E390049" w14:textId="4075DEF1">
            <w:pPr>
              <w:rPr>
                <w:rFonts w:ascii="Arial" w:hAnsi="Arial" w:eastAsia="Arial" w:cs="Arial"/>
              </w:rPr>
            </w:pPr>
            <w:r>
              <w:t xml:space="preserve"> </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0DFAB956" w14:textId="09181615">
            <w:pPr>
              <w:rPr>
                <w:rFonts w:ascii="Arial" w:hAnsi="Arial" w:eastAsia="Arial" w:cs="Arial"/>
              </w:rPr>
            </w:pPr>
            <w:r>
              <w:t>String</w:t>
            </w:r>
          </w:p>
        </w:tc>
      </w:tr>
      <w:tr w:rsidR="4ACA3B93" w:rsidTr="72B21A95" w14:paraId="3201D8DE" w14:textId="77777777">
        <w:trPr>
          <w:trHeight w:val="57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2DA0084B" w:rsidP="72B21A95" w:rsidRDefault="674C527A" w14:paraId="2F3E21B0" w14:textId="504BFEAC">
            <w:pPr>
              <w:rPr>
                <w:rFonts w:ascii="Arial" w:hAnsi="Arial" w:eastAsia="Arial" w:cs="Arial"/>
              </w:rPr>
            </w:pPr>
            <w:r>
              <w:t>PAYER</w:t>
            </w:r>
          </w:p>
          <w:p w:rsidR="4ACA3B93" w:rsidP="72B21A95" w:rsidRDefault="4ACA3B93" w14:paraId="0971C813" w14:textId="0D2CBB01"/>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75135A20" w14:textId="5169F61E">
            <w:pPr>
              <w:rPr>
                <w:rFonts w:ascii="Arial" w:hAnsi="Arial" w:eastAsia="Arial" w:cs="Arial"/>
              </w:rPr>
            </w:pPr>
            <w:r>
              <w:t xml:space="preserve">This field gives the </w:t>
            </w:r>
            <w:r w:rsidR="570CC843">
              <w:t>ID of the Payer</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0C1E725C" w:rsidP="72B21A95" w:rsidRDefault="570CC843" w14:paraId="39BA0A65" w14:textId="292A31E4">
            <w:pPr>
              <w:rPr>
                <w:rFonts w:ascii="Arial" w:hAnsi="Arial" w:eastAsia="Arial" w:cs="Arial"/>
              </w:rPr>
            </w:pPr>
            <w:r>
              <w:t>String</w:t>
            </w:r>
          </w:p>
          <w:p w:rsidR="4ACA3B93" w:rsidP="72B21A95" w:rsidRDefault="4ACA3B93" w14:paraId="43CC141C" w14:textId="42890978"/>
        </w:tc>
      </w:tr>
      <w:tr w:rsidR="4ACA3B93" w:rsidTr="72B21A95" w14:paraId="06C485B1"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1F31931" w:rsidP="72B21A95" w:rsidRDefault="1438960E" w14:paraId="7E19362E" w14:textId="2777C813">
            <w:pPr>
              <w:rPr>
                <w:rFonts w:ascii="Arial" w:hAnsi="Arial" w:eastAsia="Arial" w:cs="Arial"/>
              </w:rPr>
            </w:pPr>
            <w:r>
              <w:t>ENCOUNTERCLASS</w:t>
            </w:r>
          </w:p>
          <w:p w:rsidR="4ACA3B93" w:rsidP="72B21A95" w:rsidRDefault="4ACA3B93" w14:paraId="6701B9C7" w14:textId="00D754E0"/>
          <w:p w:rsidR="4ACA3B93" w:rsidP="72B21A95" w:rsidRDefault="4ACA3B93" w14:paraId="41A9F8F4" w14:textId="3A9E4917"/>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19919C72" w14:textId="0775D5A3">
            <w:pPr>
              <w:rPr>
                <w:rFonts w:ascii="Arial" w:hAnsi="Arial" w:eastAsia="Arial" w:cs="Arial"/>
              </w:rPr>
            </w:pPr>
            <w:r>
              <w:t xml:space="preserve">This field gives the description about the </w:t>
            </w:r>
            <w:r w:rsidR="52088998">
              <w:t xml:space="preserve">Encounters </w:t>
            </w:r>
            <w:proofErr w:type="gramStart"/>
            <w:r w:rsidR="52088998">
              <w:t>class</w:t>
            </w:r>
            <w:proofErr w:type="gramEnd"/>
          </w:p>
          <w:p w:rsidR="4ACA3B93" w:rsidP="72B21A95" w:rsidRDefault="4ACA3B93" w14:paraId="63AB5039" w14:textId="732C7508"/>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49527E10" w14:textId="46A9CFB5">
            <w:pPr>
              <w:rPr>
                <w:rFonts w:ascii="Arial" w:hAnsi="Arial" w:eastAsia="Arial" w:cs="Arial"/>
              </w:rPr>
            </w:pPr>
            <w:r>
              <w:t>String</w:t>
            </w:r>
          </w:p>
          <w:p w:rsidR="4ACA3B93" w:rsidP="72B21A95" w:rsidRDefault="4ACA3B93" w14:paraId="0609A2C7" w14:textId="489D4952"/>
        </w:tc>
      </w:tr>
      <w:tr w:rsidR="4ACA3B93" w:rsidTr="72B21A95" w14:paraId="3A53B0CD"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20D013A8" w14:textId="0521622F">
            <w:pPr>
              <w:rPr>
                <w:rFonts w:ascii="Arial" w:hAnsi="Arial" w:eastAsia="Arial" w:cs="Arial"/>
              </w:rPr>
            </w:pPr>
            <w:r>
              <w:t>CODE</w:t>
            </w:r>
          </w:p>
          <w:p w:rsidR="4ACA3B93" w:rsidP="72B21A95" w:rsidRDefault="4ACA3B93" w14:paraId="2DB03AA4" w14:textId="306A2093"/>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FDA43D4" w:rsidP="72B21A95" w:rsidRDefault="1D528165" w14:paraId="316D199C" w14:textId="5CAD3863">
            <w:pPr>
              <w:rPr>
                <w:rFonts w:ascii="Arial" w:hAnsi="Arial" w:eastAsia="Arial" w:cs="Arial"/>
              </w:rPr>
            </w:pPr>
            <w:r>
              <w:t>This field gives the code for the encounter</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FDA43D4" w:rsidP="72B21A95" w:rsidRDefault="1D528165" w14:paraId="7E5731C0" w14:textId="41E4EEDF">
            <w:pPr>
              <w:rPr>
                <w:rFonts w:ascii="Arial" w:hAnsi="Arial" w:eastAsia="Arial" w:cs="Arial"/>
              </w:rPr>
            </w:pPr>
            <w:r>
              <w:t>Number</w:t>
            </w:r>
          </w:p>
        </w:tc>
      </w:tr>
      <w:tr w:rsidR="4ACA3B93" w:rsidTr="72B21A95" w14:paraId="32C9F233"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55F1F0E9" w14:textId="7CE51BD0">
            <w:pPr>
              <w:rPr>
                <w:rFonts w:ascii="Arial" w:hAnsi="Arial" w:eastAsia="Arial" w:cs="Arial"/>
              </w:rPr>
            </w:pPr>
            <w:r>
              <w:t>DESCRIPTION</w:t>
            </w:r>
          </w:p>
          <w:p w:rsidR="4ACA3B93" w:rsidP="72B21A95" w:rsidRDefault="4ACA3B93" w14:paraId="44516CE2" w14:textId="2322E243"/>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9F7DF92" w:rsidP="72B21A95" w:rsidRDefault="1BEA7EBC" w14:paraId="6BA38D91" w14:textId="55DF6CCE">
            <w:pPr>
              <w:rPr>
                <w:rFonts w:ascii="Arial" w:hAnsi="Arial" w:eastAsia="Arial" w:cs="Arial"/>
              </w:rPr>
            </w:pPr>
            <w:r>
              <w:t xml:space="preserve">This field gives the details about the </w:t>
            </w:r>
            <w:r w:rsidR="608EB3E6">
              <w:t>encounter’s description</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E92FB5A" w:rsidP="72B21A95" w:rsidRDefault="608EB3E6" w14:paraId="2D2BABE3" w14:textId="1A3EC56B">
            <w:pPr>
              <w:rPr>
                <w:rFonts w:ascii="Arial" w:hAnsi="Arial" w:eastAsia="Arial" w:cs="Arial"/>
              </w:rPr>
            </w:pPr>
            <w:r>
              <w:t>String</w:t>
            </w:r>
          </w:p>
        </w:tc>
      </w:tr>
      <w:tr w:rsidR="4ACA3B93" w:rsidTr="72B21A95" w14:paraId="36BB5473"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3D34D0F3" w14:textId="5E2C24AE">
            <w:pPr>
              <w:rPr>
                <w:rFonts w:ascii="Arial" w:hAnsi="Arial" w:eastAsia="Arial" w:cs="Arial"/>
              </w:rPr>
            </w:pPr>
            <w:r>
              <w:t>BASE_ENCOUNTER_COST</w:t>
            </w:r>
          </w:p>
          <w:p w:rsidR="4ACA3B93" w:rsidP="72B21A95" w:rsidRDefault="4ACA3B93" w14:paraId="77B39262" w14:textId="4AD4DCFE"/>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625A910" w:rsidP="72B21A95" w:rsidRDefault="1C1A3B97" w14:paraId="19B7FDFF" w14:textId="69BDF410">
            <w:pPr>
              <w:rPr>
                <w:rFonts w:ascii="Arial" w:hAnsi="Arial" w:eastAsia="Arial" w:cs="Arial"/>
              </w:rPr>
            </w:pPr>
            <w:r>
              <w:t>This field gives the cost about the encounters.</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625A910" w:rsidP="72B21A95" w:rsidRDefault="1C1A3B97" w14:paraId="5672EFD1" w14:textId="6CEF3192">
            <w:pPr>
              <w:rPr>
                <w:rFonts w:ascii="Arial" w:hAnsi="Arial" w:eastAsia="Arial" w:cs="Arial"/>
              </w:rPr>
            </w:pPr>
            <w:r>
              <w:t>Number</w:t>
            </w:r>
          </w:p>
        </w:tc>
      </w:tr>
      <w:tr w:rsidR="4ACA3B93" w:rsidTr="72B21A95" w14:paraId="46F107F5"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4840CAE6" w14:textId="18DF53C2">
            <w:pPr>
              <w:rPr>
                <w:rFonts w:ascii="Arial" w:hAnsi="Arial" w:eastAsia="Arial" w:cs="Arial"/>
              </w:rPr>
            </w:pPr>
            <w:r>
              <w:t>TOTAL_CLAIM_COST</w:t>
            </w:r>
          </w:p>
          <w:p w:rsidR="4ACA3B93" w:rsidP="72B21A95" w:rsidRDefault="4ACA3B93" w14:paraId="583BD54B" w14:textId="6EB7B955"/>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7BDBE2F0" w:rsidP="72B21A95" w:rsidRDefault="46370CF1" w14:paraId="6F3B0DAB" w14:textId="0CBC94AD">
            <w:pPr>
              <w:rPr>
                <w:rFonts w:ascii="Arial" w:hAnsi="Arial" w:eastAsia="Arial" w:cs="Arial"/>
              </w:rPr>
            </w:pPr>
            <w:r>
              <w:t>This field gives the total claim cost of the encounter</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0C4A7D4" w:rsidP="72B21A95" w:rsidRDefault="5CFDC484" w14:paraId="50D68BC8" w14:textId="6CEF3192">
            <w:pPr>
              <w:rPr>
                <w:rFonts w:ascii="Arial" w:hAnsi="Arial" w:eastAsia="Arial" w:cs="Arial"/>
              </w:rPr>
            </w:pPr>
            <w:r>
              <w:t>Number</w:t>
            </w:r>
          </w:p>
          <w:p w:rsidR="4ACA3B93" w:rsidP="72B21A95" w:rsidRDefault="4ACA3B93" w14:paraId="5C2E4BC8" w14:textId="1B597867"/>
        </w:tc>
      </w:tr>
      <w:tr w:rsidR="4ACA3B93" w:rsidTr="72B21A95" w14:paraId="5DA7A8F5"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28CA91ED" w14:textId="6ECBBB6C">
            <w:pPr>
              <w:rPr>
                <w:rFonts w:ascii="Arial" w:hAnsi="Arial" w:eastAsia="Arial" w:cs="Arial"/>
              </w:rPr>
            </w:pPr>
            <w:r>
              <w:t>PAYER_COVERAGE</w:t>
            </w:r>
          </w:p>
          <w:p w:rsidR="4ACA3B93" w:rsidP="72B21A95" w:rsidRDefault="4ACA3B93" w14:paraId="4CF6E653" w14:textId="60CF2537"/>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8CF9388" w:rsidP="72B21A95" w:rsidRDefault="6F3208C3" w14:paraId="69DE3EF3" w14:textId="1D8F8C8A">
            <w:pPr>
              <w:rPr>
                <w:rFonts w:ascii="Arial" w:hAnsi="Arial" w:eastAsia="Arial" w:cs="Arial"/>
              </w:rPr>
            </w:pPr>
            <w:r>
              <w:t>This field gives the cost covered by the payer</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440B420" w:rsidP="72B21A95" w:rsidRDefault="034E3C20" w14:paraId="24F96A1F" w14:textId="6CEF3192">
            <w:pPr>
              <w:rPr>
                <w:rFonts w:ascii="Arial" w:hAnsi="Arial" w:eastAsia="Arial" w:cs="Arial"/>
              </w:rPr>
            </w:pPr>
            <w:r>
              <w:t>Number</w:t>
            </w:r>
          </w:p>
          <w:p w:rsidR="4ACA3B93" w:rsidP="72B21A95" w:rsidRDefault="4ACA3B93" w14:paraId="3C14D57D" w14:textId="209F8827"/>
        </w:tc>
      </w:tr>
      <w:tr w:rsidR="4ACA3B93" w:rsidTr="72B21A95" w14:paraId="7A72EF25"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64E1CFD7" w14:textId="632DEF6D">
            <w:pPr>
              <w:rPr>
                <w:rFonts w:ascii="Arial" w:hAnsi="Arial" w:eastAsia="Arial" w:cs="Arial"/>
              </w:rPr>
            </w:pPr>
            <w:r>
              <w:t>REASONCODE</w:t>
            </w:r>
          </w:p>
          <w:p w:rsidR="4ACA3B93" w:rsidP="72B21A95" w:rsidRDefault="4ACA3B93" w14:paraId="33719CDA" w14:textId="622E4F52"/>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2AEFFD33" w:rsidP="72B21A95" w:rsidRDefault="150A2E78" w14:paraId="413B7B76" w14:textId="6C5B6F34">
            <w:pPr>
              <w:rPr>
                <w:rFonts w:ascii="Arial" w:hAnsi="Arial" w:eastAsia="Arial" w:cs="Arial"/>
              </w:rPr>
            </w:pPr>
            <w:r>
              <w:t>This field gives re</w:t>
            </w:r>
            <w:r w:rsidR="320111ED">
              <w:t>as</w:t>
            </w:r>
            <w:r>
              <w:t>on</w:t>
            </w:r>
            <w:r w:rsidR="73541909">
              <w:t xml:space="preserve"> </w:t>
            </w:r>
            <w:r>
              <w:t>code for the encounter</w:t>
            </w:r>
            <w:r w:rsidR="7A63B678">
              <w:t>.</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2AEFFD33" w:rsidP="72B21A95" w:rsidRDefault="65117488" w14:paraId="23783252" w14:textId="3C69B788">
            <w:pPr>
              <w:rPr>
                <w:rFonts w:ascii="Arial" w:hAnsi="Arial" w:eastAsia="Arial" w:cs="Arial"/>
              </w:rPr>
            </w:pPr>
            <w:r>
              <w:t>Number</w:t>
            </w:r>
          </w:p>
        </w:tc>
      </w:tr>
      <w:tr w:rsidR="4ACA3B93" w:rsidTr="72B21A95" w14:paraId="79533994"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36371D67" w14:textId="471AC10E">
            <w:pPr>
              <w:rPr>
                <w:rFonts w:ascii="Arial" w:hAnsi="Arial" w:eastAsia="Arial" w:cs="Arial"/>
              </w:rPr>
            </w:pPr>
            <w:r>
              <w:t>REASONDESCRIPTION</w:t>
            </w:r>
          </w:p>
          <w:p w:rsidR="4ACA3B93" w:rsidP="72B21A95" w:rsidRDefault="4ACA3B93" w14:paraId="3F28854D" w14:textId="6488887F"/>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6C9C2C8" w:rsidP="72B21A95" w:rsidRDefault="2DD1EB54" w14:paraId="7F0C3D0A" w14:textId="3E042759">
            <w:pPr>
              <w:rPr>
                <w:rFonts w:ascii="Arial" w:hAnsi="Arial" w:eastAsia="Arial" w:cs="Arial"/>
              </w:rPr>
            </w:pPr>
            <w:r>
              <w:t xml:space="preserve">This field gives description </w:t>
            </w:r>
            <w:r w:rsidR="4E1392EE">
              <w:t>about</w:t>
            </w:r>
            <w:r>
              <w:t xml:space="preserve"> the reason</w:t>
            </w:r>
            <w:r w:rsidR="55FF4F00">
              <w:t>.</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6C9C2C8" w:rsidP="72B21A95" w:rsidRDefault="111BCB1C" w14:paraId="7B5D05B1" w14:textId="7DCE339A">
            <w:pPr>
              <w:rPr>
                <w:rFonts w:ascii="Arial" w:hAnsi="Arial" w:eastAsia="Arial" w:cs="Arial"/>
              </w:rPr>
            </w:pPr>
            <w:r>
              <w:t>String</w:t>
            </w:r>
          </w:p>
        </w:tc>
      </w:tr>
    </w:tbl>
    <w:p w:rsidR="37B3CA9B" w:rsidP="2BAA0973" w:rsidRDefault="37B3CA9B" w14:paraId="35FADDA3" w14:textId="00B42C0D">
      <w:pPr>
        <w:rPr>
          <w:rFonts w:ascii="Segoe UI" w:hAnsi="Segoe UI" w:eastAsia="Segoe UI" w:cs="Segoe UI"/>
          <w:sz w:val="24"/>
          <w:szCs w:val="24"/>
        </w:rPr>
      </w:pPr>
    </w:p>
    <w:p w:rsidR="00392811" w:rsidP="72B21A95" w:rsidRDefault="07CEF1D5" w14:paraId="10178770" w14:textId="1B1B42F0">
      <w:pPr>
        <w:pStyle w:val="Heading2"/>
      </w:pPr>
      <w:bookmarkStart w:name="_Toc125979026" w:id="13"/>
      <w:r>
        <w:t>Data Context</w:t>
      </w:r>
      <w:bookmarkEnd w:id="13"/>
    </w:p>
    <w:p w:rsidRPr="005A599C" w:rsidR="005A599C" w:rsidP="72B21A95" w:rsidRDefault="3764B934" w14:paraId="5F0970CF" w14:textId="355D60D7">
      <w:pPr>
        <w:rPr>
          <w:rFonts w:ascii="Arial" w:hAnsi="Arial" w:eastAsia="Arial" w:cs="Arial"/>
        </w:rPr>
      </w:pPr>
      <w:r>
        <w:t xml:space="preserve">The main idea of the project is to integrate the best fit tags, tracking tags, </w:t>
      </w:r>
      <w:r w:rsidR="48BB4568">
        <w:t>scalability,</w:t>
      </w:r>
      <w:r>
        <w:t xml:space="preserve"> and security features of the search engine elastic search to the data catalog open metadata. </w:t>
      </w:r>
      <w:r w:rsidR="671961B9">
        <w:t>In this project, the primary datasets we used are MITRE Synthetic Health Data, sourced from MITRE.</w:t>
      </w:r>
      <w:r>
        <w:t xml:space="preserve"> </w:t>
      </w:r>
    </w:p>
    <w:p w:rsidR="00430AE5" w:rsidP="72B21A95" w:rsidRDefault="4BB1D75E" w14:paraId="707CDE64" w14:textId="1DAB232F">
      <w:pPr>
        <w:rPr>
          <w:rFonts w:ascii="Arial" w:hAnsi="Arial" w:eastAsia="Arial" w:cs="Arial"/>
        </w:rPr>
      </w:pPr>
      <w:r>
        <w:t xml:space="preserve">The team has decided to use the above dataset for two primary reasons. Since the questions requested for a search engine are </w:t>
      </w:r>
      <w:r w:rsidR="7BA29047">
        <w:t>text-based</w:t>
      </w:r>
      <w:r>
        <w:t>, the above datasets are more relevant for this project. The features are text based, which are like search engine queries, and they allow us to validate the best fit tags and tracking tags for the dataset. To make the dataset searchable, it would need to be indexed and labeled with metadata. Adding categories depending on the themes covered in each document, as well as metadata such as the author, publication date, and source of the text excerpt, might be included. Lastly, using a search engine such as Elasticsearch, the dataset might be integrated into a data catalog. This would allow users to search the dataset for relevant documents based on keywords, tags, or other metadata</w:t>
      </w:r>
      <w:r w:rsidR="35450418">
        <w:t>.</w:t>
      </w:r>
    </w:p>
    <w:p w:rsidR="003A5710" w:rsidP="72B21A95" w:rsidRDefault="07CEF1D5" w14:paraId="599C8CB8" w14:textId="20FBEFC4">
      <w:pPr>
        <w:pStyle w:val="Heading2"/>
      </w:pPr>
      <w:bookmarkStart w:name="_Toc125979027" w:id="14"/>
      <w:r>
        <w:t>Data Conditioning</w:t>
      </w:r>
      <w:bookmarkEnd w:id="14"/>
    </w:p>
    <w:p w:rsidRPr="00430AE5" w:rsidR="00430AE5" w:rsidP="72B21A95" w:rsidRDefault="05223308" w14:paraId="36C9E3E4" w14:textId="2AF5BD93">
      <w:pPr>
        <w:rPr>
          <w:rFonts w:ascii="Arial" w:hAnsi="Arial" w:eastAsia="Arial" w:cs="Arial"/>
        </w:rPr>
      </w:pPr>
      <w:r>
        <w:t xml:space="preserve">Our Primary dataset </w:t>
      </w:r>
      <w:proofErr w:type="spellStart"/>
      <w:r>
        <w:t>Synthea</w:t>
      </w:r>
      <w:proofErr w:type="spellEnd"/>
      <w:r>
        <w:t xml:space="preserve"> Covid 19 Dataset is a non-realistic but synthetic data repository from </w:t>
      </w:r>
      <w:proofErr w:type="spellStart"/>
      <w:r>
        <w:t>Synthea</w:t>
      </w:r>
      <w:proofErr w:type="spellEnd"/>
      <w:r>
        <w:t xml:space="preserve"> (MITRE) generated and maintained as an open source.</w:t>
      </w:r>
      <w:r w:rsidR="392C9561">
        <w:t xml:space="preserve"> The repository contains data that has been maintained in various files based on their usage such as patients, allergies, medications, and observations etc. For </w:t>
      </w:r>
      <w:proofErr w:type="gramStart"/>
      <w:r w:rsidR="392C9561">
        <w:t>project</w:t>
      </w:r>
      <w:proofErr w:type="gramEnd"/>
      <w:r w:rsidR="392C9561">
        <w:t>, the data gathered must be refined and processed in a way that can be used better with data catalog and search engine.</w:t>
      </w:r>
    </w:p>
    <w:p w:rsidRPr="00430AE5" w:rsidR="00430AE5" w:rsidP="36F52CAC" w:rsidRDefault="2BC1677C" w14:paraId="7C6918C1" w14:textId="4D82CBAC">
      <w:pPr>
        <w:spacing w:line="257" w:lineRule="auto"/>
        <w:jc w:val="center"/>
        <w:rPr>
          <w:rFonts w:ascii="Arial" w:hAnsi="Arial" w:eastAsia="Arial" w:cs="Arial"/>
        </w:rPr>
      </w:pPr>
      <w:r w:rsidRPr="36F52CAC">
        <w:rPr>
          <w:rFonts w:ascii="Arial" w:hAnsi="Arial" w:eastAsia="Arial" w:cs="Arial"/>
        </w:rPr>
        <w:t xml:space="preserve"> </w:t>
      </w:r>
      <w:r w:rsidR="206B67A2">
        <w:rPr>
          <w:noProof/>
        </w:rPr>
        <w:drawing>
          <wp:inline distT="0" distB="0" distL="0" distR="0" wp14:anchorId="72B36955" wp14:editId="187E5820">
            <wp:extent cx="4572000" cy="2428875"/>
            <wp:effectExtent l="0" t="0" r="0" b="0"/>
            <wp:docPr id="594863862" name="Picture 594863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572000" cy="2428875"/>
                    </a:xfrm>
                    <a:prstGeom prst="rect">
                      <a:avLst/>
                    </a:prstGeom>
                  </pic:spPr>
                </pic:pic>
              </a:graphicData>
            </a:graphic>
          </wp:inline>
        </w:drawing>
      </w:r>
    </w:p>
    <w:p w:rsidRPr="00430AE5" w:rsidR="00430AE5" w:rsidP="72B21A95" w:rsidRDefault="29981783" w14:paraId="53B7294C" w14:textId="5703E562">
      <w:pPr>
        <w:pStyle w:val="paragraph"/>
        <w:spacing w:before="0" w:beforeAutospacing="0" w:after="0" w:afterAutospacing="0" w:line="257" w:lineRule="auto"/>
        <w:jc w:val="center"/>
        <w:rPr>
          <w:rFonts w:ascii="Arial" w:hAnsi="Arial" w:eastAsia="Arial" w:cs="Arial"/>
        </w:rPr>
      </w:pPr>
      <w:r w:rsidRPr="72B21A95">
        <w:rPr>
          <w:rStyle w:val="normaltextrun"/>
          <w:rFonts w:ascii="Arial" w:hAnsi="Arial" w:cs="Arial"/>
          <w:color w:val="000000" w:themeColor="text1"/>
          <w:sz w:val="22"/>
          <w:szCs w:val="22"/>
        </w:rPr>
        <w:t xml:space="preserve">                  </w:t>
      </w:r>
      <w:r w:rsidRPr="72B21A95" w:rsidR="57C5BD0D">
        <w:rPr>
          <w:rStyle w:val="normaltextrun"/>
          <w:rFonts w:ascii="Arial" w:hAnsi="Arial" w:cs="Arial"/>
          <w:color w:val="000000" w:themeColor="text1"/>
          <w:sz w:val="22"/>
          <w:szCs w:val="22"/>
        </w:rPr>
        <w:t xml:space="preserve">Fig 2.  Data Conditioning Process for </w:t>
      </w:r>
      <w:proofErr w:type="spellStart"/>
      <w:r w:rsidRPr="72B21A95" w:rsidR="57C5BD0D">
        <w:rPr>
          <w:rStyle w:val="normaltextrun"/>
          <w:rFonts w:ascii="Arial" w:hAnsi="Arial" w:cs="Arial"/>
          <w:color w:val="000000" w:themeColor="text1"/>
          <w:sz w:val="22"/>
          <w:szCs w:val="22"/>
        </w:rPr>
        <w:t>Synthea</w:t>
      </w:r>
      <w:proofErr w:type="spellEnd"/>
      <w:r w:rsidRPr="72B21A95" w:rsidR="57C5BD0D">
        <w:rPr>
          <w:rStyle w:val="normaltextrun"/>
          <w:rFonts w:ascii="Arial" w:hAnsi="Arial" w:cs="Arial"/>
          <w:color w:val="000000" w:themeColor="text1"/>
          <w:sz w:val="22"/>
          <w:szCs w:val="22"/>
        </w:rPr>
        <w:t xml:space="preserve"> COVID-19 Dataset </w:t>
      </w:r>
      <w:r w:rsidRPr="72B21A95" w:rsidR="36C0C276">
        <w:rPr>
          <w:rFonts w:ascii="Arial" w:hAnsi="Arial" w:eastAsia="Arial" w:cs="Arial"/>
        </w:rPr>
        <w:t xml:space="preserve">                  </w:t>
      </w:r>
    </w:p>
    <w:p w:rsidRPr="00430AE5" w:rsidR="00430AE5" w:rsidP="36F52CAC" w:rsidRDefault="2BC1677C" w14:paraId="2DB75613" w14:textId="7FF3AE57">
      <w:pPr>
        <w:spacing w:line="257" w:lineRule="auto"/>
        <w:jc w:val="both"/>
        <w:rPr>
          <w:rFonts w:ascii="Arial" w:hAnsi="Arial" w:eastAsia="Arial" w:cs="Arial"/>
        </w:rPr>
      </w:pPr>
      <w:r w:rsidRPr="36F52CAC">
        <w:rPr>
          <w:rFonts w:ascii="Arial" w:hAnsi="Arial" w:eastAsia="Arial" w:cs="Arial"/>
        </w:rPr>
        <w:t xml:space="preserve"> </w:t>
      </w:r>
    </w:p>
    <w:p w:rsidR="00392811" w:rsidP="72B21A95" w:rsidRDefault="32C4AECD" w14:paraId="64377CF4" w14:textId="3569CE6E">
      <w:pPr>
        <w:rPr>
          <w:rFonts w:ascii="Arial" w:hAnsi="Arial" w:eastAsia="Arial" w:cs="Arial"/>
        </w:rPr>
      </w:pPr>
      <w:r>
        <w:t>From a total of 16 datasets from the repository having more than 10</w:t>
      </w:r>
      <w:r w:rsidR="107B64F8">
        <w:t>0</w:t>
      </w:r>
      <w:r>
        <w:t xml:space="preserve">k records, the team has shortlisted a few datasets which are Encounters, Organizations, Patients and Conditions and planned to work further on these datasets to form a single dataset which has a combination of records from all the 4 chosen datasets. </w:t>
      </w:r>
      <w:r w:rsidR="145E14AF">
        <w:t xml:space="preserve">The team planned to use </w:t>
      </w:r>
      <w:proofErr w:type="spellStart"/>
      <w:r w:rsidR="145E14AF">
        <w:t>Py</w:t>
      </w:r>
      <w:proofErr w:type="spellEnd"/>
      <w:r w:rsidR="145E14AF">
        <w:t xml:space="preserve"> Spark and SQL in Databricks to handle these files and perform join Operations to get a final dataset which will be used for tasks and operations performed in the future.</w:t>
      </w:r>
      <w:r>
        <w:t xml:space="preserve"> While considering the idea of creating a new dataset with subsets of data</w:t>
      </w:r>
      <w:r w:rsidR="736AD827">
        <w:t>,</w:t>
      </w:r>
      <w:r>
        <w:t xml:space="preserve"> the team had assumed and identified to work on some features in data such as COVID-19 as a health condition, information of patients who were diagnosed with COVID-19 and organizations where the patients were admitted or treated. The new dataset with identified features will be used to feed the data catalog, generate tags and work on accesses part of this project.</w:t>
      </w:r>
    </w:p>
    <w:p w:rsidR="00392811" w:rsidP="72B21A95" w:rsidRDefault="69ECB762" w14:paraId="34C4B925" w14:textId="6E3281C8">
      <w:pPr>
        <w:rPr>
          <w:rFonts w:ascii="Tw Cen MT" w:hAnsi="Tw Cen MT" w:eastAsia="Tw Cen MT" w:cs="Tw Cen MT"/>
          <w:color w:val="auto"/>
          <w:sz w:val="28"/>
          <w:szCs w:val="28"/>
        </w:rPr>
      </w:pPr>
      <w:r w:rsidRPr="72B21A95">
        <w:t xml:space="preserve">Data Conditioning for BBC News dataset </w:t>
      </w:r>
    </w:p>
    <w:p w:rsidR="00392811" w:rsidP="72B21A95" w:rsidRDefault="69ECB762" w14:paraId="6123DB8A" w14:textId="47CC7F92">
      <w:pPr>
        <w:rPr>
          <w:rFonts w:ascii="Arial" w:hAnsi="Arial" w:eastAsia="Arial" w:cs="Arial"/>
        </w:rPr>
      </w:pPr>
      <w:r w:rsidRPr="72B21A95">
        <w:t xml:space="preserve">The BBC news dataset is an open-source self-updating dataset. The dataset is updated automatically through a kernel that functions with fixed frequency and the output of the kernel updates the dataset. The RSS news feed is collected from the BBC news official news site. We are going to be using this dataset for integration with the elastic search engine. This is a single dataset of 4.41 MB. Since this is a small dataset there is not much data conditioning required. The dataset does not have any missing values or skewed values therefore it is good enough for achieving the project objective. </w:t>
      </w:r>
      <w:r w:rsidRPr="72B21A95" w:rsidR="4789D684">
        <w:t>Using</w:t>
      </w:r>
      <w:r w:rsidRPr="72B21A95">
        <w:t xml:space="preserve"> this dataset, the team aims to generate metadata tags that determine the sentiment of the news. We are going to achieve generating tags using </w:t>
      </w:r>
      <w:r w:rsidRPr="72B21A95" w:rsidR="4FFB0457">
        <w:t>Open Metadata</w:t>
      </w:r>
      <w:r w:rsidRPr="72B21A95">
        <w:t xml:space="preserve"> and integrate them with the search engine (elastic search). </w:t>
      </w:r>
    </w:p>
    <w:p w:rsidR="00392811" w:rsidP="72B21A95" w:rsidRDefault="00392811" w14:paraId="61C423C2" w14:textId="3AFAB5D2">
      <w:pPr>
        <w:spacing w:line="257" w:lineRule="auto"/>
        <w:jc w:val="both"/>
        <w:rPr>
          <w:rFonts w:ascii="Arial" w:hAnsi="Arial" w:eastAsia="Arial" w:cs="Arial"/>
        </w:rPr>
      </w:pPr>
    </w:p>
    <w:p w:rsidR="290E38ED" w:rsidP="72B21A95" w:rsidRDefault="290E38ED" w14:paraId="05D26B11" w14:textId="73216AAA">
      <w:pPr>
        <w:pStyle w:val="Heading2"/>
      </w:pPr>
      <w:r>
        <w:t>Data Quality Assessment</w:t>
      </w:r>
    </w:p>
    <w:p w:rsidR="00596019" w:rsidP="72B21A95" w:rsidRDefault="290E38ED" w14:paraId="0A8074DC" w14:textId="77777777">
      <w:pPr>
        <w:pStyle w:val="Heading3"/>
      </w:pPr>
      <w:r>
        <w:t>Completeness:</w:t>
      </w:r>
    </w:p>
    <w:p w:rsidR="00596019" w:rsidP="72B21A95" w:rsidRDefault="5688F31C" w14:paraId="7D0FD3E4" w14:textId="4B1E370F">
      <w:pPr>
        <w:rPr>
          <w:rFonts w:ascii="Arial" w:hAnsi="Arial" w:eastAsia="Arial" w:cs="Arial"/>
        </w:rPr>
      </w:pPr>
      <w:r>
        <w:t xml:space="preserve">The </w:t>
      </w:r>
      <w:r w:rsidR="62EBDB87">
        <w:t>first</w:t>
      </w:r>
      <w:r>
        <w:t xml:space="preserve"> data set in consideration for this project is Covid 10</w:t>
      </w:r>
      <w:r w:rsidR="04F2E339">
        <w:t>0</w:t>
      </w:r>
      <w:r>
        <w:t xml:space="preserve">k Synthetic data generated by MITRE Organization. </w:t>
      </w:r>
      <w:r w:rsidR="45E332E5">
        <w:t xml:space="preserve">This data set contains the data in csv files related to Procedure, </w:t>
      </w:r>
      <w:r w:rsidR="49EAFDE9">
        <w:t>Observations,</w:t>
      </w:r>
      <w:r w:rsidR="23DB7A3C">
        <w:t xml:space="preserve"> </w:t>
      </w:r>
      <w:r w:rsidR="45E332E5">
        <w:t xml:space="preserve">Care plans, Encounter and Patient </w:t>
      </w:r>
      <w:r w:rsidR="4815876A">
        <w:t xml:space="preserve">The measure of Completeness was manually </w:t>
      </w:r>
      <w:r w:rsidR="33F2C7F0">
        <w:t>calculated</w:t>
      </w:r>
      <w:r w:rsidR="4815876A">
        <w:t xml:space="preserve"> from the merged dataset and except </w:t>
      </w:r>
      <w:r w:rsidR="28F47903">
        <w:t>for</w:t>
      </w:r>
      <w:r w:rsidR="4815876A">
        <w:t xml:space="preserve"> the patient ID c</w:t>
      </w:r>
      <w:r w:rsidR="74A1932D">
        <w:t>olumn all the columns had some missing values</w:t>
      </w:r>
      <w:r w:rsidR="46CBDABD">
        <w:t xml:space="preserve">. </w:t>
      </w:r>
      <w:r w:rsidR="5B1DBE89">
        <w:t>For</w:t>
      </w:r>
      <w:r>
        <w:t xml:space="preserve"> this project we are considering using the data sets conditions, encounters. In the dataset file conditions, we are filtering out data based on the code 840539006 as it is the data related to the covid file. There are no null values available in </w:t>
      </w:r>
      <w:r w:rsidR="78871261">
        <w:t>the rest</w:t>
      </w:r>
      <w:r>
        <w:t xml:space="preserve"> of the fields. The encounters data set is not complete as it has values missing in </w:t>
      </w:r>
      <w:r w:rsidR="76D402F8">
        <w:t>several fields</w:t>
      </w:r>
      <w:r>
        <w:t xml:space="preserve"> in reason code and reason </w:t>
      </w:r>
      <w:r w:rsidR="1C8F945A">
        <w:t>description. The</w:t>
      </w:r>
      <w:r>
        <w:t xml:space="preserve"> </w:t>
      </w:r>
      <w:r w:rsidR="443B2774">
        <w:t xml:space="preserve">second </w:t>
      </w:r>
      <w:r>
        <w:t xml:space="preserve">dataset </w:t>
      </w:r>
      <w:r w:rsidR="3AFC01A7">
        <w:t xml:space="preserve">that </w:t>
      </w:r>
      <w:r w:rsidR="42716C6C">
        <w:t>we considered</w:t>
      </w:r>
      <w:r>
        <w:t xml:space="preserve"> </w:t>
      </w:r>
      <w:r w:rsidR="14CA43FB">
        <w:t>was</w:t>
      </w:r>
      <w:r>
        <w:t xml:space="preserve"> BBC News</w:t>
      </w:r>
      <w:r w:rsidR="05DB6149">
        <w:t xml:space="preserve"> dataset</w:t>
      </w:r>
      <w:r>
        <w:t>. Th</w:t>
      </w:r>
      <w:r w:rsidR="320FAE5D">
        <w:t>is</w:t>
      </w:r>
      <w:r>
        <w:t xml:space="preserve"> dataset is complete and </w:t>
      </w:r>
      <w:r w:rsidR="20485565">
        <w:t>does not</w:t>
      </w:r>
      <w:r>
        <w:t xml:space="preserve"> have any null values.</w:t>
      </w:r>
    </w:p>
    <w:p w:rsidR="00596019" w:rsidP="72B21A95" w:rsidRDefault="482F7C08" w14:paraId="6340C5F7" w14:textId="77777777">
      <w:pPr>
        <w:pStyle w:val="Heading3"/>
      </w:pPr>
      <w:r>
        <w:t>Missing Data:</w:t>
      </w:r>
    </w:p>
    <w:p w:rsidR="021C62ED" w:rsidP="72B21A95" w:rsidRDefault="583FF499" w14:paraId="479ED130" w14:textId="358E027F">
      <w:pPr>
        <w:rPr>
          <w:rFonts w:ascii="Arial" w:hAnsi="Arial" w:eastAsia="Arial" w:cs="Arial"/>
        </w:rPr>
      </w:pPr>
      <w:r>
        <w:t>In the MITRE merged dataset only Patient ID</w:t>
      </w:r>
      <w:r w:rsidR="0BE0307D">
        <w:t xml:space="preserve"> column</w:t>
      </w:r>
      <w:r>
        <w:t xml:space="preserve"> does not have any </w:t>
      </w:r>
      <w:r w:rsidR="0107EBAF">
        <w:t>missing data</w:t>
      </w:r>
      <w:r w:rsidR="653ACE1B">
        <w:t xml:space="preserve"> rest </w:t>
      </w:r>
      <w:r w:rsidR="5D2C6608">
        <w:t>all</w:t>
      </w:r>
      <w:r w:rsidR="653ACE1B">
        <w:t xml:space="preserve"> the columns have some missing value</w:t>
      </w:r>
      <w:r w:rsidR="0107EBAF">
        <w:t>.</w:t>
      </w:r>
      <w:r w:rsidR="1E480D06">
        <w:t xml:space="preserve"> The count of missing value for each column is shown in Fig 3. </w:t>
      </w:r>
      <w:r w:rsidR="482F7C08">
        <w:t xml:space="preserve">There was no missing data observed in the datasets BBC </w:t>
      </w:r>
      <w:r w:rsidR="178F106E">
        <w:t>News.</w:t>
      </w:r>
      <w:r w:rsidR="482F7C08">
        <w:t xml:space="preserve"> </w:t>
      </w:r>
    </w:p>
    <w:p w:rsidR="3A1A6012" w:rsidP="2BAA0973" w:rsidRDefault="3A1A6012" w14:paraId="67153A1E" w14:textId="5E6E01E2">
      <w:pPr>
        <w:jc w:val="center"/>
      </w:pPr>
      <w:r>
        <w:rPr>
          <w:noProof/>
        </w:rPr>
        <w:drawing>
          <wp:inline distT="0" distB="0" distL="0" distR="0" wp14:anchorId="24EAECF3" wp14:editId="14F147E7">
            <wp:extent cx="3529347" cy="3110237"/>
            <wp:effectExtent l="0" t="0" r="0" b="0"/>
            <wp:docPr id="1332469405" name="Picture 1332469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529347" cy="3110237"/>
                    </a:xfrm>
                    <a:prstGeom prst="rect">
                      <a:avLst/>
                    </a:prstGeom>
                  </pic:spPr>
                </pic:pic>
              </a:graphicData>
            </a:graphic>
          </wp:inline>
        </w:drawing>
      </w:r>
    </w:p>
    <w:p w:rsidR="3A1A6012" w:rsidP="2BAA0973" w:rsidRDefault="3A1A6012" w14:paraId="52ABFB1C" w14:textId="434D2542">
      <w:pPr>
        <w:jc w:val="center"/>
      </w:pPr>
      <w:r w:rsidRPr="2BAA0973">
        <w:rPr>
          <w:rFonts w:ascii="Arial" w:hAnsi="Arial" w:eastAsia="Arial" w:cs="Arial"/>
        </w:rPr>
        <w:t>Fig 3. Missing value count for MITRE dataset.</w:t>
      </w:r>
      <w:r w:rsidRPr="2BAA0973" w:rsidR="01449485">
        <w:rPr>
          <w:rFonts w:ascii="Arial" w:hAnsi="Arial" w:eastAsia="Arial" w:cs="Arial"/>
        </w:rPr>
        <w:t xml:space="preserve"> </w:t>
      </w:r>
    </w:p>
    <w:p w:rsidR="2BAA0973" w:rsidP="2BAA0973" w:rsidRDefault="2BAA0973" w14:paraId="395D2728" w14:textId="52E41620">
      <w:pPr>
        <w:jc w:val="both"/>
      </w:pPr>
    </w:p>
    <w:p w:rsidRPr="00653686" w:rsidR="00596019" w:rsidP="30FCFB87" w:rsidRDefault="2EE4B1DB" w14:paraId="1D322D3B" w14:textId="5B75DEAA">
      <w:pPr>
        <w:pStyle w:val="Heading3"/>
        <w:rPr>
          <w:b/>
          <w:bCs/>
        </w:rPr>
      </w:pPr>
      <w:r w:rsidRPr="30FCFB87">
        <w:rPr>
          <w:b/>
          <w:bCs/>
        </w:rPr>
        <w:t xml:space="preserve"> Uniqueness:</w:t>
      </w:r>
    </w:p>
    <w:p w:rsidR="25F96CE3" w:rsidP="72B21A95" w:rsidRDefault="40F34E74" w14:paraId="33D7A072" w14:textId="03D0334D">
      <w:pPr>
        <w:rPr>
          <w:rFonts w:ascii="Arial" w:hAnsi="Arial" w:eastAsia="Arial" w:cs="Arial"/>
        </w:rPr>
      </w:pPr>
      <w:r>
        <w:t xml:space="preserve">For the MITRE Dataset, </w:t>
      </w:r>
      <w:r w:rsidR="0C5E70C7">
        <w:t>many</w:t>
      </w:r>
      <w:r>
        <w:t xml:space="preserve"> columns in the Merged dataset have numerous unique values. On the other hand, other columns, including ENCOUNTERCLASS, RACE, SUFFIX, PREFIX, ETHNICITY, GENDER, BASE ENCOUNTER COST, TYPE, TOTAL CLAIM COST, MARITAL, and STATE, contain a small number of distinct values, suggesting that some of them represent discrete categorical variables.</w:t>
      </w:r>
    </w:p>
    <w:p w:rsidRPr="008E09E8" w:rsidR="00596019" w:rsidP="72B21A95" w:rsidRDefault="482F7C08" w14:paraId="3AED9471" w14:textId="743F3278">
      <w:pPr>
        <w:rPr>
          <w:rFonts w:ascii="Arial" w:hAnsi="Arial" w:eastAsia="Arial" w:cs="Arial"/>
        </w:rPr>
      </w:pPr>
      <w:r>
        <w:t xml:space="preserve">The number of unique values for the BBC news is as </w:t>
      </w:r>
      <w:r w:rsidR="28EA98B8">
        <w:t>follows. The</w:t>
      </w:r>
      <w:r>
        <w:t xml:space="preserve"> tile field contains 13539 values. Pub Date stands for publishing date which contains the date values between 5Sep17 and 25Feb23. The field guide contains 12947 unique values. The RSS Feed description contains 13321 unique </w:t>
      </w:r>
      <w:r w:rsidR="1D95CD5E">
        <w:t>values. There</w:t>
      </w:r>
      <w:r>
        <w:t xml:space="preserve"> are several repeated values for </w:t>
      </w:r>
      <w:r w:rsidR="6D9F07E9">
        <w:t>patient,</w:t>
      </w:r>
      <w:r>
        <w:t xml:space="preserve"> providers, code, description in the encounters data set as the medical data is recorded multiple </w:t>
      </w:r>
      <w:r w:rsidR="46B365D2">
        <w:t>times.</w:t>
      </w:r>
      <w:r>
        <w:t xml:space="preserve"> However, the Id column is unique. In the conditions data set the data set is unique </w:t>
      </w:r>
      <w:r w:rsidR="21F9B78F">
        <w:t>and</w:t>
      </w:r>
      <w:r>
        <w:t xml:space="preserve"> there are no repeated values.</w:t>
      </w:r>
    </w:p>
    <w:p w:rsidR="00596019" w:rsidP="30FCFB87" w:rsidRDefault="2EE4B1DB" w14:paraId="4764754A" w14:textId="77777777">
      <w:pPr>
        <w:pStyle w:val="Heading3"/>
        <w:rPr>
          <w:b/>
          <w:bCs/>
        </w:rPr>
      </w:pPr>
      <w:r w:rsidRPr="30FCFB87">
        <w:rPr>
          <w:b/>
          <w:bCs/>
        </w:rPr>
        <w:t>Accuracy:</w:t>
      </w:r>
    </w:p>
    <w:p w:rsidRPr="00073817" w:rsidR="00596019" w:rsidP="72B21A95" w:rsidRDefault="290E38ED" w14:paraId="73F4613C" w14:textId="067CDA24">
      <w:pPr>
        <w:rPr>
          <w:rFonts w:ascii="Arial" w:hAnsi="Arial" w:eastAsia="Arial" w:cs="Arial"/>
        </w:rPr>
      </w:pPr>
      <w:r>
        <w:t>Most of the data seems to be accurate except for the field guide in BBC news which is URL provided for the specific article. Some articles might be missing because of the extensive timeline of 5 years from 2017 to 2023. As the data generated for the covid data is synthetic, the data sets encounters and covid data set is accurate.</w:t>
      </w:r>
    </w:p>
    <w:p w:rsidR="00596019" w:rsidP="30FCFB87" w:rsidRDefault="2EE4B1DB" w14:paraId="01433456" w14:textId="77777777">
      <w:pPr>
        <w:pStyle w:val="Heading3"/>
        <w:rPr>
          <w:b/>
          <w:bCs/>
        </w:rPr>
      </w:pPr>
      <w:r w:rsidRPr="30FCFB87">
        <w:rPr>
          <w:b/>
          <w:bCs/>
        </w:rPr>
        <w:t>Atomicity:</w:t>
      </w:r>
    </w:p>
    <w:p w:rsidRPr="00073817" w:rsidR="00596019" w:rsidP="72B21A95" w:rsidRDefault="4F770286" w14:paraId="24B7CF59" w14:textId="69C617A4">
      <w:pPr>
        <w:rPr>
          <w:rFonts w:ascii="Arial" w:hAnsi="Arial" w:eastAsia="Arial" w:cs="Arial"/>
        </w:rPr>
      </w:pPr>
      <w:r>
        <w:t xml:space="preserve">The level of atomicity is very high in the MITRE Merged dataset because most of its columns cannot be further decomposed into smaller attributes and </w:t>
      </w:r>
      <w:r w:rsidR="13680B86">
        <w:t>the</w:t>
      </w:r>
      <w:r w:rsidR="482F7C08">
        <w:t xml:space="preserve"> atomicity of the data is assessed as high for and BBC news data set as there are no fields missing</w:t>
      </w:r>
      <w:r w:rsidR="329DA884">
        <w:t>.</w:t>
      </w:r>
    </w:p>
    <w:p w:rsidR="00596019" w:rsidP="30FCFB87" w:rsidRDefault="2EE4B1DB" w14:paraId="3A9A5FD6" w14:textId="77777777">
      <w:pPr>
        <w:pStyle w:val="Heading3"/>
        <w:rPr>
          <w:b/>
          <w:bCs/>
        </w:rPr>
      </w:pPr>
      <w:r w:rsidRPr="30FCFB87">
        <w:rPr>
          <w:b/>
          <w:bCs/>
        </w:rPr>
        <w:t>Conformity:</w:t>
      </w:r>
    </w:p>
    <w:p w:rsidRPr="00073817" w:rsidR="00596019" w:rsidP="72B21A95" w:rsidRDefault="50A21559" w14:paraId="4F5B7669" w14:textId="0178C9B7">
      <w:pPr>
        <w:rPr>
          <w:rFonts w:ascii="Arial" w:hAnsi="Arial" w:eastAsia="Arial" w:cs="Arial"/>
        </w:rPr>
      </w:pPr>
      <w:r>
        <w:t>Most of the dataset's properties have uniform formatting, ensuring the data's consistency and standardization</w:t>
      </w:r>
      <w:r w:rsidR="482F7C08">
        <w:t>. However, a few columns have data in text and numbers which need</w:t>
      </w:r>
      <w:r w:rsidR="2CCE5068">
        <w:t>s</w:t>
      </w:r>
      <w:r w:rsidR="482F7C08">
        <w:t xml:space="preserve"> to be processed.</w:t>
      </w:r>
    </w:p>
    <w:p w:rsidR="00596019" w:rsidP="30FCFB87" w:rsidRDefault="2EE4B1DB" w14:paraId="02DA7E41" w14:textId="77777777">
      <w:pPr>
        <w:pStyle w:val="Heading3"/>
        <w:rPr>
          <w:b/>
          <w:bCs/>
        </w:rPr>
      </w:pPr>
      <w:r w:rsidRPr="30FCFB87">
        <w:rPr>
          <w:b/>
          <w:bCs/>
        </w:rPr>
        <w:t>Overall Quality:</w:t>
      </w:r>
    </w:p>
    <w:p w:rsidR="00596019" w:rsidP="72B21A95" w:rsidRDefault="290E38ED" w14:paraId="53AD54C1" w14:textId="695D5900">
      <w:pPr>
        <w:rPr>
          <w:rFonts w:ascii="Arial" w:hAnsi="Arial" w:eastAsia="Arial" w:cs="Arial"/>
        </w:rPr>
      </w:pPr>
      <w:r>
        <w:t xml:space="preserve">The Overall quality of datasets BBC news </w:t>
      </w:r>
      <w:r w:rsidR="1ED74BB7">
        <w:t>is</w:t>
      </w:r>
      <w:r>
        <w:t xml:space="preserve"> good as they do not have much missing values and most values provided are within the context of </w:t>
      </w:r>
      <w:r w:rsidR="592F93BF">
        <w:t>data. The</w:t>
      </w:r>
      <w:r>
        <w:t xml:space="preserve"> overall data quality of the dataset </w:t>
      </w:r>
      <w:r w:rsidR="09BD5271">
        <w:t>conditions</w:t>
      </w:r>
      <w:r>
        <w:t xml:space="preserve"> and encounters is moderate as some of the columns have missing values and the missing reason has not been justified.</w:t>
      </w:r>
    </w:p>
    <w:p w:rsidR="00D54195" w:rsidP="00073817" w:rsidRDefault="00D54195" w14:paraId="47BC27A7" w14:textId="77777777">
      <w:pPr>
        <w:jc w:val="both"/>
        <w:rPr>
          <w:rFonts w:ascii="Arial" w:hAnsi="Arial" w:eastAsia="Arial" w:cs="Arial"/>
        </w:rPr>
      </w:pPr>
    </w:p>
    <w:p w:rsidRPr="00D54195" w:rsidR="00392811" w:rsidP="72B21A95" w:rsidRDefault="07CEF1D5" w14:paraId="54554040" w14:textId="16DC322F">
      <w:pPr>
        <w:pStyle w:val="Heading2"/>
        <w:rPr>
          <w:rFonts w:ascii="Arial" w:hAnsi="Arial" w:cs="Arial"/>
        </w:rPr>
      </w:pPr>
      <w:bookmarkStart w:name="_Toc125979029" w:id="15"/>
      <w:r>
        <w:t>Other Data Sources</w:t>
      </w:r>
      <w:bookmarkEnd w:id="15"/>
    </w:p>
    <w:p w:rsidR="753827F6" w:rsidP="72B21A95" w:rsidRDefault="753827F6" w14:paraId="544309AE" w14:textId="7EABBAC6">
      <w:pPr>
        <w:pStyle w:val="Heading3"/>
      </w:pPr>
      <w:r>
        <w:t>BBC News Dataset</w:t>
      </w:r>
    </w:p>
    <w:p w:rsidR="38919B52" w:rsidP="72B21A95" w:rsidRDefault="096E3D33" w14:paraId="1ACB5112" w14:textId="3BF39C25">
      <w:pPr>
        <w:rPr>
          <w:rFonts w:ascii="Arial" w:hAnsi="Arial" w:eastAsia="Segoe UI" w:cs="Arial"/>
          <w:b/>
          <w:bCs/>
          <w:sz w:val="24"/>
          <w:szCs w:val="24"/>
        </w:rPr>
      </w:pPr>
      <w:r>
        <w:t>BBC News dataset is available on Kaggle, a collection of 2,225 news articles published by the BBC between 2004 and 2005.</w:t>
      </w:r>
      <w:r w:rsidR="38919B52">
        <w:t xml:space="preserve"> The dataset includes news articles in five distinct categories, including business, entertainment, politics, sport, and tech. The data is in CSV format and can be used for a variety of natural language processing tasks, such as text classification, sentiment analysis, and topic modeling. Additionally, the dataset is small, which makes it an excellent choice for training and testing models quickly. Each article in the collection includes a title, a brief synopsis, and the article's full content. </w:t>
      </w:r>
      <w:r w:rsidR="60B0D001">
        <w:t>The articles were published between 2004 and 2005 and are identified by their category.</w:t>
      </w:r>
      <w:r w:rsidR="38919B52">
        <w:t xml:space="preserve"> The dataset can be used for text categorization, sentiment analysis, and topic modeling, among other natural language processing applications.</w:t>
      </w:r>
    </w:p>
    <w:p w:rsidR="46086C10" w:rsidP="72B21A95" w:rsidRDefault="46086C10" w14:paraId="4721830F" w14:textId="1F51CEAE">
      <w:pPr>
        <w:pStyle w:val="Heading3"/>
      </w:pPr>
      <w:r>
        <w:t xml:space="preserve">Ask a manager 2021 Salary Survey Dataset </w:t>
      </w:r>
    </w:p>
    <w:p w:rsidR="00071F04" w:rsidP="72B21A95" w:rsidRDefault="1B6338A1" w14:paraId="187DF5D1" w14:textId="55F8DD7E">
      <w:r>
        <w:t xml:space="preserve">Ask A Manager is an advice website for workplace-related questions. Earlier in 2021, the blog site published a Manager Salary Survey where respondents anonymously shared their current salary among other biographical details. The survey and the resultant data are interesting in several ways. One reason is that the responses are anonymous, hence there is </w:t>
      </w:r>
      <w:r w:rsidR="42D2A5B9">
        <w:t>a minimal risk</w:t>
      </w:r>
      <w:r>
        <w:t xml:space="preserve"> of exposing participants to personal information. Also, the dataset is large (N=26538) and publicly available.</w:t>
      </w:r>
    </w:p>
    <w:p w:rsidR="00071F04" w:rsidP="2BAA0973" w:rsidRDefault="00071F04" w14:paraId="0642733B" w14:textId="280DF59E">
      <w:pPr>
        <w:jc w:val="both"/>
      </w:pPr>
    </w:p>
    <w:p w:rsidR="0030066D" w:rsidP="72B21A95" w:rsidRDefault="48C5D20B" w14:paraId="0896856A" w14:textId="349A592C">
      <w:pPr>
        <w:pStyle w:val="Heading2"/>
        <w:rPr>
          <w:rFonts w:ascii="Arial" w:hAnsi="Arial" w:cs="Arial"/>
        </w:rPr>
      </w:pPr>
      <w:r>
        <w:t xml:space="preserve">Storage Medium </w:t>
      </w:r>
    </w:p>
    <w:p w:rsidR="0030066D" w:rsidP="72B21A95" w:rsidRDefault="7188F4EB" w14:paraId="72413C21" w14:textId="17C9510A">
      <w:pPr>
        <w:jc w:val="both"/>
        <w:rPr>
          <w:rFonts w:ascii="Arial" w:hAnsi="Arial" w:eastAsia="Arial" w:cs="Arial"/>
        </w:rPr>
      </w:pPr>
      <w:r>
        <w:t xml:space="preserve">For this project we will are considering using the amazon s3 bucket. </w:t>
      </w:r>
      <w:r w:rsidR="20ECB903">
        <w:t>We</w:t>
      </w:r>
      <w:r>
        <w:t xml:space="preserve"> will store the data files </w:t>
      </w:r>
      <w:r w:rsidR="6B9B7785">
        <w:t xml:space="preserve">in S3 bucket which will act as </w:t>
      </w:r>
      <w:r w:rsidR="76752C0D">
        <w:t>an</w:t>
      </w:r>
      <w:r w:rsidR="6B9B7785">
        <w:t xml:space="preserve"> </w:t>
      </w:r>
      <w:r w:rsidR="3CFB7CF5">
        <w:t>initial storage for our data</w:t>
      </w:r>
      <w:r w:rsidR="37A82800">
        <w:t>.</w:t>
      </w:r>
      <w:r>
        <w:t xml:space="preserve"> We will also be </w:t>
      </w:r>
      <w:r w:rsidR="336E14B2">
        <w:t xml:space="preserve">using </w:t>
      </w:r>
      <w:r w:rsidR="18185E29">
        <w:t>snow pipe</w:t>
      </w:r>
      <w:r w:rsidR="1FB8D316">
        <w:t xml:space="preserve"> to integrate snowflake which will be useful in storing and fetching data from S3 bucket to t</w:t>
      </w:r>
      <w:r w:rsidR="7D3CFC93">
        <w:t xml:space="preserve">he snowflake </w:t>
      </w:r>
      <w:r w:rsidR="68437DE3">
        <w:t>database</w:t>
      </w:r>
      <w:r>
        <w:t xml:space="preserve">, and S3 bucket also provides </w:t>
      </w:r>
      <w:r w:rsidR="25E470DA">
        <w:t>us with</w:t>
      </w:r>
      <w:r>
        <w:t xml:space="preserve"> the functionality where we can use S3 events to trigger actions based on changes to the data files.</w:t>
      </w:r>
      <w:r w:rsidR="336E14B2">
        <w:t xml:space="preserve"> </w:t>
      </w:r>
      <w:r w:rsidR="4CB40EFD">
        <w:t>Enormous</w:t>
      </w:r>
      <w:r w:rsidR="336E14B2">
        <w:t xml:space="preserve"> amounts of data can be handled with ease by Amazon S3, which is very scalable. This makes it perfect for tasks involving the management and storage of massive amounts of </w:t>
      </w:r>
      <w:r w:rsidR="034395B6">
        <w:t>data because</w:t>
      </w:r>
      <w:r w:rsidR="336E14B2">
        <w:t xml:space="preserve"> Amazon S3 is built for 99.99% durability, our data will always be accessible whenever we need it and will be highly resilient to failures. For projects that demand high availability and reliability, this is essential. A cost-effective storage option is Amazon S3, which charges according to the volume of data kept and the level of access needed. It is therefore a cost-effective choice for undertakings with tight budgets.</w:t>
      </w:r>
    </w:p>
    <w:p w:rsidRPr="00D54195" w:rsidR="0030066D" w:rsidP="72B21A95" w:rsidRDefault="336E14B2" w14:paraId="7A4EE15B" w14:textId="0577F6DD">
      <w:pPr>
        <w:rPr>
          <w:rFonts w:ascii="Arial" w:hAnsi="Arial" w:eastAsia="Arial" w:cs="Arial"/>
        </w:rPr>
      </w:pPr>
      <w:r>
        <w:t xml:space="preserve">Amazon S3 integrates seamlessly with other </w:t>
      </w:r>
      <w:r w:rsidR="525C5518">
        <w:t>AWS (Amazon Web Services)</w:t>
      </w:r>
      <w:r>
        <w:t xml:space="preserve"> services, such as Amazon Elasticsearch, Amazon Athena etc. making it easy to build a complete data storage and search solution.</w:t>
      </w:r>
    </w:p>
    <w:p w:rsidR="007D70E1" w:rsidP="2BAA0973" w:rsidRDefault="007D70E1" w14:paraId="7DC8CFD7" w14:textId="77777777">
      <w:pPr>
        <w:jc w:val="both"/>
        <w:rPr>
          <w:rFonts w:ascii="Arial" w:hAnsi="Arial" w:eastAsia="Arial" w:cs="Arial"/>
        </w:rPr>
      </w:pPr>
    </w:p>
    <w:p w:rsidR="003B3EA7" w:rsidP="72B21A95" w:rsidRDefault="7ECAECFF" w14:paraId="54E4E853" w14:textId="0D76F9AC">
      <w:pPr>
        <w:pStyle w:val="Heading2"/>
        <w:rPr>
          <w:rFonts w:ascii="Arial" w:hAnsi="Arial" w:cs="Arial"/>
        </w:rPr>
      </w:pPr>
      <w:r>
        <w:t>Storage Security</w:t>
      </w:r>
    </w:p>
    <w:p w:rsidR="003B3EA7" w:rsidP="72B21A95" w:rsidRDefault="336E14B2" w14:paraId="5E377882" w14:textId="0C9D95B3">
      <w:pPr>
        <w:jc w:val="both"/>
        <w:rPr>
          <w:rFonts w:ascii="Arial" w:hAnsi="Arial" w:eastAsia="Arial" w:cs="Arial"/>
        </w:rPr>
      </w:pPr>
      <w:r>
        <w:t>Amazon S3 provides a variety of security features and controls to help you protect your data stored in the service.</w:t>
      </w:r>
    </w:p>
    <w:p w:rsidR="007A0E47" w:rsidP="72B21A95" w:rsidRDefault="2FAAC0DC" w14:paraId="126CC929" w14:textId="393D380A">
      <w:pPr>
        <w:rPr>
          <w:rFonts w:ascii="Arial" w:hAnsi="Arial" w:eastAsia="Arial" w:cs="Arial"/>
        </w:rPr>
      </w:pPr>
      <w:r>
        <w:t>We have access to several tools through Amazon S3, including Identity and Access Management (IAM) rules, Bucket policies, Access Control Lists (ACLs), and pre-signed URLs</w:t>
      </w:r>
      <w:r w:rsidR="4CC78DCC">
        <w:t xml:space="preserve"> (Uniform Resource Locator)</w:t>
      </w:r>
      <w:r>
        <w:t xml:space="preserve">, to manage who has access to our data. We may also impose fine-grained access controls on individual items or buckets using these protocols, as well as give or revoke permissions to </w:t>
      </w:r>
      <w:r w:rsidR="5BA7E24A">
        <w:t>individuals</w:t>
      </w:r>
      <w:r>
        <w:t>, groups, or roles.</w:t>
      </w:r>
    </w:p>
    <w:p w:rsidR="007A0E47" w:rsidP="72B21A95" w:rsidRDefault="3ADCFD08" w14:paraId="5556D5C6" w14:textId="368145A0">
      <w:pPr>
        <w:rPr>
          <w:rFonts w:ascii="Arial" w:hAnsi="Arial" w:eastAsia="Arial" w:cs="Arial"/>
        </w:rPr>
      </w:pPr>
      <w:r>
        <w:t>We have a lot of options with Amazon S3 to manage network-level access to our data. We can use Amazon S3 Block Public Access to ensure that S3 buckets or objects are not publicly accessible, create Access Points to enable network regulations and routing rules, or use Virtual Private Cloud (VPC) to isolate our S3 resources.</w:t>
      </w:r>
    </w:p>
    <w:p w:rsidRPr="0030066D" w:rsidR="00DE5BF4" w:rsidP="72B21A95" w:rsidRDefault="00DE5BF4" w14:paraId="1858CDE4" w14:textId="77777777"/>
    <w:p w:rsidR="007D70E1" w:rsidP="007D70E1" w:rsidRDefault="3A42142E" w14:paraId="744EF2CB" w14:textId="5AFBDE80">
      <w:pPr>
        <w:pStyle w:val="Heading2"/>
      </w:pPr>
      <w:bookmarkStart w:name="_Toc125979032" w:id="16"/>
      <w:r>
        <w:t>Storage Costs</w:t>
      </w:r>
      <w:bookmarkEnd w:id="16"/>
    </w:p>
    <w:p w:rsidR="7D481F71" w:rsidP="72B21A95" w:rsidRDefault="7D481F71" w14:paraId="69DBCB1E" w14:textId="159C271D">
      <w:pPr>
        <w:rPr>
          <w:rFonts w:ascii="Arial" w:hAnsi="Arial" w:eastAsia="Arial" w:cs="Arial"/>
        </w:rPr>
      </w:pPr>
      <w:r>
        <w:t xml:space="preserve">Storing data in your S3 buckets costs money. </w:t>
      </w:r>
      <w:r w:rsidR="5152907F">
        <w:t>The price you pay is determined by the size, duration, and storage class of your items and how often you access them during the month.</w:t>
      </w:r>
      <w:r>
        <w:t xml:space="preserve"> </w:t>
      </w:r>
      <w:r w:rsidR="0A0D207D">
        <w:t>To</w:t>
      </w:r>
      <w:r>
        <w:t xml:space="preserve"> </w:t>
      </w:r>
      <w:r w:rsidR="51BD1437">
        <w:t>track</w:t>
      </w:r>
      <w:r>
        <w:t xml:space="preserve"> access patterns and </w:t>
      </w:r>
      <w:r w:rsidR="7B85A555">
        <w:t>automate</w:t>
      </w:r>
      <w:r>
        <w:t xml:space="preserve"> the movement of objects between access tiers, you must pay a monthly monitoring and automation fee per item stored in the S3 Intelligent-Tiering storage class. There are no retrieval fees in S3 Intelligent-Tiering, and there are also no additional tiering fees when items are moved across access levels. </w:t>
      </w:r>
    </w:p>
    <w:p w:rsidR="7D481F71" w:rsidP="72B21A95" w:rsidRDefault="7D481F71" w14:paraId="384C17ED" w14:textId="3CDD2DD5">
      <w:pPr>
        <w:rPr>
          <w:rFonts w:ascii="Arial" w:hAnsi="Arial" w:eastAsia="Arial" w:cs="Arial"/>
        </w:rPr>
      </w:pPr>
      <w:r>
        <w:t xml:space="preserve">For </w:t>
      </w:r>
      <w:r w:rsidR="579F7879">
        <w:t>this project</w:t>
      </w:r>
      <w:r w:rsidR="458D8520">
        <w:t>,</w:t>
      </w:r>
      <w:r w:rsidR="6A400D00">
        <w:t xml:space="preserve"> the S3 standard package would suffice. It costs $0.023 per GB </w:t>
      </w:r>
      <w:r w:rsidR="1061F969">
        <w:t>per month, for the first 50TB of data. The cost increases as the data storage capacity increases but tha</w:t>
      </w:r>
      <w:r w:rsidR="27F2BACF">
        <w:t>t is irrel</w:t>
      </w:r>
      <w:r w:rsidR="55FC3410">
        <w:t xml:space="preserve">evant since this project </w:t>
      </w:r>
      <w:r w:rsidR="0B6A68D9">
        <w:t>does not</w:t>
      </w:r>
      <w:r w:rsidR="55FC3410">
        <w:t xml:space="preserve"> use more than 50TB of data</w:t>
      </w:r>
      <w:r w:rsidR="27F2BACF">
        <w:t xml:space="preserve">. </w:t>
      </w:r>
    </w:p>
    <w:p w:rsidR="72B21A95" w:rsidP="72B21A95" w:rsidRDefault="72B21A95" w14:paraId="3CD3499E" w14:textId="00C32F61"/>
    <w:p w:rsidR="001A04F5" w:rsidP="001A04F5" w:rsidRDefault="5AB33EF8" w14:paraId="4B4B97B3" w14:textId="29B22C4F">
      <w:pPr>
        <w:pStyle w:val="Heading1"/>
      </w:pPr>
      <w:bookmarkStart w:name="_Toc125979033" w:id="17"/>
      <w:r>
        <w:t xml:space="preserve">Algorithms &amp; Analysis </w:t>
      </w:r>
      <w:bookmarkEnd w:id="17"/>
    </w:p>
    <w:p w:rsidR="008519BC" w:rsidP="00233C99" w:rsidRDefault="7214D41D" w14:paraId="0B78099D" w14:textId="5BFE5059">
      <w:pPr>
        <w:pStyle w:val="Heading2"/>
      </w:pPr>
      <w:bookmarkStart w:name="_Toc125979034" w:id="18"/>
      <w:r>
        <w:t>Solution Approach</w:t>
      </w:r>
      <w:bookmarkEnd w:id="18"/>
    </w:p>
    <w:p w:rsidR="00686183" w:rsidP="6E46DF36" w:rsidRDefault="5D8F001F" w14:paraId="256012E7" w14:textId="41248F42">
      <w:r>
        <w:t xml:space="preserve">Our Project on Integrating data catalogs with content search technologies </w:t>
      </w:r>
      <w:r w:rsidR="2E5F4439">
        <w:t xml:space="preserve">focuses on integration between the different tools which can improve the efficiency and effectiveness of data discovery and </w:t>
      </w:r>
      <w:r w:rsidR="01ECEE4E">
        <w:t>analysis.</w:t>
      </w:r>
      <w:r w:rsidR="3AEC6963">
        <w:t xml:space="preserve"> </w:t>
      </w:r>
    </w:p>
    <w:p w:rsidR="00893C10" w:rsidP="00893C10" w:rsidRDefault="7214D41D" w14:paraId="78BEC076" w14:textId="766EF542">
      <w:pPr>
        <w:pStyle w:val="Heading3"/>
      </w:pPr>
      <w:bookmarkStart w:name="_Toc125979035" w:id="19"/>
      <w:r>
        <w:t>Systems Architecture</w:t>
      </w:r>
      <w:bookmarkEnd w:id="19"/>
      <w:r>
        <w:t xml:space="preserve"> </w:t>
      </w:r>
    </w:p>
    <w:p w:rsidR="6F3D9BAF" w:rsidP="6F3D9BAF" w:rsidRDefault="6F3D9BAF" w14:paraId="27446CC7" w14:textId="3B9A7497"/>
    <w:p w:rsidR="1FF89F36" w:rsidP="6F3D9BAF" w:rsidRDefault="1F4F24C2" w14:paraId="0B485EC9" w14:textId="5F5FE853">
      <w:r>
        <w:rPr>
          <w:noProof/>
        </w:rPr>
        <w:drawing>
          <wp:inline distT="0" distB="0" distL="0" distR="0" wp14:anchorId="3E966868" wp14:editId="437D99B8">
            <wp:extent cx="6248400" cy="3590925"/>
            <wp:effectExtent l="0" t="0" r="0" b="0"/>
            <wp:docPr id="1979571612" name="Picture 1979571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6248400" cy="3590925"/>
                    </a:xfrm>
                    <a:prstGeom prst="rect">
                      <a:avLst/>
                    </a:prstGeom>
                  </pic:spPr>
                </pic:pic>
              </a:graphicData>
            </a:graphic>
          </wp:inline>
        </w:drawing>
      </w:r>
    </w:p>
    <w:p w:rsidRPr="00893C10" w:rsidR="00893C10" w:rsidP="30FCFB87" w:rsidRDefault="7622CD5F" w14:paraId="3E7B31CD" w14:textId="1DE38BFC">
      <w:pPr>
        <w:rPr>
          <w:rFonts w:ascii="Calibri" w:hAnsi="Calibri" w:eastAsia="Calibri" w:cs="Calibri"/>
        </w:rPr>
      </w:pPr>
      <w:r w:rsidRPr="30FCFB87">
        <w:rPr>
          <w:rFonts w:ascii="Calibri" w:hAnsi="Calibri" w:eastAsia="Calibri" w:cs="Calibri"/>
        </w:rPr>
        <w:t xml:space="preserve">The data resources we have used for this project are Kaggle and MITRE. These datasets are stored in an object storage service called Amazon s3 bucket. S3 bucket makes it easier to reduce expenses, organize data, and set up precise access controls to satisfy unique business, organizational, and compliance requirements using cost-effective storage classes and simple administration tools. Then from the S3 bucket, the data is ingested into Snowflake/Momentum. Then using Apache airflow, the data is ingested into </w:t>
      </w:r>
      <w:r w:rsidRPr="30FCFB87" w:rsidR="009E081B">
        <w:rPr>
          <w:rFonts w:ascii="Calibri" w:hAnsi="Calibri" w:eastAsia="Calibri" w:cs="Calibri"/>
        </w:rPr>
        <w:t>Open Metadata</w:t>
      </w:r>
      <w:r w:rsidRPr="30FCFB87">
        <w:rPr>
          <w:rFonts w:ascii="Calibri" w:hAnsi="Calibri" w:eastAsia="Calibri" w:cs="Calibri"/>
        </w:rPr>
        <w:t xml:space="preserve">. With the help of </w:t>
      </w:r>
      <w:r w:rsidRPr="30FCFB87" w:rsidR="009E081B">
        <w:rPr>
          <w:rFonts w:ascii="Calibri" w:hAnsi="Calibri" w:eastAsia="Calibri" w:cs="Calibri"/>
        </w:rPr>
        <w:t>Open Metadata</w:t>
      </w:r>
      <w:r w:rsidRPr="30FCFB87">
        <w:rPr>
          <w:rFonts w:ascii="Calibri" w:hAnsi="Calibri" w:eastAsia="Calibri" w:cs="Calibri"/>
        </w:rPr>
        <w:t xml:space="preserve">, you can manage metadata from beginning to end, enabling you to maximize the value of your data assets not only for established use cases like data governance and discovery, but also for new ones like data quality, observability, and human collaboration. </w:t>
      </w:r>
      <w:r w:rsidRPr="30FCFB87" w:rsidR="009E081B">
        <w:rPr>
          <w:rFonts w:ascii="Calibri" w:hAnsi="Calibri" w:eastAsia="Calibri" w:cs="Calibri"/>
        </w:rPr>
        <w:t>Open Metadata</w:t>
      </w:r>
      <w:r w:rsidRPr="30FCFB87">
        <w:rPr>
          <w:rFonts w:ascii="Calibri" w:hAnsi="Calibri" w:eastAsia="Calibri" w:cs="Calibri"/>
        </w:rPr>
        <w:t xml:space="preserve"> is used in this project to produce data tags and using a ranking algorithm the best-fit tags for the data are determined. RESTful APIs are used to integrate data catalog with the search engine. The data catalog in this case is </w:t>
      </w:r>
      <w:r w:rsidRPr="30FCFB87" w:rsidR="009E081B">
        <w:rPr>
          <w:rFonts w:ascii="Calibri" w:hAnsi="Calibri" w:eastAsia="Calibri" w:cs="Calibri"/>
        </w:rPr>
        <w:t>Open Metadata</w:t>
      </w:r>
      <w:r w:rsidRPr="30FCFB87">
        <w:rPr>
          <w:rFonts w:ascii="Calibri" w:hAnsi="Calibri" w:eastAsia="Calibri" w:cs="Calibri"/>
        </w:rPr>
        <w:t xml:space="preserve"> and the search engine is Elastic search. The elastic search uses a bag-of-words retrieval algorithm called BM25 scores a set of documents according to the query keywords that exist in each one, regardless of where in the text they appear. It is a group of scoring functions with marginally differing elements and constraints.</w:t>
      </w:r>
    </w:p>
    <w:p w:rsidR="00460FEA" w:rsidP="30FCFB87" w:rsidRDefault="483FDE70" w14:paraId="7A6C3F09" w14:textId="122ADF7E">
      <w:pPr>
        <w:pStyle w:val="Heading3"/>
      </w:pPr>
      <w:bookmarkStart w:name="_Toc125979036" w:id="20"/>
      <w:r>
        <w:t>Systems Security</w:t>
      </w:r>
      <w:bookmarkEnd w:id="20"/>
    </w:p>
    <w:p w:rsidR="30FCFB87" w:rsidP="30FCFB87" w:rsidRDefault="30FCFB87" w14:paraId="750C125C" w14:textId="45F1AA43"/>
    <w:p w:rsidR="00781925" w:rsidP="00781925" w:rsidRDefault="2BA481A4" w14:paraId="4737D2B5" w14:textId="5B82A791">
      <w:r>
        <w:t xml:space="preserve">For our project we </w:t>
      </w:r>
      <w:r w:rsidR="52D210FE">
        <w:t>ar</w:t>
      </w:r>
      <w:r>
        <w:t xml:space="preserve">e </w:t>
      </w:r>
      <w:r w:rsidR="52D210FE">
        <w:t xml:space="preserve">using various tools and all those </w:t>
      </w:r>
      <w:r w:rsidR="49B544FD">
        <w:t>come</w:t>
      </w:r>
      <w:r w:rsidR="52D210FE">
        <w:t xml:space="preserve"> with the data security option which will be useful </w:t>
      </w:r>
      <w:r w:rsidR="1BC02CCE">
        <w:t>for</w:t>
      </w:r>
      <w:r w:rsidR="52D210FE">
        <w:t xml:space="preserve"> our </w:t>
      </w:r>
      <w:r w:rsidR="6700C340">
        <w:t>project.</w:t>
      </w:r>
      <w:r w:rsidR="52D210FE">
        <w:t xml:space="preserve"> Here we will talk about all the secu</w:t>
      </w:r>
      <w:r w:rsidR="388B19FB">
        <w:t xml:space="preserve">rity features offered by the various </w:t>
      </w:r>
      <w:r w:rsidR="0CD82B58">
        <w:t>tools:</w:t>
      </w:r>
    </w:p>
    <w:p w:rsidR="46566418" w:rsidP="6E46DF36" w:rsidRDefault="46566418" w14:paraId="39CC427C" w14:textId="75B5FD62">
      <w:proofErr w:type="spellStart"/>
      <w:r>
        <w:t>Amason</w:t>
      </w:r>
      <w:proofErr w:type="spellEnd"/>
      <w:r>
        <w:t xml:space="preserve"> S3 -</w:t>
      </w:r>
      <w:r w:rsidR="0E0BA7B8">
        <w:t xml:space="preserve"> S3 allows for server-side encryption, which encrypts your data automatically before it is stored there. Data can also be encrypted on the client side before being uploaded to S3. SSL/TLS-based encryption in transit is also supported by S3. Amazon S3 provides detailed access logs that </w:t>
      </w:r>
      <w:r w:rsidR="22F46C9B">
        <w:t>we</w:t>
      </w:r>
      <w:r w:rsidR="0E0BA7B8">
        <w:t xml:space="preserve"> can use to monitor and audit access to our data.</w:t>
      </w:r>
      <w:r w:rsidR="178FAF1B">
        <w:t>[19]</w:t>
      </w:r>
    </w:p>
    <w:p w:rsidR="0E0BA7B8" w:rsidP="6E46DF36" w:rsidRDefault="0E0BA7B8" w14:paraId="357AD8B9" w14:textId="584801E8">
      <w:r>
        <w:t>Snowflake -</w:t>
      </w:r>
      <w:r w:rsidR="54FD6EFC">
        <w:t xml:space="preserve"> Snowflake uses multi-factor authentication (MFA) and a variety of authentication protocols to ensure that only authorized users can access data. Snowflake also offers role-based access control (RBAC) to enforce data access policies.</w:t>
      </w:r>
      <w:r w:rsidR="1FAB4736">
        <w:t xml:space="preserve"> [</w:t>
      </w:r>
      <w:r w:rsidR="078DEB41">
        <w:t>20</w:t>
      </w:r>
      <w:r w:rsidR="1FAB4736">
        <w:t>]</w:t>
      </w:r>
    </w:p>
    <w:p w:rsidR="0D3BBDCA" w:rsidP="6E46DF36" w:rsidRDefault="0D3BBDCA" w14:paraId="18941768" w14:textId="5DB43D1D">
      <w:r>
        <w:t>Open metadata - To prevent sensitive data from being accessed or disclosed by unauthorized parties, open metadata technologies can include data masking features. The masking of confidential information, such as personally identifiable information (PII), financial data, and medical data, falls under this category.</w:t>
      </w:r>
      <w:r w:rsidR="1EEA1AEE">
        <w:t xml:space="preserve"> Open metadata tools can integrate with other security tools, such as vulnerability scanners and intrusion detection systems, to provide a comprehensive security solution for metadata and associated assets.</w:t>
      </w:r>
      <w:r w:rsidR="1E336E40">
        <w:t>[21]</w:t>
      </w:r>
    </w:p>
    <w:p w:rsidR="7EF68970" w:rsidP="6E46DF36" w:rsidRDefault="7EF68970" w14:paraId="3B4CEB27" w14:textId="08746B75">
      <w:r>
        <w:t>Apache Airflow: Airflow supports secure connections to databases, cloud services, and other resources using protocols such as SSL and SSH. Airflow logs all user actions and system events, making it possible to track and audit system activity.</w:t>
      </w:r>
      <w:r w:rsidR="19DFDADC">
        <w:t>[2</w:t>
      </w:r>
      <w:r w:rsidR="5CF43086">
        <w:t>2</w:t>
      </w:r>
      <w:r w:rsidR="19DFDADC">
        <w:t>]</w:t>
      </w:r>
    </w:p>
    <w:p w:rsidR="2DDCE0B5" w:rsidP="30FCFB87" w:rsidRDefault="2DDCE0B5" w14:paraId="474BCE70" w14:textId="5BFDA868">
      <w:pPr>
        <w:pStyle w:val="Heading3"/>
      </w:pPr>
      <w:bookmarkStart w:name="_Toc125979037" w:id="21"/>
      <w:r>
        <w:t>Systems Data Flows</w:t>
      </w:r>
      <w:bookmarkEnd w:id="21"/>
    </w:p>
    <w:p w:rsidR="4B832E19" w:rsidP="30FCFB87" w:rsidRDefault="4B832E19" w14:paraId="570A5630" w14:textId="1755A9C6">
      <w:pPr>
        <w:rPr>
          <w:rFonts w:ascii="Calibri" w:hAnsi="Calibri" w:eastAsia="Calibri" w:cs="Calibri"/>
          <w:sz w:val="24"/>
          <w:szCs w:val="24"/>
        </w:rPr>
      </w:pPr>
      <w:r w:rsidRPr="30FCFB87">
        <w:rPr>
          <w:rFonts w:ascii="Calibri" w:hAnsi="Calibri" w:eastAsia="Calibri" w:cs="Calibri"/>
          <w:sz w:val="24"/>
          <w:szCs w:val="24"/>
        </w:rPr>
        <w:t xml:space="preserve">The system data flow is the representation of information flow through various processes in the project. In these cases, starting from data resources to elastic search engines the data flows through various applications undergoing data cleaning, and data optimization. Beginning from </w:t>
      </w:r>
      <w:r w:rsidRPr="30FCFB87" w:rsidR="009E081B">
        <w:rPr>
          <w:rFonts w:ascii="Calibri" w:hAnsi="Calibri" w:eastAsia="Calibri" w:cs="Calibri"/>
          <w:sz w:val="24"/>
          <w:szCs w:val="24"/>
        </w:rPr>
        <w:t>the amazon</w:t>
      </w:r>
      <w:r w:rsidRPr="30FCFB87">
        <w:rPr>
          <w:rFonts w:ascii="Calibri" w:hAnsi="Calibri" w:eastAsia="Calibri" w:cs="Calibri"/>
          <w:sz w:val="24"/>
          <w:szCs w:val="24"/>
        </w:rPr>
        <w:t xml:space="preserve"> s3 bucket the data is ingested into </w:t>
      </w:r>
      <w:r w:rsidRPr="30FCFB87" w:rsidR="009E081B">
        <w:rPr>
          <w:rFonts w:ascii="Calibri" w:hAnsi="Calibri" w:eastAsia="Calibri" w:cs="Calibri"/>
          <w:sz w:val="24"/>
          <w:szCs w:val="24"/>
        </w:rPr>
        <w:t>Open Metadata</w:t>
      </w:r>
      <w:r w:rsidRPr="30FCFB87">
        <w:rPr>
          <w:rFonts w:ascii="Calibri" w:hAnsi="Calibri" w:eastAsia="Calibri" w:cs="Calibri"/>
          <w:sz w:val="24"/>
          <w:szCs w:val="24"/>
        </w:rPr>
        <w:t xml:space="preserve"> through Apache Airflow. The elastic search engine is integrated with APIs with </w:t>
      </w:r>
      <w:r w:rsidRPr="30FCFB87" w:rsidR="009E081B">
        <w:rPr>
          <w:rFonts w:ascii="Calibri" w:hAnsi="Calibri" w:eastAsia="Calibri" w:cs="Calibri"/>
          <w:sz w:val="24"/>
          <w:szCs w:val="24"/>
        </w:rPr>
        <w:t>Open Metadata</w:t>
      </w:r>
      <w:r w:rsidRPr="30FCFB87">
        <w:rPr>
          <w:rFonts w:ascii="Calibri" w:hAnsi="Calibri" w:eastAsia="Calibri" w:cs="Calibri"/>
          <w:sz w:val="24"/>
          <w:szCs w:val="24"/>
        </w:rPr>
        <w:t xml:space="preserve"> to generate access indicators, which is the secondary goal of the project. The data is then integrated with </w:t>
      </w:r>
      <w:r w:rsidRPr="30FCFB87" w:rsidR="009E081B">
        <w:rPr>
          <w:rFonts w:ascii="Calibri" w:hAnsi="Calibri" w:eastAsia="Calibri" w:cs="Calibri"/>
          <w:sz w:val="24"/>
          <w:szCs w:val="24"/>
        </w:rPr>
        <w:t>Open Metadata</w:t>
      </w:r>
      <w:r w:rsidRPr="30FCFB87">
        <w:rPr>
          <w:rFonts w:ascii="Calibri" w:hAnsi="Calibri" w:eastAsia="Calibri" w:cs="Calibri"/>
          <w:sz w:val="24"/>
          <w:szCs w:val="24"/>
        </w:rPr>
        <w:t xml:space="preserve"> using RESTful APIs. The data tags produced using </w:t>
      </w:r>
      <w:r w:rsidRPr="30FCFB87" w:rsidR="009E081B">
        <w:rPr>
          <w:rFonts w:ascii="Calibri" w:hAnsi="Calibri" w:eastAsia="Calibri" w:cs="Calibri"/>
          <w:sz w:val="24"/>
          <w:szCs w:val="24"/>
        </w:rPr>
        <w:t>Open Metadata</w:t>
      </w:r>
      <w:r w:rsidRPr="30FCFB87">
        <w:rPr>
          <w:rFonts w:ascii="Calibri" w:hAnsi="Calibri" w:eastAsia="Calibri" w:cs="Calibri"/>
          <w:sz w:val="24"/>
          <w:szCs w:val="24"/>
        </w:rPr>
        <w:t xml:space="preserve"> and the search engine combinedly help with search optimization.</w:t>
      </w:r>
    </w:p>
    <w:p w:rsidR="30FCFB87" w:rsidP="30FCFB87" w:rsidRDefault="30FCFB87" w14:paraId="2359AD8C" w14:textId="276803AE"/>
    <w:p w:rsidR="32C3793F" w:rsidP="30FCFB87" w:rsidRDefault="32C3793F" w14:paraId="507AB50B" w14:textId="1A248E14">
      <w:pPr>
        <w:pStyle w:val="Heading3"/>
      </w:pPr>
      <w:bookmarkStart w:name="_Toc125979038" w:id="22"/>
      <w:r>
        <w:t>Algorithms</w:t>
      </w:r>
      <w:r w:rsidR="3116FB51">
        <w:t xml:space="preserve"> &amp; </w:t>
      </w:r>
      <w:r>
        <w:t>Analysis</w:t>
      </w:r>
      <w:bookmarkEnd w:id="22"/>
    </w:p>
    <w:p w:rsidR="36F31C00" w:rsidP="30FCFB87" w:rsidRDefault="36F31C00" w14:paraId="66212844" w14:textId="68A0DB69">
      <w:pPr>
        <w:pStyle w:val="Heading4"/>
        <w:rPr>
          <w:i w:val="0"/>
          <w:iCs w:val="0"/>
        </w:rPr>
      </w:pPr>
      <w:r w:rsidRPr="30FCFB87">
        <w:rPr>
          <w:i w:val="0"/>
          <w:iCs w:val="0"/>
          <w:color w:val="auto"/>
          <w:sz w:val="28"/>
          <w:szCs w:val="28"/>
        </w:rPr>
        <w:t xml:space="preserve">3.1.4.1 </w:t>
      </w:r>
      <w:r w:rsidRPr="30FCFB87" w:rsidR="2FA07C4E">
        <w:rPr>
          <w:i w:val="0"/>
          <w:iCs w:val="0"/>
          <w:color w:val="auto"/>
          <w:sz w:val="28"/>
          <w:szCs w:val="28"/>
        </w:rPr>
        <w:t>BM25</w:t>
      </w:r>
      <w:r w:rsidRPr="30FCFB87" w:rsidR="089E9900">
        <w:rPr>
          <w:i w:val="0"/>
          <w:iCs w:val="0"/>
          <w:color w:val="auto"/>
          <w:sz w:val="28"/>
          <w:szCs w:val="28"/>
        </w:rPr>
        <w:t>:</w:t>
      </w:r>
    </w:p>
    <w:p w:rsidR="25832999" w:rsidP="24E78DDF" w:rsidRDefault="53E66200" w14:paraId="56C05492" w14:textId="3FC7C7A5">
      <w:pPr>
        <w:rPr>
          <w:rFonts w:ascii="Times New Roman" w:hAnsi="Times New Roman" w:eastAsia="Times New Roman" w:cs="Times New Roman"/>
          <w:sz w:val="24"/>
          <w:szCs w:val="24"/>
        </w:rPr>
      </w:pPr>
      <w:r w:rsidRPr="33643702">
        <w:t xml:space="preserve">BM25 (Best Match 25) is a ranking algorithm used in information retrieval to measure the relevance of a document to a query. It is the default algorithm used by Elastic </w:t>
      </w:r>
      <w:r w:rsidRPr="33643702" w:rsidR="2B0DCDE5">
        <w:t>search. The</w:t>
      </w:r>
      <w:r w:rsidRPr="33643702">
        <w:t xml:space="preserve"> BM25 algorithm's fundamental principle is to determine a relevance score for each document in a collection based on the term frequency (TF) and inverse document frequency (IDF) of the query terms within the document, and this score determines how the documents are ordered. Term Frequency ranks the search results based on how often the query terms appear in a document and how important those terms are to the document.  Inverse Document Frequency is a calculation that scores how rare your word is in the corpus. The rarer the word is, the higher its score.</w:t>
      </w:r>
    </w:p>
    <w:p w:rsidR="25832999" w:rsidP="33643702" w:rsidRDefault="1F145AA5" w14:paraId="50308CC1" w14:textId="1E9D4BE7">
      <w:pPr>
        <w:rPr>
          <w:rFonts w:ascii="Times New Roman" w:hAnsi="Times New Roman" w:eastAsia="Times New Roman" w:cs="Times New Roman"/>
          <w:sz w:val="24"/>
          <w:szCs w:val="24"/>
        </w:rPr>
      </w:pPr>
      <w:r w:rsidRPr="33643702">
        <w:t>Elasticsearch rates the documents in a dataset based on the relevance of the search. It returns a data list that has been sorted in order of relevance. By including and removing variables that will change the balance between recall and precision, we can alter the score.</w:t>
      </w:r>
    </w:p>
    <w:p w:rsidR="25832999" w:rsidP="33643702" w:rsidRDefault="53E66200" w14:paraId="54B209F6" w14:textId="238C60C4">
      <w:pPr>
        <w:rPr>
          <w:rFonts w:ascii="Times New Roman" w:hAnsi="Times New Roman" w:eastAsia="Times New Roman" w:cs="Times New Roman"/>
          <w:sz w:val="24"/>
          <w:szCs w:val="24"/>
        </w:rPr>
      </w:pPr>
      <w:r w:rsidRPr="33643702">
        <w:t>The accuracy of a search query and the search results are measured by search relevancy. We can ask, "How relevant is this document?" rather than, "Is this document relevant? "It depends on the precision and recall of two essential criteria. Recall functions like a unit of measurement. We want to make sure that the search results for a dataset contain all the pertinent documents. On the other hand, precision is comparable to a quality indicator. To make sure all the information in the search results is pertinent. Picture a sea filled with vibrant aquatic life, including fish, crabs, jellyfish, sharks, dolphins, and even SpongeBob as well. You're seeking purple fish in that sea. We would only retrieve fish that was a solid shade of purple in a high-precision scenario. That could seem appealing, but what if there were fish with purple spots or fish that were partially purple and partially yellow? Technically, those fish are still relevant to our search. On the other hand, in a high recall scenario, we would fetch anything purple or that is a fish. Sharks, dolphins, purple crabs, and jellyfish would all fall under this category. Even though "fish" was what we meant, the other creatures are still important because they are purple. But it would also include common fish of various hues just because they are fish. That outcome is not desirable. We fetched meaningful results in both instances; however, the results were either over or under-captured. Because enhancing one might make the other worse, precision and recall are frequently at odds with one another. Yet, the equilibrium between the two can assist us in producing a score that we can utilize to get pertinent results.</w:t>
      </w:r>
    </w:p>
    <w:p w:rsidR="25832999" w:rsidP="24E78DDF" w:rsidRDefault="6B418928" w14:paraId="4BCCBD50" w14:textId="0518035E">
      <w:pPr>
        <w:rPr>
          <w:b/>
          <w:bCs/>
        </w:rPr>
      </w:pPr>
      <w:r w:rsidRPr="24E78DDF">
        <w:t>How it works:</w:t>
      </w:r>
    </w:p>
    <w:p w:rsidR="25832999" w:rsidP="24E78DDF" w:rsidRDefault="6B418928" w14:paraId="12A9EB89" w14:textId="16E3EF59">
      <w:r w:rsidRPr="24E78DDF">
        <w:t>Text analyzers are used by Elasticsearch to transform large amounts of text into optimum searchable data. They are utilized while inputting data as well as when performing data queries. Character Filter, Tokenizer, and Token Filter are the three components that make up Elasticsearch's text analyzer. The text analyzer can be highly customized, which means that every component of its architecture can be altered to fit a specific use-case.</w:t>
      </w:r>
    </w:p>
    <w:p w:rsidR="25832999" w:rsidP="24E78DDF" w:rsidRDefault="6B418928" w14:paraId="7D2E8F95" w14:textId="3D849DE1">
      <w:r w:rsidRPr="24E78DDF">
        <w:t>The character filter modifies, adds, and removes textual components. For example, it can replace instances of specific strings and eliminate HTML characters. Text is divided into tokens, usually referred to as terms, by the tokenizer. The whitespace tokenizer (default tokenizer) separates the text anytime it comes across a whitespace. Some tokenizers, like the letter tokenizer, on the other hand, divide text anytime they come across a non-letter character. The token filter is a related character filter. Tokens may be added, subtracted from, or changed. There are some nice filters that can add synonyms, like the synonym token filter.</w:t>
      </w:r>
    </w:p>
    <w:p w:rsidR="25832999" w:rsidP="24E78DDF" w:rsidRDefault="6B418928" w14:paraId="37CE365F" w14:textId="036F6009">
      <w:r w:rsidRPr="24E78DDF">
        <w:t>Terms can be mapped to many documents using the inverted index architectural design, which is far more efficient than the iterative approach for document search.</w:t>
      </w:r>
    </w:p>
    <w:p w:rsidRPr="008519BC" w:rsidR="00233C99" w:rsidP="008519BC" w:rsidRDefault="00233C99" w14:paraId="7041CDB1" w14:textId="77777777"/>
    <w:p w:rsidRPr="006B2D7D" w:rsidR="006B2D7D" w:rsidP="006B2D7D" w:rsidRDefault="009E081B" w14:paraId="5E0ECB04" w14:textId="40F3E40E">
      <w:pPr>
        <w:pStyle w:val="Heading1"/>
      </w:pPr>
      <w:r>
        <w:t xml:space="preserve">Rule base access control and policies </w:t>
      </w:r>
    </w:p>
    <w:p w:rsidR="007766B6" w:rsidP="00233C99" w:rsidRDefault="220E3C3B" w14:paraId="20D3DEAA" w14:textId="29DB3FBF">
      <w:pPr>
        <w:pStyle w:val="Heading2"/>
      </w:pPr>
      <w:bookmarkStart w:name="_Toc125979043" w:id="23"/>
      <w:r>
        <w:t>Overview</w:t>
      </w:r>
      <w:bookmarkEnd w:id="23"/>
    </w:p>
    <w:p w:rsidR="005E5315" w:rsidP="005E5315" w:rsidRDefault="005E5315" w14:paraId="5C52FF16" w14:textId="5C1AC12F">
      <w:r w:rsidR="005E5315">
        <w:rPr/>
        <w:t xml:space="preserve">For sensitive data to be secure and private, access control in data catalogs is essential. </w:t>
      </w:r>
      <w:r w:rsidR="005E5315">
        <w:rPr/>
        <w:t>In essence, a</w:t>
      </w:r>
      <w:r w:rsidR="005E5315">
        <w:rPr/>
        <w:t xml:space="preserve"> data catalog is a database that houses metadata on the data assets in a company, such as details about their location, format, ownership, and </w:t>
      </w:r>
      <w:r w:rsidR="005E5315">
        <w:rPr/>
        <w:t>usage. Anyone</w:t>
      </w:r>
      <w:r w:rsidR="005E5315">
        <w:rPr/>
        <w:t xml:space="preserve"> who obtains access to a data catalog may be able to access all the data assets included in it if access control is not implemented there. As a result, sensitive data may be accessed without authorization or used inappropriately. Without access control, it is also challenging to trace who has accessed which data assets, making it challenging to </w:t>
      </w:r>
      <w:r w:rsidR="005E5315">
        <w:rPr/>
        <w:t>identify</w:t>
      </w:r>
      <w:r w:rsidR="005E5315">
        <w:rPr/>
        <w:t xml:space="preserve"> and </w:t>
      </w:r>
      <w:r w:rsidR="03DBFF62">
        <w:rPr/>
        <w:t>investigate</w:t>
      </w:r>
      <w:r w:rsidR="005E5315">
        <w:rPr/>
        <w:t xml:space="preserve"> security problems or data breaches.</w:t>
      </w:r>
    </w:p>
    <w:p w:rsidR="005E5315" w:rsidP="005E5315" w:rsidRDefault="005E5315" w14:paraId="47E5B9B0" w14:textId="449BD2C1">
      <w:r w:rsidRPr="005E5315">
        <w:t>Based on their job or need-to-know, companies can use access control in data catalogs to limit access to sensitive data assets to just approved people or groups. This might aid in avoiding security events such as data breaches and illegal data usage.</w:t>
      </w:r>
    </w:p>
    <w:p w:rsidR="005E5315" w:rsidP="005E5315" w:rsidRDefault="005E5315" w14:paraId="329EF23E" w14:textId="23187908">
      <w:r w:rsidR="005E5315">
        <w:rPr/>
        <w:t>Let's</w:t>
      </w:r>
      <w:r w:rsidR="005E5315">
        <w:rPr/>
        <w:t xml:space="preserve"> </w:t>
      </w:r>
      <w:r w:rsidR="0021765C">
        <w:rPr/>
        <w:t xml:space="preserve">Take </w:t>
      </w:r>
      <w:r w:rsidR="38AEEEC4">
        <w:rPr/>
        <w:t>an</w:t>
      </w:r>
      <w:r w:rsidR="0021765C">
        <w:rPr/>
        <w:t xml:space="preserve"> example </w:t>
      </w:r>
      <w:r w:rsidR="68BB9ED4">
        <w:rPr/>
        <w:t>like</w:t>
      </w:r>
      <w:r w:rsidR="0021765C">
        <w:rPr/>
        <w:t xml:space="preserve"> our project </w:t>
      </w:r>
      <w:r w:rsidR="201E19EC">
        <w:rPr/>
        <w:t>work,</w:t>
      </w:r>
      <w:r w:rsidR="005E5315">
        <w:rPr/>
        <w:t xml:space="preserve"> that a large healthcare organization has a data catalog that </w:t>
      </w:r>
      <w:r w:rsidR="005E5315">
        <w:rPr/>
        <w:t>contains</w:t>
      </w:r>
      <w:r w:rsidR="005E5315">
        <w:rPr/>
        <w:t xml:space="preserve"> metadata about all the patient data they have collected over the years, including information on patient demographics, medical conditions, treatments, and prescriptions. This catalog is accessible to all employees within the organization.</w:t>
      </w:r>
      <w:r w:rsidR="005E5315">
        <w:rPr/>
        <w:t xml:space="preserve"> </w:t>
      </w:r>
      <w:r w:rsidR="005E5315">
        <w:rPr/>
        <w:t xml:space="preserve">Any person inside the company </w:t>
      </w:r>
      <w:r w:rsidR="0868C13E">
        <w:rPr/>
        <w:t>could</w:t>
      </w:r>
      <w:r w:rsidR="005E5315">
        <w:rPr/>
        <w:t xml:space="preserve"> </w:t>
      </w:r>
      <w:r w:rsidR="005E5315">
        <w:rPr/>
        <w:t>possibly access</w:t>
      </w:r>
      <w:r w:rsidR="005E5315">
        <w:rPr/>
        <w:t xml:space="preserve"> this sensitive patient data if access controls </w:t>
      </w:r>
      <w:r w:rsidR="005E5315">
        <w:rPr/>
        <w:t>weren't</w:t>
      </w:r>
      <w:r w:rsidR="005E5315">
        <w:rPr/>
        <w:t xml:space="preserve"> in place. Data breaches, illegal data use, and other security issues would become quite likely as a result. For instance, a worker without the right clearance might view the medical records of friends or family members, or they could use the information maliciously or for personal advantage.</w:t>
      </w:r>
      <w:r w:rsidR="0021765C">
        <w:rPr/>
        <w:t>[23]</w:t>
      </w:r>
    </w:p>
    <w:p w:rsidR="005E5315" w:rsidP="005E5315" w:rsidRDefault="005E5315" w14:paraId="224929EC" w14:textId="77777777"/>
    <w:p w:rsidR="005E5315" w:rsidP="005E5315" w:rsidRDefault="005E5315" w14:paraId="291F89BB" w14:textId="77777777"/>
    <w:p w:rsidR="005E5315" w:rsidP="005E5315" w:rsidRDefault="005E5315" w14:paraId="52361AEA" w14:textId="77777777"/>
    <w:p w:rsidR="005E5315" w:rsidP="005E5315" w:rsidRDefault="005E5315" w14:paraId="7A6594DD" w14:textId="77777777"/>
    <w:p w:rsidR="005E5315" w:rsidP="005E5315" w:rsidRDefault="005E5315" w14:paraId="58BE22A9" w14:textId="77777777"/>
    <w:p w:rsidR="005E5315" w:rsidP="005E5315" w:rsidRDefault="005E5315" w14:paraId="0BFF463E" w14:textId="77777777"/>
    <w:p w:rsidR="005E5315" w:rsidP="005E5315" w:rsidRDefault="005E5315" w14:paraId="507E3D52" w14:textId="178B6F11">
      <w:pPr>
        <w:jc w:val="center"/>
      </w:pPr>
      <w:r>
        <w:rPr>
          <w:noProof/>
        </w:rPr>
        <w:drawing>
          <wp:inline distT="0" distB="0" distL="0" distR="0" wp14:anchorId="5B30AF0C" wp14:editId="0C144E1F">
            <wp:extent cx="4845343" cy="2906725"/>
            <wp:effectExtent l="19050" t="19050" r="12700" b="27305"/>
            <wp:docPr id="56762875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628757" name="Picture 1"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849422" cy="2909172"/>
                    </a:xfrm>
                    <a:prstGeom prst="rect">
                      <a:avLst/>
                    </a:prstGeom>
                    <a:ln>
                      <a:solidFill>
                        <a:schemeClr val="accent1"/>
                      </a:solidFill>
                    </a:ln>
                  </pic:spPr>
                </pic:pic>
              </a:graphicData>
            </a:graphic>
          </wp:inline>
        </w:drawing>
      </w:r>
    </w:p>
    <w:p w:rsidR="005E5315" w:rsidP="005E5315" w:rsidRDefault="005E5315" w14:paraId="2C181111" w14:textId="3B190631">
      <w:r w:rsidRPr="50FB08D1" w:rsidR="005E5315">
        <w:rPr>
          <w:b w:val="1"/>
          <w:bCs w:val="1"/>
        </w:rPr>
        <w:t>Role-based access control (RBAC)</w:t>
      </w:r>
      <w:r w:rsidR="005E5315">
        <w:rPr/>
        <w:t xml:space="preserve"> might be used by the healthcare company to impose access control on their data catalog and avoid similar mishaps. For instance, according </w:t>
      </w:r>
      <w:r w:rsidR="57B940FD">
        <w:rPr/>
        <w:t>to</w:t>
      </w:r>
      <w:r w:rsidR="005E5315">
        <w:rPr/>
        <w:t xml:space="preserve"> the demands of their respective jobs, they may </w:t>
      </w:r>
      <w:r w:rsidR="005E5315">
        <w:rPr/>
        <w:t>establish</w:t>
      </w:r>
      <w:r w:rsidR="005E5315">
        <w:rPr/>
        <w:t xml:space="preserve"> several roles, such as doctors, nurses, administrators, and IT personnel, each with varying levels of access to patient data. The company might also put in place access controls based on the least </w:t>
      </w:r>
      <w:r w:rsidR="005E5315">
        <w:rPr/>
        <w:t>privileged</w:t>
      </w:r>
      <w:r w:rsidR="005E5315">
        <w:rPr/>
        <w:t xml:space="preserve"> principle, which limits user access to only that which is necessary for them to carry out their job responsibilities.</w:t>
      </w:r>
    </w:p>
    <w:p w:rsidR="003A5710" w:rsidRDefault="005E5315" w14:paraId="65A19350" w14:textId="68AF6424">
      <w:r w:rsidR="005E5315">
        <w:rPr/>
        <w:t xml:space="preserve">With RBAC and least privilege access control in place, only authorized users within the organization can access sensitive patient data. This significantly reduces the risk of data breaches and other security incidents, and helps the organization </w:t>
      </w:r>
      <w:r w:rsidR="005E5315">
        <w:rPr/>
        <w:t>comply with</w:t>
      </w:r>
      <w:r w:rsidR="005E5315">
        <w:rPr/>
        <w:t xml:space="preserve"> data privacy </w:t>
      </w:r>
      <w:r w:rsidR="0021765C">
        <w:rPr/>
        <w:t>regulations</w:t>
      </w:r>
      <w:r w:rsidR="0021765C">
        <w:rPr/>
        <w:t xml:space="preserve">. Now we will talk about how we have incorporated all these Features in our work using the Open metadata </w:t>
      </w:r>
      <w:r w:rsidR="14E467FD">
        <w:rPr/>
        <w:t>platform.</w:t>
      </w:r>
      <w:r w:rsidR="0021765C">
        <w:rPr/>
        <w:t>[24]</w:t>
      </w:r>
    </w:p>
    <w:p w:rsidR="00543CAE" w:rsidRDefault="00543CAE" w14:paraId="168A15A1" w14:textId="4A6C7736"/>
    <w:p w:rsidR="00543CAE" w:rsidP="00543CAE" w:rsidRDefault="00484903" w14:paraId="3E263586" w14:textId="5A9D8F21">
      <w:pPr>
        <w:pStyle w:val="Heading2"/>
        <w:rPr/>
      </w:pPr>
      <w:r w:rsidR="00484903">
        <w:rPr/>
        <w:t xml:space="preserve">Organization &amp;User </w:t>
      </w:r>
    </w:p>
    <w:p w:rsidR="4E81AE60" w:rsidP="46F1BCCD" w:rsidRDefault="4E81AE60" w14:paraId="7654FB01" w14:textId="48DA7450">
      <w:pPr>
        <w:pStyle w:val="Normal"/>
      </w:pPr>
      <w:r w:rsidR="4E81AE60">
        <w:rPr/>
        <w:t xml:space="preserve">From small startups to huge corporations, </w:t>
      </w:r>
      <w:r w:rsidR="4E81AE60">
        <w:rPr/>
        <w:t>OpenMetadata</w:t>
      </w:r>
      <w:r w:rsidR="4E81AE60">
        <w:rPr/>
        <w:t xml:space="preserve"> integrated with Elastic search is used by a range of businesses. Several well-known companies, such as Airbnb, Netflix, and Twitter, use this technique. To manage metadata across their data architecture and improve data discovery and analysis, these firms use </w:t>
      </w:r>
      <w:r w:rsidR="4E81AE60">
        <w:rPr/>
        <w:t>OpenMetadata</w:t>
      </w:r>
      <w:r w:rsidR="4E81AE60">
        <w:rPr/>
        <w:t xml:space="preserve"> combined with Elastic search. These businesses may improve data governance, data quality, and decision-making by fusing the strength of Elastic search with the </w:t>
      </w:r>
      <w:r w:rsidR="4E81AE60">
        <w:rPr/>
        <w:t>OpenMetadata</w:t>
      </w:r>
      <w:r w:rsidR="4E81AE60">
        <w:rPr/>
        <w:t xml:space="preserve"> metadata management tools.</w:t>
      </w:r>
    </w:p>
    <w:p w:rsidR="6BD62880" w:rsidP="46F1BCCD" w:rsidRDefault="6BD62880" w14:paraId="08F3DEE0" w14:textId="4B5BBCE3">
      <w:pPr>
        <w:pStyle w:val="Normal"/>
      </w:pPr>
      <w:r w:rsidR="6BD62880">
        <w:rPr/>
        <w:t>Users may search and discover metadata throughout their whole data infrastructure utilizing Elastic search's robust search capabilities due to the integration with OpenMetadata. This facilitates users' access to and use of the data they require, leading to quicker and more effective decision-making.</w:t>
      </w:r>
    </w:p>
    <w:p w:rsidR="6BD62880" w:rsidP="46F1BCCD" w:rsidRDefault="6BD62880" w14:paraId="0D3E3EFA" w14:textId="273BB704">
      <w:pPr>
        <w:pStyle w:val="Normal"/>
      </w:pPr>
      <w:r w:rsidR="6BD62880">
        <w:rPr/>
        <w:t xml:space="preserve">The platform offers a central location for information management, making it simpler for businesses to manage metadata across their data infrastructure, according to users of </w:t>
      </w:r>
      <w:r w:rsidR="6BD62880">
        <w:rPr/>
        <w:t>OpenMetadata</w:t>
      </w:r>
      <w:r w:rsidR="6BD62880">
        <w:rPr/>
        <w:t xml:space="preserve"> linked with Elastic search. Better data governance and data quality are the results of this. Because the platform combines the metadata management capabilities of </w:t>
      </w:r>
      <w:r w:rsidR="6BD62880">
        <w:rPr/>
        <w:t>OpenMetadata</w:t>
      </w:r>
      <w:r w:rsidR="6BD62880">
        <w:rPr/>
        <w:t xml:space="preserve"> with the data exploration and analysis capabilities of Elastic search, it also enables enterprises to explore and analyze data more efficiently.</w:t>
      </w:r>
    </w:p>
    <w:p w:rsidR="46F1BCCD" w:rsidP="46F1BCCD" w:rsidRDefault="46F1BCCD" w14:paraId="3ABFEFA6" w14:textId="032EABEB">
      <w:pPr>
        <w:pStyle w:val="Normal"/>
      </w:pPr>
    </w:p>
    <w:p w:rsidR="46F1BCCD" w:rsidP="46F1BCCD" w:rsidRDefault="46F1BCCD" w14:paraId="22CF6AC9" w14:textId="4DB807A6">
      <w:pPr>
        <w:pStyle w:val="Normal"/>
      </w:pPr>
    </w:p>
    <w:p w:rsidR="25F33C88" w:rsidP="46F1BCCD" w:rsidRDefault="25F33C88" w14:paraId="739E5437" w14:textId="4D4140EE">
      <w:pPr>
        <w:pStyle w:val="Normal"/>
      </w:pPr>
      <w:r w:rsidR="25F33C88">
        <w:rPr/>
        <w:t>Since OpenMetadata is an open-source platform when connected with Elastic search, users have the freedom to modify it to meet their own requirements. As a result, it is a more adaptable and affordable option than exclusive metadata management and search solutions.</w:t>
      </w:r>
    </w:p>
    <w:p w:rsidR="00543CAE" w:rsidRDefault="00543CAE" w14:paraId="04333186" w14:textId="6778387E"/>
    <w:p w:rsidR="00543CAE" w:rsidP="00543CAE" w:rsidRDefault="00484903" w14:paraId="7B8B1FDF" w14:textId="4AB19D58">
      <w:pPr>
        <w:pStyle w:val="Heading2"/>
        <w:rPr/>
      </w:pPr>
      <w:r w:rsidR="00484903">
        <w:rPr/>
        <w:t>Roles &amp; Policies</w:t>
      </w:r>
    </w:p>
    <w:p w:rsidR="00DD4A93" w:rsidP="50FB08D1" w:rsidRDefault="00DD4A93" w14:paraId="456FAEFD" w14:textId="1A7A75E3">
      <w:pPr>
        <w:pStyle w:val="Normal"/>
        <w:rPr>
          <w:noProof w:val="0"/>
          <w:lang w:val="en-US"/>
        </w:rPr>
      </w:pPr>
      <w:r w:rsidRPr="50FB08D1" w:rsidR="28AF32F4">
        <w:rPr>
          <w:noProof w:val="0"/>
          <w:lang w:val="en-US"/>
        </w:rPr>
        <w:t>Providing</w:t>
      </w:r>
      <w:r w:rsidRPr="50FB08D1" w:rsidR="28AF32F4">
        <w:rPr>
          <w:noProof w:val="0"/>
          <w:lang w:val="en-US"/>
        </w:rPr>
        <w:t xml:space="preserve"> a rich collaborative experience for users of data assets within an organization is one of the primary </w:t>
      </w:r>
      <w:r w:rsidRPr="50FB08D1" w:rsidR="28AF32F4">
        <w:rPr>
          <w:noProof w:val="0"/>
          <w:lang w:val="en-US"/>
        </w:rPr>
        <w:t>objectives</w:t>
      </w:r>
      <w:r w:rsidRPr="50FB08D1" w:rsidR="28AF32F4">
        <w:rPr>
          <w:noProof w:val="0"/>
          <w:lang w:val="en-US"/>
        </w:rPr>
        <w:t xml:space="preserve"> of Open Metadata. It is crucial to have some sort of governance in place as we develop product functionality that involves different consumers. Having 100s of users in an organization updating metadata of data assets can lead to potential inaccurate and low-quality metadata. This further hampers the discoverability and usage of data assets. Therefore, it becomes essential to restrict user rights using access control systems to enable the product's growth to accommodate different personas. </w:t>
      </w:r>
    </w:p>
    <w:p w:rsidR="00DD4A93" w:rsidP="50FB08D1" w:rsidRDefault="00DD4A93" w14:paraId="0B7E6DDB" w14:textId="26F41D35">
      <w:pPr>
        <w:pStyle w:val="Normal"/>
        <w:rPr>
          <w:noProof w:val="0"/>
          <w:lang w:val="en-US"/>
        </w:rPr>
      </w:pPr>
      <w:r w:rsidRPr="50FB08D1" w:rsidR="28AF32F4">
        <w:rPr>
          <w:noProof w:val="0"/>
          <w:lang w:val="en-US"/>
        </w:rPr>
        <w:t>Our solution revolves around a simple model to assign a role to users that conform to the same persona and providing them with a set of permissions known as policies. Fig</w:t>
      </w:r>
      <w:r w:rsidRPr="50FB08D1" w:rsidR="04AB0737">
        <w:rPr>
          <w:noProof w:val="0"/>
          <w:lang w:val="en-US"/>
        </w:rPr>
        <w:t xml:space="preserve"> 6.</w:t>
      </w:r>
      <w:r w:rsidRPr="50FB08D1" w:rsidR="28AF32F4">
        <w:rPr>
          <w:noProof w:val="0"/>
          <w:lang w:val="en-US"/>
        </w:rPr>
        <w:t xml:space="preserve"> shows relationship between user, Roles, and Policies [25]. Each user can be assigned one or more Roles and each role has a defined policy, and these policies are composed of a set of rules. Rules allow/deny access to metadata operations such as updating, tags, descriptions, owners, and lineage. </w:t>
      </w:r>
    </w:p>
    <w:p w:rsidR="00DD4A93" w:rsidP="50FB08D1" w:rsidRDefault="00DD4A93" w14:paraId="04B0EFA0" w14:textId="48624655">
      <w:pPr>
        <w:pStyle w:val="Normal"/>
      </w:pPr>
      <w:r w:rsidR="28AF32F4">
        <w:drawing>
          <wp:inline wp14:editId="14DDB219" wp14:anchorId="48C076EB">
            <wp:extent cx="6038850" cy="1857375"/>
            <wp:effectExtent l="0" t="0" r="0" b="0"/>
            <wp:docPr id="1670391589" name="" title=""/>
            <wp:cNvGraphicFramePr>
              <a:graphicFrameLocks noChangeAspect="1"/>
            </wp:cNvGraphicFramePr>
            <a:graphic>
              <a:graphicData uri="http://schemas.openxmlformats.org/drawingml/2006/picture">
                <pic:pic>
                  <pic:nvPicPr>
                    <pic:cNvPr id="0" name=""/>
                    <pic:cNvPicPr/>
                  </pic:nvPicPr>
                  <pic:blipFill>
                    <a:blip r:embed="Rb9c5d491f1c143b1">
                      <a:extLst>
                        <a:ext xmlns:a="http://schemas.openxmlformats.org/drawingml/2006/main" uri="{28A0092B-C50C-407E-A947-70E740481C1C}">
                          <a14:useLocalDpi val="0"/>
                        </a:ext>
                      </a:extLst>
                    </a:blip>
                    <a:stretch>
                      <a:fillRect/>
                    </a:stretch>
                  </pic:blipFill>
                  <pic:spPr>
                    <a:xfrm>
                      <a:off x="0" y="0"/>
                      <a:ext cx="6038850" cy="1857375"/>
                    </a:xfrm>
                    <a:prstGeom prst="rect">
                      <a:avLst/>
                    </a:prstGeom>
                  </pic:spPr>
                </pic:pic>
              </a:graphicData>
            </a:graphic>
          </wp:inline>
        </w:drawing>
      </w:r>
    </w:p>
    <w:p w:rsidR="00DD4A93" w:rsidP="50FB08D1" w:rsidRDefault="00DD4A93" w14:paraId="394D572C" w14:textId="65606DE9">
      <w:pPr>
        <w:pStyle w:val="Normal"/>
        <w:jc w:val="center"/>
        <w:rPr>
          <w:noProof w:val="0"/>
          <w:lang w:val="en-US"/>
        </w:rPr>
      </w:pPr>
      <w:r w:rsidRPr="50FB08D1" w:rsidR="28AF32F4">
        <w:rPr>
          <w:noProof w:val="0"/>
          <w:lang w:val="en-US"/>
        </w:rPr>
        <w:t>Fig</w:t>
      </w:r>
      <w:r w:rsidRPr="50FB08D1" w:rsidR="2F9C34CE">
        <w:rPr>
          <w:noProof w:val="0"/>
          <w:lang w:val="en-US"/>
        </w:rPr>
        <w:t xml:space="preserve"> </w:t>
      </w:r>
      <w:r w:rsidRPr="50FB08D1" w:rsidR="094AFB70">
        <w:rPr>
          <w:noProof w:val="0"/>
          <w:lang w:val="en-US"/>
        </w:rPr>
        <w:t xml:space="preserve">6. </w:t>
      </w:r>
      <w:r w:rsidRPr="50FB08D1" w:rsidR="28AF32F4">
        <w:rPr>
          <w:noProof w:val="0"/>
          <w:lang w:val="en-US"/>
        </w:rPr>
        <w:t>User, Role, and Policy relationship</w:t>
      </w:r>
    </w:p>
    <w:p w:rsidR="00DD4A93" w:rsidP="50FB08D1" w:rsidRDefault="00DD4A93" w14:paraId="647FB515" w14:textId="0FAB524C">
      <w:pPr>
        <w:pStyle w:val="Normal"/>
        <w:jc w:val="center"/>
        <w:rPr>
          <w:noProof w:val="0"/>
          <w:lang w:val="en-US"/>
        </w:rPr>
      </w:pPr>
    </w:p>
    <w:p w:rsidR="00DD4A93" w:rsidP="50FB08D1" w:rsidRDefault="00DD4A93" w14:paraId="4CB413B0" w14:textId="3CDFA2CA">
      <w:pPr>
        <w:pStyle w:val="Normal"/>
        <w:rPr>
          <w:noProof w:val="0"/>
          <w:lang w:val="en-US"/>
        </w:rPr>
      </w:pPr>
      <w:r w:rsidRPr="50FB08D1" w:rsidR="28AF32F4">
        <w:rPr>
          <w:noProof w:val="0"/>
          <w:lang w:val="en-US"/>
        </w:rPr>
        <w:t xml:space="preserve">For our implementation, we created various Roles that can be assigned to the users. </w:t>
      </w:r>
      <w:r w:rsidRPr="50FB08D1" w:rsidR="390A2D5E">
        <w:rPr>
          <w:noProof w:val="0"/>
          <w:lang w:val="en-US"/>
        </w:rPr>
        <w:t xml:space="preserve">As seen in Fig 7. </w:t>
      </w:r>
      <w:r w:rsidRPr="50FB08D1" w:rsidR="28AF32F4">
        <w:rPr>
          <w:noProof w:val="0"/>
          <w:lang w:val="en-US"/>
        </w:rPr>
        <w:t xml:space="preserve">from a single page, we can add a new role, its description and can also add/update the permissions. Some of the common roles include Data Steward which </w:t>
      </w:r>
      <w:r w:rsidRPr="50FB08D1" w:rsidR="28AF32F4">
        <w:rPr>
          <w:noProof w:val="0"/>
          <w:lang w:val="en-US"/>
        </w:rPr>
        <w:t>ensures</w:t>
      </w:r>
      <w:r w:rsidRPr="50FB08D1" w:rsidR="28AF32F4">
        <w:rPr>
          <w:noProof w:val="0"/>
          <w:lang w:val="en-US"/>
        </w:rPr>
        <w:t xml:space="preserve"> correctness of metadata for data assets, Data Consumer and Open Metadata Admin. </w:t>
      </w:r>
    </w:p>
    <w:p w:rsidR="00DD4A93" w:rsidP="50FB08D1" w:rsidRDefault="00DD4A93" w14:paraId="035EE9B9" w14:textId="33002BD3">
      <w:pPr>
        <w:pStyle w:val="Normal"/>
        <w:jc w:val="center"/>
      </w:pPr>
      <w:r w:rsidR="1FE4F906">
        <w:drawing>
          <wp:inline wp14:editId="78CE1150" wp14:anchorId="5808B08E">
            <wp:extent cx="6467475" cy="2943225"/>
            <wp:effectExtent l="0" t="0" r="0" b="0"/>
            <wp:docPr id="844484375" name="" title=""/>
            <wp:cNvGraphicFramePr>
              <a:graphicFrameLocks noChangeAspect="1"/>
            </wp:cNvGraphicFramePr>
            <a:graphic>
              <a:graphicData uri="http://schemas.openxmlformats.org/drawingml/2006/picture">
                <pic:pic>
                  <pic:nvPicPr>
                    <pic:cNvPr id="0" name=""/>
                    <pic:cNvPicPr/>
                  </pic:nvPicPr>
                  <pic:blipFill>
                    <a:blip r:embed="Ra2bdd267cd8e409a">
                      <a:extLst>
                        <a:ext xmlns:a="http://schemas.openxmlformats.org/drawingml/2006/main" uri="{28A0092B-C50C-407E-A947-70E740481C1C}">
                          <a14:useLocalDpi val="0"/>
                        </a:ext>
                      </a:extLst>
                    </a:blip>
                    <a:stretch>
                      <a:fillRect/>
                    </a:stretch>
                  </pic:blipFill>
                  <pic:spPr>
                    <a:xfrm>
                      <a:off x="0" y="0"/>
                      <a:ext cx="6467475" cy="2943225"/>
                    </a:xfrm>
                    <a:prstGeom prst="rect">
                      <a:avLst/>
                    </a:prstGeom>
                  </pic:spPr>
                </pic:pic>
              </a:graphicData>
            </a:graphic>
          </wp:inline>
        </w:drawing>
      </w:r>
      <w:r w:rsidRPr="50FB08D1" w:rsidR="28AF32F4">
        <w:rPr>
          <w:noProof w:val="0"/>
          <w:lang w:val="en-US"/>
        </w:rPr>
        <w:t>Fig</w:t>
      </w:r>
      <w:r w:rsidRPr="50FB08D1" w:rsidR="68B9472D">
        <w:rPr>
          <w:noProof w:val="0"/>
          <w:lang w:val="en-US"/>
        </w:rPr>
        <w:t xml:space="preserve"> 7.</w:t>
      </w:r>
      <w:r w:rsidRPr="50FB08D1" w:rsidR="28AF32F4">
        <w:rPr>
          <w:noProof w:val="0"/>
          <w:lang w:val="en-US"/>
        </w:rPr>
        <w:t xml:space="preserve"> Roles </w:t>
      </w:r>
    </w:p>
    <w:p w:rsidR="00DD4A93" w:rsidP="00DD4A93" w:rsidRDefault="00DD4A93" w14:paraId="6A7D6ACA" w14:textId="20C3E237">
      <w:r w:rsidRPr="50FB08D1" w:rsidR="28AF32F4">
        <w:rPr>
          <w:rFonts w:ascii="Calibri" w:hAnsi="Calibri" w:eastAsia="Calibri" w:cs="Calibri"/>
          <w:noProof w:val="0"/>
          <w:sz w:val="24"/>
          <w:szCs w:val="24"/>
          <w:lang w:val="en-US"/>
        </w:rPr>
        <w:t xml:space="preserve"> </w:t>
      </w:r>
    </w:p>
    <w:p w:rsidR="00DD4A93" w:rsidP="50FB08D1" w:rsidRDefault="00DD4A93" w14:paraId="5911A9BA" w14:textId="76CAECFB">
      <w:pPr>
        <w:pStyle w:val="Normal"/>
      </w:pPr>
      <w:r w:rsidRPr="50FB08D1" w:rsidR="28AF32F4">
        <w:rPr>
          <w:noProof w:val="0"/>
          <w:lang w:val="en-US"/>
        </w:rPr>
        <w:t xml:space="preserve"> </w:t>
      </w:r>
    </w:p>
    <w:p w:rsidR="00DD4A93" w:rsidP="50FB08D1" w:rsidRDefault="00DD4A93" w14:paraId="6D8524BA" w14:textId="49AFB1B9">
      <w:pPr>
        <w:pStyle w:val="Normal"/>
        <w:rPr>
          <w:rFonts w:ascii="Calibri" w:hAnsi="Calibri" w:eastAsia="Calibri" w:cs="Calibri"/>
          <w:noProof w:val="0"/>
          <w:color w:val="000000" w:themeColor="text1" w:themeTint="FF" w:themeShade="FF"/>
          <w:sz w:val="24"/>
          <w:szCs w:val="24"/>
          <w:lang w:val="en-US"/>
        </w:rPr>
      </w:pPr>
      <w:r w:rsidRPr="50FB08D1" w:rsidR="28AF32F4">
        <w:rPr>
          <w:noProof w:val="0"/>
          <w:lang w:val="en-US"/>
        </w:rPr>
        <w:t xml:space="preserve">Policies </w:t>
      </w:r>
      <w:r w:rsidRPr="50FB08D1" w:rsidR="58B686DF">
        <w:rPr>
          <w:noProof w:val="0"/>
          <w:lang w:val="en-US"/>
        </w:rPr>
        <w:t>help</w:t>
      </w:r>
      <w:r w:rsidRPr="50FB08D1" w:rsidR="28AF32F4">
        <w:rPr>
          <w:noProof w:val="0"/>
          <w:lang w:val="en-US"/>
        </w:rPr>
        <w:t xml:space="preserve"> to ensure that metadata is </w:t>
      </w:r>
      <w:r w:rsidRPr="50FB08D1" w:rsidR="28AF32F4">
        <w:rPr>
          <w:noProof w:val="0"/>
          <w:lang w:val="en-US"/>
        </w:rPr>
        <w:t>accurate</w:t>
      </w:r>
      <w:r w:rsidRPr="50FB08D1" w:rsidR="28AF32F4">
        <w:rPr>
          <w:noProof w:val="0"/>
          <w:lang w:val="en-US"/>
        </w:rPr>
        <w:t>, complete, and consistent, which in turn helps the organization to make better decisions. Once policies are defined, they can be enforced through automated tools and workflows. Fig</w:t>
      </w:r>
      <w:r w:rsidRPr="50FB08D1" w:rsidR="264B878A">
        <w:rPr>
          <w:noProof w:val="0"/>
          <w:lang w:val="en-US"/>
        </w:rPr>
        <w:t xml:space="preserve"> 8.</w:t>
      </w:r>
      <w:r w:rsidRPr="50FB08D1" w:rsidR="0B1AAA7D">
        <w:rPr>
          <w:noProof w:val="0"/>
          <w:lang w:val="en-US"/>
        </w:rPr>
        <w:t xml:space="preserve"> s</w:t>
      </w:r>
      <w:r w:rsidRPr="50FB08D1" w:rsidR="28AF32F4">
        <w:rPr>
          <w:noProof w:val="0"/>
          <w:lang w:val="en-US"/>
        </w:rPr>
        <w:t xml:space="preserve">hows different policies that we </w:t>
      </w:r>
      <w:r w:rsidRPr="50FB08D1" w:rsidR="717A0E5F">
        <w:rPr>
          <w:noProof w:val="0"/>
          <w:lang w:val="en-US"/>
        </w:rPr>
        <w:t>implemented</w:t>
      </w:r>
      <w:r w:rsidRPr="50FB08D1" w:rsidR="28AF32F4">
        <w:rPr>
          <w:noProof w:val="0"/>
          <w:lang w:val="en-US"/>
        </w:rPr>
        <w:t xml:space="preserve"> with their description </w:t>
      </w:r>
      <w:r w:rsidRPr="50FB08D1" w:rsidR="0EE1DC85">
        <w:rPr>
          <w:noProof w:val="0"/>
          <w:lang w:val="en-US"/>
        </w:rPr>
        <w:t>and in which</w:t>
      </w:r>
      <w:r w:rsidRPr="50FB08D1" w:rsidR="28AF32F4">
        <w:rPr>
          <w:noProof w:val="0"/>
          <w:lang w:val="en-US"/>
        </w:rPr>
        <w:t xml:space="preserve"> role they are used.</w:t>
      </w:r>
    </w:p>
    <w:p w:rsidR="00DD4A93" w:rsidP="50FB08D1" w:rsidRDefault="00DD4A93" w14:paraId="0D6C2A25" w14:textId="337F6BCE">
      <w:pPr>
        <w:pStyle w:val="Normal"/>
        <w:jc w:val="center"/>
      </w:pPr>
      <w:r w:rsidR="6E0E146C">
        <w:drawing>
          <wp:inline wp14:editId="0654171E" wp14:anchorId="09D17881">
            <wp:extent cx="5337448" cy="2457450"/>
            <wp:effectExtent l="0" t="0" r="0" b="0"/>
            <wp:docPr id="796383202" name="" title=""/>
            <wp:cNvGraphicFramePr>
              <a:graphicFrameLocks noChangeAspect="1"/>
            </wp:cNvGraphicFramePr>
            <a:graphic>
              <a:graphicData uri="http://schemas.openxmlformats.org/drawingml/2006/picture">
                <pic:pic>
                  <pic:nvPicPr>
                    <pic:cNvPr id="0" name=""/>
                    <pic:cNvPicPr/>
                  </pic:nvPicPr>
                  <pic:blipFill>
                    <a:blip r:embed="R04ee3548e53c46ae">
                      <a:extLst>
                        <a:ext xmlns:a="http://schemas.openxmlformats.org/drawingml/2006/main" uri="{28A0092B-C50C-407E-A947-70E740481C1C}">
                          <a14:useLocalDpi val="0"/>
                        </a:ext>
                      </a:extLst>
                    </a:blip>
                    <a:stretch>
                      <a:fillRect/>
                    </a:stretch>
                  </pic:blipFill>
                  <pic:spPr>
                    <a:xfrm>
                      <a:off x="0" y="0"/>
                      <a:ext cx="5337448" cy="2457450"/>
                    </a:xfrm>
                    <a:prstGeom prst="rect">
                      <a:avLst/>
                    </a:prstGeom>
                  </pic:spPr>
                </pic:pic>
              </a:graphicData>
            </a:graphic>
          </wp:inline>
        </w:drawing>
      </w:r>
      <w:r w:rsidRPr="50FB08D1" w:rsidR="28AF32F4">
        <w:rPr>
          <w:rFonts w:ascii="Calibri" w:hAnsi="Calibri" w:eastAsia="Calibri" w:cs="Calibri"/>
          <w:noProof w:val="0"/>
          <w:sz w:val="24"/>
          <w:szCs w:val="24"/>
          <w:lang w:val="en-US"/>
        </w:rPr>
        <w:t xml:space="preserve"> </w:t>
      </w:r>
    </w:p>
    <w:p w:rsidR="00DD4A93" w:rsidP="50FB08D1" w:rsidRDefault="00DD4A93" w14:paraId="60A0ADBB" w14:textId="76D53821">
      <w:pPr>
        <w:pStyle w:val="Normal"/>
        <w:jc w:val="center"/>
        <w:rPr>
          <w:rFonts w:ascii="Calibri" w:hAnsi="Calibri" w:eastAsia="Calibri" w:cs="Calibri"/>
          <w:noProof w:val="0"/>
          <w:sz w:val="24"/>
          <w:szCs w:val="24"/>
          <w:lang w:val="en-US"/>
        </w:rPr>
      </w:pPr>
      <w:r w:rsidRPr="50FB08D1" w:rsidR="3EDE5886">
        <w:rPr>
          <w:noProof w:val="0"/>
          <w:lang w:val="en-US"/>
        </w:rPr>
        <w:t>Fig 8. Policies</w:t>
      </w:r>
    </w:p>
    <w:p w:rsidRPr="00DD4A93" w:rsidR="00DD4A93" w:rsidP="00DD4A93" w:rsidRDefault="00DD4A93" w14:paraId="459AB95E" w14:textId="77777777"/>
    <w:p w:rsidRPr="00543CAE" w:rsidR="00595709" w:rsidP="00484903" w:rsidRDefault="00484903" w14:paraId="4DA175FF" w14:textId="2DED323B">
      <w:pPr>
        <w:pStyle w:val="Heading2"/>
        <w:rPr/>
      </w:pPr>
      <w:r w:rsidR="00484903">
        <w:rPr/>
        <w:t xml:space="preserve">Visualizations </w:t>
      </w:r>
    </w:p>
    <w:p w:rsidR="3BC19A0A" w:rsidP="50FB08D1" w:rsidRDefault="3BC19A0A" w14:paraId="75C5D6D4" w14:textId="6F34DF37">
      <w:pPr>
        <w:pStyle w:val="Normal"/>
      </w:pPr>
      <w:r w:rsidR="3BC19A0A">
        <w:rPr/>
        <w:t>In this section we got visualization about metadata and access controls.</w:t>
      </w:r>
    </w:p>
    <w:p w:rsidR="6E1D8495" w:rsidP="50FB08D1" w:rsidRDefault="6E1D8495" w14:paraId="1A11FD7D" w14:textId="344C924C">
      <w:pPr>
        <w:pStyle w:val="Normal"/>
      </w:pPr>
      <w:r w:rsidR="6E1D8495">
        <w:drawing>
          <wp:inline wp14:editId="4F8C8FBE" wp14:anchorId="3DDB8D8D">
            <wp:extent cx="6301306" cy="2533650"/>
            <wp:effectExtent l="0" t="0" r="0" b="0"/>
            <wp:docPr id="1031602793" name="" title=""/>
            <wp:cNvGraphicFramePr>
              <a:graphicFrameLocks noChangeAspect="1"/>
            </wp:cNvGraphicFramePr>
            <a:graphic>
              <a:graphicData uri="http://schemas.openxmlformats.org/drawingml/2006/picture">
                <pic:pic>
                  <pic:nvPicPr>
                    <pic:cNvPr id="0" name=""/>
                    <pic:cNvPicPr/>
                  </pic:nvPicPr>
                  <pic:blipFill>
                    <a:blip r:embed="R09af2cdaf50e49e8">
                      <a:extLst>
                        <a:ext xmlns:a="http://schemas.openxmlformats.org/drawingml/2006/main" uri="{28A0092B-C50C-407E-A947-70E740481C1C}">
                          <a14:useLocalDpi val="0"/>
                        </a:ext>
                      </a:extLst>
                    </a:blip>
                    <a:stretch>
                      <a:fillRect/>
                    </a:stretch>
                  </pic:blipFill>
                  <pic:spPr>
                    <a:xfrm>
                      <a:off x="0" y="0"/>
                      <a:ext cx="6301306" cy="2533650"/>
                    </a:xfrm>
                    <a:prstGeom prst="rect">
                      <a:avLst/>
                    </a:prstGeom>
                  </pic:spPr>
                </pic:pic>
              </a:graphicData>
            </a:graphic>
          </wp:inline>
        </w:drawing>
      </w:r>
    </w:p>
    <w:p w:rsidR="6E1D8495" w:rsidP="50FB08D1" w:rsidRDefault="6E1D8495" w14:paraId="7461F3CB" w14:textId="6E946563">
      <w:pPr>
        <w:pStyle w:val="Normal"/>
        <w:jc w:val="both"/>
      </w:pPr>
      <w:r w:rsidR="6E1D8495">
        <w:rPr/>
        <w:t>Fig 9. Data Assets</w:t>
      </w:r>
    </w:p>
    <w:p w:rsidR="6E1D8495" w:rsidP="50FB08D1" w:rsidRDefault="6E1D8495" w14:paraId="1CCF079C" w14:textId="6194F607">
      <w:pPr>
        <w:pStyle w:val="Normal"/>
      </w:pPr>
      <w:r w:rsidR="6E1D8495">
        <w:rPr/>
        <w:t xml:space="preserve">Fig 9 shows the details of the data assets in the Database as seen in </w:t>
      </w:r>
      <w:r w:rsidR="6E1D8495">
        <w:rPr/>
        <w:t>OpenMetadata</w:t>
      </w:r>
      <w:r w:rsidR="6E1D8495">
        <w:rPr/>
        <w:t>.</w:t>
      </w:r>
    </w:p>
    <w:p w:rsidR="50FB08D1" w:rsidP="50FB08D1" w:rsidRDefault="50FB08D1" w14:paraId="3AE2EE8C" w14:textId="0C776B39">
      <w:pPr>
        <w:pStyle w:val="Normal"/>
      </w:pPr>
    </w:p>
    <w:p w:rsidR="76404D0E" w:rsidP="50FB08D1" w:rsidRDefault="76404D0E" w14:paraId="29A7372F" w14:textId="548F1FF8">
      <w:pPr>
        <w:pStyle w:val="Normal"/>
      </w:pPr>
      <w:r w:rsidR="76404D0E">
        <w:drawing>
          <wp:inline wp14:editId="1E30BD1A" wp14:anchorId="7D372C40">
            <wp:extent cx="6375400" cy="2523596"/>
            <wp:effectExtent l="0" t="0" r="0" b="0"/>
            <wp:docPr id="861041370" name="" title=""/>
            <wp:cNvGraphicFramePr>
              <a:graphicFrameLocks noChangeAspect="1"/>
            </wp:cNvGraphicFramePr>
            <a:graphic>
              <a:graphicData uri="http://schemas.openxmlformats.org/drawingml/2006/picture">
                <pic:pic>
                  <pic:nvPicPr>
                    <pic:cNvPr id="0" name=""/>
                    <pic:cNvPicPr/>
                  </pic:nvPicPr>
                  <pic:blipFill>
                    <a:blip r:embed="R2fbde95829a244de">
                      <a:extLst>
                        <a:ext xmlns:a="http://schemas.openxmlformats.org/drawingml/2006/main" uri="{28A0092B-C50C-407E-A947-70E740481C1C}">
                          <a14:useLocalDpi val="0"/>
                        </a:ext>
                      </a:extLst>
                    </a:blip>
                    <a:stretch>
                      <a:fillRect/>
                    </a:stretch>
                  </pic:blipFill>
                  <pic:spPr>
                    <a:xfrm>
                      <a:off x="0" y="0"/>
                      <a:ext cx="6375400" cy="2523596"/>
                    </a:xfrm>
                    <a:prstGeom prst="rect">
                      <a:avLst/>
                    </a:prstGeom>
                  </pic:spPr>
                </pic:pic>
              </a:graphicData>
            </a:graphic>
          </wp:inline>
        </w:drawing>
      </w:r>
      <w:r>
        <w:tab/>
      </w:r>
      <w:r>
        <w:tab/>
      </w:r>
      <w:r>
        <w:tab/>
      </w:r>
      <w:r>
        <w:tab/>
      </w:r>
      <w:r>
        <w:tab/>
      </w:r>
      <w:r>
        <w:tab/>
      </w:r>
      <w:r w:rsidR="76404D0E">
        <w:rPr/>
        <w:t>Fig</w:t>
      </w:r>
      <w:r w:rsidR="0D07D72C">
        <w:rPr/>
        <w:t xml:space="preserve"> 10. Dataset Description</w:t>
      </w:r>
    </w:p>
    <w:p w:rsidR="0D07D72C" w:rsidP="50FB08D1" w:rsidRDefault="0D07D72C" w14:paraId="79F9EB5B" w14:textId="75BAB2B8">
      <w:pPr>
        <w:pStyle w:val="Normal"/>
      </w:pPr>
      <w:r w:rsidR="0D07D72C">
        <w:rPr/>
        <w:t xml:space="preserve">Fig 10 shows the percentage of data description completed. </w:t>
      </w:r>
      <w:r w:rsidR="3693F81F">
        <w:rPr/>
        <w:t xml:space="preserve">Data description is needed as it </w:t>
      </w:r>
      <w:r w:rsidR="1C435BCD">
        <w:rPr/>
        <w:t>is the</w:t>
      </w:r>
      <w:r w:rsidR="3693F81F">
        <w:rPr/>
        <w:t xml:space="preserve"> main factor to match the tags in elastic search.</w:t>
      </w:r>
    </w:p>
    <w:p w:rsidR="76404D0E" w:rsidP="50FB08D1" w:rsidRDefault="76404D0E" w14:paraId="440C51FC" w14:textId="3DA0AB9D">
      <w:pPr>
        <w:pStyle w:val="Normal"/>
      </w:pPr>
    </w:p>
    <w:p w:rsidR="0FA02492" w:rsidP="50FB08D1" w:rsidRDefault="0FA02492" w14:paraId="3CF7618B" w14:textId="58277F17">
      <w:pPr>
        <w:pStyle w:val="Normal"/>
      </w:pPr>
      <w:r w:rsidR="0FA02492">
        <w:drawing>
          <wp:inline wp14:editId="0D2C7E51" wp14:anchorId="57BA0B8D">
            <wp:extent cx="6454588" cy="2743200"/>
            <wp:effectExtent l="0" t="0" r="0" b="0"/>
            <wp:docPr id="1099407641" name="" title=""/>
            <wp:cNvGraphicFramePr>
              <a:graphicFrameLocks noChangeAspect="1"/>
            </wp:cNvGraphicFramePr>
            <a:graphic>
              <a:graphicData uri="http://schemas.openxmlformats.org/drawingml/2006/picture">
                <pic:pic>
                  <pic:nvPicPr>
                    <pic:cNvPr id="0" name=""/>
                    <pic:cNvPicPr/>
                  </pic:nvPicPr>
                  <pic:blipFill>
                    <a:blip r:embed="R5b1fe7a24c3d49cc">
                      <a:extLst>
                        <a:ext xmlns:a="http://schemas.openxmlformats.org/drawingml/2006/main" uri="{28A0092B-C50C-407E-A947-70E740481C1C}">
                          <a14:useLocalDpi val="0"/>
                        </a:ext>
                      </a:extLst>
                    </a:blip>
                    <a:stretch>
                      <a:fillRect/>
                    </a:stretch>
                  </pic:blipFill>
                  <pic:spPr>
                    <a:xfrm>
                      <a:off x="0" y="0"/>
                      <a:ext cx="6454588" cy="2743200"/>
                    </a:xfrm>
                    <a:prstGeom prst="rect">
                      <a:avLst/>
                    </a:prstGeom>
                  </pic:spPr>
                </pic:pic>
              </a:graphicData>
            </a:graphic>
          </wp:inline>
        </w:drawing>
      </w:r>
      <w:r>
        <w:tab/>
      </w:r>
      <w:r>
        <w:tab/>
      </w:r>
      <w:r>
        <w:tab/>
      </w:r>
      <w:r>
        <w:tab/>
      </w:r>
      <w:r>
        <w:tab/>
      </w:r>
      <w:r>
        <w:tab/>
      </w:r>
      <w:r w:rsidR="68CFE119">
        <w:rPr/>
        <w:t>Fig 11. Data Assets Views</w:t>
      </w:r>
    </w:p>
    <w:p w:rsidR="68CFE119" w:rsidP="50FB08D1" w:rsidRDefault="68CFE119" w14:paraId="422DB5C7" w14:textId="2643F925">
      <w:pPr>
        <w:pStyle w:val="Normal"/>
      </w:pPr>
      <w:r w:rsidR="68CFE119">
        <w:rPr/>
        <w:t xml:space="preserve">Fig 11 shows us the most viewed data assets. This feature can be used if the views are in large </w:t>
      </w:r>
      <w:r w:rsidR="6C126C00">
        <w:rPr/>
        <w:t>scale and</w:t>
      </w:r>
      <w:r w:rsidR="68CFE119">
        <w:rPr/>
        <w:t xml:space="preserve"> if the organization needs to </w:t>
      </w:r>
      <w:r w:rsidR="1908F40E">
        <w:rPr/>
        <w:t>restrict specific number of accesses for performance boosting</w:t>
      </w:r>
      <w:r w:rsidR="492BAAC0">
        <w:rPr/>
        <w:t>.</w:t>
      </w:r>
    </w:p>
    <w:p w:rsidR="50FB08D1" w:rsidP="50FB08D1" w:rsidRDefault="50FB08D1" w14:paraId="03F8DDE2" w14:textId="243EC309">
      <w:pPr>
        <w:pStyle w:val="Normal"/>
      </w:pPr>
    </w:p>
    <w:p w:rsidR="492BAAC0" w:rsidP="50FB08D1" w:rsidRDefault="492BAAC0" w14:paraId="667CFA70" w14:textId="6AAA39A0">
      <w:pPr>
        <w:pStyle w:val="Normal"/>
      </w:pPr>
      <w:r w:rsidR="492BAAC0">
        <w:drawing>
          <wp:inline wp14:editId="76F7760D" wp14:anchorId="481EEC09">
            <wp:extent cx="6419850" cy="1163598"/>
            <wp:effectExtent l="0" t="0" r="0" b="0"/>
            <wp:docPr id="881872969" name="" title=""/>
            <wp:cNvGraphicFramePr>
              <a:graphicFrameLocks noChangeAspect="1"/>
            </wp:cNvGraphicFramePr>
            <a:graphic>
              <a:graphicData uri="http://schemas.openxmlformats.org/drawingml/2006/picture">
                <pic:pic>
                  <pic:nvPicPr>
                    <pic:cNvPr id="0" name=""/>
                    <pic:cNvPicPr/>
                  </pic:nvPicPr>
                  <pic:blipFill>
                    <a:blip r:embed="Rac585451362643e6">
                      <a:extLst>
                        <a:ext xmlns:a="http://schemas.openxmlformats.org/drawingml/2006/main" uri="{28A0092B-C50C-407E-A947-70E740481C1C}">
                          <a14:useLocalDpi val="0"/>
                        </a:ext>
                      </a:extLst>
                    </a:blip>
                    <a:stretch>
                      <a:fillRect/>
                    </a:stretch>
                  </pic:blipFill>
                  <pic:spPr>
                    <a:xfrm>
                      <a:off x="0" y="0"/>
                      <a:ext cx="6419850" cy="1163598"/>
                    </a:xfrm>
                    <a:prstGeom prst="rect">
                      <a:avLst/>
                    </a:prstGeom>
                  </pic:spPr>
                </pic:pic>
              </a:graphicData>
            </a:graphic>
          </wp:inline>
        </w:drawing>
      </w:r>
      <w:r>
        <w:tab/>
      </w:r>
      <w:r>
        <w:tab/>
      </w:r>
      <w:r>
        <w:tab/>
      </w:r>
      <w:r>
        <w:tab/>
      </w:r>
      <w:r>
        <w:tab/>
      </w:r>
      <w:r>
        <w:tab/>
      </w:r>
      <w:r w:rsidR="492BAAC0">
        <w:rPr/>
        <w:t>Fig 12. Active Users</w:t>
      </w:r>
    </w:p>
    <w:p w:rsidR="492BAAC0" w:rsidP="50FB08D1" w:rsidRDefault="492BAAC0" w14:paraId="3389A003" w14:textId="158B03D0">
      <w:pPr>
        <w:pStyle w:val="Normal"/>
      </w:pPr>
      <w:r w:rsidR="492BAAC0">
        <w:rPr/>
        <w:t xml:space="preserve">The visuals in figure 12 </w:t>
      </w:r>
      <w:r w:rsidR="492BAAC0">
        <w:rPr/>
        <w:t>show</w:t>
      </w:r>
      <w:r w:rsidR="492BAAC0">
        <w:rPr/>
        <w:t xml:space="preserve"> us the most active users, hence helpful in knowing active consumers.</w:t>
      </w:r>
    </w:p>
    <w:p w:rsidR="00543CAE" w:rsidRDefault="00543CAE" w14:paraId="5DCABE62" w14:textId="1194D9B8"/>
    <w:p w:rsidRPr="00CA454F" w:rsidR="00CA454F" w:rsidP="00CA454F" w:rsidRDefault="062066AC" w14:paraId="7269EE16" w14:textId="6F9B780D">
      <w:pPr>
        <w:pStyle w:val="Heading1"/>
      </w:pPr>
      <w:bookmarkStart w:name="_Toc125979049" w:id="24"/>
      <w:r>
        <w:t>Findings</w:t>
      </w:r>
      <w:bookmarkEnd w:id="24"/>
    </w:p>
    <w:p w:rsidR="00B743F9" w:rsidP="003D0860" w:rsidRDefault="003C5088" w14:paraId="2187A800" w14:textId="3AC0E2CA">
      <w:pPr>
        <w:rPr>
          <w:noProof/>
        </w:rPr>
      </w:pPr>
      <w:r>
        <w:rPr>
          <w:noProof/>
        </w:rPr>
        <mc:AlternateContent>
          <mc:Choice Requires="wps">
            <w:drawing>
              <wp:inline distT="0" distB="0" distL="0" distR="0" wp14:anchorId="14C9230C" wp14:editId="5B645E73">
                <wp:extent cx="6400800" cy="988060"/>
                <wp:effectExtent l="0" t="0" r="12700" b="15240"/>
                <wp:docPr id="63" name="Text Box 63"/>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rsidRPr="00150D56" w:rsidR="003C5088" w:rsidP="003C5088" w:rsidRDefault="003C5088" w14:paraId="3130674D" w14:textId="77777777">
                            <w:pPr>
                              <w:rPr>
                                <w:b/>
                                <w:bCs/>
                                <w:color w:val="CB5577" w:themeColor="accent3"/>
                                <w:sz w:val="24"/>
                                <w:szCs w:val="24"/>
                              </w:rPr>
                            </w:pPr>
                            <w:r w:rsidRPr="00150D56">
                              <w:rPr>
                                <w:b/>
                                <w:bCs/>
                                <w:color w:val="CB5577" w:themeColor="accent3"/>
                                <w:sz w:val="24"/>
                                <w:szCs w:val="24"/>
                              </w:rPr>
                              <w:t>INSTRUCTIONS</w:t>
                            </w:r>
                          </w:p>
                          <w:p w:rsidR="003C5088" w:rsidP="003C5088" w:rsidRDefault="00B03F54" w14:paraId="28F7C1ED" w14:textId="72FB719C">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rsidRPr="0002551F" w:rsidR="003C5088" w:rsidP="003C5088" w:rsidRDefault="003C5088" w14:paraId="43D7697A"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3A5DFD12">
              <v:shape id="Text Box 63" style="width:7in;height:77.8pt;visibility:visible;mso-wrap-style:square;mso-left-percent:-10001;mso-top-percent:-10001;mso-position-horizontal:absolute;mso-position-horizontal-relative:char;mso-position-vertical:absolute;mso-position-vertical-relative:line;mso-left-percent:-10001;mso-top-percent:-10001;v-text-anchor:top" o:spid="_x0000_s1036"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cilQwIAAJM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5hsj82S6hdA5mmrpuDkQmOuGxHivfCQD6DASsQ7HI0h9EU7i7OW/K+/3ad8&#10;sIooZz3kWPHwcy284sz8sOD7fDQeJ/1mZ3z69RiOfxtZvo3YdXdFAGuE5XMymyk/mr3ZeOqesTnz&#10;9CpCwkq8XfG4N6/idkmweVLN5zlp7bxetfgAZaFeJ+KNfXAy+YmoxODj8Cy829EcIZBb2otYTD+w&#10;vc3NFLv5OtJCZykkzLcI76iA8jNTuy1Nq/XWz1mH/5LZbwA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CbhcilQwIAAJMEAAAO&#10;AAAAAAAAAAAAAAAAAC4CAABkcnMvZTJvRG9jLnhtbFBLAQItABQABgAIAAAAIQCDC40u2wAAAAYB&#10;AAAPAAAAAAAAAAAAAAAAAJ0EAABkcnMvZG93bnJldi54bWxQSwUGAAAAAAQABADzAAAApQUAAAAA&#10;" w14:anchorId="14C9230C">
                <v:textbox style="mso-fit-shape-to-text:t">
                  <w:txbxContent>
                    <w:p w:rsidRPr="00150D56" w:rsidR="003C5088" w:rsidP="003C5088" w:rsidRDefault="003C5088" w14:paraId="1F64AFFB" w14:textId="77777777">
                      <w:pPr>
                        <w:rPr>
                          <w:b/>
                          <w:bCs/>
                          <w:color w:val="CB5577" w:themeColor="accent3"/>
                          <w:sz w:val="24"/>
                          <w:szCs w:val="24"/>
                        </w:rPr>
                      </w:pPr>
                      <w:r w:rsidRPr="00150D56">
                        <w:rPr>
                          <w:b/>
                          <w:bCs/>
                          <w:color w:val="CB5577" w:themeColor="accent3"/>
                          <w:sz w:val="24"/>
                          <w:szCs w:val="24"/>
                        </w:rPr>
                        <w:t>INSTRUCTIONS</w:t>
                      </w:r>
                    </w:p>
                    <w:p w:rsidR="003C5088" w:rsidP="003C5088" w:rsidRDefault="00B03F54" w14:paraId="3FF867EB" w14:textId="72FB719C">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rsidRPr="0002551F" w:rsidR="003C5088" w:rsidP="003C5088" w:rsidRDefault="003C5088" w14:paraId="08DE2F77"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3A5710" w:rsidP="003D0860" w:rsidRDefault="003A5710" w14:paraId="6852EC45" w14:textId="77777777">
      <w:pPr>
        <w:rPr>
          <w:noProof/>
        </w:rPr>
      </w:pPr>
    </w:p>
    <w:p w:rsidR="00785EDA" w:rsidP="00785EDA" w:rsidRDefault="597745A3" w14:paraId="3AE9C0B1" w14:textId="3A597439">
      <w:pPr>
        <w:pStyle w:val="Heading1"/>
      </w:pPr>
      <w:bookmarkStart w:name="_Toc125979050" w:id="25"/>
      <w:r>
        <w:t>Summary</w:t>
      </w:r>
      <w:bookmarkEnd w:id="25"/>
    </w:p>
    <w:p w:rsidR="00DB04C3" w:rsidP="00DB04C3" w:rsidRDefault="003C5088" w14:paraId="22DE720D" w14:textId="2390579A">
      <w:r>
        <w:rPr>
          <w:noProof/>
        </w:rPr>
        <mc:AlternateContent>
          <mc:Choice Requires="wps">
            <w:drawing>
              <wp:inline distT="0" distB="0" distL="0" distR="0" wp14:anchorId="737D68B6" wp14:editId="227F98C0">
                <wp:extent cx="6400800" cy="988060"/>
                <wp:effectExtent l="0" t="0" r="12700" b="15240"/>
                <wp:docPr id="448" name="Text Box 44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rsidRPr="00150D56" w:rsidR="003C5088" w:rsidP="003C5088" w:rsidRDefault="003C5088" w14:paraId="34883686" w14:textId="77777777">
                            <w:pPr>
                              <w:rPr>
                                <w:b/>
                                <w:bCs/>
                                <w:color w:val="CB5577" w:themeColor="accent3"/>
                                <w:sz w:val="24"/>
                                <w:szCs w:val="24"/>
                              </w:rPr>
                            </w:pPr>
                            <w:r w:rsidRPr="00150D56">
                              <w:rPr>
                                <w:b/>
                                <w:bCs/>
                                <w:color w:val="CB5577" w:themeColor="accent3"/>
                                <w:sz w:val="24"/>
                                <w:szCs w:val="24"/>
                              </w:rPr>
                              <w:t>INSTRUCTIONS</w:t>
                            </w:r>
                          </w:p>
                          <w:p w:rsidR="003C5088" w:rsidP="003C5088" w:rsidRDefault="00606968" w14:paraId="68A076DD" w14:textId="38F66B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rsidRPr="0002551F" w:rsidR="003C5088" w:rsidP="003C5088" w:rsidRDefault="003C5088" w14:paraId="6EFCE15C"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765DB8A1">
              <v:shape id="Text Box 448" style="width:7in;height:77.8pt;visibility:visible;mso-wrap-style:square;mso-left-percent:-10001;mso-top-percent:-10001;mso-position-horizontal:absolute;mso-position-horizontal-relative:char;mso-position-vertical:absolute;mso-position-vertical-relative:line;mso-left-percent:-10001;mso-top-percent:-10001;v-text-anchor:top" o:spid="_x0000_s1037"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PLUBd5CAgAAlAQAAA4A&#10;AAAAAAAAAAAAAAAALgIAAGRycy9lMm9Eb2MueG1sUEsBAi0AFAAGAAgAAAAhAIMLjS7bAAAABgEA&#10;AA8AAAAAAAAAAAAAAAAAnAQAAGRycy9kb3ducmV2LnhtbFBLBQYAAAAABAAEAPMAAACkBQAAAAA=&#10;" w14:anchorId="737D68B6">
                <v:textbox style="mso-fit-shape-to-text:t">
                  <w:txbxContent>
                    <w:p w:rsidRPr="00150D56" w:rsidR="003C5088" w:rsidP="003C5088" w:rsidRDefault="003C5088" w14:paraId="1BB7E098" w14:textId="77777777">
                      <w:pPr>
                        <w:rPr>
                          <w:b/>
                          <w:bCs/>
                          <w:color w:val="CB5577" w:themeColor="accent3"/>
                          <w:sz w:val="24"/>
                          <w:szCs w:val="24"/>
                        </w:rPr>
                      </w:pPr>
                      <w:r w:rsidRPr="00150D56">
                        <w:rPr>
                          <w:b/>
                          <w:bCs/>
                          <w:color w:val="CB5577" w:themeColor="accent3"/>
                          <w:sz w:val="24"/>
                          <w:szCs w:val="24"/>
                        </w:rPr>
                        <w:t>INSTRUCTIONS</w:t>
                      </w:r>
                    </w:p>
                    <w:p w:rsidR="003C5088" w:rsidP="003C5088" w:rsidRDefault="00606968" w14:paraId="4CF9BC72" w14:textId="38F66B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rsidRPr="0002551F" w:rsidR="003C5088" w:rsidP="003C5088" w:rsidRDefault="003C5088" w14:paraId="3FAB72B3"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Pr="00DB04C3" w:rsidR="003A5710" w:rsidP="00DB04C3" w:rsidRDefault="003A5710" w14:paraId="318A8FD6" w14:textId="77777777"/>
    <w:p w:rsidR="00785EDA" w:rsidP="00A42B88" w:rsidRDefault="142AA765" w14:paraId="72CF9FDF" w14:textId="14CC7EF5">
      <w:pPr>
        <w:pStyle w:val="Heading1"/>
        <w:rPr>
          <w:noProof/>
        </w:rPr>
      </w:pPr>
      <w:bookmarkStart w:name="_Toc125979051" w:id="26"/>
      <w:r w:rsidRPr="72B21A95">
        <w:rPr>
          <w:noProof/>
        </w:rPr>
        <w:t>Future Work</w:t>
      </w:r>
      <w:bookmarkEnd w:id="26"/>
    </w:p>
    <w:p w:rsidR="00DB04C3" w:rsidP="00DB04C3" w:rsidRDefault="00453EE0" w14:paraId="489F3AE0" w14:textId="3FEE53C3">
      <w:r>
        <w:rPr>
          <w:noProof/>
        </w:rPr>
        <mc:AlternateContent>
          <mc:Choice Requires="wps">
            <w:drawing>
              <wp:inline distT="0" distB="0" distL="0" distR="0" wp14:anchorId="3510455E" wp14:editId="7503BCA9">
                <wp:extent cx="6400800" cy="988060"/>
                <wp:effectExtent l="0" t="0" r="12700" b="15240"/>
                <wp:docPr id="449" name="Text Box 44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rsidRPr="00150D56" w:rsidR="00453EE0" w:rsidP="00453EE0" w:rsidRDefault="00453EE0" w14:paraId="560E302C" w14:textId="77777777">
                            <w:pPr>
                              <w:rPr>
                                <w:b/>
                                <w:bCs/>
                                <w:color w:val="CB5577" w:themeColor="accent3"/>
                                <w:sz w:val="24"/>
                                <w:szCs w:val="24"/>
                              </w:rPr>
                            </w:pPr>
                            <w:r w:rsidRPr="00150D56">
                              <w:rPr>
                                <w:b/>
                                <w:bCs/>
                                <w:color w:val="CB5577" w:themeColor="accent3"/>
                                <w:sz w:val="24"/>
                                <w:szCs w:val="24"/>
                              </w:rPr>
                              <w:t>INSTRUCTIONS</w:t>
                            </w:r>
                          </w:p>
                          <w:p w:rsidR="00453EE0" w:rsidP="00453EE0" w:rsidRDefault="00BC054F" w14:paraId="795AFC1F" w14:textId="0BCF186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rsidRPr="0002551F" w:rsidR="00453EE0" w:rsidP="00453EE0" w:rsidRDefault="00453EE0" w14:paraId="32871FEF"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77B6F92F">
              <v:shape id="Text Box 449" style="width:7in;height:77.8pt;visibility:visible;mso-wrap-style:square;mso-left-percent:-10001;mso-top-percent:-10001;mso-position-horizontal:absolute;mso-position-horizontal-relative:char;mso-position-vertical:absolute;mso-position-vertical-relative:line;mso-left-percent:-10001;mso-top-percent:-10001;v-text-anchor:top" o:spid="_x0000_s1038"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BuVR2+QwIAAJQEAAAO&#10;AAAAAAAAAAAAAAAAAC4CAABkcnMvZTJvRG9jLnhtbFBLAQItABQABgAIAAAAIQCDC40u2wAAAAYB&#10;AAAPAAAAAAAAAAAAAAAAAJ0EAABkcnMvZG93bnJldi54bWxQSwUGAAAAAAQABADzAAAApQUAAAAA&#10;" w14:anchorId="3510455E">
                <v:textbox style="mso-fit-shape-to-text:t">
                  <w:txbxContent>
                    <w:p w:rsidRPr="00150D56" w:rsidR="00453EE0" w:rsidP="00453EE0" w:rsidRDefault="00453EE0" w14:paraId="07B31403" w14:textId="77777777">
                      <w:pPr>
                        <w:rPr>
                          <w:b/>
                          <w:bCs/>
                          <w:color w:val="CB5577" w:themeColor="accent3"/>
                          <w:sz w:val="24"/>
                          <w:szCs w:val="24"/>
                        </w:rPr>
                      </w:pPr>
                      <w:r w:rsidRPr="00150D56">
                        <w:rPr>
                          <w:b/>
                          <w:bCs/>
                          <w:color w:val="CB5577" w:themeColor="accent3"/>
                          <w:sz w:val="24"/>
                          <w:szCs w:val="24"/>
                        </w:rPr>
                        <w:t>INSTRUCTIONS</w:t>
                      </w:r>
                    </w:p>
                    <w:p w:rsidR="00453EE0" w:rsidP="00453EE0" w:rsidRDefault="00BC054F" w14:paraId="6D7437DE" w14:textId="0BCF186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rsidRPr="0002551F" w:rsidR="00453EE0" w:rsidP="00453EE0" w:rsidRDefault="00453EE0" w14:paraId="47CED951"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3A5710" w:rsidP="00DB04C3" w:rsidRDefault="003A5710" w14:paraId="0E3083E3" w14:textId="5D1649D0"/>
    <w:p w:rsidRPr="00DB04C3" w:rsidR="00434B77" w:rsidP="00DB04C3" w:rsidRDefault="00434B77" w14:paraId="3B1A8AC7" w14:textId="77777777"/>
    <w:p w:rsidR="00434B77" w:rsidP="00A42B88" w:rsidRDefault="00434B77" w14:paraId="181FD5AF" w14:textId="77777777">
      <w:pPr>
        <w:pStyle w:val="ChapterTitle"/>
        <w:sectPr w:rsidR="00434B77" w:rsidSect="00434B77">
          <w:type w:val="oddPage"/>
          <w:pgSz w:w="12240" w:h="15840" w:orient="portrait" w:code="1"/>
          <w:pgMar w:top="720" w:right="1080" w:bottom="720" w:left="1080" w:header="706" w:footer="706" w:gutter="0"/>
          <w:cols w:space="851"/>
          <w:docGrid w:linePitch="360"/>
        </w:sectPr>
      </w:pPr>
    </w:p>
    <w:p w:rsidRPr="00A42B88" w:rsidR="000757AD" w:rsidP="00A42B88" w:rsidRDefault="00A42B88" w14:paraId="31645627" w14:textId="29EDB1EC">
      <w:pPr>
        <w:pStyle w:val="ChapterTitle"/>
      </w:pPr>
      <w:r w:rsidRPr="00A42B88">
        <w:t>Appendi</w:t>
      </w:r>
      <w:r>
        <w:t>x</w:t>
      </w:r>
    </w:p>
    <w:p w:rsidR="00A600CA" w:rsidP="004B478A" w:rsidRDefault="00C402B9" w14:paraId="7A6D3581" w14:textId="5A997533">
      <w:pPr>
        <w:pStyle w:val="SectionHeading"/>
      </w:pPr>
      <w:bookmarkStart w:name="_Toc125979052" w:id="27"/>
      <w:r>
        <w:t>Appendix A: Glossary</w:t>
      </w:r>
      <w:bookmarkEnd w:id="27"/>
    </w:p>
    <w:tbl>
      <w:tblPr>
        <w:tblStyle w:val="ListTable6Colorful-Accent6"/>
        <w:tblW w:w="0" w:type="auto"/>
        <w:tblLook w:val="04A0" w:firstRow="1" w:lastRow="0" w:firstColumn="1" w:lastColumn="0" w:noHBand="0" w:noVBand="1"/>
      </w:tblPr>
      <w:tblGrid>
        <w:gridCol w:w="2155"/>
        <w:gridCol w:w="7915"/>
      </w:tblGrid>
      <w:tr w:rsidR="004B478A" w:rsidTr="003B3D92" w14:paraId="29FB3E0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4F5CABDF" w14:textId="1D34F298">
            <w:r>
              <w:t>Term</w:t>
            </w:r>
          </w:p>
        </w:tc>
        <w:tc>
          <w:tcPr>
            <w:tcW w:w="7915" w:type="dxa"/>
          </w:tcPr>
          <w:p w:rsidR="004B478A" w:rsidP="00C402B9" w:rsidRDefault="004B478A" w14:paraId="313A7084" w14:textId="2EB7BD1C">
            <w:pPr>
              <w:cnfStyle w:val="100000000000" w:firstRow="1" w:lastRow="0" w:firstColumn="0" w:lastColumn="0" w:oddVBand="0" w:evenVBand="0" w:oddHBand="0" w:evenHBand="0" w:firstRowFirstColumn="0" w:firstRowLastColumn="0" w:lastRowFirstColumn="0" w:lastRowLastColumn="0"/>
            </w:pPr>
            <w:r>
              <w:t>Definition</w:t>
            </w:r>
          </w:p>
        </w:tc>
      </w:tr>
      <w:tr w:rsidR="003B3D92" w:rsidTr="003B3D92" w14:paraId="079AB70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2686CC90" w14:textId="77777777"/>
        </w:tc>
        <w:tc>
          <w:tcPr>
            <w:tcW w:w="7915" w:type="dxa"/>
          </w:tcPr>
          <w:p w:rsidR="004B478A" w:rsidP="00C402B9" w:rsidRDefault="004B478A" w14:paraId="1C627121" w14:textId="77777777">
            <w:pPr>
              <w:cnfStyle w:val="000000100000" w:firstRow="0" w:lastRow="0" w:firstColumn="0" w:lastColumn="0" w:oddVBand="0" w:evenVBand="0" w:oddHBand="1" w:evenHBand="0" w:firstRowFirstColumn="0" w:firstRowLastColumn="0" w:lastRowFirstColumn="0" w:lastRowLastColumn="0"/>
            </w:pPr>
          </w:p>
        </w:tc>
      </w:tr>
      <w:tr w:rsidR="004B478A" w:rsidTr="003B3D92" w14:paraId="4CE3CC4B" w14:textId="77777777">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556CA903" w14:textId="77777777"/>
        </w:tc>
        <w:tc>
          <w:tcPr>
            <w:tcW w:w="7915" w:type="dxa"/>
          </w:tcPr>
          <w:p w:rsidR="004B478A" w:rsidP="00C402B9" w:rsidRDefault="004B478A" w14:paraId="449CC2A3" w14:textId="77777777">
            <w:pPr>
              <w:cnfStyle w:val="000000000000" w:firstRow="0" w:lastRow="0" w:firstColumn="0" w:lastColumn="0" w:oddVBand="0" w:evenVBand="0" w:oddHBand="0" w:evenHBand="0" w:firstRowFirstColumn="0" w:firstRowLastColumn="0" w:lastRowFirstColumn="0" w:lastRowLastColumn="0"/>
            </w:pPr>
          </w:p>
        </w:tc>
      </w:tr>
      <w:tr w:rsidR="003B3D92" w:rsidTr="003B3D92" w14:paraId="7AB3EF4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5A21345C" w14:textId="77777777"/>
        </w:tc>
        <w:tc>
          <w:tcPr>
            <w:tcW w:w="7915" w:type="dxa"/>
          </w:tcPr>
          <w:p w:rsidR="004B478A" w:rsidP="00C402B9" w:rsidRDefault="004B478A" w14:paraId="46E28277" w14:textId="77777777">
            <w:pPr>
              <w:cnfStyle w:val="000000100000" w:firstRow="0" w:lastRow="0" w:firstColumn="0" w:lastColumn="0" w:oddVBand="0" w:evenVBand="0" w:oddHBand="1" w:evenHBand="0" w:firstRowFirstColumn="0" w:firstRowLastColumn="0" w:lastRowFirstColumn="0" w:lastRowLastColumn="0"/>
            </w:pPr>
          </w:p>
        </w:tc>
      </w:tr>
      <w:tr w:rsidR="004B478A" w:rsidTr="003B3D92" w14:paraId="4D5DB9A7" w14:textId="77777777">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63EFBE7A" w14:textId="77777777"/>
        </w:tc>
        <w:tc>
          <w:tcPr>
            <w:tcW w:w="7915" w:type="dxa"/>
          </w:tcPr>
          <w:p w:rsidR="004B478A" w:rsidP="00C402B9" w:rsidRDefault="004B478A" w14:paraId="7F6B2B01" w14:textId="77777777">
            <w:pPr>
              <w:cnfStyle w:val="000000000000" w:firstRow="0" w:lastRow="0" w:firstColumn="0" w:lastColumn="0" w:oddVBand="0" w:evenVBand="0" w:oddHBand="0" w:evenHBand="0" w:firstRowFirstColumn="0" w:firstRowLastColumn="0" w:lastRowFirstColumn="0" w:lastRowLastColumn="0"/>
            </w:pPr>
          </w:p>
        </w:tc>
      </w:tr>
      <w:tr w:rsidR="003B3D92" w:rsidTr="003B3D92" w14:paraId="31788F3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1FA811EA" w14:textId="77777777"/>
        </w:tc>
        <w:tc>
          <w:tcPr>
            <w:tcW w:w="7915" w:type="dxa"/>
          </w:tcPr>
          <w:p w:rsidR="004B478A" w:rsidP="00C402B9" w:rsidRDefault="004B478A" w14:paraId="0DC3F41C" w14:textId="77777777">
            <w:pPr>
              <w:cnfStyle w:val="000000100000" w:firstRow="0" w:lastRow="0" w:firstColumn="0" w:lastColumn="0" w:oddVBand="0" w:evenVBand="0" w:oddHBand="1" w:evenHBand="0" w:firstRowFirstColumn="0" w:firstRowLastColumn="0" w:lastRowFirstColumn="0" w:lastRowLastColumn="0"/>
            </w:pPr>
          </w:p>
        </w:tc>
      </w:tr>
      <w:tr w:rsidR="004B478A" w:rsidTr="003B3D92" w14:paraId="28F2CAEC" w14:textId="77777777">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791A2D67" w14:textId="77777777"/>
        </w:tc>
        <w:tc>
          <w:tcPr>
            <w:tcW w:w="7915" w:type="dxa"/>
          </w:tcPr>
          <w:p w:rsidR="004B478A" w:rsidP="00C402B9" w:rsidRDefault="004B478A" w14:paraId="7C4CCA1E" w14:textId="77777777">
            <w:pPr>
              <w:cnfStyle w:val="000000000000" w:firstRow="0" w:lastRow="0" w:firstColumn="0" w:lastColumn="0" w:oddVBand="0" w:evenVBand="0" w:oddHBand="0" w:evenHBand="0" w:firstRowFirstColumn="0" w:firstRowLastColumn="0" w:lastRowFirstColumn="0" w:lastRowLastColumn="0"/>
            </w:pPr>
          </w:p>
        </w:tc>
      </w:tr>
      <w:tr w:rsidR="003B3D92" w:rsidTr="003B3D92" w14:paraId="413F9EF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055F9A7A" w14:textId="77777777"/>
        </w:tc>
        <w:tc>
          <w:tcPr>
            <w:tcW w:w="7915" w:type="dxa"/>
          </w:tcPr>
          <w:p w:rsidR="004B478A" w:rsidP="00C402B9" w:rsidRDefault="004B478A" w14:paraId="3FB5EC86" w14:textId="77777777">
            <w:pPr>
              <w:cnfStyle w:val="000000100000" w:firstRow="0" w:lastRow="0" w:firstColumn="0" w:lastColumn="0" w:oddVBand="0" w:evenVBand="0" w:oddHBand="1" w:evenHBand="0" w:firstRowFirstColumn="0" w:firstRowLastColumn="0" w:lastRowFirstColumn="0" w:lastRowLastColumn="0"/>
            </w:pPr>
          </w:p>
        </w:tc>
      </w:tr>
    </w:tbl>
    <w:p w:rsidR="00A600CA" w:rsidP="00C402B9" w:rsidRDefault="00A600CA" w14:paraId="0ADEF7DC" w14:textId="6B1683DB"/>
    <w:p w:rsidR="00BC52EF" w:rsidP="00C402B9" w:rsidRDefault="00BC52EF" w14:paraId="59CD573A" w14:textId="6A26D4F1">
      <w:r>
        <w:rPr>
          <w:noProof/>
        </w:rPr>
        <mc:AlternateContent>
          <mc:Choice Requires="wps">
            <w:drawing>
              <wp:inline distT="0" distB="0" distL="0" distR="0" wp14:anchorId="6EC411CA" wp14:editId="17DD9D5C">
                <wp:extent cx="6400800" cy="988060"/>
                <wp:effectExtent l="0" t="0" r="12700" b="15240"/>
                <wp:docPr id="51" name="Text Box 5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rsidRPr="00150D56" w:rsidR="00BC52EF" w:rsidP="00BC52EF" w:rsidRDefault="00BC52EF" w14:paraId="359830DA" w14:textId="77777777">
                            <w:pPr>
                              <w:rPr>
                                <w:b/>
                                <w:bCs/>
                                <w:color w:val="CB5577" w:themeColor="accent3"/>
                                <w:sz w:val="24"/>
                                <w:szCs w:val="24"/>
                              </w:rPr>
                            </w:pPr>
                            <w:r w:rsidRPr="00150D56">
                              <w:rPr>
                                <w:b/>
                                <w:bCs/>
                                <w:color w:val="CB5577" w:themeColor="accent3"/>
                                <w:sz w:val="24"/>
                                <w:szCs w:val="24"/>
                              </w:rPr>
                              <w:t>INSTRUCTIONS</w:t>
                            </w:r>
                          </w:p>
                          <w:p w:rsidR="00BC52EF" w:rsidP="00BC52EF" w:rsidRDefault="005618CE" w14:paraId="2A96DA70" w14:textId="35F5FA29">
                            <w:pPr>
                              <w:jc w:val="both"/>
                              <w:rPr>
                                <w:color w:val="CB5577" w:themeColor="accent3"/>
                              </w:rPr>
                            </w:pPr>
                            <w:r>
                              <w:rPr>
                                <w:color w:val="CB5577" w:themeColor="accent3"/>
                              </w:rPr>
                              <w:t>Place all terms which require definitions in the Appendix A: Glossary.</w:t>
                            </w:r>
                          </w:p>
                          <w:p w:rsidRPr="0002551F" w:rsidR="00BC52EF" w:rsidP="00BC52EF" w:rsidRDefault="00BC52EF" w14:paraId="7846B9D9"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23A06AF2">
              <v:shape id="Text Box 51" style="width:7in;height:77.8pt;visibility:visible;mso-wrap-style:square;mso-left-percent:-10001;mso-top-percent:-10001;mso-position-horizontal:absolute;mso-position-horizontal-relative:char;mso-position-vertical:absolute;mso-position-vertical-relative:line;mso-left-percent:-10001;mso-top-percent:-10001;v-text-anchor:top" o:spid="_x0000_s1039"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ytc0HkQCAACUBAAA&#10;DgAAAAAAAAAAAAAAAAAuAgAAZHJzL2Uyb0RvYy54bWxQSwECLQAUAAYACAAAACEAgwuNLtsAAAAG&#10;AQAADwAAAAAAAAAAAAAAAACeBAAAZHJzL2Rvd25yZXYueG1sUEsFBgAAAAAEAAQA8wAAAKYFAAAA&#10;AA==&#10;" w14:anchorId="6EC411CA">
                <v:textbox style="mso-fit-shape-to-text:t">
                  <w:txbxContent>
                    <w:p w:rsidRPr="00150D56" w:rsidR="00BC52EF" w:rsidP="00BC52EF" w:rsidRDefault="00BC52EF" w14:paraId="6167073E" w14:textId="77777777">
                      <w:pPr>
                        <w:rPr>
                          <w:b/>
                          <w:bCs/>
                          <w:color w:val="CB5577" w:themeColor="accent3"/>
                          <w:sz w:val="24"/>
                          <w:szCs w:val="24"/>
                        </w:rPr>
                      </w:pPr>
                      <w:r w:rsidRPr="00150D56">
                        <w:rPr>
                          <w:b/>
                          <w:bCs/>
                          <w:color w:val="CB5577" w:themeColor="accent3"/>
                          <w:sz w:val="24"/>
                          <w:szCs w:val="24"/>
                        </w:rPr>
                        <w:t>INSTRUCTIONS</w:t>
                      </w:r>
                    </w:p>
                    <w:p w:rsidR="00BC52EF" w:rsidP="00BC52EF" w:rsidRDefault="005618CE" w14:paraId="11AE031D" w14:textId="35F5FA29">
                      <w:pPr>
                        <w:jc w:val="both"/>
                        <w:rPr>
                          <w:color w:val="CB5577" w:themeColor="accent3"/>
                        </w:rPr>
                      </w:pPr>
                      <w:r>
                        <w:rPr>
                          <w:color w:val="CB5577" w:themeColor="accent3"/>
                        </w:rPr>
                        <w:t>Place all terms which require definitions in the Appendix A: Glossary.</w:t>
                      </w:r>
                    </w:p>
                    <w:p w:rsidRPr="0002551F" w:rsidR="00BC52EF" w:rsidP="00BC52EF" w:rsidRDefault="00BC52EF" w14:paraId="15727EA8"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014A9A" w:rsidRDefault="00014A9A" w14:paraId="38A82150" w14:textId="77777777"/>
    <w:p w:rsidR="00C402B9" w:rsidRDefault="00C402B9" w14:paraId="3DE9D020" w14:textId="0388F83E">
      <w:r>
        <w:br w:type="page"/>
      </w:r>
    </w:p>
    <w:p w:rsidR="00A42B88" w:rsidP="00F85F38" w:rsidRDefault="00A12EDF" w14:paraId="15B9A146" w14:textId="4AAA85E1">
      <w:pPr>
        <w:pStyle w:val="SectionHeading"/>
      </w:pPr>
      <w:bookmarkStart w:name="_Toc125979053" w:id="28"/>
      <w:r>
        <w:t xml:space="preserve">Appendix </w:t>
      </w:r>
      <w:r w:rsidR="00A600CA">
        <w:t>B</w:t>
      </w:r>
      <w:r>
        <w:t xml:space="preserve">: </w:t>
      </w:r>
      <w:r w:rsidR="00E85557">
        <w:t>GitHub Repository</w:t>
      </w:r>
      <w:bookmarkEnd w:id="28"/>
    </w:p>
    <w:p w:rsidR="00E85557" w:rsidP="00573ACD" w:rsidRDefault="008D0122" w14:paraId="636EC67E" w14:textId="2BDEC477">
      <w:pPr>
        <w:pStyle w:val="SectionSubheading"/>
      </w:pPr>
      <w:bookmarkStart w:name="_Toc125979054" w:id="29"/>
      <w:r>
        <w:t>Overview</w:t>
      </w:r>
      <w:bookmarkEnd w:id="29"/>
    </w:p>
    <w:p w:rsidR="008D0122" w:rsidP="008D0122" w:rsidRDefault="008D0122" w14:paraId="24A0415C" w14:textId="7B2959FB">
      <w:r>
        <w:rPr>
          <w:noProof/>
        </w:rPr>
        <mc:AlternateContent>
          <mc:Choice Requires="wps">
            <w:drawing>
              <wp:inline distT="0" distB="0" distL="0" distR="0" wp14:anchorId="7C6DDF47" wp14:editId="65E493E5">
                <wp:extent cx="6400800" cy="1356360"/>
                <wp:effectExtent l="0" t="0" r="12700" b="15240"/>
                <wp:docPr id="450" name="Text Box 450"/>
                <wp:cNvGraphicFramePr/>
                <a:graphic xmlns:a="http://schemas.openxmlformats.org/drawingml/2006/main">
                  <a:graphicData uri="http://schemas.microsoft.com/office/word/2010/wordprocessingShape">
                    <wps:wsp>
                      <wps:cNvSpPr txBox="1"/>
                      <wps:spPr>
                        <a:xfrm>
                          <a:off x="0" y="0"/>
                          <a:ext cx="6400800" cy="1356360"/>
                        </a:xfrm>
                        <a:prstGeom prst="rect">
                          <a:avLst/>
                        </a:prstGeom>
                        <a:solidFill>
                          <a:schemeClr val="lt1"/>
                        </a:solidFill>
                        <a:ln w="6350">
                          <a:solidFill>
                            <a:schemeClr val="accent3"/>
                          </a:solidFill>
                        </a:ln>
                      </wps:spPr>
                      <wps:txbx>
                        <w:txbxContent>
                          <w:p w:rsidRPr="00150D56" w:rsidR="008D0122" w:rsidP="008D0122" w:rsidRDefault="008D0122" w14:paraId="1EB6C13A" w14:textId="77777777">
                            <w:pPr>
                              <w:rPr>
                                <w:b/>
                                <w:bCs/>
                                <w:color w:val="CB5577" w:themeColor="accent3"/>
                                <w:sz w:val="24"/>
                                <w:szCs w:val="24"/>
                              </w:rPr>
                            </w:pPr>
                            <w:r w:rsidRPr="00150D56">
                              <w:rPr>
                                <w:b/>
                                <w:bCs/>
                                <w:color w:val="CB5577" w:themeColor="accent3"/>
                                <w:sz w:val="24"/>
                                <w:szCs w:val="24"/>
                              </w:rPr>
                              <w:t>INSTRUCTIONS</w:t>
                            </w:r>
                          </w:p>
                          <w:p w:rsidR="008D0122" w:rsidP="008D0122" w:rsidRDefault="008D0122" w14:paraId="641F800C" w14:textId="77777777">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rsidRPr="0002551F" w:rsidR="008D0122" w:rsidP="008D0122" w:rsidRDefault="008D0122" w14:paraId="27802C1F"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69C770E6">
              <v:shape id="Text Box 450" style="width:7in;height:106.8pt;visibility:visible;mso-wrap-style:square;mso-left-percent:-10001;mso-top-percent:-10001;mso-position-horizontal:absolute;mso-position-horizontal-relative:char;mso-position-vertical:absolute;mso-position-vertical-relative:line;mso-left-percent:-10001;mso-top-percent:-10001;v-text-anchor:top" o:spid="_x0000_s1040"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" w14:anchorId="7C6DDF47">
                <v:textbox style="mso-fit-shape-to-text:t">
                  <w:txbxContent>
                    <w:p w:rsidRPr="00150D56" w:rsidR="008D0122" w:rsidP="008D0122" w:rsidRDefault="008D0122" w14:paraId="64F27ECB" w14:textId="77777777">
                      <w:pPr>
                        <w:rPr>
                          <w:b/>
                          <w:bCs/>
                          <w:color w:val="CB5577" w:themeColor="accent3"/>
                          <w:sz w:val="24"/>
                          <w:szCs w:val="24"/>
                        </w:rPr>
                      </w:pPr>
                      <w:r w:rsidRPr="00150D56">
                        <w:rPr>
                          <w:b/>
                          <w:bCs/>
                          <w:color w:val="CB5577" w:themeColor="accent3"/>
                          <w:sz w:val="24"/>
                          <w:szCs w:val="24"/>
                        </w:rPr>
                        <w:t>INSTRUCTIONS</w:t>
                      </w:r>
                    </w:p>
                    <w:p w:rsidR="008D0122" w:rsidP="008D0122" w:rsidRDefault="008D0122" w14:paraId="120FD703" w14:textId="77777777">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rsidRPr="0002551F" w:rsidR="008D0122" w:rsidP="008D0122" w:rsidRDefault="008D0122" w14:paraId="28541835"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Pr="00573ACD" w:rsidR="008D0122" w:rsidP="00573ACD" w:rsidRDefault="008D0122" w14:paraId="46A3389D" w14:textId="77777777">
      <w:pPr>
        <w:pStyle w:val="SectionSubheading"/>
      </w:pPr>
      <w:bookmarkStart w:name="_Toc125979055" w:id="30"/>
      <w:r w:rsidRPr="00573ACD">
        <w:t>GitHub Repository Link</w:t>
      </w:r>
      <w:bookmarkEnd w:id="30"/>
    </w:p>
    <w:p w:rsidR="003A5710" w:rsidP="00E85557" w:rsidRDefault="003A5710" w14:paraId="188598FF" w14:textId="4E516FB5"/>
    <w:p w:rsidRPr="00573ACD" w:rsidR="00C34AEE" w:rsidP="00573ACD" w:rsidRDefault="00D24253" w14:paraId="25375284" w14:textId="7A6D1609">
      <w:pPr>
        <w:pStyle w:val="SectionSubheading"/>
      </w:pPr>
      <w:bookmarkStart w:name="_Toc125979056" w:id="31"/>
      <w:r w:rsidRPr="00573ACD">
        <w:t>GitHub Repository Contents</w:t>
      </w:r>
      <w:bookmarkEnd w:id="31"/>
    </w:p>
    <w:p w:rsidR="00014A9A" w:rsidRDefault="00014A9A" w14:paraId="2545D855" w14:textId="77777777"/>
    <w:p w:rsidR="00810066" w:rsidRDefault="00810066" w14:paraId="67AD05C1" w14:textId="46B19249">
      <w:r>
        <w:br w:type="page"/>
      </w:r>
    </w:p>
    <w:p w:rsidRPr="004C7897" w:rsidR="00E85557" w:rsidP="00F85F38" w:rsidRDefault="00E85557" w14:paraId="40A011AE" w14:textId="57CC290F">
      <w:pPr>
        <w:pStyle w:val="SectionHeading"/>
      </w:pPr>
      <w:bookmarkStart w:name="_Toc125979057" w:id="32"/>
      <w:r w:rsidRPr="004C7897">
        <w:t xml:space="preserve">Appendix </w:t>
      </w:r>
      <w:r w:rsidR="00D6361E">
        <w:t>C</w:t>
      </w:r>
      <w:r w:rsidRPr="004C7897">
        <w:t xml:space="preserve">: </w:t>
      </w:r>
      <w:r w:rsidRPr="004C7897" w:rsidR="004C7897">
        <w:t>Risks</w:t>
      </w:r>
      <w:bookmarkEnd w:id="32"/>
    </w:p>
    <w:p w:rsidRPr="00B71117" w:rsidR="004C7897" w:rsidP="00B71117" w:rsidRDefault="00FF4650" w14:paraId="6F467A67" w14:textId="309D43B9">
      <w:pPr>
        <w:pStyle w:val="SectionSubheading"/>
      </w:pPr>
      <w:bookmarkStart w:name="_Toc125979058" w:id="33"/>
      <w:r w:rsidRPr="00B71117">
        <w:t>Sprint 1 Risks</w:t>
      </w:r>
      <w:bookmarkEnd w:id="33"/>
    </w:p>
    <w:p w:rsidR="001B3140" w:rsidP="00E85557" w:rsidRDefault="001B3140" w14:paraId="6EAF4992" w14:textId="098A0C4B">
      <w:r>
        <w:rPr>
          <w:noProof/>
        </w:rPr>
        <mc:AlternateContent>
          <mc:Choice Requires="wps">
            <w:drawing>
              <wp:inline distT="0" distB="0" distL="0" distR="0" wp14:anchorId="10065EA2" wp14:editId="7250503E">
                <wp:extent cx="6400800" cy="1724025"/>
                <wp:effectExtent l="0" t="0" r="12700" b="15875"/>
                <wp:docPr id="33" name="Text Box 3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1B3140" w:rsidP="001B3140" w:rsidRDefault="001B3140" w14:paraId="6197291A" w14:textId="77777777">
                            <w:pPr>
                              <w:rPr>
                                <w:b/>
                                <w:bCs/>
                                <w:color w:val="CB5577" w:themeColor="accent3"/>
                                <w:sz w:val="24"/>
                                <w:szCs w:val="24"/>
                              </w:rPr>
                            </w:pPr>
                            <w:r w:rsidRPr="00150D56">
                              <w:rPr>
                                <w:b/>
                                <w:bCs/>
                                <w:color w:val="CB5577" w:themeColor="accent3"/>
                                <w:sz w:val="24"/>
                                <w:szCs w:val="24"/>
                              </w:rPr>
                              <w:t>INSTRUCTIONS</w:t>
                            </w:r>
                          </w:p>
                          <w:p w:rsidRPr="0002551F" w:rsidR="001B3140" w:rsidP="001B3140" w:rsidRDefault="001B3140" w14:paraId="7F10B823"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1B3140" w:rsidP="001B3140" w:rsidRDefault="001B3140" w14:paraId="3F7513EC"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4593D82D">
              <v:shape id="Text Box 33"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41"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BEKEZ9RQIAAJUE&#10;AAAOAAAAAAAAAAAAAAAAAC4CAABkcnMvZTJvRG9jLnhtbFBLAQItABQABgAIAAAAIQBOyooe3AAA&#10;AAYBAAAPAAAAAAAAAAAAAAAAAJ8EAABkcnMvZG93bnJldi54bWxQSwUGAAAAAAQABADzAAAAqAUA&#10;AAAA&#10;" w14:anchorId="10065EA2">
                <v:textbox style="mso-fit-shape-to-text:t">
                  <w:txbxContent>
                    <w:p w:rsidRPr="00150D56" w:rsidR="001B3140" w:rsidP="001B3140" w:rsidRDefault="001B3140" w14:paraId="534FB4BB" w14:textId="77777777">
                      <w:pPr>
                        <w:rPr>
                          <w:b/>
                          <w:bCs/>
                          <w:color w:val="CB5577" w:themeColor="accent3"/>
                          <w:sz w:val="24"/>
                          <w:szCs w:val="24"/>
                        </w:rPr>
                      </w:pPr>
                      <w:r w:rsidRPr="00150D56">
                        <w:rPr>
                          <w:b/>
                          <w:bCs/>
                          <w:color w:val="CB5577" w:themeColor="accent3"/>
                          <w:sz w:val="24"/>
                          <w:szCs w:val="24"/>
                        </w:rPr>
                        <w:t>INSTRUCTIONS</w:t>
                      </w:r>
                    </w:p>
                    <w:p w:rsidRPr="0002551F" w:rsidR="001B3140" w:rsidP="001B3140" w:rsidRDefault="001B3140" w14:paraId="77C0370C"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1B3140" w:rsidP="001B3140" w:rsidRDefault="001B3140" w14:paraId="1CCB276D"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1B3140" w:rsidP="00E85557" w:rsidRDefault="001B3140" w14:paraId="3C88A7B9" w14:textId="77777777"/>
    <w:p w:rsidRPr="00B71117" w:rsidR="00FF4650" w:rsidP="00B71117" w:rsidRDefault="00FF4650" w14:paraId="4D668028" w14:textId="76609EDF">
      <w:pPr>
        <w:pStyle w:val="SectionSubheading"/>
      </w:pPr>
      <w:bookmarkStart w:name="_Toc125979059" w:id="34"/>
      <w:r w:rsidRPr="00B71117">
        <w:t>Sprint 2 Risks</w:t>
      </w:r>
      <w:bookmarkEnd w:id="34"/>
    </w:p>
    <w:p w:rsidR="00B270E9" w:rsidP="00B270E9" w:rsidRDefault="00B270E9" w14:paraId="042547D7" w14:textId="77777777">
      <w:r>
        <w:rPr>
          <w:noProof/>
        </w:rPr>
        <mc:AlternateContent>
          <mc:Choice Requires="wps">
            <w:drawing>
              <wp:inline distT="0" distB="0" distL="0" distR="0" wp14:anchorId="2541B084" wp14:editId="641D6E46">
                <wp:extent cx="6400800" cy="1724025"/>
                <wp:effectExtent l="0" t="0" r="12700" b="15875"/>
                <wp:docPr id="34" name="Text Box 3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B270E9" w:rsidP="00B270E9" w:rsidRDefault="00B270E9" w14:paraId="5C716F30"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06C37AAE"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14460A74"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60EEC29D">
              <v:shape id="Text Box 34"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42"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" w14:anchorId="2541B084">
                <v:textbox style="mso-fit-shape-to-text:t">
                  <w:txbxContent>
                    <w:p w:rsidRPr="00150D56" w:rsidR="00B270E9" w:rsidP="00B270E9" w:rsidRDefault="00B270E9" w14:paraId="51EF0786"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5185003B"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0A16EB0A"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B270E9" w:rsidP="00E85557" w:rsidRDefault="00B270E9" w14:paraId="105D0ABB" w14:textId="77777777"/>
    <w:p w:rsidRPr="00B71117" w:rsidR="00FF4650" w:rsidP="00B71117" w:rsidRDefault="00FF4650" w14:paraId="52553725" w14:textId="1F18DCBB">
      <w:pPr>
        <w:pStyle w:val="SectionSubheading"/>
      </w:pPr>
      <w:bookmarkStart w:name="_Toc125979060" w:id="35"/>
      <w:r w:rsidRPr="00B71117">
        <w:t>Sprint 3 Risks</w:t>
      </w:r>
      <w:bookmarkEnd w:id="35"/>
    </w:p>
    <w:p w:rsidR="00B270E9" w:rsidP="00B270E9" w:rsidRDefault="00B270E9" w14:paraId="1A71F676" w14:textId="77777777">
      <w:r>
        <w:rPr>
          <w:noProof/>
        </w:rPr>
        <mc:AlternateContent>
          <mc:Choice Requires="wps">
            <w:drawing>
              <wp:inline distT="0" distB="0" distL="0" distR="0" wp14:anchorId="2108DB3F" wp14:editId="6BCFB336">
                <wp:extent cx="6400800" cy="1724025"/>
                <wp:effectExtent l="0" t="0" r="12700" b="15875"/>
                <wp:docPr id="35" name="Text Box 35"/>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B270E9" w:rsidP="00B270E9" w:rsidRDefault="00B270E9" w14:paraId="0C1B0467"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03849121"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0FC04AD3"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0215272D">
              <v:shape id="Text Box 35"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43"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B8K3e9RQIAAJUE&#10;AAAOAAAAAAAAAAAAAAAAAC4CAABkcnMvZTJvRG9jLnhtbFBLAQItABQABgAIAAAAIQBOyooe3AAA&#10;AAYBAAAPAAAAAAAAAAAAAAAAAJ8EAABkcnMvZG93bnJldi54bWxQSwUGAAAAAAQABADzAAAAqAUA&#10;AAAA&#10;" w14:anchorId="2108DB3F">
                <v:textbox style="mso-fit-shape-to-text:t">
                  <w:txbxContent>
                    <w:p w:rsidRPr="00150D56" w:rsidR="00B270E9" w:rsidP="00B270E9" w:rsidRDefault="00B270E9" w14:paraId="7591B871"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285EFF24"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4F1EF75C"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B270E9" w:rsidP="00E85557" w:rsidRDefault="00B270E9" w14:paraId="17394BBB" w14:textId="77777777"/>
    <w:p w:rsidRPr="00B71117" w:rsidR="00FF4650" w:rsidP="00B71117" w:rsidRDefault="00FF4650" w14:paraId="361327F7" w14:textId="070F8D73">
      <w:pPr>
        <w:pStyle w:val="SectionSubheading"/>
      </w:pPr>
      <w:bookmarkStart w:name="_Toc125979061" w:id="36"/>
      <w:r w:rsidRPr="00B71117">
        <w:t>Sprint 4 Risks</w:t>
      </w:r>
      <w:bookmarkEnd w:id="36"/>
    </w:p>
    <w:p w:rsidR="00B270E9" w:rsidP="00B270E9" w:rsidRDefault="00B270E9" w14:paraId="61258432" w14:textId="77777777">
      <w:r>
        <w:rPr>
          <w:noProof/>
        </w:rPr>
        <mc:AlternateContent>
          <mc:Choice Requires="wps">
            <w:drawing>
              <wp:inline distT="0" distB="0" distL="0" distR="0" wp14:anchorId="774D67E0" wp14:editId="6F96E3EC">
                <wp:extent cx="6400800" cy="1724025"/>
                <wp:effectExtent l="0" t="0" r="12700" b="15875"/>
                <wp:docPr id="36" name="Text Box 36"/>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B270E9" w:rsidP="00B270E9" w:rsidRDefault="00B270E9" w14:paraId="4D0F8822"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67E670F7"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0E88B429"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49FF7261">
              <v:shape id="Text Box 36"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44"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4Kpv3UMCAACVBAAA&#10;DgAAAAAAAAAAAAAAAAAuAgAAZHJzL2Uyb0RvYy54bWxQSwECLQAUAAYACAAAACEATsqKHtwAAAAG&#10;AQAADwAAAAAAAAAAAAAAAACdBAAAZHJzL2Rvd25yZXYueG1sUEsFBgAAAAAEAAQA8wAAAKYFAAAA&#10;AA==&#10;" w14:anchorId="774D67E0">
                <v:textbox style="mso-fit-shape-to-text:t">
                  <w:txbxContent>
                    <w:p w:rsidRPr="00150D56" w:rsidR="00B270E9" w:rsidP="00B270E9" w:rsidRDefault="00B270E9" w14:paraId="300F417D"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6E8691D9"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7A91480D"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FF4650" w:rsidP="00E85557" w:rsidRDefault="00FF4650" w14:paraId="7AB2325D" w14:textId="214325D4"/>
    <w:p w:rsidRPr="00B71117" w:rsidR="00FF4650" w:rsidP="00B71117" w:rsidRDefault="00FF4650" w14:paraId="280EFC3A" w14:textId="305A4032">
      <w:pPr>
        <w:pStyle w:val="SectionSubheading"/>
      </w:pPr>
      <w:bookmarkStart w:name="_Toc125979062" w:id="37"/>
      <w:r w:rsidRPr="00B71117">
        <w:t>Sprint 5 Risks</w:t>
      </w:r>
      <w:bookmarkEnd w:id="37"/>
    </w:p>
    <w:p w:rsidR="00B270E9" w:rsidP="00B270E9" w:rsidRDefault="00B270E9" w14:paraId="5EAF190F" w14:textId="77777777">
      <w:r>
        <w:rPr>
          <w:noProof/>
        </w:rPr>
        <mc:AlternateContent>
          <mc:Choice Requires="wps">
            <w:drawing>
              <wp:inline distT="0" distB="0" distL="0" distR="0" wp14:anchorId="7E614404" wp14:editId="747B390C">
                <wp:extent cx="6400800" cy="1724025"/>
                <wp:effectExtent l="0" t="0" r="12700" b="15875"/>
                <wp:docPr id="37" name="Text Box 37"/>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B270E9" w:rsidP="00B270E9" w:rsidRDefault="00B270E9" w14:paraId="36EC6B6F"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26E2516D"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535A7CBE"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42D92E42">
              <v:shape id="Text Box 37"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45"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AXKHOQRQIAAJUE&#10;AAAOAAAAAAAAAAAAAAAAAC4CAABkcnMvZTJvRG9jLnhtbFBLAQItABQABgAIAAAAIQBOyooe3AAA&#10;AAYBAAAPAAAAAAAAAAAAAAAAAJ8EAABkcnMvZG93bnJldi54bWxQSwUGAAAAAAQABADzAAAAqAUA&#10;AAAA&#10;" w14:anchorId="7E614404">
                <v:textbox style="mso-fit-shape-to-text:t">
                  <w:txbxContent>
                    <w:p w:rsidRPr="00150D56" w:rsidR="00B270E9" w:rsidP="00B270E9" w:rsidRDefault="00B270E9" w14:paraId="481B00DB"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3A9B27D6"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42D9528A"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3A5710" w:rsidP="00E85557" w:rsidRDefault="003A5710" w14:paraId="57EC673D" w14:textId="44968A68"/>
    <w:p w:rsidR="00A600CA" w:rsidRDefault="00A600CA" w14:paraId="5E48A314" w14:textId="7E82C0AF">
      <w:r>
        <w:br w:type="page"/>
      </w:r>
    </w:p>
    <w:p w:rsidRPr="00F85F38" w:rsidR="004C7897" w:rsidP="00F85F38" w:rsidRDefault="004C7897" w14:paraId="16C5A042" w14:textId="711FA8EB">
      <w:pPr>
        <w:pStyle w:val="SectionHeading"/>
      </w:pPr>
      <w:bookmarkStart w:name="_Toc125979063" w:id="38"/>
      <w:r w:rsidRPr="00F85F38">
        <w:t xml:space="preserve">Appendix </w:t>
      </w:r>
      <w:r w:rsidR="00D6361E">
        <w:t>D</w:t>
      </w:r>
      <w:r w:rsidRPr="00F85F38">
        <w:t xml:space="preserve">: </w:t>
      </w:r>
      <w:r w:rsidRPr="00F85F38" w:rsidR="00344493">
        <w:t>Agile Development</w:t>
      </w:r>
      <w:bookmarkEnd w:id="38"/>
    </w:p>
    <w:p w:rsidR="005A5884" w:rsidP="005A5884" w:rsidRDefault="00B71117" w14:paraId="45E47EE7" w14:textId="69E54F37">
      <w:r>
        <w:rPr>
          <w:noProof/>
        </w:rPr>
        <w:drawing>
          <wp:inline distT="0" distB="0" distL="0" distR="0" wp14:anchorId="161B2542" wp14:editId="0929E3F5">
            <wp:extent cx="6400800" cy="1143000"/>
            <wp:effectExtent l="38100" t="0" r="3810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rsidRPr="00B71117" w:rsidR="00344493" w:rsidP="005A5884" w:rsidRDefault="002D7BB0" w14:paraId="1E38C6A4" w14:textId="66F7A792">
      <w:pPr>
        <w:pStyle w:val="SectionSubheading"/>
      </w:pPr>
      <w:bookmarkStart w:name="_Toc125979064" w:id="39"/>
      <w:r w:rsidRPr="00B71117">
        <w:t>Scrum Methodology</w:t>
      </w:r>
      <w:bookmarkEnd w:id="39"/>
    </w:p>
    <w:p w:rsidR="00E1287D" w:rsidP="00E1287D" w:rsidRDefault="00E1287D" w14:paraId="64638182" w14:textId="1759FA0B">
      <w:r>
        <w:rPr>
          <w:noProof/>
        </w:rPr>
        <mc:AlternateContent>
          <mc:Choice Requires="wps">
            <w:drawing>
              <wp:inline distT="0" distB="0" distL="0" distR="0" wp14:anchorId="586C4180" wp14:editId="4C19AD35">
                <wp:extent cx="6400800" cy="1724025"/>
                <wp:effectExtent l="0" t="0" r="12700" b="15875"/>
                <wp:docPr id="39" name="Text Box 39"/>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E1287D" w:rsidP="00E1287D" w:rsidRDefault="00E1287D" w14:paraId="092EBF78" w14:textId="77777777">
                            <w:pPr>
                              <w:rPr>
                                <w:b/>
                                <w:bCs/>
                                <w:color w:val="CB5577" w:themeColor="accent3"/>
                                <w:sz w:val="24"/>
                                <w:szCs w:val="24"/>
                              </w:rPr>
                            </w:pPr>
                            <w:r w:rsidRPr="00150D56">
                              <w:rPr>
                                <w:b/>
                                <w:bCs/>
                                <w:color w:val="CB5577" w:themeColor="accent3"/>
                                <w:sz w:val="24"/>
                                <w:szCs w:val="24"/>
                              </w:rPr>
                              <w:t>INSTRUCTIONS</w:t>
                            </w:r>
                          </w:p>
                          <w:p w:rsidRPr="0002551F" w:rsidR="00E1287D" w:rsidP="00E1287D" w:rsidRDefault="007D0AEF" w14:paraId="61741657" w14:textId="0C444284">
                            <w:pPr>
                              <w:rPr>
                                <w:color w:val="CB5577" w:themeColor="accent3"/>
                              </w:rPr>
                            </w:pPr>
                            <w:r w:rsidRPr="007D0AEF">
                              <w:rPr>
                                <w:color w:val="CB5577" w:themeColor="accent3"/>
                              </w:rPr>
                              <w:t xml:space="preserve">Provide a narrative of the team efforts in using a scrum methodology for a data analytics engineering project. Describe how easy/difficult was it to adapt to the Scrum methodology. Did the team conduct a daily scrum? If not, how often did the team conduct a scrum. Describe how easy/difficult it was to use the </w:t>
                            </w:r>
                            <w:proofErr w:type="spellStart"/>
                            <w:r w:rsidRPr="007D0AEF">
                              <w:rPr>
                                <w:color w:val="CB5577" w:themeColor="accent3"/>
                              </w:rPr>
                              <w:t>YouTrack</w:t>
                            </w:r>
                            <w:proofErr w:type="spellEnd"/>
                            <w:r w:rsidRPr="007D0AEF">
                              <w:rPr>
                                <w:color w:val="CB5577" w:themeColor="accent3"/>
                              </w:rPr>
                              <w:t xml:space="preserve"> tool to manage the project. Don’t be limited to just these questions. Think of this writeup as a “lessons learned” that you would like to pass along to any project team thinking of doing a similar project.</w:t>
                            </w:r>
                          </w:p>
                          <w:p w:rsidRPr="0002551F" w:rsidR="00E1287D" w:rsidP="00E1287D" w:rsidRDefault="00E1287D" w14:paraId="3D89E6D7"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03E4BCB8">
              <v:shape id="Text Box 39"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46"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" w14:anchorId="586C4180">
                <v:textbox style="mso-fit-shape-to-text:t">
                  <w:txbxContent>
                    <w:p w:rsidRPr="00150D56" w:rsidR="00E1287D" w:rsidP="00E1287D" w:rsidRDefault="00E1287D" w14:paraId="2C7F083D" w14:textId="77777777">
                      <w:pPr>
                        <w:rPr>
                          <w:b/>
                          <w:bCs/>
                          <w:color w:val="CB5577" w:themeColor="accent3"/>
                          <w:sz w:val="24"/>
                          <w:szCs w:val="24"/>
                        </w:rPr>
                      </w:pPr>
                      <w:r w:rsidRPr="00150D56">
                        <w:rPr>
                          <w:b/>
                          <w:bCs/>
                          <w:color w:val="CB5577" w:themeColor="accent3"/>
                          <w:sz w:val="24"/>
                          <w:szCs w:val="24"/>
                        </w:rPr>
                        <w:t>INSTRUCTIONS</w:t>
                      </w:r>
                    </w:p>
                    <w:p w:rsidRPr="0002551F" w:rsidR="00E1287D" w:rsidP="00E1287D" w:rsidRDefault="007D0AEF" w14:paraId="09039D4E" w14:textId="0C444284">
                      <w:pPr>
                        <w:rPr>
                          <w:color w:val="CB5577" w:themeColor="accent3"/>
                        </w:rPr>
                      </w:pPr>
                      <w:r w:rsidRPr="007D0AEF">
                        <w:rPr>
                          <w:color w:val="CB5577" w:themeColor="accent3"/>
                        </w:rPr>
                        <w:t xml:space="preserve">Provide a narrative of the team efforts in using a scrum methodology for a data analytics engineering project. Describe how easy/difficult was it to adapt to the Scrum methodology. Did the team conduct a daily scrum? If not, how often did the team conduct a scrum. Describe how easy/difficult it was to use the </w:t>
                      </w:r>
                      <w:proofErr w:type="spellStart"/>
                      <w:r w:rsidRPr="007D0AEF">
                        <w:rPr>
                          <w:color w:val="CB5577" w:themeColor="accent3"/>
                        </w:rPr>
                        <w:t>YouTrack</w:t>
                      </w:r>
                      <w:proofErr w:type="spellEnd"/>
                      <w:r w:rsidRPr="007D0AEF">
                        <w:rPr>
                          <w:color w:val="CB5577" w:themeColor="accent3"/>
                        </w:rPr>
                        <w:t xml:space="preserve"> tool to manage the project. Don’t be limited to just these questions. Think of this writeup as a “lessons learned” that you would like to pass along to any project team thinking of doing a similar project.</w:t>
                      </w:r>
                    </w:p>
                    <w:p w:rsidRPr="0002551F" w:rsidR="00E1287D" w:rsidP="00E1287D" w:rsidRDefault="00E1287D" w14:paraId="17A2CAC1"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3C3964" w:rsidP="00E1287D" w:rsidRDefault="003C3964" w14:paraId="71DA2D58" w14:textId="77777777"/>
    <w:p w:rsidR="003A4BDD" w:rsidP="003C3964" w:rsidRDefault="003C3964" w14:paraId="6F0EB931" w14:textId="5A0A6F65">
      <w:pPr>
        <w:pStyle w:val="SectionSubheading"/>
      </w:pPr>
      <w:bookmarkStart w:name="_Toc125979065" w:id="40"/>
      <w:r>
        <w:t>Sprint 1 Analysis</w:t>
      </w:r>
      <w:bookmarkEnd w:id="40"/>
    </w:p>
    <w:p w:rsidR="003C3964" w:rsidP="003C3964" w:rsidRDefault="003C3964" w14:paraId="728AED99" w14:textId="2C63AB4B">
      <w:r>
        <w:rPr>
          <w:noProof/>
        </w:rPr>
        <mc:AlternateContent>
          <mc:Choice Requires="wps">
            <w:drawing>
              <wp:inline distT="0" distB="0" distL="0" distR="0" wp14:anchorId="06AF320B" wp14:editId="79FD4F64">
                <wp:extent cx="6400800" cy="1724025"/>
                <wp:effectExtent l="0" t="0" r="12700" b="15875"/>
                <wp:docPr id="40" name="Text Box 40"/>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3C3964" w:rsidP="003C3964" w:rsidRDefault="003C3964" w14:paraId="46639CE8" w14:textId="77777777">
                            <w:pPr>
                              <w:rPr>
                                <w:b/>
                                <w:bCs/>
                                <w:color w:val="CB5577" w:themeColor="accent3"/>
                                <w:sz w:val="24"/>
                                <w:szCs w:val="24"/>
                              </w:rPr>
                            </w:pPr>
                            <w:r w:rsidRPr="00150D56">
                              <w:rPr>
                                <w:b/>
                                <w:bCs/>
                                <w:color w:val="CB5577" w:themeColor="accent3"/>
                                <w:sz w:val="24"/>
                                <w:szCs w:val="24"/>
                              </w:rPr>
                              <w:t>INSTRUCTIONS</w:t>
                            </w:r>
                          </w:p>
                          <w:p w:rsidRPr="0002551F" w:rsidR="003C3964" w:rsidP="003C3964" w:rsidRDefault="00C671FC" w14:paraId="76873A4F" w14:textId="55212665">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3C3964" w:rsidP="003C3964" w:rsidRDefault="003C3964" w14:paraId="3CD4D439"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3D1B00A8">
              <v:shape id="Text Box 40"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47"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BmZO90MCAACVBAAA&#10;DgAAAAAAAAAAAAAAAAAuAgAAZHJzL2Uyb0RvYy54bWxQSwECLQAUAAYACAAAACEATsqKHtwAAAAG&#10;AQAADwAAAAAAAAAAAAAAAACdBAAAZHJzL2Rvd25yZXYueG1sUEsFBgAAAAAEAAQA8wAAAKYFAAAA&#10;AA==&#10;" w14:anchorId="06AF320B">
                <v:textbox style="mso-fit-shape-to-text:t">
                  <w:txbxContent>
                    <w:p w:rsidRPr="00150D56" w:rsidR="003C3964" w:rsidP="003C3964" w:rsidRDefault="003C3964" w14:paraId="71E8A679" w14:textId="77777777">
                      <w:pPr>
                        <w:rPr>
                          <w:b/>
                          <w:bCs/>
                          <w:color w:val="CB5577" w:themeColor="accent3"/>
                          <w:sz w:val="24"/>
                          <w:szCs w:val="24"/>
                        </w:rPr>
                      </w:pPr>
                      <w:r w:rsidRPr="00150D56">
                        <w:rPr>
                          <w:b/>
                          <w:bCs/>
                          <w:color w:val="CB5577" w:themeColor="accent3"/>
                          <w:sz w:val="24"/>
                          <w:szCs w:val="24"/>
                        </w:rPr>
                        <w:t>INSTRUCTIONS</w:t>
                      </w:r>
                    </w:p>
                    <w:p w:rsidRPr="0002551F" w:rsidR="003C3964" w:rsidP="003C3964" w:rsidRDefault="00C671FC" w14:paraId="55B861A5" w14:textId="55212665">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3C3964" w:rsidP="003C3964" w:rsidRDefault="003C3964" w14:paraId="102D42F3"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Pr="003C3964" w:rsidR="003C3964" w:rsidP="003C3964" w:rsidRDefault="003C3964" w14:paraId="1AF8324C" w14:textId="77777777"/>
    <w:p w:rsidR="000757AD" w:rsidP="00B71117" w:rsidRDefault="00C671FC" w14:paraId="2201AC09" w14:textId="3D77027D">
      <w:pPr>
        <w:pStyle w:val="SectionSubheading"/>
        <w:rPr>
          <w:noProof/>
        </w:rPr>
      </w:pPr>
      <w:bookmarkStart w:name="_Toc125979066" w:id="41"/>
      <w:r>
        <w:rPr>
          <w:noProof/>
        </w:rPr>
        <w:t>Sprint 2 Analyis</w:t>
      </w:r>
      <w:bookmarkEnd w:id="41"/>
    </w:p>
    <w:p w:rsidR="00714C0B" w:rsidP="003E3496" w:rsidRDefault="00714C0B" w14:paraId="7AFB5DF6" w14:textId="08DD39E5">
      <w:pPr>
        <w:rPr>
          <w:noProof/>
        </w:rPr>
      </w:pPr>
      <w:r>
        <w:rPr>
          <w:noProof/>
        </w:rPr>
        <mc:AlternateContent>
          <mc:Choice Requires="wps">
            <w:drawing>
              <wp:inline distT="0" distB="0" distL="0" distR="0" wp14:anchorId="2A02A9B6" wp14:editId="3B68B289">
                <wp:extent cx="6400800" cy="1724025"/>
                <wp:effectExtent l="0" t="0" r="12700" b="15875"/>
                <wp:docPr id="41" name="Text Box 41"/>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714C0B" w:rsidP="00714C0B" w:rsidRDefault="00714C0B" w14:paraId="692456F0" w14:textId="77777777">
                            <w:pPr>
                              <w:rPr>
                                <w:b/>
                                <w:bCs/>
                                <w:color w:val="CB5577" w:themeColor="accent3"/>
                                <w:sz w:val="24"/>
                                <w:szCs w:val="24"/>
                              </w:rPr>
                            </w:pPr>
                            <w:r w:rsidRPr="00150D56">
                              <w:rPr>
                                <w:b/>
                                <w:bCs/>
                                <w:color w:val="CB5577" w:themeColor="accent3"/>
                                <w:sz w:val="24"/>
                                <w:szCs w:val="24"/>
                              </w:rPr>
                              <w:t>INSTRUCTIONS</w:t>
                            </w:r>
                          </w:p>
                          <w:p w:rsidRPr="0002551F" w:rsidR="00714C0B" w:rsidP="00714C0B" w:rsidRDefault="00714C0B" w14:paraId="32281326"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714C0B" w:rsidP="00714C0B" w:rsidRDefault="00714C0B" w14:paraId="46736A1A"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4FE09848">
              <v:shape id="Text Box 41"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48"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" w14:anchorId="2A02A9B6">
                <v:textbox style="mso-fit-shape-to-text:t">
                  <w:txbxContent>
                    <w:p w:rsidRPr="00150D56" w:rsidR="00714C0B" w:rsidP="00714C0B" w:rsidRDefault="00714C0B" w14:paraId="713D6599" w14:textId="77777777">
                      <w:pPr>
                        <w:rPr>
                          <w:b/>
                          <w:bCs/>
                          <w:color w:val="CB5577" w:themeColor="accent3"/>
                          <w:sz w:val="24"/>
                          <w:szCs w:val="24"/>
                        </w:rPr>
                      </w:pPr>
                      <w:r w:rsidRPr="00150D56">
                        <w:rPr>
                          <w:b/>
                          <w:bCs/>
                          <w:color w:val="CB5577" w:themeColor="accent3"/>
                          <w:sz w:val="24"/>
                          <w:szCs w:val="24"/>
                        </w:rPr>
                        <w:t>INSTRUCTIONS</w:t>
                      </w:r>
                    </w:p>
                    <w:p w:rsidRPr="0002551F" w:rsidR="00714C0B" w:rsidP="00714C0B" w:rsidRDefault="00714C0B" w14:paraId="5B4B1BCE"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714C0B" w:rsidP="00714C0B" w:rsidRDefault="00714C0B" w14:paraId="27D2F38E"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C671FC" w:rsidP="003E3496" w:rsidRDefault="00C671FC" w14:paraId="2B6660E7" w14:textId="11A05B48">
      <w:pPr>
        <w:rPr>
          <w:noProof/>
        </w:rPr>
      </w:pPr>
    </w:p>
    <w:p w:rsidR="00C671FC" w:rsidP="00B71117" w:rsidRDefault="00296FC6" w14:paraId="4FDA9912" w14:textId="37AB28AC">
      <w:pPr>
        <w:pStyle w:val="SectionSubheading"/>
        <w:rPr>
          <w:noProof/>
        </w:rPr>
      </w:pPr>
      <w:bookmarkStart w:name="_Toc125979067" w:id="42"/>
      <w:r>
        <w:rPr>
          <w:noProof/>
        </w:rPr>
        <w:t>Sprint 3 Analysis</w:t>
      </w:r>
      <w:bookmarkEnd w:id="42"/>
    </w:p>
    <w:p w:rsidR="00296FC6" w:rsidP="003E3496" w:rsidRDefault="00714C0B" w14:paraId="53E101C0" w14:textId="11A2D301">
      <w:pPr>
        <w:rPr>
          <w:noProof/>
        </w:rPr>
      </w:pPr>
      <w:r>
        <w:rPr>
          <w:noProof/>
        </w:rPr>
        <mc:AlternateContent>
          <mc:Choice Requires="wps">
            <w:drawing>
              <wp:inline distT="0" distB="0" distL="0" distR="0" wp14:anchorId="2E8598E4" wp14:editId="67C20AD9">
                <wp:extent cx="6400800" cy="1724025"/>
                <wp:effectExtent l="0" t="0" r="12700" b="15875"/>
                <wp:docPr id="42" name="Text Box 42"/>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714C0B" w:rsidP="00714C0B" w:rsidRDefault="00714C0B" w14:paraId="57CAF6FA" w14:textId="77777777">
                            <w:pPr>
                              <w:rPr>
                                <w:b/>
                                <w:bCs/>
                                <w:color w:val="CB5577" w:themeColor="accent3"/>
                                <w:sz w:val="24"/>
                                <w:szCs w:val="24"/>
                              </w:rPr>
                            </w:pPr>
                            <w:r w:rsidRPr="00150D56">
                              <w:rPr>
                                <w:b/>
                                <w:bCs/>
                                <w:color w:val="CB5577" w:themeColor="accent3"/>
                                <w:sz w:val="24"/>
                                <w:szCs w:val="24"/>
                              </w:rPr>
                              <w:t>INSTRUCTIONS</w:t>
                            </w:r>
                          </w:p>
                          <w:p w:rsidRPr="0002551F" w:rsidR="00714C0B" w:rsidP="00714C0B" w:rsidRDefault="00714C0B" w14:paraId="2071B6D4"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714C0B" w:rsidP="00714C0B" w:rsidRDefault="00714C0B" w14:paraId="457FACF8"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04E6C5E4">
              <v:shape id="Text Box 42"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49"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A+ZX83RQIAAJUE&#10;AAAOAAAAAAAAAAAAAAAAAC4CAABkcnMvZTJvRG9jLnhtbFBLAQItABQABgAIAAAAIQBOyooe3AAA&#10;AAYBAAAPAAAAAAAAAAAAAAAAAJ8EAABkcnMvZG93bnJldi54bWxQSwUGAAAAAAQABADzAAAAqAUA&#10;AAAA&#10;" w14:anchorId="2E8598E4">
                <v:textbox style="mso-fit-shape-to-text:t">
                  <w:txbxContent>
                    <w:p w:rsidRPr="00150D56" w:rsidR="00714C0B" w:rsidP="00714C0B" w:rsidRDefault="00714C0B" w14:paraId="6B0AE2F8" w14:textId="77777777">
                      <w:pPr>
                        <w:rPr>
                          <w:b/>
                          <w:bCs/>
                          <w:color w:val="CB5577" w:themeColor="accent3"/>
                          <w:sz w:val="24"/>
                          <w:szCs w:val="24"/>
                        </w:rPr>
                      </w:pPr>
                      <w:r w:rsidRPr="00150D56">
                        <w:rPr>
                          <w:b/>
                          <w:bCs/>
                          <w:color w:val="CB5577" w:themeColor="accent3"/>
                          <w:sz w:val="24"/>
                          <w:szCs w:val="24"/>
                        </w:rPr>
                        <w:t>INSTRUCTIONS</w:t>
                      </w:r>
                    </w:p>
                    <w:p w:rsidRPr="0002551F" w:rsidR="00714C0B" w:rsidP="00714C0B" w:rsidRDefault="00714C0B" w14:paraId="3ECBC439"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714C0B" w:rsidP="00714C0B" w:rsidRDefault="00714C0B" w14:paraId="02D233B6"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714C0B" w:rsidP="003E3496" w:rsidRDefault="00714C0B" w14:paraId="27934501" w14:textId="77777777">
      <w:pPr>
        <w:rPr>
          <w:noProof/>
        </w:rPr>
      </w:pPr>
    </w:p>
    <w:p w:rsidRPr="00B71117" w:rsidR="00296FC6" w:rsidP="00B71117" w:rsidRDefault="00296FC6" w14:paraId="62147E11" w14:textId="7B354E24">
      <w:pPr>
        <w:pStyle w:val="SectionSubheading"/>
      </w:pPr>
      <w:bookmarkStart w:name="_Toc125979068" w:id="43"/>
      <w:r w:rsidRPr="00B71117">
        <w:t>Sprint 4 Analysis</w:t>
      </w:r>
      <w:bookmarkEnd w:id="43"/>
    </w:p>
    <w:p w:rsidR="00296FC6" w:rsidP="003E3496" w:rsidRDefault="00714C0B" w14:paraId="727CEA32" w14:textId="6346EEB6">
      <w:pPr>
        <w:rPr>
          <w:noProof/>
        </w:rPr>
      </w:pPr>
      <w:r>
        <w:rPr>
          <w:noProof/>
        </w:rPr>
        <mc:AlternateContent>
          <mc:Choice Requires="wps">
            <w:drawing>
              <wp:inline distT="0" distB="0" distL="0" distR="0" wp14:anchorId="3340AFCF" wp14:editId="5C5C15F0">
                <wp:extent cx="6400800" cy="1724025"/>
                <wp:effectExtent l="0" t="0" r="12700" b="15875"/>
                <wp:docPr id="43" name="Text Box 4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714C0B" w:rsidP="00714C0B" w:rsidRDefault="00714C0B" w14:paraId="1A27029F" w14:textId="77777777">
                            <w:pPr>
                              <w:rPr>
                                <w:b/>
                                <w:bCs/>
                                <w:color w:val="CB5577" w:themeColor="accent3"/>
                                <w:sz w:val="24"/>
                                <w:szCs w:val="24"/>
                              </w:rPr>
                            </w:pPr>
                            <w:r w:rsidRPr="00150D56">
                              <w:rPr>
                                <w:b/>
                                <w:bCs/>
                                <w:color w:val="CB5577" w:themeColor="accent3"/>
                                <w:sz w:val="24"/>
                                <w:szCs w:val="24"/>
                              </w:rPr>
                              <w:t>INSTRUCTIONS</w:t>
                            </w:r>
                          </w:p>
                          <w:p w:rsidRPr="0002551F" w:rsidR="00714C0B" w:rsidP="00714C0B" w:rsidRDefault="00714C0B" w14:paraId="659C54CB"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714C0B" w:rsidP="00714C0B" w:rsidRDefault="00714C0B" w14:paraId="396DD114"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468510A1">
              <v:shape id="Text Box 43"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50"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ouRnV0MCAACVBAAA&#10;DgAAAAAAAAAAAAAAAAAuAgAAZHJzL2Uyb0RvYy54bWxQSwECLQAUAAYACAAAACEATsqKHtwAAAAG&#10;AQAADwAAAAAAAAAAAAAAAACdBAAAZHJzL2Rvd25yZXYueG1sUEsFBgAAAAAEAAQA8wAAAKYFAAAA&#10;AA==&#10;" w14:anchorId="3340AFCF">
                <v:textbox style="mso-fit-shape-to-text:t">
                  <w:txbxContent>
                    <w:p w:rsidRPr="00150D56" w:rsidR="00714C0B" w:rsidP="00714C0B" w:rsidRDefault="00714C0B" w14:paraId="3F965FA1" w14:textId="77777777">
                      <w:pPr>
                        <w:rPr>
                          <w:b/>
                          <w:bCs/>
                          <w:color w:val="CB5577" w:themeColor="accent3"/>
                          <w:sz w:val="24"/>
                          <w:szCs w:val="24"/>
                        </w:rPr>
                      </w:pPr>
                      <w:r w:rsidRPr="00150D56">
                        <w:rPr>
                          <w:b/>
                          <w:bCs/>
                          <w:color w:val="CB5577" w:themeColor="accent3"/>
                          <w:sz w:val="24"/>
                          <w:szCs w:val="24"/>
                        </w:rPr>
                        <w:t>INSTRUCTIONS</w:t>
                      </w:r>
                    </w:p>
                    <w:p w:rsidRPr="0002551F" w:rsidR="00714C0B" w:rsidP="00714C0B" w:rsidRDefault="00714C0B" w14:paraId="7378C40E"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714C0B" w:rsidP="00714C0B" w:rsidRDefault="00714C0B" w14:paraId="16B8FF31"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296FC6" w:rsidP="003E3496" w:rsidRDefault="00296FC6" w14:paraId="300ABCD4" w14:textId="77777777">
      <w:pPr>
        <w:rPr>
          <w:noProof/>
        </w:rPr>
      </w:pPr>
    </w:p>
    <w:p w:rsidR="00296FC6" w:rsidP="00B71117" w:rsidRDefault="00296FC6" w14:paraId="325973AB" w14:textId="23AC1478">
      <w:pPr>
        <w:pStyle w:val="SectionSubheading"/>
        <w:rPr>
          <w:noProof/>
        </w:rPr>
      </w:pPr>
      <w:bookmarkStart w:name="_Toc125979069" w:id="44"/>
      <w:r>
        <w:rPr>
          <w:noProof/>
        </w:rPr>
        <w:t>Sprint 5 Analysis</w:t>
      </w:r>
      <w:bookmarkEnd w:id="44"/>
    </w:p>
    <w:p w:rsidR="00296FC6" w:rsidP="003E3496" w:rsidRDefault="00B71117" w14:paraId="0D15DD4B" w14:textId="63C0420D">
      <w:pPr>
        <w:rPr>
          <w:noProof/>
        </w:rPr>
      </w:pPr>
      <w:r>
        <w:rPr>
          <w:noProof/>
        </w:rPr>
        <mc:AlternateContent>
          <mc:Choice Requires="wps">
            <w:drawing>
              <wp:inline distT="0" distB="0" distL="0" distR="0" wp14:anchorId="61B2DB8A" wp14:editId="10ABF1E6">
                <wp:extent cx="6400800" cy="1724025"/>
                <wp:effectExtent l="0" t="0" r="12700" b="15875"/>
                <wp:docPr id="44" name="Text Box 4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B71117" w:rsidP="00B71117" w:rsidRDefault="00B71117" w14:paraId="59229176" w14:textId="77777777">
                            <w:pPr>
                              <w:rPr>
                                <w:b/>
                                <w:bCs/>
                                <w:color w:val="CB5577" w:themeColor="accent3"/>
                                <w:sz w:val="24"/>
                                <w:szCs w:val="24"/>
                              </w:rPr>
                            </w:pPr>
                            <w:r w:rsidRPr="00150D56">
                              <w:rPr>
                                <w:b/>
                                <w:bCs/>
                                <w:color w:val="CB5577" w:themeColor="accent3"/>
                                <w:sz w:val="24"/>
                                <w:szCs w:val="24"/>
                              </w:rPr>
                              <w:t>INSTRUCTIONS</w:t>
                            </w:r>
                          </w:p>
                          <w:p w:rsidRPr="0002551F" w:rsidR="00B71117" w:rsidP="00B71117" w:rsidRDefault="00B71117" w14:paraId="1E3353FB"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B71117" w:rsidP="00B71117" w:rsidRDefault="00B71117" w14:paraId="32297E2E"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74915C60">
              <v:shape id="Text Box 44"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51"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A3Zl2sRQIAAJUE&#10;AAAOAAAAAAAAAAAAAAAAAC4CAABkcnMvZTJvRG9jLnhtbFBLAQItABQABgAIAAAAIQBOyooe3AAA&#10;AAYBAAAPAAAAAAAAAAAAAAAAAJ8EAABkcnMvZG93bnJldi54bWxQSwUGAAAAAAQABADzAAAAqAUA&#10;AAAA&#10;" w14:anchorId="61B2DB8A">
                <v:textbox style="mso-fit-shape-to-text:t">
                  <w:txbxContent>
                    <w:p w:rsidRPr="00150D56" w:rsidR="00B71117" w:rsidP="00B71117" w:rsidRDefault="00B71117" w14:paraId="72607983" w14:textId="77777777">
                      <w:pPr>
                        <w:rPr>
                          <w:b/>
                          <w:bCs/>
                          <w:color w:val="CB5577" w:themeColor="accent3"/>
                          <w:sz w:val="24"/>
                          <w:szCs w:val="24"/>
                        </w:rPr>
                      </w:pPr>
                      <w:r w:rsidRPr="00150D56">
                        <w:rPr>
                          <w:b/>
                          <w:bCs/>
                          <w:color w:val="CB5577" w:themeColor="accent3"/>
                          <w:sz w:val="24"/>
                          <w:szCs w:val="24"/>
                        </w:rPr>
                        <w:t>INSTRUCTIONS</w:t>
                      </w:r>
                    </w:p>
                    <w:p w:rsidRPr="0002551F" w:rsidR="00B71117" w:rsidP="00B71117" w:rsidRDefault="00B71117" w14:paraId="38C3958A"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B71117" w:rsidP="00B71117" w:rsidRDefault="00B71117" w14:paraId="2E9A488D"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296FC6" w:rsidP="003E3496" w:rsidRDefault="00296FC6" w14:paraId="4C081FD0" w14:textId="61FE7408">
      <w:pPr>
        <w:rPr>
          <w:noProof/>
        </w:rPr>
      </w:pPr>
    </w:p>
    <w:p w:rsidR="00207F7B" w:rsidP="003E3496" w:rsidRDefault="00207F7B" w14:paraId="34475CEF" w14:textId="77777777">
      <w:pPr>
        <w:rPr>
          <w:noProof/>
        </w:rPr>
      </w:pPr>
    </w:p>
    <w:p w:rsidR="003245A5" w:rsidP="009C2E68" w:rsidRDefault="003245A5" w14:paraId="1F9F5976" w14:textId="77777777">
      <w:pPr>
        <w:pStyle w:val="ChapterTitle"/>
        <w:rPr>
          <w:noProof/>
        </w:rPr>
        <w:sectPr w:rsidR="003245A5" w:rsidSect="00434B77">
          <w:type w:val="oddPage"/>
          <w:pgSz w:w="12240" w:h="15840" w:orient="portrait" w:code="1"/>
          <w:pgMar w:top="720" w:right="1080" w:bottom="720" w:left="1080" w:header="706" w:footer="706" w:gutter="0"/>
          <w:cols w:space="851"/>
          <w:docGrid w:linePitch="360"/>
        </w:sectPr>
      </w:pPr>
    </w:p>
    <w:p w:rsidR="000757AD" w:rsidP="009C2E68" w:rsidRDefault="009C2E68" w14:paraId="4B6895C1" w14:textId="4831E7DE">
      <w:pPr>
        <w:pStyle w:val="ChapterTitle"/>
        <w:rPr>
          <w:noProof/>
        </w:rPr>
      </w:pPr>
      <w:r>
        <w:rPr>
          <w:noProof/>
        </w:rPr>
        <w:t>Reference</w:t>
      </w:r>
    </w:p>
    <w:p w:rsidR="00D7056C" w:rsidP="00497A7B" w:rsidRDefault="00D7056C" w14:paraId="30CD037B" w14:textId="46CEDB67">
      <w:pPr>
        <w:pStyle w:val="SectionHeading"/>
      </w:pPr>
    </w:p>
    <w:p w:rsidR="15DA9694" w:rsidP="72B21A95" w:rsidRDefault="15DA9694" w14:paraId="3C35F450" w14:textId="74E33743">
      <w:pPr>
        <w:rPr>
          <w:rFonts w:ascii="Arial" w:hAnsi="Arial" w:cs="Arial"/>
          <w:sz w:val="24"/>
          <w:szCs w:val="24"/>
        </w:rPr>
      </w:pPr>
      <w:r>
        <w:t xml:space="preserve">1   Zaidi, E., et </w:t>
      </w:r>
      <w:proofErr w:type="spellStart"/>
      <w:r>
        <w:t>al.Data</w:t>
      </w:r>
      <w:proofErr w:type="spellEnd"/>
      <w:r>
        <w:t xml:space="preserve"> catalogs are the new black in data management and analytics (2017). </w:t>
      </w:r>
      <w:hyperlink r:id="rId37">
        <w:r w:rsidRPr="72B21A95">
          <w:rPr>
            <w:rStyle w:val="Hyperlink"/>
          </w:rPr>
          <w:t>https://www.gartner.com/en/documents/3837968/data-catalogs-are-thenew-black-in-data-management-and-a</w:t>
        </w:r>
      </w:hyperlink>
      <w:r>
        <w:t> </w:t>
      </w:r>
    </w:p>
    <w:p w:rsidRPr="00497A7B" w:rsidR="00497A7B" w:rsidP="72B21A95" w:rsidRDefault="15DA9694" w14:paraId="193DD747" w14:textId="324ADF17">
      <w:pPr>
        <w:rPr>
          <w:rFonts w:ascii="Arial" w:hAnsi="Arial" w:cs="Arial"/>
        </w:rPr>
      </w:pPr>
      <w:r>
        <w:t xml:space="preserve">2   </w:t>
      </w:r>
      <w:proofErr w:type="spellStart"/>
      <w:r w:rsidR="2216F9B4">
        <w:t>Debowski</w:t>
      </w:r>
      <w:proofErr w:type="spellEnd"/>
      <w:r>
        <w:t xml:space="preserve">, H., et al.: Using semantic technologies to manage a data lake: data </w:t>
      </w:r>
      <w:r w:rsidR="331FB4F9">
        <w:t>catalog, provenance</w:t>
      </w:r>
      <w:r>
        <w:t xml:space="preserve"> and access control, p. 17 (2020) </w:t>
      </w:r>
    </w:p>
    <w:p w:rsidRPr="00497A7B" w:rsidR="00497A7B" w:rsidP="72B21A95" w:rsidRDefault="15DA9694" w14:paraId="4B3D78D1" w14:textId="57F8D6EA">
      <w:pPr>
        <w:rPr>
          <w:rFonts w:ascii="Arial" w:hAnsi="Arial" w:cs="Arial"/>
        </w:rPr>
      </w:pPr>
      <w:r>
        <w:t>3 Labadie, C., et al.: Fair enough? Enhancing the usage of enterprise data with data catalogs. In: 2020 IEEE 22nd Conference on Business Informatics (CBI), vol. 1, pp. 201–210, June 2020.</w:t>
      </w:r>
    </w:p>
    <w:p w:rsidRPr="00497A7B" w:rsidR="00497A7B" w:rsidP="72B21A95" w:rsidRDefault="15DA9694" w14:paraId="05AC854B" w14:textId="4E170F2D">
      <w:pPr>
        <w:rPr>
          <w:rFonts w:ascii="Arial" w:hAnsi="Arial" w:cs="Arial"/>
        </w:rPr>
      </w:pPr>
      <w:r>
        <w:t xml:space="preserve">4 M. D. Wilkinson et al., “The FAIR Guiding Principles for scientific data management and stewardship,” Sci. Data, vol. 3, p. 160018, Mar. 2016, </w:t>
      </w:r>
      <w:r w:rsidR="727B9CF3">
        <w:t>Doi</w:t>
      </w:r>
      <w:r>
        <w:t>: 10.1038/sdata.2016.18</w:t>
      </w:r>
      <w:r w:rsidR="23A8D66F">
        <w:t>.</w:t>
      </w:r>
      <w:r>
        <w:t> </w:t>
      </w:r>
    </w:p>
    <w:p w:rsidRPr="00497A7B" w:rsidR="00497A7B" w:rsidP="72B21A95" w:rsidRDefault="15DA9694" w14:paraId="0D34727D" w14:textId="50D0783E">
      <w:pPr>
        <w:rPr>
          <w:rFonts w:ascii="Arial" w:hAnsi="Arial" w:cs="Arial"/>
        </w:rPr>
      </w:pPr>
      <w:r>
        <w:t xml:space="preserve">5. </w:t>
      </w:r>
      <w:hyperlink r:id="rId38">
        <w:r w:rsidRPr="72B21A95">
          <w:rPr>
            <w:rStyle w:val="Hyperlink"/>
          </w:rPr>
          <w:t>https://www.oracle.com/big-data/data-catalog/what-is-a-data-catalog/</w:t>
        </w:r>
      </w:hyperlink>
      <w:r>
        <w:t>.</w:t>
      </w:r>
    </w:p>
    <w:p w:rsidR="00497A7B" w:rsidP="72B21A95" w:rsidRDefault="15DA9694" w14:paraId="3018D118" w14:textId="287268AF">
      <w:pPr>
        <w:rPr>
          <w:rFonts w:ascii="Arial" w:hAnsi="Arial" w:cs="Arial"/>
          <w:color w:val="222222"/>
        </w:rPr>
      </w:pPr>
      <w:r w:rsidRPr="00497A7B">
        <w:t>6. Wells, D. (2019). Introduction to Data Catalogs. </w:t>
      </w:r>
    </w:p>
    <w:p w:rsidR="00EF006B" w:rsidP="72B21A95" w:rsidRDefault="1AF4206B" w14:paraId="6D0C58FB" w14:textId="77777777">
      <w:pPr>
        <w:rPr>
          <w:rFonts w:ascii="Segoe UI" w:hAnsi="Segoe UI" w:cs="Segoe UI"/>
          <w:sz w:val="18"/>
          <w:szCs w:val="18"/>
        </w:rPr>
      </w:pPr>
      <w:r>
        <w:t xml:space="preserve">7. </w:t>
      </w:r>
      <w:proofErr w:type="spellStart"/>
      <w:r>
        <w:t>Hendler</w:t>
      </w:r>
      <w:proofErr w:type="spellEnd"/>
      <w:r>
        <w:t>, J. (2014, December 1). Data integration for heterogenous datasets. Big data. </w:t>
      </w:r>
    </w:p>
    <w:p w:rsidR="00EF006B" w:rsidP="72B21A95" w:rsidRDefault="1AF4206B" w14:paraId="62BAF131" w14:textId="4197B0A6">
      <w:pPr>
        <w:rPr>
          <w:rFonts w:ascii="Segoe UI" w:hAnsi="Segoe UI" w:cs="Segoe UI"/>
          <w:sz w:val="18"/>
          <w:szCs w:val="18"/>
        </w:rPr>
      </w:pPr>
      <w:r>
        <w:t xml:space="preserve">     Retrieved February 12, 2023, from </w:t>
      </w:r>
      <w:hyperlink r:id="rId39">
        <w:r w:rsidRPr="72B21A95">
          <w:rPr>
            <w:rStyle w:val="Hyperlink"/>
          </w:rPr>
          <w:t>https://www.ncbi.nlm.nih.gov/pmc/articles/PMC4276119/</w:t>
        </w:r>
      </w:hyperlink>
      <w:r>
        <w:t> </w:t>
      </w:r>
    </w:p>
    <w:p w:rsidR="00EF006B" w:rsidP="72B21A95" w:rsidRDefault="1AF4206B" w14:paraId="4A60F523" w14:textId="2D33A9E9">
      <w:pPr>
        <w:rPr>
          <w:rFonts w:ascii="Segoe UI" w:hAnsi="Segoe UI" w:cs="Segoe UI"/>
          <w:sz w:val="18"/>
          <w:szCs w:val="18"/>
        </w:rPr>
      </w:pPr>
      <w:r>
        <w:t xml:space="preserve">8. Marisa. (2022, July 5). </w:t>
      </w:r>
      <w:r w:rsidR="2AF666E9">
        <w:t>Open Metadata</w:t>
      </w:r>
      <w:r>
        <w:t xml:space="preserve"> 0.11 release. Medium. Retrieved February 12, 2023, from </w:t>
      </w:r>
      <w:hyperlink r:id="rId40">
        <w:r w:rsidRPr="72B21A95">
          <w:rPr>
            <w:rStyle w:val="Hyperlink"/>
          </w:rPr>
          <w:t>https://blog.open-metadata.org/openmetadata-0-11-release-8b82c85636a </w:t>
        </w:r>
      </w:hyperlink>
      <w:r w:rsidR="04418215">
        <w:t xml:space="preserve"> </w:t>
      </w:r>
    </w:p>
    <w:p w:rsidR="00EF006B" w:rsidP="72B21A95" w:rsidRDefault="1AF4206B" w14:paraId="04A90AF2" w14:textId="77777777">
      <w:pPr>
        <w:rPr>
          <w:rFonts w:ascii="Segoe UI" w:hAnsi="Segoe UI" w:cs="Segoe UI"/>
          <w:sz w:val="18"/>
          <w:szCs w:val="18"/>
        </w:rPr>
      </w:pPr>
      <w:r>
        <w:t xml:space="preserve">9. </w:t>
      </w:r>
      <w:hyperlink r:id="rId41">
        <w:r>
          <w:t>https://www.elastic.co/what-is/elasticsearch</w:t>
        </w:r>
      </w:hyperlink>
      <w:r>
        <w:t> </w:t>
      </w:r>
    </w:p>
    <w:p w:rsidR="00EF006B" w:rsidP="72B21A95" w:rsidRDefault="1AF4206B" w14:paraId="6415A779" w14:textId="29B00429">
      <w:pPr>
        <w:rPr>
          <w:rFonts w:ascii="Segoe UI" w:hAnsi="Segoe UI" w:cs="Segoe UI"/>
          <w:sz w:val="18"/>
          <w:szCs w:val="18"/>
        </w:rPr>
      </w:pPr>
      <w:r>
        <w:t>10. Antti Ala-</w:t>
      </w:r>
      <w:proofErr w:type="spellStart"/>
      <w:r>
        <w:t>Ilkka</w:t>
      </w:r>
      <w:proofErr w:type="spellEnd"/>
      <w:r>
        <w:t xml:space="preserve"> | October 14, </w:t>
      </w:r>
      <w:r w:rsidR="2C3F2BD6">
        <w:t>2019,</w:t>
      </w:r>
      <w:r>
        <w:t xml:space="preserve"> | from: </w:t>
      </w:r>
      <w:hyperlink r:id="rId42">
        <w:r w:rsidRPr="72B21A95">
          <w:rPr>
            <w:rStyle w:val="Hyperlink"/>
          </w:rPr>
          <w:t>https://www.addsearch.com/blog/faceted-search</w:t>
        </w:r>
      </w:hyperlink>
      <w:r w:rsidR="0AA81879">
        <w:t xml:space="preserve"> </w:t>
      </w:r>
      <w:r>
        <w:t> </w:t>
      </w:r>
    </w:p>
    <w:p w:rsidR="00EF006B" w:rsidP="72B21A95" w:rsidRDefault="1AF4206B" w14:paraId="2DC6CAB0" w14:textId="06C241F7">
      <w:pPr>
        <w:rPr>
          <w:rFonts w:ascii="Segoe UI" w:hAnsi="Segoe UI" w:cs="Segoe UI"/>
          <w:sz w:val="18"/>
          <w:szCs w:val="18"/>
        </w:rPr>
      </w:pPr>
      <w:r>
        <w:t xml:space="preserve">11. </w:t>
      </w:r>
      <w:proofErr w:type="spellStart"/>
      <w:r>
        <w:t>Moutjo</w:t>
      </w:r>
      <w:proofErr w:type="spellEnd"/>
      <w:r>
        <w:t xml:space="preserve"> Sen |Aug 30,2018 | </w:t>
      </w:r>
      <w:r w:rsidR="627E46CD">
        <w:t>From:</w:t>
      </w:r>
      <w:r>
        <w:t xml:space="preserve"> </w:t>
      </w:r>
      <w:hyperlink r:id="rId43">
        <w:r>
          <w:t>https://medium.com/@mourjo_sen/a-detailed-comparison-between-autocompletion-strategies-in-elasticsearch-66cb9e9c62c4</w:t>
        </w:r>
      </w:hyperlink>
      <w:r w:rsidR="3B63782A">
        <w:t xml:space="preserve"> </w:t>
      </w:r>
      <w:r>
        <w:t> </w:t>
      </w:r>
    </w:p>
    <w:p w:rsidR="00EF006B" w:rsidP="72B21A95" w:rsidRDefault="1AF4206B" w14:paraId="3E5A93D6" w14:textId="7AD57DFE">
      <w:pPr>
        <w:rPr>
          <w:rFonts w:ascii="Segoe UI" w:hAnsi="Segoe UI" w:cs="Segoe UI"/>
          <w:sz w:val="18"/>
          <w:szCs w:val="18"/>
        </w:rPr>
      </w:pPr>
      <w:r>
        <w:t xml:space="preserve">12. </w:t>
      </w:r>
      <w:r w:rsidR="525C731E">
        <w:t>Haushofer</w:t>
      </w:r>
      <w:r>
        <w:t xml:space="preserve">, B., &amp; </w:t>
      </w:r>
      <w:proofErr w:type="spellStart"/>
      <w:r>
        <w:t>Klas</w:t>
      </w:r>
      <w:proofErr w:type="spellEnd"/>
      <w:r>
        <w:t>, W. (2010). A survey of techniques for achieving metadata interoperability. ACM Computing Surveys (CSUR), 42(2), 1-37.  </w:t>
      </w:r>
    </w:p>
    <w:p w:rsidR="00EF006B" w:rsidP="72B21A95" w:rsidRDefault="1AF4206B" w14:paraId="33E640AD" w14:textId="77777777">
      <w:pPr>
        <w:rPr>
          <w:rFonts w:ascii="Segoe UI" w:hAnsi="Segoe UI" w:cs="Segoe UI"/>
          <w:sz w:val="18"/>
          <w:szCs w:val="18"/>
        </w:rPr>
      </w:pPr>
      <w:r>
        <w:t>13 A. Kumar, A. Bandyopadhyay, H. Bhoomika, I. Singhania, and K. Shah, “Analysis of network traffic and security through log aggregation,” International Journal of Computer Science and Information Security (IJCSIS), vol. 16, no. 6, 2018. </w:t>
      </w:r>
    </w:p>
    <w:p w:rsidR="00EF006B" w:rsidP="72B21A95" w:rsidRDefault="1AF4206B" w14:paraId="234BEEB6" w14:textId="77777777">
      <w:pPr>
        <w:rPr>
          <w:rFonts w:ascii="Segoe UI" w:hAnsi="Segoe UI" w:cs="Segoe UI"/>
          <w:sz w:val="18"/>
          <w:szCs w:val="18"/>
        </w:rPr>
      </w:pPr>
      <w:r>
        <w:t xml:space="preserve">14.  R. </w:t>
      </w:r>
      <w:proofErr w:type="spellStart"/>
      <w:r>
        <w:t>Kuc</w:t>
      </w:r>
      <w:proofErr w:type="spellEnd"/>
      <w:r>
        <w:t xml:space="preserve"> and M. </w:t>
      </w:r>
      <w:proofErr w:type="spellStart"/>
      <w:r>
        <w:t>Rogozinski</w:t>
      </w:r>
      <w:proofErr w:type="spellEnd"/>
      <w:r>
        <w:t xml:space="preserve">, ´ Elasticsearch Server. </w:t>
      </w:r>
      <w:proofErr w:type="spellStart"/>
      <w:r>
        <w:t>Packt</w:t>
      </w:r>
      <w:proofErr w:type="spellEnd"/>
      <w:r>
        <w:t xml:space="preserve"> Publishing Ltd, 2016. </w:t>
      </w:r>
    </w:p>
    <w:p w:rsidR="00EF006B" w:rsidP="72B21A95" w:rsidRDefault="1AF4206B" w14:paraId="331188FF" w14:textId="361069CF">
      <w:pPr>
        <w:rPr>
          <w:rFonts w:ascii="Segoe UI" w:hAnsi="Segoe UI" w:cs="Segoe UI"/>
          <w:sz w:val="18"/>
          <w:szCs w:val="18"/>
        </w:rPr>
      </w:pPr>
      <w:r>
        <w:t>15. C. Gormley and Z. Tong, Elasticsearch: The Definitive Guide: A Distributed Real-Time Search and Analytics Engine</w:t>
      </w:r>
      <w:r w:rsidR="11357883">
        <w:t>.”</w:t>
      </w:r>
      <w:r>
        <w:t xml:space="preserve"> O’Reilly Media, Inc.”, 2015. </w:t>
      </w:r>
    </w:p>
    <w:p w:rsidR="00EF006B" w:rsidP="72B21A95" w:rsidRDefault="1AF4206B" w14:paraId="42C1600D" w14:textId="77777777">
      <w:pPr>
        <w:rPr>
          <w:rFonts w:ascii="Segoe UI" w:hAnsi="Segoe UI" w:cs="Segoe UI"/>
          <w:sz w:val="18"/>
          <w:szCs w:val="18"/>
        </w:rPr>
      </w:pPr>
      <w:r>
        <w:t>16. P. McDermott, ‘‘Building open government,’ Government Inf. Quart., vol. 27, no. 4, pp. 401–413, Oct. 2010. </w:t>
      </w:r>
    </w:p>
    <w:p w:rsidR="00EF006B" w:rsidP="72B21A95" w:rsidRDefault="1AF4206B" w14:paraId="0F8E9C28" w14:textId="77777777">
      <w:pPr>
        <w:rPr>
          <w:rFonts w:ascii="Segoe UI" w:hAnsi="Segoe UI" w:cs="Segoe UI"/>
          <w:sz w:val="18"/>
          <w:szCs w:val="18"/>
        </w:rPr>
      </w:pPr>
      <w:r>
        <w:t>17. W3C. (2020). Data Catalog Vocabulary (DCAT)–Version 2. W3C  </w:t>
      </w:r>
    </w:p>
    <w:p w:rsidR="4945CD4C" w:rsidP="6E46DF36" w:rsidRDefault="4945CD4C" w14:paraId="6C62EE5D" w14:textId="4E0DA712">
      <w:pPr>
        <w:rPr>
          <w:rFonts w:eastAsiaTheme="minorEastAsia"/>
        </w:rPr>
      </w:pPr>
      <w:r>
        <w:t xml:space="preserve">18. </w:t>
      </w:r>
      <w:proofErr w:type="spellStart"/>
      <w:r w:rsidR="34E13A8B">
        <w:t>Walonoski</w:t>
      </w:r>
      <w:proofErr w:type="spellEnd"/>
      <w:r w:rsidR="34E13A8B">
        <w:t xml:space="preserve"> J, Klaus S, Granger E, Hall D, </w:t>
      </w:r>
      <w:proofErr w:type="spellStart"/>
      <w:r w:rsidR="34E13A8B">
        <w:t>Gregorowicz</w:t>
      </w:r>
      <w:proofErr w:type="spellEnd"/>
      <w:r w:rsidR="34E13A8B">
        <w:t xml:space="preserve"> A, </w:t>
      </w:r>
      <w:proofErr w:type="spellStart"/>
      <w:r w:rsidR="34E13A8B">
        <w:t>Neyarapally</w:t>
      </w:r>
      <w:proofErr w:type="spellEnd"/>
      <w:r w:rsidR="34E13A8B">
        <w:t xml:space="preserve"> G, Watson A, Eastman J. </w:t>
      </w:r>
      <w:proofErr w:type="spellStart"/>
      <w:r w:rsidR="34E13A8B">
        <w:t>Synthea</w:t>
      </w:r>
      <w:proofErr w:type="spellEnd"/>
      <w:r w:rsidR="34E13A8B">
        <w:t xml:space="preserve">™ Novel coronavirus (COVID-19) model and synthetic data set. Intelligence-Based Medicine. 2020 </w:t>
      </w:r>
      <w:r w:rsidR="3B968826">
        <w:t>Nov; 1:100007</w:t>
      </w:r>
      <w:r w:rsidR="34E13A8B">
        <w:t xml:space="preserve">. </w:t>
      </w:r>
      <w:hyperlink r:id="rId44">
        <w:r w:rsidRPr="6E46DF36" w:rsidR="34E13A8B">
          <w:rPr>
            <w:rStyle w:val="Hyperlink"/>
          </w:rPr>
          <w:t>https://doi.org/10.1016/j.ibmed.2020.100007</w:t>
        </w:r>
      </w:hyperlink>
    </w:p>
    <w:p w:rsidR="6B1D592F" w:rsidP="6E46DF36" w:rsidRDefault="6B1D592F" w14:paraId="213C37C8" w14:textId="76937E23">
      <w:r>
        <w:t>19.</w:t>
      </w:r>
      <w:r w:rsidR="235BA7FD">
        <w:t xml:space="preserve"> Security best practices for Amazon S3</w:t>
      </w:r>
    </w:p>
    <w:p w:rsidR="235BA7FD" w:rsidP="6E46DF36" w:rsidRDefault="235BA7FD" w14:paraId="30389A9E" w14:textId="462358FD">
      <w:r>
        <w:t xml:space="preserve"> https://docs.aws.amazon.com/AmazonS3/latest/userguide/security-best-practices.html</w:t>
      </w:r>
    </w:p>
    <w:p w:rsidR="00EF006B" w:rsidP="72B21A95" w:rsidRDefault="1AF4206B" w14:paraId="0D8C9450" w14:textId="4F7DC162">
      <w:r>
        <w:t> </w:t>
      </w:r>
      <w:r w:rsidR="74DD56C3">
        <w:t>20</w:t>
      </w:r>
      <w:r w:rsidR="01B3EF6C">
        <w:t>.</w:t>
      </w:r>
      <w:r w:rsidR="579E6EF3">
        <w:t xml:space="preserve"> </w:t>
      </w:r>
      <w:r w:rsidR="4058D49D">
        <w:t xml:space="preserve">snowflake support </w:t>
      </w:r>
      <w:hyperlink r:id="rId45">
        <w:r w:rsidRPr="25832999" w:rsidR="4058D49D">
          <w:rPr>
            <w:rStyle w:val="Hyperlink"/>
          </w:rPr>
          <w:t>https://baffle.io/snowflake/?utm_term=snowflake%20data%20security&amp;utm_campaign=AWS+Search+New&amp;utm_source=adwords&amp;utm_medium=ppc&amp;hsa_acc=9421251531&amp;hsa_cam=18723977187&amp;hsa_grp=144020711978&amp;hsa_ad=631220416021&amp;hsa_src=g&amp;hsa_tgt=kwd-871199414817&amp;hsa_kw=snowflake%20data%20security&amp;hsa_mt=e&amp;hsa_net=adwords&amp;hsa_ver=3&amp;gclid=CjwKCAjwiOCgBhAgEiwAjv5whEmxl9q--ktXugX0zvLvM-Ida5HNwjd2x6WY9AdX4F3Nd5lZwCfINRoCPf4QAvD_BwE</w:t>
        </w:r>
      </w:hyperlink>
    </w:p>
    <w:p w:rsidR="00EF006B" w:rsidP="6E46DF36" w:rsidRDefault="2978277F" w14:paraId="1B9644E6" w14:textId="592D4CC5">
      <w:r>
        <w:t>21.</w:t>
      </w:r>
      <w:r w:rsidR="6B7401A0">
        <w:t xml:space="preserve"> Enable security https://docs.open-metadata.org/deployment/security</w:t>
      </w:r>
    </w:p>
    <w:p w:rsidR="0021765C" w:rsidP="72B21A95" w:rsidRDefault="01B3EF6C" w14:paraId="58315529" w14:textId="12ECAE33">
      <w:r>
        <w:t>2</w:t>
      </w:r>
      <w:r w:rsidR="1E875A41">
        <w:t>2</w:t>
      </w:r>
      <w:r>
        <w:t xml:space="preserve">. Apache </w:t>
      </w:r>
      <w:r w:rsidR="27253833">
        <w:t>Security by</w:t>
      </w:r>
      <w:r>
        <w:t xml:space="preserve"> </w:t>
      </w:r>
      <w:r w:rsidR="493299E2">
        <w:t>Apache airflow</w:t>
      </w:r>
      <w:r>
        <w:t xml:space="preserve">  </w:t>
      </w:r>
      <w:hyperlink w:history="1" r:id="rId46">
        <w:r w:rsidRPr="00FE4BF2" w:rsidR="0021765C">
          <w:rPr>
            <w:rStyle w:val="Hyperlink"/>
          </w:rPr>
          <w:t>https://airflow.apache.org/docs/apache-airflow/stable/administration-and-deployment/security/index.html</w:t>
        </w:r>
      </w:hyperlink>
    </w:p>
    <w:p w:rsidR="0021765C" w:rsidP="72B21A95" w:rsidRDefault="0021765C" w14:paraId="55DC0AB3" w14:textId="77777777">
      <w:r>
        <w:t xml:space="preserve">23. </w:t>
      </w:r>
      <w:r w:rsidRPr="0021765C">
        <w:t>Data Catalog: A Key to Unlocking Business Insights</w:t>
      </w:r>
      <w:r>
        <w:t xml:space="preserve"> [</w:t>
      </w:r>
      <w:r w:rsidRPr="0021765C">
        <w:t>https://levelup.gitconnected.com/data-catalog-a-key-to-unlocking-business-insights-750d261a350e</w:t>
      </w:r>
      <w:r>
        <w:t>]</w:t>
      </w:r>
    </w:p>
    <w:p w:rsidR="00EF006B" w:rsidP="72B21A95" w:rsidRDefault="0021765C" w14:paraId="6D095E4E" w14:textId="40FEBDFF">
      <w:pPr>
        <w:rPr>
          <w:rFonts w:ascii="Segoe UI" w:hAnsi="Segoe UI" w:cs="Segoe UI"/>
          <w:sz w:val="18"/>
          <w:szCs w:val="18"/>
        </w:rPr>
      </w:pPr>
      <w:r w:rsidR="0021765C">
        <w:rPr/>
        <w:t>24.</w:t>
      </w:r>
      <w:r w:rsidR="0021765C">
        <w:rPr/>
        <w:t xml:space="preserve"> </w:t>
      </w:r>
      <w:r w:rsidR="0021765C">
        <w:rPr/>
        <w:t>Role-Based Access Control</w:t>
      </w:r>
      <w:r w:rsidR="0021765C">
        <w:rPr/>
        <w:t xml:space="preserve"> </w:t>
      </w:r>
      <w:r w:rsidR="0021765C">
        <w:rPr/>
        <w:t>[</w:t>
      </w:r>
      <w:r w:rsidR="0021765C">
        <w:rPr/>
        <w:t xml:space="preserve"> </w:t>
      </w:r>
      <w:r w:rsidR="0021765C">
        <w:rPr/>
        <w:t>https://auth0.com/docs/manage-users/access-control/rbac#:~:text=Role%2Dbased%20access%20control%20(RBAC,assigning%20permissions%20to%20users%20individually.</w:t>
      </w:r>
      <w:r w:rsidR="0021765C">
        <w:rPr/>
        <w:t>]</w:t>
      </w:r>
      <w:r>
        <w:br/>
      </w:r>
      <w:r w:rsidR="1AF4206B">
        <w:rPr/>
        <w:t> </w:t>
      </w:r>
    </w:p>
    <w:p w:rsidR="4901EE7D" w:rsidP="50FB08D1" w:rsidRDefault="4901EE7D" w14:paraId="732A72BD" w14:textId="2AF3EEAF">
      <w:pPr>
        <w:pStyle w:val="Normal"/>
        <w:ind w:left="567" w:hanging="567"/>
        <w:rPr>
          <w:rFonts w:ascii="Calibri" w:hAnsi="Calibri" w:eastAsia="Calibri" w:cs="Calibri"/>
          <w:noProof w:val="0"/>
          <w:sz w:val="22"/>
          <w:szCs w:val="22"/>
          <w:lang w:val="en-US"/>
        </w:rPr>
      </w:pPr>
      <w:r w:rsidR="4901EE7D">
        <w:rPr/>
        <w:t>25.</w:t>
      </w:r>
      <w:r w:rsidRPr="50FB08D1" w:rsidR="4901EE7D">
        <w:rPr>
          <w:rFonts w:ascii="Calibri" w:hAnsi="Calibri" w:eastAsia="Calibri" w:cs="Calibri"/>
          <w:noProof w:val="0"/>
          <w:sz w:val="22"/>
          <w:szCs w:val="22"/>
          <w:lang w:val="en-US"/>
        </w:rPr>
        <w:t xml:space="preserve"> Matt. (2023, April 3). </w:t>
      </w:r>
      <w:r w:rsidRPr="50FB08D1" w:rsidR="4901EE7D">
        <w:rPr>
          <w:rFonts w:ascii="Calibri" w:hAnsi="Calibri" w:eastAsia="Calibri" w:cs="Calibri"/>
          <w:i w:val="1"/>
          <w:iCs w:val="1"/>
          <w:noProof w:val="0"/>
          <w:sz w:val="22"/>
          <w:szCs w:val="22"/>
          <w:lang w:val="en-US"/>
        </w:rPr>
        <w:t>Building Access Control for OpenMetadata</w:t>
      </w:r>
      <w:r w:rsidRPr="50FB08D1" w:rsidR="4901EE7D">
        <w:rPr>
          <w:rFonts w:ascii="Calibri" w:hAnsi="Calibri" w:eastAsia="Calibri" w:cs="Calibri"/>
          <w:noProof w:val="0"/>
          <w:sz w:val="22"/>
          <w:szCs w:val="22"/>
          <w:lang w:val="en-US"/>
        </w:rPr>
        <w:t xml:space="preserve">. Medium. Retrieved April 20, 2023, from </w:t>
      </w:r>
      <w:hyperlink r:id="R4d8a341e45a84320">
        <w:r w:rsidRPr="50FB08D1" w:rsidR="4901EE7D">
          <w:rPr>
            <w:rStyle w:val="Hyperlink"/>
            <w:rFonts w:ascii="Calibri" w:hAnsi="Calibri" w:eastAsia="Calibri" w:cs="Calibri"/>
            <w:noProof w:val="0"/>
            <w:sz w:val="22"/>
            <w:szCs w:val="22"/>
            <w:lang w:val="en-US"/>
          </w:rPr>
          <w:t>https://blog.open-metadata.org/building-access-control-for-openmetadata-5b842a2abd90</w:t>
        </w:r>
      </w:hyperlink>
    </w:p>
    <w:p w:rsidR="50FB08D1" w:rsidP="50FB08D1" w:rsidRDefault="50FB08D1" w14:paraId="000D9665" w14:textId="02B15848">
      <w:pPr>
        <w:pStyle w:val="Normal"/>
      </w:pPr>
    </w:p>
    <w:p w:rsidR="00EF006B" w:rsidP="72B21A95" w:rsidRDefault="1AF4206B" w14:paraId="1B73C3E2" w14:textId="77777777">
      <w:pPr>
        <w:rPr>
          <w:rFonts w:ascii="Segoe UI" w:hAnsi="Segoe UI" w:cs="Segoe UI"/>
          <w:sz w:val="18"/>
          <w:szCs w:val="18"/>
        </w:rPr>
      </w:pPr>
      <w:r>
        <w:t> </w:t>
      </w:r>
      <w:r w:rsidR="00EF006B">
        <w:br/>
      </w:r>
    </w:p>
    <w:p w:rsidRPr="00497A7B" w:rsidR="00EF006B" w:rsidP="72B21A95" w:rsidRDefault="00EF006B" w14:paraId="4826BD11" w14:textId="77777777"/>
    <w:p w:rsidR="00497A7B" w:rsidP="00497A7B" w:rsidRDefault="00497A7B" w14:paraId="431A5B96" w14:textId="77777777">
      <w:pPr>
        <w:spacing w:after="240"/>
      </w:pPr>
      <w:r>
        <w:br/>
      </w:r>
    </w:p>
    <w:p w:rsidR="00497A7B" w:rsidP="003E3496" w:rsidRDefault="00497A7B" w14:paraId="0AE2AB95" w14:textId="77777777">
      <w:pPr>
        <w:rPr>
          <w:noProof/>
        </w:rPr>
      </w:pPr>
    </w:p>
    <w:p w:rsidR="00FF683F" w:rsidP="003E3496" w:rsidRDefault="00FF683F" w14:paraId="4F2AE579" w14:textId="77777777">
      <w:pPr>
        <w:rPr>
          <w:noProof/>
        </w:rPr>
      </w:pPr>
    </w:p>
    <w:p w:rsidR="009F6A9C" w:rsidRDefault="009F6A9C" w14:paraId="2957D14F" w14:textId="008BBCC3">
      <w:pPr>
        <w:rPr>
          <w:noProof/>
        </w:rPr>
      </w:pPr>
      <w:r>
        <w:rPr>
          <w:noProof/>
        </w:rPr>
        <w:br w:type="page"/>
      </w:r>
    </w:p>
    <w:p w:rsidR="00365871" w:rsidP="003E3496" w:rsidRDefault="00AC0101" w14:paraId="3714B3C2" w14:textId="137E5D50">
      <w:pPr>
        <w:rPr>
          <w:noProof/>
        </w:rPr>
      </w:pPr>
      <w:r>
        <w:rPr>
          <w:noProof/>
        </w:rPr>
        <mc:AlternateContent>
          <mc:Choice Requires="wps">
            <w:drawing>
              <wp:anchor distT="0" distB="0" distL="114300" distR="114300" simplePos="0" relativeHeight="251658252"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31F30" w:rsidR="00AC0101" w:rsidP="00AC0101" w:rsidRDefault="00AC0101" w14:paraId="570F33A0"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w14:anchorId="30D7E2E6">
              <v:shape id="Text Box 2" style="position:absolute;margin-left:108pt;margin-top:375.5pt;width:396pt;height:41.0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alt="Pull quote" o:spid="_x0000_s105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BMdsMgYgIAADUFAAAOAAAAAAAAAAAAAAAAAC4CAABkcnMv&#10;ZTJvRG9jLnhtbFBLAQItABQABgAIAAAAIQAhoqFX4AAAAAwBAAAPAAAAAAAAAAAAAAAAALwEAABk&#10;cnMvZG93bnJldi54bWxQSwUGAAAAAAQABADzAAAAyQUAAAAA&#10;" w14:anchorId="0DDE45F7">
                <v:textbox style="mso-fit-shape-to-text:t" inset="0,0,0,0">
                  <w:txbxContent>
                    <w:p w:rsidRPr="00331F30" w:rsidR="00AC0101" w:rsidP="00AC0101" w:rsidRDefault="00AC0101" w14:paraId="23613096"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sectPr w:rsidR="00365871" w:rsidSect="003245A5">
      <w:type w:val="oddPage"/>
      <w:pgSz w:w="12240" w:h="15840" w:orient="portrait"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E7779" w:rsidP="00A63A6C" w:rsidRDefault="002E7779" w14:paraId="1DD3E489" w14:textId="77777777">
      <w:pPr>
        <w:spacing w:after="0" w:line="240" w:lineRule="auto"/>
      </w:pPr>
      <w:r>
        <w:separator/>
      </w:r>
    </w:p>
  </w:endnote>
  <w:endnote w:type="continuationSeparator" w:id="0">
    <w:p w:rsidR="002E7779" w:rsidP="00A63A6C" w:rsidRDefault="002E7779" w14:paraId="5D06E543" w14:textId="77777777">
      <w:pPr>
        <w:spacing w:after="0" w:line="240" w:lineRule="auto"/>
      </w:pPr>
      <w:r>
        <w:continuationSeparator/>
      </w:r>
    </w:p>
  </w:endnote>
  <w:endnote w:type="continuationNotice" w:id="1">
    <w:p w:rsidR="002E7779" w:rsidRDefault="002E7779" w14:paraId="5752396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72B21A95" w:rsidTr="72B21A95" w14:paraId="20589814" w14:textId="77777777">
      <w:trPr>
        <w:trHeight w:val="300"/>
      </w:trPr>
      <w:tc>
        <w:tcPr>
          <w:tcW w:w="3360" w:type="dxa"/>
        </w:tcPr>
        <w:p w:rsidR="72B21A95" w:rsidP="72B21A95" w:rsidRDefault="72B21A95" w14:paraId="733079DB" w14:textId="1F03FB99">
          <w:pPr>
            <w:pStyle w:val="Header"/>
            <w:ind w:left="-115"/>
          </w:pPr>
        </w:p>
      </w:tc>
      <w:tc>
        <w:tcPr>
          <w:tcW w:w="3360" w:type="dxa"/>
        </w:tcPr>
        <w:p w:rsidR="72B21A95" w:rsidP="72B21A95" w:rsidRDefault="72B21A95" w14:paraId="74B8DD01" w14:textId="1B3B6DAF">
          <w:pPr>
            <w:pStyle w:val="Header"/>
            <w:jc w:val="center"/>
          </w:pPr>
        </w:p>
      </w:tc>
      <w:tc>
        <w:tcPr>
          <w:tcW w:w="3360" w:type="dxa"/>
        </w:tcPr>
        <w:p w:rsidR="72B21A95" w:rsidP="72B21A95" w:rsidRDefault="72B21A95" w14:paraId="4A7877D6" w14:textId="3ABD0197">
          <w:pPr>
            <w:pStyle w:val="Header"/>
            <w:ind w:right="-115"/>
            <w:jc w:val="right"/>
          </w:pPr>
        </w:p>
      </w:tc>
    </w:tr>
  </w:tbl>
  <w:p w:rsidR="72B21A95" w:rsidP="72B21A95" w:rsidRDefault="72B21A95" w14:paraId="67F8E902" w14:textId="6375BF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72B21A95" w:rsidTr="72B21A95" w14:paraId="485CD983" w14:textId="77777777">
      <w:trPr>
        <w:trHeight w:val="300"/>
      </w:trPr>
      <w:tc>
        <w:tcPr>
          <w:tcW w:w="3360" w:type="dxa"/>
        </w:tcPr>
        <w:p w:rsidR="72B21A95" w:rsidP="72B21A95" w:rsidRDefault="72B21A95" w14:paraId="7D984023" w14:textId="2FD79F34">
          <w:pPr>
            <w:pStyle w:val="Header"/>
            <w:ind w:left="-115"/>
          </w:pPr>
        </w:p>
      </w:tc>
      <w:tc>
        <w:tcPr>
          <w:tcW w:w="3360" w:type="dxa"/>
        </w:tcPr>
        <w:p w:rsidR="72B21A95" w:rsidP="72B21A95" w:rsidRDefault="72B21A95" w14:paraId="4F959792" w14:textId="05444DC5">
          <w:pPr>
            <w:pStyle w:val="Header"/>
            <w:jc w:val="center"/>
          </w:pPr>
        </w:p>
      </w:tc>
      <w:tc>
        <w:tcPr>
          <w:tcW w:w="3360" w:type="dxa"/>
        </w:tcPr>
        <w:p w:rsidR="72B21A95" w:rsidP="72B21A95" w:rsidRDefault="72B21A95" w14:paraId="27F95FBF" w14:textId="2283E7F1">
          <w:pPr>
            <w:pStyle w:val="Header"/>
            <w:ind w:right="-115"/>
            <w:jc w:val="right"/>
          </w:pPr>
        </w:p>
      </w:tc>
    </w:tr>
  </w:tbl>
  <w:p w:rsidR="72B21A95" w:rsidP="72B21A95" w:rsidRDefault="72B21A95" w14:paraId="4DC53C31" w14:textId="0FEC58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12728" w:rsidRDefault="00412728" w14:paraId="7BC54D8A" w14:textId="5C05B41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rsidR="00201C16" w:rsidP="002C311B" w:rsidRDefault="00753810" w14:paraId="74866A5F" w14:textId="00821231">
    <w:pPr>
      <w:pStyle w:val="Footer"/>
      <w:pBdr>
        <w:top w:val="single" w:color="auto" w:sz="8" w:space="1"/>
      </w:pBdr>
      <w:tabs>
        <w:tab w:val="clear" w:pos="4680"/>
        <w:tab w:val="clear" w:pos="9360"/>
        <w:tab w:val="right" w:pos="10080"/>
      </w:tabs>
    </w:pPr>
    <w:r>
      <w:t>Spring 2023</w:t>
    </w:r>
    <w:r>
      <w:tab/>
    </w:r>
    <w:r>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rsidR="00412728" w:rsidRDefault="00412728" w14:paraId="61DACEFE" w14:textId="384398E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EB6DEE" w:rsidP="0047619C" w:rsidRDefault="00753810" w14:paraId="232E7B8B" w14:textId="4F70E47C">
    <w:pPr>
      <w:pStyle w:val="Footer"/>
      <w:pBdr>
        <w:top w:val="single" w:color="auto" w:sz="8" w:space="1"/>
      </w:pBdr>
      <w:tabs>
        <w:tab w:val="clear" w:pos="4680"/>
        <w:tab w:val="clear" w:pos="9360"/>
        <w:tab w:val="right" w:pos="10080"/>
      </w:tabs>
    </w:pPr>
    <w:r>
      <w:t>Project Report</w:t>
    </w:r>
    <w:r>
      <w:tab/>
    </w:r>
    <w:r>
      <w:t>Spring 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D6D43" w:rsidRDefault="00FD6D43" w14:paraId="481D8AE1" w14:textId="7777777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rsidR="00FD6D43" w:rsidP="002C311B" w:rsidRDefault="00FD6D43" w14:paraId="3065AC3C" w14:textId="77777777">
    <w:pPr>
      <w:pStyle w:val="Footer"/>
      <w:pBdr>
        <w:top w:val="single" w:color="auto" w:sz="8" w:space="1"/>
      </w:pBdr>
      <w:tabs>
        <w:tab w:val="clear" w:pos="4680"/>
        <w:tab w:val="clear" w:pos="9360"/>
        <w:tab w:val="right" w:pos="10080"/>
      </w:tabs>
    </w:pPr>
    <w:r>
      <w:t>Spring 2023</w:t>
    </w:r>
    <w:r>
      <w:tab/>
    </w:r>
    <w:r>
      <w:t>Project Repor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rsidR="00FD6D43" w:rsidP="005141BE" w:rsidRDefault="00FD6D43" w14:paraId="141518A9" w14:textId="77777777">
        <w:pPr>
          <w:pStyle w:val="Footer"/>
          <w:framePr w:wrap="none" w:hAnchor="page" w:vAnchor="text"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FD6D43" w:rsidP="72B21A95" w:rsidRDefault="72B21A95" w14:paraId="085FB68F" w14:textId="246AFD02">
    <w:pPr>
      <w:pStyle w:val="Footer"/>
      <w:pBdr>
        <w:top w:val="single" w:color="auto" w:sz="8" w:space="1"/>
      </w:pBdr>
      <w:tabs>
        <w:tab w:val="clear" w:pos="4680"/>
        <w:tab w:val="clear" w:pos="9360"/>
        <w:tab w:val="right" w:pos="10080"/>
      </w:tabs>
    </w:pPr>
    <w:r>
      <w:t>Project Report Spring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E7779" w:rsidP="00A63A6C" w:rsidRDefault="002E7779" w14:paraId="2B93639F" w14:textId="77777777">
      <w:pPr>
        <w:spacing w:after="0" w:line="240" w:lineRule="auto"/>
      </w:pPr>
      <w:r>
        <w:separator/>
      </w:r>
    </w:p>
  </w:footnote>
  <w:footnote w:type="continuationSeparator" w:id="0">
    <w:p w:rsidR="002E7779" w:rsidP="00A63A6C" w:rsidRDefault="002E7779" w14:paraId="4A709696" w14:textId="77777777">
      <w:pPr>
        <w:spacing w:after="0" w:line="240" w:lineRule="auto"/>
      </w:pPr>
      <w:r>
        <w:continuationSeparator/>
      </w:r>
    </w:p>
  </w:footnote>
  <w:footnote w:type="continuationNotice" w:id="1">
    <w:p w:rsidR="002E7779" w:rsidRDefault="002E7779" w14:paraId="30D5953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72B21A95" w:rsidTr="72B21A95" w14:paraId="2EED6DCF" w14:textId="77777777">
      <w:trPr>
        <w:trHeight w:val="300"/>
      </w:trPr>
      <w:tc>
        <w:tcPr>
          <w:tcW w:w="3360" w:type="dxa"/>
        </w:tcPr>
        <w:p w:rsidR="72B21A95" w:rsidP="72B21A95" w:rsidRDefault="72B21A95" w14:paraId="38192EFA" w14:textId="7586E7C6">
          <w:pPr>
            <w:pStyle w:val="Header"/>
            <w:ind w:left="-115"/>
          </w:pPr>
        </w:p>
      </w:tc>
      <w:tc>
        <w:tcPr>
          <w:tcW w:w="3360" w:type="dxa"/>
        </w:tcPr>
        <w:p w:rsidR="72B21A95" w:rsidP="72B21A95" w:rsidRDefault="72B21A95" w14:paraId="2CD44558" w14:textId="18937E8E">
          <w:pPr>
            <w:pStyle w:val="Header"/>
            <w:jc w:val="center"/>
          </w:pPr>
        </w:p>
      </w:tc>
      <w:tc>
        <w:tcPr>
          <w:tcW w:w="3360" w:type="dxa"/>
        </w:tcPr>
        <w:p w:rsidR="72B21A95" w:rsidP="72B21A95" w:rsidRDefault="72B21A95" w14:paraId="4094AEE5" w14:textId="5C45CC6D">
          <w:pPr>
            <w:pStyle w:val="Header"/>
            <w:ind w:right="-115"/>
            <w:jc w:val="right"/>
          </w:pPr>
        </w:p>
      </w:tc>
    </w:tr>
  </w:tbl>
  <w:p w:rsidR="72B21A95" w:rsidP="72B21A95" w:rsidRDefault="72B21A95" w14:paraId="5B598137" w14:textId="0C7574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72B21A95" w:rsidTr="72B21A95" w14:paraId="5C76D49E" w14:textId="77777777">
      <w:trPr>
        <w:trHeight w:val="300"/>
      </w:trPr>
      <w:tc>
        <w:tcPr>
          <w:tcW w:w="3360" w:type="dxa"/>
        </w:tcPr>
        <w:p w:rsidR="72B21A95" w:rsidP="72B21A95" w:rsidRDefault="72B21A95" w14:paraId="76C392B5" w14:textId="7E6988A9">
          <w:pPr>
            <w:pStyle w:val="Header"/>
            <w:ind w:left="-115"/>
          </w:pPr>
        </w:p>
      </w:tc>
      <w:tc>
        <w:tcPr>
          <w:tcW w:w="3360" w:type="dxa"/>
        </w:tcPr>
        <w:p w:rsidR="72B21A95" w:rsidP="72B21A95" w:rsidRDefault="72B21A95" w14:paraId="1B0CD623" w14:textId="1CEA96E8">
          <w:pPr>
            <w:pStyle w:val="Header"/>
            <w:jc w:val="center"/>
          </w:pPr>
        </w:p>
      </w:tc>
      <w:tc>
        <w:tcPr>
          <w:tcW w:w="3360" w:type="dxa"/>
        </w:tcPr>
        <w:p w:rsidR="72B21A95" w:rsidP="72B21A95" w:rsidRDefault="72B21A95" w14:paraId="2923062A" w14:textId="0DB4E10C">
          <w:pPr>
            <w:pStyle w:val="Header"/>
            <w:ind w:right="-115"/>
            <w:jc w:val="right"/>
          </w:pPr>
        </w:p>
      </w:tc>
    </w:tr>
  </w:tbl>
  <w:p w:rsidR="72B21A95" w:rsidP="72B21A95" w:rsidRDefault="72B21A95" w14:paraId="138FBBBF" w14:textId="2D6411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04376" w:rsidR="00B97312" w:rsidP="002C311B" w:rsidRDefault="00904376" w14:paraId="229D6121" w14:textId="21EC3B87">
    <w:pPr>
      <w:pStyle w:val="Header"/>
      <w:pBdr>
        <w:bottom w:val="single" w:color="auto" w:sz="8" w:space="1"/>
      </w:pBdr>
      <w:tabs>
        <w:tab w:val="clear" w:pos="4680"/>
        <w:tab w:val="clear" w:pos="9360"/>
      </w:tabs>
    </w:pPr>
    <w:r>
      <w:t>DAEN 690: Data Analytics Projec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DEE" w:rsidP="002C311B" w:rsidRDefault="00904376" w14:paraId="01487248" w14:textId="51334C00">
    <w:pPr>
      <w:pStyle w:val="Header"/>
      <w:pBdr>
        <w:bottom w:val="single" w:color="auto" w:sz="8" w:space="1"/>
      </w:pBdr>
      <w:tabs>
        <w:tab w:val="clear" w:pos="4680"/>
        <w:tab w:val="clear" w:pos="9360"/>
      </w:tabs>
      <w:jc w:val="right"/>
    </w:pPr>
    <w:r>
      <w:t>DAEN 690: Data Analytics Proje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D6D43" w:rsidP="002C311B" w:rsidRDefault="00FD6D43" w14:paraId="661E31DD" w14:textId="77777777">
    <w:pPr>
      <w:pStyle w:val="Header"/>
      <w:pBdr>
        <w:bottom w:val="single" w:color="auto" w:sz="8" w:space="1"/>
      </w:pBdr>
      <w:tabs>
        <w:tab w:val="clear" w:pos="4680"/>
        <w:tab w:val="clear" w:pos="9360"/>
      </w:tabs>
      <w:jc w:val="right"/>
    </w:pPr>
    <w:r>
      <w:t>DAEN 690: Data Analytics Project</w:t>
    </w:r>
  </w:p>
</w:hdr>
</file>

<file path=word/intelligence2.xml><?xml version="1.0" encoding="utf-8"?>
<int2:intelligence xmlns:int2="http://schemas.microsoft.com/office/intelligence/2020/intelligence">
  <int2:observations>
    <int2:textHash int2:hashCode="mV1Dj3XYIoP7BX" int2:id="S97Peg4X">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ED9C4"/>
    <w:multiLevelType w:val="hybridMultilevel"/>
    <w:tmpl w:val="3524115A"/>
    <w:lvl w:ilvl="0" w:tplc="2DB0278A">
      <w:start w:val="1"/>
      <w:numFmt w:val="bullet"/>
      <w:lvlText w:val="▫"/>
      <w:lvlJc w:val="left"/>
      <w:pPr>
        <w:ind w:left="720" w:hanging="360"/>
      </w:pPr>
      <w:rPr>
        <w:rFonts w:hint="default" w:ascii="Courier New" w:hAnsi="Courier New"/>
      </w:rPr>
    </w:lvl>
    <w:lvl w:ilvl="1" w:tplc="4C1C31F0">
      <w:start w:val="1"/>
      <w:numFmt w:val="bullet"/>
      <w:lvlText w:val="o"/>
      <w:lvlJc w:val="left"/>
      <w:pPr>
        <w:ind w:left="1440" w:hanging="360"/>
      </w:pPr>
      <w:rPr>
        <w:rFonts w:hint="default" w:ascii="Courier New" w:hAnsi="Courier New"/>
      </w:rPr>
    </w:lvl>
    <w:lvl w:ilvl="2" w:tplc="47644538">
      <w:start w:val="1"/>
      <w:numFmt w:val="bullet"/>
      <w:lvlText w:val=""/>
      <w:lvlJc w:val="left"/>
      <w:pPr>
        <w:ind w:left="2160" w:hanging="360"/>
      </w:pPr>
      <w:rPr>
        <w:rFonts w:hint="default" w:ascii="Wingdings" w:hAnsi="Wingdings"/>
      </w:rPr>
    </w:lvl>
    <w:lvl w:ilvl="3" w:tplc="C08C4E56">
      <w:start w:val="1"/>
      <w:numFmt w:val="bullet"/>
      <w:lvlText w:val=""/>
      <w:lvlJc w:val="left"/>
      <w:pPr>
        <w:ind w:left="2880" w:hanging="360"/>
      </w:pPr>
      <w:rPr>
        <w:rFonts w:hint="default" w:ascii="Symbol" w:hAnsi="Symbol"/>
      </w:rPr>
    </w:lvl>
    <w:lvl w:ilvl="4" w:tplc="93B4CC1A">
      <w:start w:val="1"/>
      <w:numFmt w:val="bullet"/>
      <w:lvlText w:val="o"/>
      <w:lvlJc w:val="left"/>
      <w:pPr>
        <w:ind w:left="3600" w:hanging="360"/>
      </w:pPr>
      <w:rPr>
        <w:rFonts w:hint="default" w:ascii="Courier New" w:hAnsi="Courier New"/>
      </w:rPr>
    </w:lvl>
    <w:lvl w:ilvl="5" w:tplc="97681452">
      <w:start w:val="1"/>
      <w:numFmt w:val="bullet"/>
      <w:lvlText w:val=""/>
      <w:lvlJc w:val="left"/>
      <w:pPr>
        <w:ind w:left="4320" w:hanging="360"/>
      </w:pPr>
      <w:rPr>
        <w:rFonts w:hint="default" w:ascii="Wingdings" w:hAnsi="Wingdings"/>
      </w:rPr>
    </w:lvl>
    <w:lvl w:ilvl="6" w:tplc="EF1CA688">
      <w:start w:val="1"/>
      <w:numFmt w:val="bullet"/>
      <w:lvlText w:val=""/>
      <w:lvlJc w:val="left"/>
      <w:pPr>
        <w:ind w:left="5040" w:hanging="360"/>
      </w:pPr>
      <w:rPr>
        <w:rFonts w:hint="default" w:ascii="Symbol" w:hAnsi="Symbol"/>
      </w:rPr>
    </w:lvl>
    <w:lvl w:ilvl="7" w:tplc="3B580E08">
      <w:start w:val="1"/>
      <w:numFmt w:val="bullet"/>
      <w:lvlText w:val="o"/>
      <w:lvlJc w:val="left"/>
      <w:pPr>
        <w:ind w:left="5760" w:hanging="360"/>
      </w:pPr>
      <w:rPr>
        <w:rFonts w:hint="default" w:ascii="Courier New" w:hAnsi="Courier New"/>
      </w:rPr>
    </w:lvl>
    <w:lvl w:ilvl="8" w:tplc="AACE1210">
      <w:start w:val="1"/>
      <w:numFmt w:val="bullet"/>
      <w:lvlText w:val=""/>
      <w:lvlJc w:val="left"/>
      <w:pPr>
        <w:ind w:left="6480" w:hanging="360"/>
      </w:pPr>
      <w:rPr>
        <w:rFonts w:hint="default" w:ascii="Wingdings" w:hAnsi="Wingdings"/>
      </w:rPr>
    </w:lvl>
  </w:abstractNum>
  <w:abstractNum w:abstractNumId="1" w15:restartNumberingAfterBreak="0">
    <w:nsid w:val="022452EE"/>
    <w:multiLevelType w:val="multilevel"/>
    <w:tmpl w:val="76AAF15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5683F1B"/>
    <w:multiLevelType w:val="hybridMultilevel"/>
    <w:tmpl w:val="C0BA1972"/>
    <w:lvl w:ilvl="0" w:tplc="A91ADE2E">
      <w:start w:val="1"/>
      <w:numFmt w:val="bullet"/>
      <w:lvlText w:val=""/>
      <w:lvlJc w:val="left"/>
      <w:pPr>
        <w:ind w:left="720" w:hanging="360"/>
      </w:pPr>
      <w:rPr>
        <w:rFonts w:hint="default" w:ascii="Symbol" w:hAnsi="Symbol"/>
      </w:rPr>
    </w:lvl>
    <w:lvl w:ilvl="1" w:tplc="19BA558A">
      <w:start w:val="1"/>
      <w:numFmt w:val="bullet"/>
      <w:lvlText w:val="o"/>
      <w:lvlJc w:val="left"/>
      <w:pPr>
        <w:ind w:left="1440" w:hanging="360"/>
      </w:pPr>
      <w:rPr>
        <w:rFonts w:hint="default" w:ascii="Courier New" w:hAnsi="Courier New"/>
      </w:rPr>
    </w:lvl>
    <w:lvl w:ilvl="2" w:tplc="FC92094E">
      <w:start w:val="1"/>
      <w:numFmt w:val="bullet"/>
      <w:lvlText w:val=""/>
      <w:lvlJc w:val="left"/>
      <w:pPr>
        <w:ind w:left="2160" w:hanging="360"/>
      </w:pPr>
      <w:rPr>
        <w:rFonts w:hint="default" w:ascii="Wingdings" w:hAnsi="Wingdings"/>
      </w:rPr>
    </w:lvl>
    <w:lvl w:ilvl="3" w:tplc="3BEAE81A">
      <w:start w:val="1"/>
      <w:numFmt w:val="bullet"/>
      <w:lvlText w:val=""/>
      <w:lvlJc w:val="left"/>
      <w:pPr>
        <w:ind w:left="2880" w:hanging="360"/>
      </w:pPr>
      <w:rPr>
        <w:rFonts w:hint="default" w:ascii="Symbol" w:hAnsi="Symbol"/>
      </w:rPr>
    </w:lvl>
    <w:lvl w:ilvl="4" w:tplc="B90224DC">
      <w:start w:val="1"/>
      <w:numFmt w:val="bullet"/>
      <w:lvlText w:val="o"/>
      <w:lvlJc w:val="left"/>
      <w:pPr>
        <w:ind w:left="3600" w:hanging="360"/>
      </w:pPr>
      <w:rPr>
        <w:rFonts w:hint="default" w:ascii="Courier New" w:hAnsi="Courier New"/>
      </w:rPr>
    </w:lvl>
    <w:lvl w:ilvl="5" w:tplc="8E8E58C6">
      <w:start w:val="1"/>
      <w:numFmt w:val="bullet"/>
      <w:lvlText w:val=""/>
      <w:lvlJc w:val="left"/>
      <w:pPr>
        <w:ind w:left="4320" w:hanging="360"/>
      </w:pPr>
      <w:rPr>
        <w:rFonts w:hint="default" w:ascii="Wingdings" w:hAnsi="Wingdings"/>
      </w:rPr>
    </w:lvl>
    <w:lvl w:ilvl="6" w:tplc="19FA0AA2">
      <w:start w:val="1"/>
      <w:numFmt w:val="bullet"/>
      <w:lvlText w:val=""/>
      <w:lvlJc w:val="left"/>
      <w:pPr>
        <w:ind w:left="5040" w:hanging="360"/>
      </w:pPr>
      <w:rPr>
        <w:rFonts w:hint="default" w:ascii="Symbol" w:hAnsi="Symbol"/>
      </w:rPr>
    </w:lvl>
    <w:lvl w:ilvl="7" w:tplc="2520C9D6">
      <w:start w:val="1"/>
      <w:numFmt w:val="bullet"/>
      <w:lvlText w:val="o"/>
      <w:lvlJc w:val="left"/>
      <w:pPr>
        <w:ind w:left="5760" w:hanging="360"/>
      </w:pPr>
      <w:rPr>
        <w:rFonts w:hint="default" w:ascii="Courier New" w:hAnsi="Courier New"/>
      </w:rPr>
    </w:lvl>
    <w:lvl w:ilvl="8" w:tplc="AC1E73E2">
      <w:start w:val="1"/>
      <w:numFmt w:val="bullet"/>
      <w:lvlText w:val=""/>
      <w:lvlJc w:val="left"/>
      <w:pPr>
        <w:ind w:left="6480" w:hanging="360"/>
      </w:pPr>
      <w:rPr>
        <w:rFonts w:hint="default" w:ascii="Wingdings" w:hAnsi="Wingdings"/>
      </w:rPr>
    </w:lvl>
  </w:abstractNum>
  <w:abstractNum w:abstractNumId="3" w15:restartNumberingAfterBreak="0">
    <w:nsid w:val="1026A32F"/>
    <w:multiLevelType w:val="hybridMultilevel"/>
    <w:tmpl w:val="FD38E3D0"/>
    <w:lvl w:ilvl="0" w:tplc="4EEC4400">
      <w:start w:val="1"/>
      <w:numFmt w:val="bullet"/>
      <w:lvlText w:val=""/>
      <w:lvlJc w:val="left"/>
      <w:pPr>
        <w:ind w:left="720" w:hanging="360"/>
      </w:pPr>
      <w:rPr>
        <w:rFonts w:hint="default" w:ascii="Symbol" w:hAnsi="Symbol"/>
      </w:rPr>
    </w:lvl>
    <w:lvl w:ilvl="1" w:tplc="1F52F8DE">
      <w:start w:val="1"/>
      <w:numFmt w:val="bullet"/>
      <w:lvlText w:val="o"/>
      <w:lvlJc w:val="left"/>
      <w:pPr>
        <w:ind w:left="1440" w:hanging="360"/>
      </w:pPr>
      <w:rPr>
        <w:rFonts w:hint="default" w:ascii="Courier New" w:hAnsi="Courier New"/>
      </w:rPr>
    </w:lvl>
    <w:lvl w:ilvl="2" w:tplc="0928B6D0">
      <w:start w:val="1"/>
      <w:numFmt w:val="bullet"/>
      <w:lvlText w:val=""/>
      <w:lvlJc w:val="left"/>
      <w:pPr>
        <w:ind w:left="2160" w:hanging="360"/>
      </w:pPr>
      <w:rPr>
        <w:rFonts w:hint="default" w:ascii="Wingdings" w:hAnsi="Wingdings"/>
      </w:rPr>
    </w:lvl>
    <w:lvl w:ilvl="3" w:tplc="ED1851D4">
      <w:start w:val="1"/>
      <w:numFmt w:val="bullet"/>
      <w:lvlText w:val=""/>
      <w:lvlJc w:val="left"/>
      <w:pPr>
        <w:ind w:left="2880" w:hanging="360"/>
      </w:pPr>
      <w:rPr>
        <w:rFonts w:hint="default" w:ascii="Symbol" w:hAnsi="Symbol"/>
      </w:rPr>
    </w:lvl>
    <w:lvl w:ilvl="4" w:tplc="81F2B708">
      <w:start w:val="1"/>
      <w:numFmt w:val="bullet"/>
      <w:lvlText w:val="o"/>
      <w:lvlJc w:val="left"/>
      <w:pPr>
        <w:ind w:left="3600" w:hanging="360"/>
      </w:pPr>
      <w:rPr>
        <w:rFonts w:hint="default" w:ascii="Courier New" w:hAnsi="Courier New"/>
      </w:rPr>
    </w:lvl>
    <w:lvl w:ilvl="5" w:tplc="358225E2">
      <w:start w:val="1"/>
      <w:numFmt w:val="bullet"/>
      <w:lvlText w:val=""/>
      <w:lvlJc w:val="left"/>
      <w:pPr>
        <w:ind w:left="4320" w:hanging="360"/>
      </w:pPr>
      <w:rPr>
        <w:rFonts w:hint="default" w:ascii="Wingdings" w:hAnsi="Wingdings"/>
      </w:rPr>
    </w:lvl>
    <w:lvl w:ilvl="6" w:tplc="A1944140">
      <w:start w:val="1"/>
      <w:numFmt w:val="bullet"/>
      <w:lvlText w:val=""/>
      <w:lvlJc w:val="left"/>
      <w:pPr>
        <w:ind w:left="5040" w:hanging="360"/>
      </w:pPr>
      <w:rPr>
        <w:rFonts w:hint="default" w:ascii="Symbol" w:hAnsi="Symbol"/>
      </w:rPr>
    </w:lvl>
    <w:lvl w:ilvl="7" w:tplc="ADD43CE2">
      <w:start w:val="1"/>
      <w:numFmt w:val="bullet"/>
      <w:lvlText w:val="o"/>
      <w:lvlJc w:val="left"/>
      <w:pPr>
        <w:ind w:left="5760" w:hanging="360"/>
      </w:pPr>
      <w:rPr>
        <w:rFonts w:hint="default" w:ascii="Courier New" w:hAnsi="Courier New"/>
      </w:rPr>
    </w:lvl>
    <w:lvl w:ilvl="8" w:tplc="203A968A">
      <w:start w:val="1"/>
      <w:numFmt w:val="bullet"/>
      <w:lvlText w:val=""/>
      <w:lvlJc w:val="left"/>
      <w:pPr>
        <w:ind w:left="6480" w:hanging="360"/>
      </w:pPr>
      <w:rPr>
        <w:rFonts w:hint="default" w:ascii="Wingdings" w:hAnsi="Wingdings"/>
      </w:rPr>
    </w:lvl>
  </w:abstractNum>
  <w:abstractNum w:abstractNumId="4" w15:restartNumberingAfterBreak="0">
    <w:nsid w:val="12F672A2"/>
    <w:multiLevelType w:val="hybridMultilevel"/>
    <w:tmpl w:val="6616F076"/>
    <w:lvl w:ilvl="0" w:tplc="60B8E2FA">
      <w:start w:val="1"/>
      <w:numFmt w:val="bullet"/>
      <w:lvlText w:val=""/>
      <w:lvlJc w:val="left"/>
      <w:pPr>
        <w:ind w:left="720" w:hanging="360"/>
      </w:pPr>
      <w:rPr>
        <w:rFonts w:hint="default" w:ascii="Symbol" w:hAnsi="Symbol"/>
      </w:rPr>
    </w:lvl>
    <w:lvl w:ilvl="1" w:tplc="47FCEC40">
      <w:start w:val="1"/>
      <w:numFmt w:val="bullet"/>
      <w:lvlText w:val="o"/>
      <w:lvlJc w:val="left"/>
      <w:pPr>
        <w:ind w:left="1440" w:hanging="360"/>
      </w:pPr>
      <w:rPr>
        <w:rFonts w:hint="default" w:ascii="Courier New" w:hAnsi="Courier New"/>
      </w:rPr>
    </w:lvl>
    <w:lvl w:ilvl="2" w:tplc="F5205880">
      <w:start w:val="1"/>
      <w:numFmt w:val="bullet"/>
      <w:lvlText w:val=""/>
      <w:lvlJc w:val="left"/>
      <w:pPr>
        <w:ind w:left="2160" w:hanging="360"/>
      </w:pPr>
      <w:rPr>
        <w:rFonts w:hint="default" w:ascii="Wingdings" w:hAnsi="Wingdings"/>
      </w:rPr>
    </w:lvl>
    <w:lvl w:ilvl="3" w:tplc="B8ECD226">
      <w:start w:val="1"/>
      <w:numFmt w:val="bullet"/>
      <w:lvlText w:val=""/>
      <w:lvlJc w:val="left"/>
      <w:pPr>
        <w:ind w:left="2880" w:hanging="360"/>
      </w:pPr>
      <w:rPr>
        <w:rFonts w:hint="default" w:ascii="Symbol" w:hAnsi="Symbol"/>
      </w:rPr>
    </w:lvl>
    <w:lvl w:ilvl="4" w:tplc="8FD8F9DE">
      <w:start w:val="1"/>
      <w:numFmt w:val="bullet"/>
      <w:lvlText w:val="o"/>
      <w:lvlJc w:val="left"/>
      <w:pPr>
        <w:ind w:left="3600" w:hanging="360"/>
      </w:pPr>
      <w:rPr>
        <w:rFonts w:hint="default" w:ascii="Courier New" w:hAnsi="Courier New"/>
      </w:rPr>
    </w:lvl>
    <w:lvl w:ilvl="5" w:tplc="5CFCC32A">
      <w:start w:val="1"/>
      <w:numFmt w:val="bullet"/>
      <w:lvlText w:val=""/>
      <w:lvlJc w:val="left"/>
      <w:pPr>
        <w:ind w:left="4320" w:hanging="360"/>
      </w:pPr>
      <w:rPr>
        <w:rFonts w:hint="default" w:ascii="Wingdings" w:hAnsi="Wingdings"/>
      </w:rPr>
    </w:lvl>
    <w:lvl w:ilvl="6" w:tplc="B008CA48">
      <w:start w:val="1"/>
      <w:numFmt w:val="bullet"/>
      <w:lvlText w:val=""/>
      <w:lvlJc w:val="left"/>
      <w:pPr>
        <w:ind w:left="5040" w:hanging="360"/>
      </w:pPr>
      <w:rPr>
        <w:rFonts w:hint="default" w:ascii="Symbol" w:hAnsi="Symbol"/>
      </w:rPr>
    </w:lvl>
    <w:lvl w:ilvl="7" w:tplc="DAB61D3A">
      <w:start w:val="1"/>
      <w:numFmt w:val="bullet"/>
      <w:lvlText w:val="o"/>
      <w:lvlJc w:val="left"/>
      <w:pPr>
        <w:ind w:left="5760" w:hanging="360"/>
      </w:pPr>
      <w:rPr>
        <w:rFonts w:hint="default" w:ascii="Courier New" w:hAnsi="Courier New"/>
      </w:rPr>
    </w:lvl>
    <w:lvl w:ilvl="8" w:tplc="C428E006">
      <w:start w:val="1"/>
      <w:numFmt w:val="bullet"/>
      <w:lvlText w:val=""/>
      <w:lvlJc w:val="left"/>
      <w:pPr>
        <w:ind w:left="6480" w:hanging="360"/>
      </w:pPr>
      <w:rPr>
        <w:rFonts w:hint="default" w:ascii="Wingdings" w:hAnsi="Wingdings"/>
      </w:rPr>
    </w:lvl>
  </w:abstractNum>
  <w:abstractNum w:abstractNumId="5" w15:restartNumberingAfterBreak="0">
    <w:nsid w:val="13FCFFC5"/>
    <w:multiLevelType w:val="hybridMultilevel"/>
    <w:tmpl w:val="F5C05D12"/>
    <w:lvl w:ilvl="0" w:tplc="1390021E">
      <w:start w:val="1"/>
      <w:numFmt w:val="bullet"/>
      <w:lvlText w:val=""/>
      <w:lvlJc w:val="left"/>
      <w:pPr>
        <w:ind w:left="720" w:hanging="360"/>
      </w:pPr>
      <w:rPr>
        <w:rFonts w:hint="default" w:ascii="Symbol" w:hAnsi="Symbol"/>
      </w:rPr>
    </w:lvl>
    <w:lvl w:ilvl="1" w:tplc="A28EA7F6">
      <w:start w:val="1"/>
      <w:numFmt w:val="bullet"/>
      <w:lvlText w:val=""/>
      <w:lvlJc w:val="left"/>
      <w:pPr>
        <w:ind w:left="1440" w:hanging="360"/>
      </w:pPr>
      <w:rPr>
        <w:rFonts w:hint="default" w:ascii="Symbol" w:hAnsi="Symbol"/>
      </w:rPr>
    </w:lvl>
    <w:lvl w:ilvl="2" w:tplc="1B980C72">
      <w:start w:val="1"/>
      <w:numFmt w:val="bullet"/>
      <w:lvlText w:val=""/>
      <w:lvlJc w:val="left"/>
      <w:pPr>
        <w:ind w:left="2160" w:hanging="360"/>
      </w:pPr>
      <w:rPr>
        <w:rFonts w:hint="default" w:ascii="Wingdings" w:hAnsi="Wingdings"/>
      </w:rPr>
    </w:lvl>
    <w:lvl w:ilvl="3" w:tplc="B568F2F8">
      <w:start w:val="1"/>
      <w:numFmt w:val="bullet"/>
      <w:lvlText w:val=""/>
      <w:lvlJc w:val="left"/>
      <w:pPr>
        <w:ind w:left="2880" w:hanging="360"/>
      </w:pPr>
      <w:rPr>
        <w:rFonts w:hint="default" w:ascii="Symbol" w:hAnsi="Symbol"/>
      </w:rPr>
    </w:lvl>
    <w:lvl w:ilvl="4" w:tplc="A03EE18C">
      <w:start w:val="1"/>
      <w:numFmt w:val="bullet"/>
      <w:lvlText w:val="o"/>
      <w:lvlJc w:val="left"/>
      <w:pPr>
        <w:ind w:left="3600" w:hanging="360"/>
      </w:pPr>
      <w:rPr>
        <w:rFonts w:hint="default" w:ascii="Courier New" w:hAnsi="Courier New"/>
      </w:rPr>
    </w:lvl>
    <w:lvl w:ilvl="5" w:tplc="5A829530">
      <w:start w:val="1"/>
      <w:numFmt w:val="bullet"/>
      <w:lvlText w:val=""/>
      <w:lvlJc w:val="left"/>
      <w:pPr>
        <w:ind w:left="4320" w:hanging="360"/>
      </w:pPr>
      <w:rPr>
        <w:rFonts w:hint="default" w:ascii="Wingdings" w:hAnsi="Wingdings"/>
      </w:rPr>
    </w:lvl>
    <w:lvl w:ilvl="6" w:tplc="B978C384">
      <w:start w:val="1"/>
      <w:numFmt w:val="bullet"/>
      <w:lvlText w:val=""/>
      <w:lvlJc w:val="left"/>
      <w:pPr>
        <w:ind w:left="5040" w:hanging="360"/>
      </w:pPr>
      <w:rPr>
        <w:rFonts w:hint="default" w:ascii="Symbol" w:hAnsi="Symbol"/>
      </w:rPr>
    </w:lvl>
    <w:lvl w:ilvl="7" w:tplc="34447E40">
      <w:start w:val="1"/>
      <w:numFmt w:val="bullet"/>
      <w:lvlText w:val="o"/>
      <w:lvlJc w:val="left"/>
      <w:pPr>
        <w:ind w:left="5760" w:hanging="360"/>
      </w:pPr>
      <w:rPr>
        <w:rFonts w:hint="default" w:ascii="Courier New" w:hAnsi="Courier New"/>
      </w:rPr>
    </w:lvl>
    <w:lvl w:ilvl="8" w:tplc="E9B2FA2A">
      <w:start w:val="1"/>
      <w:numFmt w:val="bullet"/>
      <w:lvlText w:val=""/>
      <w:lvlJc w:val="left"/>
      <w:pPr>
        <w:ind w:left="6480" w:hanging="360"/>
      </w:pPr>
      <w:rPr>
        <w:rFonts w:hint="default" w:ascii="Wingdings" w:hAnsi="Wingdings"/>
      </w:rPr>
    </w:lvl>
  </w:abstractNum>
  <w:abstractNum w:abstractNumId="6" w15:restartNumberingAfterBreak="0">
    <w:nsid w:val="1436FAF1"/>
    <w:multiLevelType w:val="hybridMultilevel"/>
    <w:tmpl w:val="31B66C34"/>
    <w:lvl w:ilvl="0" w:tplc="92A42E22">
      <w:start w:val="1"/>
      <w:numFmt w:val="bullet"/>
      <w:lvlText w:val="·"/>
      <w:lvlJc w:val="left"/>
      <w:pPr>
        <w:ind w:left="720" w:hanging="360"/>
      </w:pPr>
      <w:rPr>
        <w:rFonts w:hint="default" w:ascii="Symbol" w:hAnsi="Symbol"/>
      </w:rPr>
    </w:lvl>
    <w:lvl w:ilvl="1" w:tplc="33BE4768">
      <w:start w:val="1"/>
      <w:numFmt w:val="bullet"/>
      <w:lvlText w:val="o"/>
      <w:lvlJc w:val="left"/>
      <w:pPr>
        <w:ind w:left="1440" w:hanging="360"/>
      </w:pPr>
      <w:rPr>
        <w:rFonts w:hint="default" w:ascii="Courier New" w:hAnsi="Courier New"/>
      </w:rPr>
    </w:lvl>
    <w:lvl w:ilvl="2" w:tplc="C8B204CA">
      <w:start w:val="1"/>
      <w:numFmt w:val="bullet"/>
      <w:lvlText w:val=""/>
      <w:lvlJc w:val="left"/>
      <w:pPr>
        <w:ind w:left="2160" w:hanging="360"/>
      </w:pPr>
      <w:rPr>
        <w:rFonts w:hint="default" w:ascii="Wingdings" w:hAnsi="Wingdings"/>
      </w:rPr>
    </w:lvl>
    <w:lvl w:ilvl="3" w:tplc="196CCE9C">
      <w:start w:val="1"/>
      <w:numFmt w:val="bullet"/>
      <w:lvlText w:val=""/>
      <w:lvlJc w:val="left"/>
      <w:pPr>
        <w:ind w:left="2880" w:hanging="360"/>
      </w:pPr>
      <w:rPr>
        <w:rFonts w:hint="default" w:ascii="Symbol" w:hAnsi="Symbol"/>
      </w:rPr>
    </w:lvl>
    <w:lvl w:ilvl="4" w:tplc="B596D1BA">
      <w:start w:val="1"/>
      <w:numFmt w:val="bullet"/>
      <w:lvlText w:val="o"/>
      <w:lvlJc w:val="left"/>
      <w:pPr>
        <w:ind w:left="3600" w:hanging="360"/>
      </w:pPr>
      <w:rPr>
        <w:rFonts w:hint="default" w:ascii="Courier New" w:hAnsi="Courier New"/>
      </w:rPr>
    </w:lvl>
    <w:lvl w:ilvl="5" w:tplc="7AAE07EE">
      <w:start w:val="1"/>
      <w:numFmt w:val="bullet"/>
      <w:lvlText w:val=""/>
      <w:lvlJc w:val="left"/>
      <w:pPr>
        <w:ind w:left="4320" w:hanging="360"/>
      </w:pPr>
      <w:rPr>
        <w:rFonts w:hint="default" w:ascii="Wingdings" w:hAnsi="Wingdings"/>
      </w:rPr>
    </w:lvl>
    <w:lvl w:ilvl="6" w:tplc="777A2930">
      <w:start w:val="1"/>
      <w:numFmt w:val="bullet"/>
      <w:lvlText w:val=""/>
      <w:lvlJc w:val="left"/>
      <w:pPr>
        <w:ind w:left="5040" w:hanging="360"/>
      </w:pPr>
      <w:rPr>
        <w:rFonts w:hint="default" w:ascii="Symbol" w:hAnsi="Symbol"/>
      </w:rPr>
    </w:lvl>
    <w:lvl w:ilvl="7" w:tplc="82AEB78C">
      <w:start w:val="1"/>
      <w:numFmt w:val="bullet"/>
      <w:lvlText w:val="o"/>
      <w:lvlJc w:val="left"/>
      <w:pPr>
        <w:ind w:left="5760" w:hanging="360"/>
      </w:pPr>
      <w:rPr>
        <w:rFonts w:hint="default" w:ascii="Courier New" w:hAnsi="Courier New"/>
      </w:rPr>
    </w:lvl>
    <w:lvl w:ilvl="8" w:tplc="E89414EE">
      <w:start w:val="1"/>
      <w:numFmt w:val="bullet"/>
      <w:lvlText w:val=""/>
      <w:lvlJc w:val="left"/>
      <w:pPr>
        <w:ind w:left="6480" w:hanging="360"/>
      </w:pPr>
      <w:rPr>
        <w:rFonts w:hint="default" w:ascii="Wingdings" w:hAnsi="Wingdings"/>
      </w:rPr>
    </w:lvl>
  </w:abstractNum>
  <w:abstractNum w:abstractNumId="7" w15:restartNumberingAfterBreak="0">
    <w:nsid w:val="16EA8044"/>
    <w:multiLevelType w:val="hybridMultilevel"/>
    <w:tmpl w:val="ECC6098A"/>
    <w:lvl w:ilvl="0" w:tplc="6B14547A">
      <w:start w:val="1"/>
      <w:numFmt w:val="decimal"/>
      <w:lvlText w:val="%1."/>
      <w:lvlJc w:val="left"/>
      <w:pPr>
        <w:ind w:left="720" w:hanging="360"/>
      </w:pPr>
    </w:lvl>
    <w:lvl w:ilvl="1" w:tplc="27683B06">
      <w:start w:val="1"/>
      <w:numFmt w:val="lowerLetter"/>
      <w:lvlText w:val="%2."/>
      <w:lvlJc w:val="left"/>
      <w:pPr>
        <w:ind w:left="1440" w:hanging="360"/>
      </w:pPr>
    </w:lvl>
    <w:lvl w:ilvl="2" w:tplc="D58CECF0">
      <w:start w:val="1"/>
      <w:numFmt w:val="lowerRoman"/>
      <w:lvlText w:val="%3."/>
      <w:lvlJc w:val="right"/>
      <w:pPr>
        <w:ind w:left="2160" w:hanging="180"/>
      </w:pPr>
    </w:lvl>
    <w:lvl w:ilvl="3" w:tplc="6FE87354">
      <w:start w:val="1"/>
      <w:numFmt w:val="decimal"/>
      <w:lvlText w:val="%4."/>
      <w:lvlJc w:val="left"/>
      <w:pPr>
        <w:ind w:left="2880" w:hanging="360"/>
      </w:pPr>
    </w:lvl>
    <w:lvl w:ilvl="4" w:tplc="EAA07EA8">
      <w:start w:val="1"/>
      <w:numFmt w:val="lowerLetter"/>
      <w:lvlText w:val="%5."/>
      <w:lvlJc w:val="left"/>
      <w:pPr>
        <w:ind w:left="3600" w:hanging="360"/>
      </w:pPr>
    </w:lvl>
    <w:lvl w:ilvl="5" w:tplc="57D4B4D6">
      <w:start w:val="1"/>
      <w:numFmt w:val="lowerRoman"/>
      <w:lvlText w:val="%6."/>
      <w:lvlJc w:val="right"/>
      <w:pPr>
        <w:ind w:left="4320" w:hanging="180"/>
      </w:pPr>
    </w:lvl>
    <w:lvl w:ilvl="6" w:tplc="17128D72">
      <w:start w:val="1"/>
      <w:numFmt w:val="decimal"/>
      <w:lvlText w:val="%7."/>
      <w:lvlJc w:val="left"/>
      <w:pPr>
        <w:ind w:left="5040" w:hanging="360"/>
      </w:pPr>
    </w:lvl>
    <w:lvl w:ilvl="7" w:tplc="DE0621E8">
      <w:start w:val="1"/>
      <w:numFmt w:val="lowerLetter"/>
      <w:lvlText w:val="%8."/>
      <w:lvlJc w:val="left"/>
      <w:pPr>
        <w:ind w:left="5760" w:hanging="360"/>
      </w:pPr>
    </w:lvl>
    <w:lvl w:ilvl="8" w:tplc="42D2D70A">
      <w:start w:val="1"/>
      <w:numFmt w:val="lowerRoman"/>
      <w:lvlText w:val="%9."/>
      <w:lvlJc w:val="right"/>
      <w:pPr>
        <w:ind w:left="6480" w:hanging="180"/>
      </w:pPr>
    </w:lvl>
  </w:abstractNum>
  <w:abstractNum w:abstractNumId="8"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1B50BCC5"/>
    <w:multiLevelType w:val="hybridMultilevel"/>
    <w:tmpl w:val="6172DFBE"/>
    <w:lvl w:ilvl="0" w:tplc="081A4226">
      <w:start w:val="1"/>
      <w:numFmt w:val="bullet"/>
      <w:lvlText w:val=""/>
      <w:lvlJc w:val="left"/>
      <w:pPr>
        <w:ind w:left="720" w:hanging="360"/>
      </w:pPr>
      <w:rPr>
        <w:rFonts w:hint="default" w:ascii="Symbol" w:hAnsi="Symbol"/>
      </w:rPr>
    </w:lvl>
    <w:lvl w:ilvl="1" w:tplc="11F670E6">
      <w:start w:val="1"/>
      <w:numFmt w:val="bullet"/>
      <w:lvlText w:val="o"/>
      <w:lvlJc w:val="left"/>
      <w:pPr>
        <w:ind w:left="1440" w:hanging="360"/>
      </w:pPr>
      <w:rPr>
        <w:rFonts w:hint="default" w:ascii="Courier New" w:hAnsi="Courier New"/>
      </w:rPr>
    </w:lvl>
    <w:lvl w:ilvl="2" w:tplc="AE4AFE06">
      <w:start w:val="1"/>
      <w:numFmt w:val="bullet"/>
      <w:lvlText w:val=""/>
      <w:lvlJc w:val="left"/>
      <w:pPr>
        <w:ind w:left="2160" w:hanging="360"/>
      </w:pPr>
      <w:rPr>
        <w:rFonts w:hint="default" w:ascii="Wingdings" w:hAnsi="Wingdings"/>
      </w:rPr>
    </w:lvl>
    <w:lvl w:ilvl="3" w:tplc="E668A204">
      <w:start w:val="1"/>
      <w:numFmt w:val="bullet"/>
      <w:lvlText w:val=""/>
      <w:lvlJc w:val="left"/>
      <w:pPr>
        <w:ind w:left="2880" w:hanging="360"/>
      </w:pPr>
      <w:rPr>
        <w:rFonts w:hint="default" w:ascii="Symbol" w:hAnsi="Symbol"/>
      </w:rPr>
    </w:lvl>
    <w:lvl w:ilvl="4" w:tplc="22FEB4D2">
      <w:start w:val="1"/>
      <w:numFmt w:val="bullet"/>
      <w:lvlText w:val="o"/>
      <w:lvlJc w:val="left"/>
      <w:pPr>
        <w:ind w:left="3600" w:hanging="360"/>
      </w:pPr>
      <w:rPr>
        <w:rFonts w:hint="default" w:ascii="Courier New" w:hAnsi="Courier New"/>
      </w:rPr>
    </w:lvl>
    <w:lvl w:ilvl="5" w:tplc="74B6F450">
      <w:start w:val="1"/>
      <w:numFmt w:val="bullet"/>
      <w:lvlText w:val=""/>
      <w:lvlJc w:val="left"/>
      <w:pPr>
        <w:ind w:left="4320" w:hanging="360"/>
      </w:pPr>
      <w:rPr>
        <w:rFonts w:hint="default" w:ascii="Wingdings" w:hAnsi="Wingdings"/>
      </w:rPr>
    </w:lvl>
    <w:lvl w:ilvl="6" w:tplc="62C82762">
      <w:start w:val="1"/>
      <w:numFmt w:val="bullet"/>
      <w:lvlText w:val=""/>
      <w:lvlJc w:val="left"/>
      <w:pPr>
        <w:ind w:left="5040" w:hanging="360"/>
      </w:pPr>
      <w:rPr>
        <w:rFonts w:hint="default" w:ascii="Symbol" w:hAnsi="Symbol"/>
      </w:rPr>
    </w:lvl>
    <w:lvl w:ilvl="7" w:tplc="481A98CC">
      <w:start w:val="1"/>
      <w:numFmt w:val="bullet"/>
      <w:lvlText w:val="o"/>
      <w:lvlJc w:val="left"/>
      <w:pPr>
        <w:ind w:left="5760" w:hanging="360"/>
      </w:pPr>
      <w:rPr>
        <w:rFonts w:hint="default" w:ascii="Courier New" w:hAnsi="Courier New"/>
      </w:rPr>
    </w:lvl>
    <w:lvl w:ilvl="8" w:tplc="62F6005C">
      <w:start w:val="1"/>
      <w:numFmt w:val="bullet"/>
      <w:lvlText w:val=""/>
      <w:lvlJc w:val="left"/>
      <w:pPr>
        <w:ind w:left="6480" w:hanging="360"/>
      </w:pPr>
      <w:rPr>
        <w:rFonts w:hint="default" w:ascii="Wingdings" w:hAnsi="Wingdings"/>
      </w:rPr>
    </w:lvl>
  </w:abstractNum>
  <w:abstractNum w:abstractNumId="10"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1FB6382A"/>
    <w:multiLevelType w:val="hybridMultilevel"/>
    <w:tmpl w:val="D090B8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027318D"/>
    <w:multiLevelType w:val="multilevel"/>
    <w:tmpl w:val="35E4BB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20C028B4"/>
    <w:multiLevelType w:val="hybridMultilevel"/>
    <w:tmpl w:val="94E22E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93DFC1E"/>
    <w:multiLevelType w:val="multilevel"/>
    <w:tmpl w:val="3870773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 w15:restartNumberingAfterBreak="0">
    <w:nsid w:val="2BE27F03"/>
    <w:multiLevelType w:val="hybridMultilevel"/>
    <w:tmpl w:val="EBA2449E"/>
    <w:lvl w:ilvl="0" w:tplc="C82CDE54">
      <w:start w:val="1"/>
      <w:numFmt w:val="decimal"/>
      <w:lvlText w:val="%1."/>
      <w:lvlJc w:val="left"/>
      <w:pPr>
        <w:ind w:left="720" w:hanging="360"/>
      </w:pPr>
    </w:lvl>
    <w:lvl w:ilvl="1" w:tplc="FE00FA6E">
      <w:start w:val="1"/>
      <w:numFmt w:val="lowerLetter"/>
      <w:lvlText w:val="%2."/>
      <w:lvlJc w:val="left"/>
      <w:pPr>
        <w:ind w:left="1440" w:hanging="360"/>
      </w:pPr>
    </w:lvl>
    <w:lvl w:ilvl="2" w:tplc="FA1CA2DC">
      <w:start w:val="1"/>
      <w:numFmt w:val="lowerRoman"/>
      <w:lvlText w:val="%3."/>
      <w:lvlJc w:val="right"/>
      <w:pPr>
        <w:ind w:left="2160" w:hanging="180"/>
      </w:pPr>
    </w:lvl>
    <w:lvl w:ilvl="3" w:tplc="3F58A69C">
      <w:start w:val="1"/>
      <w:numFmt w:val="decimal"/>
      <w:lvlText w:val="%4."/>
      <w:lvlJc w:val="left"/>
      <w:pPr>
        <w:ind w:left="2880" w:hanging="360"/>
      </w:pPr>
    </w:lvl>
    <w:lvl w:ilvl="4" w:tplc="30661146">
      <w:start w:val="1"/>
      <w:numFmt w:val="lowerLetter"/>
      <w:lvlText w:val="%5."/>
      <w:lvlJc w:val="left"/>
      <w:pPr>
        <w:ind w:left="3600" w:hanging="360"/>
      </w:pPr>
    </w:lvl>
    <w:lvl w:ilvl="5" w:tplc="F0B0357E">
      <w:start w:val="1"/>
      <w:numFmt w:val="lowerRoman"/>
      <w:lvlText w:val="%6."/>
      <w:lvlJc w:val="right"/>
      <w:pPr>
        <w:ind w:left="4320" w:hanging="180"/>
      </w:pPr>
    </w:lvl>
    <w:lvl w:ilvl="6" w:tplc="7F06922A">
      <w:start w:val="1"/>
      <w:numFmt w:val="decimal"/>
      <w:lvlText w:val="%7."/>
      <w:lvlJc w:val="left"/>
      <w:pPr>
        <w:ind w:left="5040" w:hanging="360"/>
      </w:pPr>
    </w:lvl>
    <w:lvl w:ilvl="7" w:tplc="E86C2502">
      <w:start w:val="1"/>
      <w:numFmt w:val="lowerLetter"/>
      <w:lvlText w:val="%8."/>
      <w:lvlJc w:val="left"/>
      <w:pPr>
        <w:ind w:left="5760" w:hanging="360"/>
      </w:pPr>
    </w:lvl>
    <w:lvl w:ilvl="8" w:tplc="49548C8C">
      <w:start w:val="1"/>
      <w:numFmt w:val="lowerRoman"/>
      <w:lvlText w:val="%9."/>
      <w:lvlJc w:val="right"/>
      <w:pPr>
        <w:ind w:left="6480" w:hanging="180"/>
      </w:pPr>
    </w:lvl>
  </w:abstractNum>
  <w:abstractNum w:abstractNumId="18"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2FE93B51"/>
    <w:multiLevelType w:val="multilevel"/>
    <w:tmpl w:val="A2B0D9B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4C5A896"/>
    <w:multiLevelType w:val="hybridMultilevel"/>
    <w:tmpl w:val="9A66CF9C"/>
    <w:lvl w:ilvl="0" w:tplc="154E9B06">
      <w:start w:val="1"/>
      <w:numFmt w:val="bullet"/>
      <w:lvlText w:val=""/>
      <w:lvlJc w:val="left"/>
      <w:pPr>
        <w:ind w:left="720" w:hanging="360"/>
      </w:pPr>
      <w:rPr>
        <w:rFonts w:hint="default" w:ascii="Symbol" w:hAnsi="Symbol"/>
      </w:rPr>
    </w:lvl>
    <w:lvl w:ilvl="1" w:tplc="B7F49D3E">
      <w:start w:val="1"/>
      <w:numFmt w:val="bullet"/>
      <w:lvlText w:val="o"/>
      <w:lvlJc w:val="left"/>
      <w:pPr>
        <w:ind w:left="1440" w:hanging="360"/>
      </w:pPr>
      <w:rPr>
        <w:rFonts w:hint="default" w:ascii="Courier New" w:hAnsi="Courier New"/>
      </w:rPr>
    </w:lvl>
    <w:lvl w:ilvl="2" w:tplc="E0CEBB7A">
      <w:start w:val="1"/>
      <w:numFmt w:val="bullet"/>
      <w:lvlText w:val=""/>
      <w:lvlJc w:val="left"/>
      <w:pPr>
        <w:ind w:left="2160" w:hanging="360"/>
      </w:pPr>
      <w:rPr>
        <w:rFonts w:hint="default" w:ascii="Wingdings" w:hAnsi="Wingdings"/>
      </w:rPr>
    </w:lvl>
    <w:lvl w:ilvl="3" w:tplc="B2060DD8">
      <w:start w:val="1"/>
      <w:numFmt w:val="bullet"/>
      <w:lvlText w:val=""/>
      <w:lvlJc w:val="left"/>
      <w:pPr>
        <w:ind w:left="2880" w:hanging="360"/>
      </w:pPr>
      <w:rPr>
        <w:rFonts w:hint="default" w:ascii="Symbol" w:hAnsi="Symbol"/>
      </w:rPr>
    </w:lvl>
    <w:lvl w:ilvl="4" w:tplc="9D346FF8">
      <w:start w:val="1"/>
      <w:numFmt w:val="bullet"/>
      <w:lvlText w:val="o"/>
      <w:lvlJc w:val="left"/>
      <w:pPr>
        <w:ind w:left="3600" w:hanging="360"/>
      </w:pPr>
      <w:rPr>
        <w:rFonts w:hint="default" w:ascii="Courier New" w:hAnsi="Courier New"/>
      </w:rPr>
    </w:lvl>
    <w:lvl w:ilvl="5" w:tplc="FFCAAC3E">
      <w:start w:val="1"/>
      <w:numFmt w:val="bullet"/>
      <w:lvlText w:val=""/>
      <w:lvlJc w:val="left"/>
      <w:pPr>
        <w:ind w:left="4320" w:hanging="360"/>
      </w:pPr>
      <w:rPr>
        <w:rFonts w:hint="default" w:ascii="Wingdings" w:hAnsi="Wingdings"/>
      </w:rPr>
    </w:lvl>
    <w:lvl w:ilvl="6" w:tplc="5DBC47B2">
      <w:start w:val="1"/>
      <w:numFmt w:val="bullet"/>
      <w:lvlText w:val=""/>
      <w:lvlJc w:val="left"/>
      <w:pPr>
        <w:ind w:left="5040" w:hanging="360"/>
      </w:pPr>
      <w:rPr>
        <w:rFonts w:hint="default" w:ascii="Symbol" w:hAnsi="Symbol"/>
      </w:rPr>
    </w:lvl>
    <w:lvl w:ilvl="7" w:tplc="EF5062DA">
      <w:start w:val="1"/>
      <w:numFmt w:val="bullet"/>
      <w:lvlText w:val="o"/>
      <w:lvlJc w:val="left"/>
      <w:pPr>
        <w:ind w:left="5760" w:hanging="360"/>
      </w:pPr>
      <w:rPr>
        <w:rFonts w:hint="default" w:ascii="Courier New" w:hAnsi="Courier New"/>
      </w:rPr>
    </w:lvl>
    <w:lvl w:ilvl="8" w:tplc="D59697B6">
      <w:start w:val="1"/>
      <w:numFmt w:val="bullet"/>
      <w:lvlText w:val=""/>
      <w:lvlJc w:val="left"/>
      <w:pPr>
        <w:ind w:left="6480" w:hanging="360"/>
      </w:pPr>
      <w:rPr>
        <w:rFonts w:hint="default" w:ascii="Wingdings" w:hAnsi="Wingdings"/>
      </w:rPr>
    </w:lvl>
  </w:abstractNum>
  <w:abstractNum w:abstractNumId="22" w15:restartNumberingAfterBreak="0">
    <w:nsid w:val="34F210AF"/>
    <w:multiLevelType w:val="hybridMultilevel"/>
    <w:tmpl w:val="D0A26E42"/>
    <w:lvl w:ilvl="0" w:tplc="52AABA8C">
      <w:start w:val="1"/>
      <w:numFmt w:val="bullet"/>
      <w:lvlText w:val="·"/>
      <w:lvlJc w:val="left"/>
      <w:pPr>
        <w:ind w:left="720" w:hanging="360"/>
      </w:pPr>
      <w:rPr>
        <w:rFonts w:hint="default" w:ascii="Symbol" w:hAnsi="Symbol"/>
      </w:rPr>
    </w:lvl>
    <w:lvl w:ilvl="1" w:tplc="193C56C6">
      <w:start w:val="1"/>
      <w:numFmt w:val="bullet"/>
      <w:lvlText w:val="o"/>
      <w:lvlJc w:val="left"/>
      <w:pPr>
        <w:ind w:left="1440" w:hanging="360"/>
      </w:pPr>
      <w:rPr>
        <w:rFonts w:hint="default" w:ascii="Courier New" w:hAnsi="Courier New"/>
      </w:rPr>
    </w:lvl>
    <w:lvl w:ilvl="2" w:tplc="471C75B6">
      <w:start w:val="1"/>
      <w:numFmt w:val="bullet"/>
      <w:lvlText w:val=""/>
      <w:lvlJc w:val="left"/>
      <w:pPr>
        <w:ind w:left="2160" w:hanging="360"/>
      </w:pPr>
      <w:rPr>
        <w:rFonts w:hint="default" w:ascii="Wingdings" w:hAnsi="Wingdings"/>
      </w:rPr>
    </w:lvl>
    <w:lvl w:ilvl="3" w:tplc="3BB8656A">
      <w:start w:val="1"/>
      <w:numFmt w:val="bullet"/>
      <w:lvlText w:val=""/>
      <w:lvlJc w:val="left"/>
      <w:pPr>
        <w:ind w:left="2880" w:hanging="360"/>
      </w:pPr>
      <w:rPr>
        <w:rFonts w:hint="default" w:ascii="Symbol" w:hAnsi="Symbol"/>
      </w:rPr>
    </w:lvl>
    <w:lvl w:ilvl="4" w:tplc="F0268760">
      <w:start w:val="1"/>
      <w:numFmt w:val="bullet"/>
      <w:lvlText w:val="o"/>
      <w:lvlJc w:val="left"/>
      <w:pPr>
        <w:ind w:left="3600" w:hanging="360"/>
      </w:pPr>
      <w:rPr>
        <w:rFonts w:hint="default" w:ascii="Courier New" w:hAnsi="Courier New"/>
      </w:rPr>
    </w:lvl>
    <w:lvl w:ilvl="5" w:tplc="0F06B218">
      <w:start w:val="1"/>
      <w:numFmt w:val="bullet"/>
      <w:lvlText w:val=""/>
      <w:lvlJc w:val="left"/>
      <w:pPr>
        <w:ind w:left="4320" w:hanging="360"/>
      </w:pPr>
      <w:rPr>
        <w:rFonts w:hint="default" w:ascii="Wingdings" w:hAnsi="Wingdings"/>
      </w:rPr>
    </w:lvl>
    <w:lvl w:ilvl="6" w:tplc="EB42092C">
      <w:start w:val="1"/>
      <w:numFmt w:val="bullet"/>
      <w:lvlText w:val=""/>
      <w:lvlJc w:val="left"/>
      <w:pPr>
        <w:ind w:left="5040" w:hanging="360"/>
      </w:pPr>
      <w:rPr>
        <w:rFonts w:hint="default" w:ascii="Symbol" w:hAnsi="Symbol"/>
      </w:rPr>
    </w:lvl>
    <w:lvl w:ilvl="7" w:tplc="5F2EFF28">
      <w:start w:val="1"/>
      <w:numFmt w:val="bullet"/>
      <w:lvlText w:val="o"/>
      <w:lvlJc w:val="left"/>
      <w:pPr>
        <w:ind w:left="5760" w:hanging="360"/>
      </w:pPr>
      <w:rPr>
        <w:rFonts w:hint="default" w:ascii="Courier New" w:hAnsi="Courier New"/>
      </w:rPr>
    </w:lvl>
    <w:lvl w:ilvl="8" w:tplc="5C3E2E12">
      <w:start w:val="1"/>
      <w:numFmt w:val="bullet"/>
      <w:lvlText w:val=""/>
      <w:lvlJc w:val="left"/>
      <w:pPr>
        <w:ind w:left="6480" w:hanging="360"/>
      </w:pPr>
      <w:rPr>
        <w:rFonts w:hint="default" w:ascii="Wingdings" w:hAnsi="Wingdings"/>
      </w:rPr>
    </w:lvl>
  </w:abstractNum>
  <w:abstractNum w:abstractNumId="23" w15:restartNumberingAfterBreak="0">
    <w:nsid w:val="36AE760C"/>
    <w:multiLevelType w:val="multilevel"/>
    <w:tmpl w:val="1CA43FAC"/>
    <w:lvl w:ilvl="0">
      <w:start w:val="1"/>
      <w:numFmt w:val="decimal"/>
      <w:pStyle w:val="Heading1"/>
      <w:suff w:val="space"/>
      <w:lvlText w:val="Section %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37837818"/>
    <w:multiLevelType w:val="hybridMultilevel"/>
    <w:tmpl w:val="5F68ADF0"/>
    <w:lvl w:ilvl="0" w:tplc="5F10498E">
      <w:start w:val="1"/>
      <w:numFmt w:val="bullet"/>
      <w:lvlText w:val=""/>
      <w:lvlJc w:val="left"/>
      <w:pPr>
        <w:ind w:left="720" w:hanging="360"/>
      </w:pPr>
      <w:rPr>
        <w:rFonts w:hint="default" w:ascii="Symbol" w:hAnsi="Symbol"/>
      </w:rPr>
    </w:lvl>
    <w:lvl w:ilvl="1" w:tplc="22D21E10">
      <w:start w:val="1"/>
      <w:numFmt w:val="bullet"/>
      <w:lvlText w:val="o"/>
      <w:lvlJc w:val="left"/>
      <w:pPr>
        <w:ind w:left="1440" w:hanging="360"/>
      </w:pPr>
      <w:rPr>
        <w:rFonts w:hint="default" w:ascii="Courier New" w:hAnsi="Courier New"/>
      </w:rPr>
    </w:lvl>
    <w:lvl w:ilvl="2" w:tplc="D6CCF2F0">
      <w:start w:val="1"/>
      <w:numFmt w:val="bullet"/>
      <w:lvlText w:val=""/>
      <w:lvlJc w:val="left"/>
      <w:pPr>
        <w:ind w:left="2160" w:hanging="360"/>
      </w:pPr>
      <w:rPr>
        <w:rFonts w:hint="default" w:ascii="Wingdings" w:hAnsi="Wingdings"/>
      </w:rPr>
    </w:lvl>
    <w:lvl w:ilvl="3" w:tplc="624EB044">
      <w:start w:val="1"/>
      <w:numFmt w:val="bullet"/>
      <w:lvlText w:val=""/>
      <w:lvlJc w:val="left"/>
      <w:pPr>
        <w:ind w:left="2880" w:hanging="360"/>
      </w:pPr>
      <w:rPr>
        <w:rFonts w:hint="default" w:ascii="Symbol" w:hAnsi="Symbol"/>
      </w:rPr>
    </w:lvl>
    <w:lvl w:ilvl="4" w:tplc="A5D44F38">
      <w:start w:val="1"/>
      <w:numFmt w:val="bullet"/>
      <w:lvlText w:val="o"/>
      <w:lvlJc w:val="left"/>
      <w:pPr>
        <w:ind w:left="3600" w:hanging="360"/>
      </w:pPr>
      <w:rPr>
        <w:rFonts w:hint="default" w:ascii="Courier New" w:hAnsi="Courier New"/>
      </w:rPr>
    </w:lvl>
    <w:lvl w:ilvl="5" w:tplc="78DAD06C">
      <w:start w:val="1"/>
      <w:numFmt w:val="bullet"/>
      <w:lvlText w:val=""/>
      <w:lvlJc w:val="left"/>
      <w:pPr>
        <w:ind w:left="4320" w:hanging="360"/>
      </w:pPr>
      <w:rPr>
        <w:rFonts w:hint="default" w:ascii="Wingdings" w:hAnsi="Wingdings"/>
      </w:rPr>
    </w:lvl>
    <w:lvl w:ilvl="6" w:tplc="60946298">
      <w:start w:val="1"/>
      <w:numFmt w:val="bullet"/>
      <w:lvlText w:val=""/>
      <w:lvlJc w:val="left"/>
      <w:pPr>
        <w:ind w:left="5040" w:hanging="360"/>
      </w:pPr>
      <w:rPr>
        <w:rFonts w:hint="default" w:ascii="Symbol" w:hAnsi="Symbol"/>
      </w:rPr>
    </w:lvl>
    <w:lvl w:ilvl="7" w:tplc="FBBAA5AE">
      <w:start w:val="1"/>
      <w:numFmt w:val="bullet"/>
      <w:lvlText w:val="o"/>
      <w:lvlJc w:val="left"/>
      <w:pPr>
        <w:ind w:left="5760" w:hanging="360"/>
      </w:pPr>
      <w:rPr>
        <w:rFonts w:hint="default" w:ascii="Courier New" w:hAnsi="Courier New"/>
      </w:rPr>
    </w:lvl>
    <w:lvl w:ilvl="8" w:tplc="78BE6F64">
      <w:start w:val="1"/>
      <w:numFmt w:val="bullet"/>
      <w:lvlText w:val=""/>
      <w:lvlJc w:val="left"/>
      <w:pPr>
        <w:ind w:left="6480" w:hanging="360"/>
      </w:pPr>
      <w:rPr>
        <w:rFonts w:hint="default" w:ascii="Wingdings" w:hAnsi="Wingdings"/>
      </w:rPr>
    </w:lvl>
  </w:abstractNum>
  <w:abstractNum w:abstractNumId="26" w15:restartNumberingAfterBreak="0">
    <w:nsid w:val="379633CB"/>
    <w:multiLevelType w:val="hybridMultilevel"/>
    <w:tmpl w:val="95F433C8"/>
    <w:lvl w:ilvl="0" w:tplc="E8662F94">
      <w:start w:val="1"/>
      <w:numFmt w:val="bullet"/>
      <w:lvlText w:val=""/>
      <w:lvlJc w:val="left"/>
      <w:pPr>
        <w:ind w:left="720" w:hanging="360"/>
      </w:pPr>
      <w:rPr>
        <w:rFonts w:hint="default" w:ascii="Symbol" w:hAnsi="Symbol"/>
      </w:rPr>
    </w:lvl>
    <w:lvl w:ilvl="1" w:tplc="C298C482">
      <w:start w:val="1"/>
      <w:numFmt w:val="bullet"/>
      <w:lvlText w:val="o"/>
      <w:lvlJc w:val="left"/>
      <w:pPr>
        <w:ind w:left="1440" w:hanging="360"/>
      </w:pPr>
      <w:rPr>
        <w:rFonts w:hint="default" w:ascii="Courier New" w:hAnsi="Courier New"/>
      </w:rPr>
    </w:lvl>
    <w:lvl w:ilvl="2" w:tplc="362CAC2C">
      <w:start w:val="1"/>
      <w:numFmt w:val="bullet"/>
      <w:lvlText w:val=""/>
      <w:lvlJc w:val="left"/>
      <w:pPr>
        <w:ind w:left="2160" w:hanging="360"/>
      </w:pPr>
      <w:rPr>
        <w:rFonts w:hint="default" w:ascii="Wingdings" w:hAnsi="Wingdings"/>
      </w:rPr>
    </w:lvl>
    <w:lvl w:ilvl="3" w:tplc="C2A6EB64">
      <w:start w:val="1"/>
      <w:numFmt w:val="bullet"/>
      <w:lvlText w:val=""/>
      <w:lvlJc w:val="left"/>
      <w:pPr>
        <w:ind w:left="2880" w:hanging="360"/>
      </w:pPr>
      <w:rPr>
        <w:rFonts w:hint="default" w:ascii="Symbol" w:hAnsi="Symbol"/>
      </w:rPr>
    </w:lvl>
    <w:lvl w:ilvl="4" w:tplc="182A8742">
      <w:start w:val="1"/>
      <w:numFmt w:val="bullet"/>
      <w:lvlText w:val="o"/>
      <w:lvlJc w:val="left"/>
      <w:pPr>
        <w:ind w:left="3600" w:hanging="360"/>
      </w:pPr>
      <w:rPr>
        <w:rFonts w:hint="default" w:ascii="Courier New" w:hAnsi="Courier New"/>
      </w:rPr>
    </w:lvl>
    <w:lvl w:ilvl="5" w:tplc="65F03E86">
      <w:start w:val="1"/>
      <w:numFmt w:val="bullet"/>
      <w:lvlText w:val=""/>
      <w:lvlJc w:val="left"/>
      <w:pPr>
        <w:ind w:left="4320" w:hanging="360"/>
      </w:pPr>
      <w:rPr>
        <w:rFonts w:hint="default" w:ascii="Wingdings" w:hAnsi="Wingdings"/>
      </w:rPr>
    </w:lvl>
    <w:lvl w:ilvl="6" w:tplc="12BE8B1C">
      <w:start w:val="1"/>
      <w:numFmt w:val="bullet"/>
      <w:lvlText w:val=""/>
      <w:lvlJc w:val="left"/>
      <w:pPr>
        <w:ind w:left="5040" w:hanging="360"/>
      </w:pPr>
      <w:rPr>
        <w:rFonts w:hint="default" w:ascii="Symbol" w:hAnsi="Symbol"/>
      </w:rPr>
    </w:lvl>
    <w:lvl w:ilvl="7" w:tplc="12A0E3DC">
      <w:start w:val="1"/>
      <w:numFmt w:val="bullet"/>
      <w:lvlText w:val="o"/>
      <w:lvlJc w:val="left"/>
      <w:pPr>
        <w:ind w:left="5760" w:hanging="360"/>
      </w:pPr>
      <w:rPr>
        <w:rFonts w:hint="default" w:ascii="Courier New" w:hAnsi="Courier New"/>
      </w:rPr>
    </w:lvl>
    <w:lvl w:ilvl="8" w:tplc="052A952E">
      <w:start w:val="1"/>
      <w:numFmt w:val="bullet"/>
      <w:lvlText w:val=""/>
      <w:lvlJc w:val="left"/>
      <w:pPr>
        <w:ind w:left="6480" w:hanging="360"/>
      </w:pPr>
      <w:rPr>
        <w:rFonts w:hint="default" w:ascii="Wingdings" w:hAnsi="Wingdings"/>
      </w:rPr>
    </w:lvl>
  </w:abstractNum>
  <w:abstractNum w:abstractNumId="27" w15:restartNumberingAfterBreak="0">
    <w:nsid w:val="38B4CE30"/>
    <w:multiLevelType w:val="hybridMultilevel"/>
    <w:tmpl w:val="4E54720A"/>
    <w:lvl w:ilvl="0" w:tplc="619CF36A">
      <w:start w:val="1"/>
      <w:numFmt w:val="bullet"/>
      <w:lvlText w:val=""/>
      <w:lvlJc w:val="left"/>
      <w:pPr>
        <w:ind w:left="720" w:hanging="360"/>
      </w:pPr>
      <w:rPr>
        <w:rFonts w:hint="default" w:ascii="Symbol" w:hAnsi="Symbol"/>
      </w:rPr>
    </w:lvl>
    <w:lvl w:ilvl="1" w:tplc="E0C2EFA6">
      <w:start w:val="1"/>
      <w:numFmt w:val="bullet"/>
      <w:lvlText w:val="o"/>
      <w:lvlJc w:val="left"/>
      <w:pPr>
        <w:ind w:left="1440" w:hanging="360"/>
      </w:pPr>
      <w:rPr>
        <w:rFonts w:hint="default" w:ascii="Courier New" w:hAnsi="Courier New"/>
      </w:rPr>
    </w:lvl>
    <w:lvl w:ilvl="2" w:tplc="6CAA4E22">
      <w:start w:val="1"/>
      <w:numFmt w:val="bullet"/>
      <w:lvlText w:val=""/>
      <w:lvlJc w:val="left"/>
      <w:pPr>
        <w:ind w:left="2160" w:hanging="360"/>
      </w:pPr>
      <w:rPr>
        <w:rFonts w:hint="default" w:ascii="Wingdings" w:hAnsi="Wingdings"/>
      </w:rPr>
    </w:lvl>
    <w:lvl w:ilvl="3" w:tplc="C75CC016">
      <w:start w:val="1"/>
      <w:numFmt w:val="bullet"/>
      <w:lvlText w:val=""/>
      <w:lvlJc w:val="left"/>
      <w:pPr>
        <w:ind w:left="2880" w:hanging="360"/>
      </w:pPr>
      <w:rPr>
        <w:rFonts w:hint="default" w:ascii="Symbol" w:hAnsi="Symbol"/>
      </w:rPr>
    </w:lvl>
    <w:lvl w:ilvl="4" w:tplc="8300236C">
      <w:start w:val="1"/>
      <w:numFmt w:val="bullet"/>
      <w:lvlText w:val="o"/>
      <w:lvlJc w:val="left"/>
      <w:pPr>
        <w:ind w:left="3600" w:hanging="360"/>
      </w:pPr>
      <w:rPr>
        <w:rFonts w:hint="default" w:ascii="Courier New" w:hAnsi="Courier New"/>
      </w:rPr>
    </w:lvl>
    <w:lvl w:ilvl="5" w:tplc="40EC0EB8">
      <w:start w:val="1"/>
      <w:numFmt w:val="bullet"/>
      <w:lvlText w:val=""/>
      <w:lvlJc w:val="left"/>
      <w:pPr>
        <w:ind w:left="4320" w:hanging="360"/>
      </w:pPr>
      <w:rPr>
        <w:rFonts w:hint="default" w:ascii="Wingdings" w:hAnsi="Wingdings"/>
      </w:rPr>
    </w:lvl>
    <w:lvl w:ilvl="6" w:tplc="0B38E93C">
      <w:start w:val="1"/>
      <w:numFmt w:val="bullet"/>
      <w:lvlText w:val=""/>
      <w:lvlJc w:val="left"/>
      <w:pPr>
        <w:ind w:left="5040" w:hanging="360"/>
      </w:pPr>
      <w:rPr>
        <w:rFonts w:hint="default" w:ascii="Symbol" w:hAnsi="Symbol"/>
      </w:rPr>
    </w:lvl>
    <w:lvl w:ilvl="7" w:tplc="4A3E86E8">
      <w:start w:val="1"/>
      <w:numFmt w:val="bullet"/>
      <w:lvlText w:val="o"/>
      <w:lvlJc w:val="left"/>
      <w:pPr>
        <w:ind w:left="5760" w:hanging="360"/>
      </w:pPr>
      <w:rPr>
        <w:rFonts w:hint="default" w:ascii="Courier New" w:hAnsi="Courier New"/>
      </w:rPr>
    </w:lvl>
    <w:lvl w:ilvl="8" w:tplc="DCB6D4A4">
      <w:start w:val="1"/>
      <w:numFmt w:val="bullet"/>
      <w:lvlText w:val=""/>
      <w:lvlJc w:val="left"/>
      <w:pPr>
        <w:ind w:left="6480" w:hanging="360"/>
      </w:pPr>
      <w:rPr>
        <w:rFonts w:hint="default" w:ascii="Wingdings" w:hAnsi="Wingdings"/>
      </w:rPr>
    </w:lvl>
  </w:abstractNum>
  <w:abstractNum w:abstractNumId="28" w15:restartNumberingAfterBreak="0">
    <w:nsid w:val="397E6061"/>
    <w:multiLevelType w:val="multilevel"/>
    <w:tmpl w:val="4F887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98A972D"/>
    <w:multiLevelType w:val="hybridMultilevel"/>
    <w:tmpl w:val="4BC41296"/>
    <w:lvl w:ilvl="0" w:tplc="63CAAFF6">
      <w:start w:val="1"/>
      <w:numFmt w:val="bullet"/>
      <w:lvlText w:val=""/>
      <w:lvlJc w:val="left"/>
      <w:pPr>
        <w:ind w:left="720" w:hanging="360"/>
      </w:pPr>
      <w:rPr>
        <w:rFonts w:hint="default" w:ascii="Symbol" w:hAnsi="Symbol"/>
      </w:rPr>
    </w:lvl>
    <w:lvl w:ilvl="1" w:tplc="144ACD38">
      <w:start w:val="1"/>
      <w:numFmt w:val="bullet"/>
      <w:lvlText w:val="o"/>
      <w:lvlJc w:val="left"/>
      <w:pPr>
        <w:ind w:left="1440" w:hanging="360"/>
      </w:pPr>
      <w:rPr>
        <w:rFonts w:hint="default" w:ascii="Courier New" w:hAnsi="Courier New"/>
      </w:rPr>
    </w:lvl>
    <w:lvl w:ilvl="2" w:tplc="6546926A">
      <w:start w:val="1"/>
      <w:numFmt w:val="bullet"/>
      <w:lvlText w:val=""/>
      <w:lvlJc w:val="left"/>
      <w:pPr>
        <w:ind w:left="2160" w:hanging="360"/>
      </w:pPr>
      <w:rPr>
        <w:rFonts w:hint="default" w:ascii="Wingdings" w:hAnsi="Wingdings"/>
      </w:rPr>
    </w:lvl>
    <w:lvl w:ilvl="3" w:tplc="8C8696C2">
      <w:start w:val="1"/>
      <w:numFmt w:val="bullet"/>
      <w:lvlText w:val=""/>
      <w:lvlJc w:val="left"/>
      <w:pPr>
        <w:ind w:left="2880" w:hanging="360"/>
      </w:pPr>
      <w:rPr>
        <w:rFonts w:hint="default" w:ascii="Symbol" w:hAnsi="Symbol"/>
      </w:rPr>
    </w:lvl>
    <w:lvl w:ilvl="4" w:tplc="3202C068">
      <w:start w:val="1"/>
      <w:numFmt w:val="bullet"/>
      <w:lvlText w:val="o"/>
      <w:lvlJc w:val="left"/>
      <w:pPr>
        <w:ind w:left="3600" w:hanging="360"/>
      </w:pPr>
      <w:rPr>
        <w:rFonts w:hint="default" w:ascii="Courier New" w:hAnsi="Courier New"/>
      </w:rPr>
    </w:lvl>
    <w:lvl w:ilvl="5" w:tplc="F6302F30">
      <w:start w:val="1"/>
      <w:numFmt w:val="bullet"/>
      <w:lvlText w:val=""/>
      <w:lvlJc w:val="left"/>
      <w:pPr>
        <w:ind w:left="4320" w:hanging="360"/>
      </w:pPr>
      <w:rPr>
        <w:rFonts w:hint="default" w:ascii="Wingdings" w:hAnsi="Wingdings"/>
      </w:rPr>
    </w:lvl>
    <w:lvl w:ilvl="6" w:tplc="B388E71A">
      <w:start w:val="1"/>
      <w:numFmt w:val="bullet"/>
      <w:lvlText w:val=""/>
      <w:lvlJc w:val="left"/>
      <w:pPr>
        <w:ind w:left="5040" w:hanging="360"/>
      </w:pPr>
      <w:rPr>
        <w:rFonts w:hint="default" w:ascii="Symbol" w:hAnsi="Symbol"/>
      </w:rPr>
    </w:lvl>
    <w:lvl w:ilvl="7" w:tplc="80D29140">
      <w:start w:val="1"/>
      <w:numFmt w:val="bullet"/>
      <w:lvlText w:val="o"/>
      <w:lvlJc w:val="left"/>
      <w:pPr>
        <w:ind w:left="5760" w:hanging="360"/>
      </w:pPr>
      <w:rPr>
        <w:rFonts w:hint="default" w:ascii="Courier New" w:hAnsi="Courier New"/>
      </w:rPr>
    </w:lvl>
    <w:lvl w:ilvl="8" w:tplc="E0E09F48">
      <w:start w:val="1"/>
      <w:numFmt w:val="bullet"/>
      <w:lvlText w:val=""/>
      <w:lvlJc w:val="left"/>
      <w:pPr>
        <w:ind w:left="6480" w:hanging="360"/>
      </w:pPr>
      <w:rPr>
        <w:rFonts w:hint="default" w:ascii="Wingdings" w:hAnsi="Wingdings"/>
      </w:rPr>
    </w:lvl>
  </w:abstractNum>
  <w:abstractNum w:abstractNumId="30" w15:restartNumberingAfterBreak="0">
    <w:nsid w:val="3F86FC68"/>
    <w:multiLevelType w:val="hybridMultilevel"/>
    <w:tmpl w:val="721072C6"/>
    <w:lvl w:ilvl="0" w:tplc="7C846A34">
      <w:start w:val="1"/>
      <w:numFmt w:val="bullet"/>
      <w:lvlText w:val=""/>
      <w:lvlJc w:val="left"/>
      <w:pPr>
        <w:ind w:left="720" w:hanging="360"/>
      </w:pPr>
      <w:rPr>
        <w:rFonts w:hint="default" w:ascii="Symbol" w:hAnsi="Symbol"/>
      </w:rPr>
    </w:lvl>
    <w:lvl w:ilvl="1" w:tplc="E690A8DA">
      <w:start w:val="1"/>
      <w:numFmt w:val="bullet"/>
      <w:lvlText w:val="o"/>
      <w:lvlJc w:val="left"/>
      <w:pPr>
        <w:ind w:left="1440" w:hanging="360"/>
      </w:pPr>
      <w:rPr>
        <w:rFonts w:hint="default" w:ascii="Courier New" w:hAnsi="Courier New"/>
      </w:rPr>
    </w:lvl>
    <w:lvl w:ilvl="2" w:tplc="3F10D238">
      <w:start w:val="1"/>
      <w:numFmt w:val="bullet"/>
      <w:lvlText w:val=""/>
      <w:lvlJc w:val="left"/>
      <w:pPr>
        <w:ind w:left="2160" w:hanging="360"/>
      </w:pPr>
      <w:rPr>
        <w:rFonts w:hint="default" w:ascii="Wingdings" w:hAnsi="Wingdings"/>
      </w:rPr>
    </w:lvl>
    <w:lvl w:ilvl="3" w:tplc="5874E3DE">
      <w:start w:val="1"/>
      <w:numFmt w:val="bullet"/>
      <w:lvlText w:val=""/>
      <w:lvlJc w:val="left"/>
      <w:pPr>
        <w:ind w:left="2880" w:hanging="360"/>
      </w:pPr>
      <w:rPr>
        <w:rFonts w:hint="default" w:ascii="Symbol" w:hAnsi="Symbol"/>
      </w:rPr>
    </w:lvl>
    <w:lvl w:ilvl="4" w:tplc="38E072A2">
      <w:start w:val="1"/>
      <w:numFmt w:val="bullet"/>
      <w:lvlText w:val="o"/>
      <w:lvlJc w:val="left"/>
      <w:pPr>
        <w:ind w:left="3600" w:hanging="360"/>
      </w:pPr>
      <w:rPr>
        <w:rFonts w:hint="default" w:ascii="Courier New" w:hAnsi="Courier New"/>
      </w:rPr>
    </w:lvl>
    <w:lvl w:ilvl="5" w:tplc="0FB29ECE">
      <w:start w:val="1"/>
      <w:numFmt w:val="bullet"/>
      <w:lvlText w:val=""/>
      <w:lvlJc w:val="left"/>
      <w:pPr>
        <w:ind w:left="4320" w:hanging="360"/>
      </w:pPr>
      <w:rPr>
        <w:rFonts w:hint="default" w:ascii="Wingdings" w:hAnsi="Wingdings"/>
      </w:rPr>
    </w:lvl>
    <w:lvl w:ilvl="6" w:tplc="DD105DC2">
      <w:start w:val="1"/>
      <w:numFmt w:val="bullet"/>
      <w:lvlText w:val=""/>
      <w:lvlJc w:val="left"/>
      <w:pPr>
        <w:ind w:left="5040" w:hanging="360"/>
      </w:pPr>
      <w:rPr>
        <w:rFonts w:hint="default" w:ascii="Symbol" w:hAnsi="Symbol"/>
      </w:rPr>
    </w:lvl>
    <w:lvl w:ilvl="7" w:tplc="3956E34C">
      <w:start w:val="1"/>
      <w:numFmt w:val="bullet"/>
      <w:lvlText w:val="o"/>
      <w:lvlJc w:val="left"/>
      <w:pPr>
        <w:ind w:left="5760" w:hanging="360"/>
      </w:pPr>
      <w:rPr>
        <w:rFonts w:hint="default" w:ascii="Courier New" w:hAnsi="Courier New"/>
      </w:rPr>
    </w:lvl>
    <w:lvl w:ilvl="8" w:tplc="748A3802">
      <w:start w:val="1"/>
      <w:numFmt w:val="bullet"/>
      <w:lvlText w:val=""/>
      <w:lvlJc w:val="left"/>
      <w:pPr>
        <w:ind w:left="6480" w:hanging="360"/>
      </w:pPr>
      <w:rPr>
        <w:rFonts w:hint="default" w:ascii="Wingdings" w:hAnsi="Wingdings"/>
      </w:rPr>
    </w:lvl>
  </w:abstractNum>
  <w:abstractNum w:abstractNumId="31" w15:restartNumberingAfterBreak="0">
    <w:nsid w:val="3F9BBC70"/>
    <w:multiLevelType w:val="hybridMultilevel"/>
    <w:tmpl w:val="F3D82A0C"/>
    <w:lvl w:ilvl="0" w:tplc="56BC065C">
      <w:start w:val="1"/>
      <w:numFmt w:val="bullet"/>
      <w:lvlText w:val=""/>
      <w:lvlJc w:val="left"/>
      <w:pPr>
        <w:ind w:left="720" w:hanging="360"/>
      </w:pPr>
      <w:rPr>
        <w:rFonts w:hint="default" w:ascii="Symbol" w:hAnsi="Symbol"/>
      </w:rPr>
    </w:lvl>
    <w:lvl w:ilvl="1" w:tplc="5148A460">
      <w:start w:val="1"/>
      <w:numFmt w:val="bullet"/>
      <w:lvlText w:val="o"/>
      <w:lvlJc w:val="left"/>
      <w:pPr>
        <w:ind w:left="1440" w:hanging="360"/>
      </w:pPr>
      <w:rPr>
        <w:rFonts w:hint="default" w:ascii="Courier New" w:hAnsi="Courier New"/>
      </w:rPr>
    </w:lvl>
    <w:lvl w:ilvl="2" w:tplc="9F76E994">
      <w:start w:val="1"/>
      <w:numFmt w:val="bullet"/>
      <w:lvlText w:val=""/>
      <w:lvlJc w:val="left"/>
      <w:pPr>
        <w:ind w:left="2160" w:hanging="360"/>
      </w:pPr>
      <w:rPr>
        <w:rFonts w:hint="default" w:ascii="Wingdings" w:hAnsi="Wingdings"/>
      </w:rPr>
    </w:lvl>
    <w:lvl w:ilvl="3" w:tplc="9126EC3C">
      <w:start w:val="1"/>
      <w:numFmt w:val="bullet"/>
      <w:lvlText w:val=""/>
      <w:lvlJc w:val="left"/>
      <w:pPr>
        <w:ind w:left="2880" w:hanging="360"/>
      </w:pPr>
      <w:rPr>
        <w:rFonts w:hint="default" w:ascii="Symbol" w:hAnsi="Symbol"/>
      </w:rPr>
    </w:lvl>
    <w:lvl w:ilvl="4" w:tplc="63DC6496">
      <w:start w:val="1"/>
      <w:numFmt w:val="bullet"/>
      <w:lvlText w:val="o"/>
      <w:lvlJc w:val="left"/>
      <w:pPr>
        <w:ind w:left="3600" w:hanging="360"/>
      </w:pPr>
      <w:rPr>
        <w:rFonts w:hint="default" w:ascii="Courier New" w:hAnsi="Courier New"/>
      </w:rPr>
    </w:lvl>
    <w:lvl w:ilvl="5" w:tplc="4692CC8A">
      <w:start w:val="1"/>
      <w:numFmt w:val="bullet"/>
      <w:lvlText w:val=""/>
      <w:lvlJc w:val="left"/>
      <w:pPr>
        <w:ind w:left="4320" w:hanging="360"/>
      </w:pPr>
      <w:rPr>
        <w:rFonts w:hint="default" w:ascii="Wingdings" w:hAnsi="Wingdings"/>
      </w:rPr>
    </w:lvl>
    <w:lvl w:ilvl="6" w:tplc="54B653F0">
      <w:start w:val="1"/>
      <w:numFmt w:val="bullet"/>
      <w:lvlText w:val=""/>
      <w:lvlJc w:val="left"/>
      <w:pPr>
        <w:ind w:left="5040" w:hanging="360"/>
      </w:pPr>
      <w:rPr>
        <w:rFonts w:hint="default" w:ascii="Symbol" w:hAnsi="Symbol"/>
      </w:rPr>
    </w:lvl>
    <w:lvl w:ilvl="7" w:tplc="744AC772">
      <w:start w:val="1"/>
      <w:numFmt w:val="bullet"/>
      <w:lvlText w:val="o"/>
      <w:lvlJc w:val="left"/>
      <w:pPr>
        <w:ind w:left="5760" w:hanging="360"/>
      </w:pPr>
      <w:rPr>
        <w:rFonts w:hint="default" w:ascii="Courier New" w:hAnsi="Courier New"/>
      </w:rPr>
    </w:lvl>
    <w:lvl w:ilvl="8" w:tplc="127CA0A0">
      <w:start w:val="1"/>
      <w:numFmt w:val="bullet"/>
      <w:lvlText w:val=""/>
      <w:lvlJc w:val="left"/>
      <w:pPr>
        <w:ind w:left="6480" w:hanging="360"/>
      </w:pPr>
      <w:rPr>
        <w:rFonts w:hint="default" w:ascii="Wingdings" w:hAnsi="Wingdings"/>
      </w:rPr>
    </w:lvl>
  </w:abstractNum>
  <w:abstractNum w:abstractNumId="32"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147AB16"/>
    <w:multiLevelType w:val="hybridMultilevel"/>
    <w:tmpl w:val="E9A028DA"/>
    <w:lvl w:ilvl="0" w:tplc="B038E78E">
      <w:start w:val="1"/>
      <w:numFmt w:val="bullet"/>
      <w:lvlText w:val=""/>
      <w:lvlJc w:val="left"/>
      <w:pPr>
        <w:ind w:left="720" w:hanging="360"/>
      </w:pPr>
      <w:rPr>
        <w:rFonts w:hint="default" w:ascii="Symbol" w:hAnsi="Symbol"/>
      </w:rPr>
    </w:lvl>
    <w:lvl w:ilvl="1" w:tplc="E9C60748">
      <w:start w:val="1"/>
      <w:numFmt w:val="bullet"/>
      <w:lvlText w:val="o"/>
      <w:lvlJc w:val="left"/>
      <w:pPr>
        <w:ind w:left="1440" w:hanging="360"/>
      </w:pPr>
      <w:rPr>
        <w:rFonts w:hint="default" w:ascii="Courier New" w:hAnsi="Courier New"/>
      </w:rPr>
    </w:lvl>
    <w:lvl w:ilvl="2" w:tplc="B9DA9304">
      <w:start w:val="1"/>
      <w:numFmt w:val="bullet"/>
      <w:lvlText w:val=""/>
      <w:lvlJc w:val="left"/>
      <w:pPr>
        <w:ind w:left="2160" w:hanging="360"/>
      </w:pPr>
      <w:rPr>
        <w:rFonts w:hint="default" w:ascii="Wingdings" w:hAnsi="Wingdings"/>
      </w:rPr>
    </w:lvl>
    <w:lvl w:ilvl="3" w:tplc="A768E30A">
      <w:start w:val="1"/>
      <w:numFmt w:val="bullet"/>
      <w:lvlText w:val=""/>
      <w:lvlJc w:val="left"/>
      <w:pPr>
        <w:ind w:left="2880" w:hanging="360"/>
      </w:pPr>
      <w:rPr>
        <w:rFonts w:hint="default" w:ascii="Symbol" w:hAnsi="Symbol"/>
      </w:rPr>
    </w:lvl>
    <w:lvl w:ilvl="4" w:tplc="9A3C8D1C">
      <w:start w:val="1"/>
      <w:numFmt w:val="bullet"/>
      <w:lvlText w:val="o"/>
      <w:lvlJc w:val="left"/>
      <w:pPr>
        <w:ind w:left="3600" w:hanging="360"/>
      </w:pPr>
      <w:rPr>
        <w:rFonts w:hint="default" w:ascii="Courier New" w:hAnsi="Courier New"/>
      </w:rPr>
    </w:lvl>
    <w:lvl w:ilvl="5" w:tplc="DA1C1D78">
      <w:start w:val="1"/>
      <w:numFmt w:val="bullet"/>
      <w:lvlText w:val=""/>
      <w:lvlJc w:val="left"/>
      <w:pPr>
        <w:ind w:left="4320" w:hanging="360"/>
      </w:pPr>
      <w:rPr>
        <w:rFonts w:hint="default" w:ascii="Wingdings" w:hAnsi="Wingdings"/>
      </w:rPr>
    </w:lvl>
    <w:lvl w:ilvl="6" w:tplc="C7C8C10C">
      <w:start w:val="1"/>
      <w:numFmt w:val="bullet"/>
      <w:lvlText w:val=""/>
      <w:lvlJc w:val="left"/>
      <w:pPr>
        <w:ind w:left="5040" w:hanging="360"/>
      </w:pPr>
      <w:rPr>
        <w:rFonts w:hint="default" w:ascii="Symbol" w:hAnsi="Symbol"/>
      </w:rPr>
    </w:lvl>
    <w:lvl w:ilvl="7" w:tplc="A32C6A2A">
      <w:start w:val="1"/>
      <w:numFmt w:val="bullet"/>
      <w:lvlText w:val="o"/>
      <w:lvlJc w:val="left"/>
      <w:pPr>
        <w:ind w:left="5760" w:hanging="360"/>
      </w:pPr>
      <w:rPr>
        <w:rFonts w:hint="default" w:ascii="Courier New" w:hAnsi="Courier New"/>
      </w:rPr>
    </w:lvl>
    <w:lvl w:ilvl="8" w:tplc="65DC0CA4">
      <w:start w:val="1"/>
      <w:numFmt w:val="bullet"/>
      <w:lvlText w:val=""/>
      <w:lvlJc w:val="left"/>
      <w:pPr>
        <w:ind w:left="6480" w:hanging="360"/>
      </w:pPr>
      <w:rPr>
        <w:rFonts w:hint="default" w:ascii="Wingdings" w:hAnsi="Wingdings"/>
      </w:rPr>
    </w:lvl>
  </w:abstractNum>
  <w:abstractNum w:abstractNumId="34" w15:restartNumberingAfterBreak="0">
    <w:nsid w:val="42ACE3F7"/>
    <w:multiLevelType w:val="hybridMultilevel"/>
    <w:tmpl w:val="CEC03D00"/>
    <w:lvl w:ilvl="0" w:tplc="9F18E042">
      <w:start w:val="1"/>
      <w:numFmt w:val="bullet"/>
      <w:lvlText w:val=""/>
      <w:lvlJc w:val="left"/>
      <w:pPr>
        <w:ind w:left="720" w:hanging="360"/>
      </w:pPr>
      <w:rPr>
        <w:rFonts w:hint="default" w:ascii="Symbol" w:hAnsi="Symbol"/>
      </w:rPr>
    </w:lvl>
    <w:lvl w:ilvl="1" w:tplc="D7B83B46">
      <w:start w:val="1"/>
      <w:numFmt w:val="bullet"/>
      <w:lvlText w:val="o"/>
      <w:lvlJc w:val="left"/>
      <w:pPr>
        <w:ind w:left="1440" w:hanging="360"/>
      </w:pPr>
      <w:rPr>
        <w:rFonts w:hint="default" w:ascii="Courier New" w:hAnsi="Courier New"/>
      </w:rPr>
    </w:lvl>
    <w:lvl w:ilvl="2" w:tplc="52002FA2">
      <w:start w:val="1"/>
      <w:numFmt w:val="bullet"/>
      <w:lvlText w:val=""/>
      <w:lvlJc w:val="left"/>
      <w:pPr>
        <w:ind w:left="2160" w:hanging="360"/>
      </w:pPr>
      <w:rPr>
        <w:rFonts w:hint="default" w:ascii="Wingdings" w:hAnsi="Wingdings"/>
      </w:rPr>
    </w:lvl>
    <w:lvl w:ilvl="3" w:tplc="E7DEB6A6">
      <w:start w:val="1"/>
      <w:numFmt w:val="bullet"/>
      <w:lvlText w:val=""/>
      <w:lvlJc w:val="left"/>
      <w:pPr>
        <w:ind w:left="2880" w:hanging="360"/>
      </w:pPr>
      <w:rPr>
        <w:rFonts w:hint="default" w:ascii="Symbol" w:hAnsi="Symbol"/>
      </w:rPr>
    </w:lvl>
    <w:lvl w:ilvl="4" w:tplc="B456D7CA">
      <w:start w:val="1"/>
      <w:numFmt w:val="bullet"/>
      <w:lvlText w:val="o"/>
      <w:lvlJc w:val="left"/>
      <w:pPr>
        <w:ind w:left="3600" w:hanging="360"/>
      </w:pPr>
      <w:rPr>
        <w:rFonts w:hint="default" w:ascii="Courier New" w:hAnsi="Courier New"/>
      </w:rPr>
    </w:lvl>
    <w:lvl w:ilvl="5" w:tplc="02421E28">
      <w:start w:val="1"/>
      <w:numFmt w:val="bullet"/>
      <w:lvlText w:val=""/>
      <w:lvlJc w:val="left"/>
      <w:pPr>
        <w:ind w:left="4320" w:hanging="360"/>
      </w:pPr>
      <w:rPr>
        <w:rFonts w:hint="default" w:ascii="Wingdings" w:hAnsi="Wingdings"/>
      </w:rPr>
    </w:lvl>
    <w:lvl w:ilvl="6" w:tplc="47FE5AA0">
      <w:start w:val="1"/>
      <w:numFmt w:val="bullet"/>
      <w:lvlText w:val=""/>
      <w:lvlJc w:val="left"/>
      <w:pPr>
        <w:ind w:left="5040" w:hanging="360"/>
      </w:pPr>
      <w:rPr>
        <w:rFonts w:hint="default" w:ascii="Symbol" w:hAnsi="Symbol"/>
      </w:rPr>
    </w:lvl>
    <w:lvl w:ilvl="7" w:tplc="1C3C94B4">
      <w:start w:val="1"/>
      <w:numFmt w:val="bullet"/>
      <w:lvlText w:val="o"/>
      <w:lvlJc w:val="left"/>
      <w:pPr>
        <w:ind w:left="5760" w:hanging="360"/>
      </w:pPr>
      <w:rPr>
        <w:rFonts w:hint="default" w:ascii="Courier New" w:hAnsi="Courier New"/>
      </w:rPr>
    </w:lvl>
    <w:lvl w:ilvl="8" w:tplc="21503B14">
      <w:start w:val="1"/>
      <w:numFmt w:val="bullet"/>
      <w:lvlText w:val=""/>
      <w:lvlJc w:val="left"/>
      <w:pPr>
        <w:ind w:left="6480" w:hanging="360"/>
      </w:pPr>
      <w:rPr>
        <w:rFonts w:hint="default" w:ascii="Wingdings" w:hAnsi="Wingdings"/>
      </w:rPr>
    </w:lvl>
  </w:abstractNum>
  <w:abstractNum w:abstractNumId="35" w15:restartNumberingAfterBreak="0">
    <w:nsid w:val="432C2BCA"/>
    <w:multiLevelType w:val="hybridMultilevel"/>
    <w:tmpl w:val="EEF49520"/>
    <w:lvl w:ilvl="0" w:tplc="80E2BF28">
      <w:start w:val="1"/>
      <w:numFmt w:val="bullet"/>
      <w:lvlText w:val="·"/>
      <w:lvlJc w:val="left"/>
      <w:pPr>
        <w:ind w:left="720" w:hanging="360"/>
      </w:pPr>
      <w:rPr>
        <w:rFonts w:hint="default" w:ascii="Symbol" w:hAnsi="Symbol"/>
      </w:rPr>
    </w:lvl>
    <w:lvl w:ilvl="1" w:tplc="1A209C64">
      <w:start w:val="1"/>
      <w:numFmt w:val="bullet"/>
      <w:lvlText w:val="o"/>
      <w:lvlJc w:val="left"/>
      <w:pPr>
        <w:ind w:left="1440" w:hanging="360"/>
      </w:pPr>
      <w:rPr>
        <w:rFonts w:hint="default" w:ascii="Courier New" w:hAnsi="Courier New"/>
      </w:rPr>
    </w:lvl>
    <w:lvl w:ilvl="2" w:tplc="23583A5E">
      <w:start w:val="1"/>
      <w:numFmt w:val="bullet"/>
      <w:lvlText w:val=""/>
      <w:lvlJc w:val="left"/>
      <w:pPr>
        <w:ind w:left="2160" w:hanging="360"/>
      </w:pPr>
      <w:rPr>
        <w:rFonts w:hint="default" w:ascii="Wingdings" w:hAnsi="Wingdings"/>
      </w:rPr>
    </w:lvl>
    <w:lvl w:ilvl="3" w:tplc="BA3C0DB8">
      <w:start w:val="1"/>
      <w:numFmt w:val="bullet"/>
      <w:lvlText w:val=""/>
      <w:lvlJc w:val="left"/>
      <w:pPr>
        <w:ind w:left="2880" w:hanging="360"/>
      </w:pPr>
      <w:rPr>
        <w:rFonts w:hint="default" w:ascii="Symbol" w:hAnsi="Symbol"/>
      </w:rPr>
    </w:lvl>
    <w:lvl w:ilvl="4" w:tplc="8BCA42B4">
      <w:start w:val="1"/>
      <w:numFmt w:val="bullet"/>
      <w:lvlText w:val="o"/>
      <w:lvlJc w:val="left"/>
      <w:pPr>
        <w:ind w:left="3600" w:hanging="360"/>
      </w:pPr>
      <w:rPr>
        <w:rFonts w:hint="default" w:ascii="Courier New" w:hAnsi="Courier New"/>
      </w:rPr>
    </w:lvl>
    <w:lvl w:ilvl="5" w:tplc="74FC78DA">
      <w:start w:val="1"/>
      <w:numFmt w:val="bullet"/>
      <w:lvlText w:val=""/>
      <w:lvlJc w:val="left"/>
      <w:pPr>
        <w:ind w:left="4320" w:hanging="360"/>
      </w:pPr>
      <w:rPr>
        <w:rFonts w:hint="default" w:ascii="Wingdings" w:hAnsi="Wingdings"/>
      </w:rPr>
    </w:lvl>
    <w:lvl w:ilvl="6" w:tplc="B43E3C46">
      <w:start w:val="1"/>
      <w:numFmt w:val="bullet"/>
      <w:lvlText w:val=""/>
      <w:lvlJc w:val="left"/>
      <w:pPr>
        <w:ind w:left="5040" w:hanging="360"/>
      </w:pPr>
      <w:rPr>
        <w:rFonts w:hint="default" w:ascii="Symbol" w:hAnsi="Symbol"/>
      </w:rPr>
    </w:lvl>
    <w:lvl w:ilvl="7" w:tplc="9334BCAA">
      <w:start w:val="1"/>
      <w:numFmt w:val="bullet"/>
      <w:lvlText w:val="o"/>
      <w:lvlJc w:val="left"/>
      <w:pPr>
        <w:ind w:left="5760" w:hanging="360"/>
      </w:pPr>
      <w:rPr>
        <w:rFonts w:hint="default" w:ascii="Courier New" w:hAnsi="Courier New"/>
      </w:rPr>
    </w:lvl>
    <w:lvl w:ilvl="8" w:tplc="7A94066A">
      <w:start w:val="1"/>
      <w:numFmt w:val="bullet"/>
      <w:lvlText w:val=""/>
      <w:lvlJc w:val="left"/>
      <w:pPr>
        <w:ind w:left="6480" w:hanging="360"/>
      </w:pPr>
      <w:rPr>
        <w:rFonts w:hint="default" w:ascii="Wingdings" w:hAnsi="Wingdings"/>
      </w:rPr>
    </w:lvl>
  </w:abstractNum>
  <w:abstractNum w:abstractNumId="36"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44547845"/>
    <w:multiLevelType w:val="hybridMultilevel"/>
    <w:tmpl w:val="3D0C5AFE"/>
    <w:lvl w:ilvl="0" w:tplc="2FE28016">
      <w:start w:val="1"/>
      <w:numFmt w:val="bullet"/>
      <w:lvlText w:val="·"/>
      <w:lvlJc w:val="left"/>
      <w:pPr>
        <w:ind w:left="720" w:hanging="360"/>
      </w:pPr>
      <w:rPr>
        <w:rFonts w:hint="default" w:ascii="Symbol" w:hAnsi="Symbol"/>
      </w:rPr>
    </w:lvl>
    <w:lvl w:ilvl="1" w:tplc="3ED288A0">
      <w:start w:val="1"/>
      <w:numFmt w:val="bullet"/>
      <w:lvlText w:val="o"/>
      <w:lvlJc w:val="left"/>
      <w:pPr>
        <w:ind w:left="1440" w:hanging="360"/>
      </w:pPr>
      <w:rPr>
        <w:rFonts w:hint="default" w:ascii="Courier New" w:hAnsi="Courier New"/>
      </w:rPr>
    </w:lvl>
    <w:lvl w:ilvl="2" w:tplc="CC7E8104">
      <w:start w:val="1"/>
      <w:numFmt w:val="bullet"/>
      <w:lvlText w:val=""/>
      <w:lvlJc w:val="left"/>
      <w:pPr>
        <w:ind w:left="2160" w:hanging="360"/>
      </w:pPr>
      <w:rPr>
        <w:rFonts w:hint="default" w:ascii="Wingdings" w:hAnsi="Wingdings"/>
      </w:rPr>
    </w:lvl>
    <w:lvl w:ilvl="3" w:tplc="ED489A0E">
      <w:start w:val="1"/>
      <w:numFmt w:val="bullet"/>
      <w:lvlText w:val=""/>
      <w:lvlJc w:val="left"/>
      <w:pPr>
        <w:ind w:left="2880" w:hanging="360"/>
      </w:pPr>
      <w:rPr>
        <w:rFonts w:hint="default" w:ascii="Symbol" w:hAnsi="Symbol"/>
      </w:rPr>
    </w:lvl>
    <w:lvl w:ilvl="4" w:tplc="B1E64CA6">
      <w:start w:val="1"/>
      <w:numFmt w:val="bullet"/>
      <w:lvlText w:val="o"/>
      <w:lvlJc w:val="left"/>
      <w:pPr>
        <w:ind w:left="3600" w:hanging="360"/>
      </w:pPr>
      <w:rPr>
        <w:rFonts w:hint="default" w:ascii="Courier New" w:hAnsi="Courier New"/>
      </w:rPr>
    </w:lvl>
    <w:lvl w:ilvl="5" w:tplc="0590B224">
      <w:start w:val="1"/>
      <w:numFmt w:val="bullet"/>
      <w:lvlText w:val=""/>
      <w:lvlJc w:val="left"/>
      <w:pPr>
        <w:ind w:left="4320" w:hanging="360"/>
      </w:pPr>
      <w:rPr>
        <w:rFonts w:hint="default" w:ascii="Wingdings" w:hAnsi="Wingdings"/>
      </w:rPr>
    </w:lvl>
    <w:lvl w:ilvl="6" w:tplc="C07C0192">
      <w:start w:val="1"/>
      <w:numFmt w:val="bullet"/>
      <w:lvlText w:val=""/>
      <w:lvlJc w:val="left"/>
      <w:pPr>
        <w:ind w:left="5040" w:hanging="360"/>
      </w:pPr>
      <w:rPr>
        <w:rFonts w:hint="default" w:ascii="Symbol" w:hAnsi="Symbol"/>
      </w:rPr>
    </w:lvl>
    <w:lvl w:ilvl="7" w:tplc="932EE3D0">
      <w:start w:val="1"/>
      <w:numFmt w:val="bullet"/>
      <w:lvlText w:val="o"/>
      <w:lvlJc w:val="left"/>
      <w:pPr>
        <w:ind w:left="5760" w:hanging="360"/>
      </w:pPr>
      <w:rPr>
        <w:rFonts w:hint="default" w:ascii="Courier New" w:hAnsi="Courier New"/>
      </w:rPr>
    </w:lvl>
    <w:lvl w:ilvl="8" w:tplc="578AB27E">
      <w:start w:val="1"/>
      <w:numFmt w:val="bullet"/>
      <w:lvlText w:val=""/>
      <w:lvlJc w:val="left"/>
      <w:pPr>
        <w:ind w:left="6480" w:hanging="360"/>
      </w:pPr>
      <w:rPr>
        <w:rFonts w:hint="default" w:ascii="Wingdings" w:hAnsi="Wingdings"/>
      </w:rPr>
    </w:lvl>
  </w:abstractNum>
  <w:abstractNum w:abstractNumId="38" w15:restartNumberingAfterBreak="0">
    <w:nsid w:val="4744D756"/>
    <w:multiLevelType w:val="hybridMultilevel"/>
    <w:tmpl w:val="B3C629AA"/>
    <w:lvl w:ilvl="0" w:tplc="C03688B8">
      <w:start w:val="1"/>
      <w:numFmt w:val="bullet"/>
      <w:lvlText w:val=""/>
      <w:lvlJc w:val="left"/>
      <w:pPr>
        <w:ind w:left="720" w:hanging="360"/>
      </w:pPr>
      <w:rPr>
        <w:rFonts w:hint="default" w:ascii="Symbol" w:hAnsi="Symbol"/>
      </w:rPr>
    </w:lvl>
    <w:lvl w:ilvl="1" w:tplc="5AFA8322">
      <w:start w:val="1"/>
      <w:numFmt w:val="bullet"/>
      <w:lvlText w:val="▫"/>
      <w:lvlJc w:val="left"/>
      <w:pPr>
        <w:ind w:left="1440" w:hanging="360"/>
      </w:pPr>
      <w:rPr>
        <w:rFonts w:hint="default" w:ascii="Courier New" w:hAnsi="Courier New"/>
      </w:rPr>
    </w:lvl>
    <w:lvl w:ilvl="2" w:tplc="2DD483CA">
      <w:start w:val="1"/>
      <w:numFmt w:val="bullet"/>
      <w:lvlText w:val=""/>
      <w:lvlJc w:val="left"/>
      <w:pPr>
        <w:ind w:left="2160" w:hanging="360"/>
      </w:pPr>
      <w:rPr>
        <w:rFonts w:hint="default" w:ascii="Wingdings" w:hAnsi="Wingdings"/>
      </w:rPr>
    </w:lvl>
    <w:lvl w:ilvl="3" w:tplc="45DEC9C6">
      <w:start w:val="1"/>
      <w:numFmt w:val="bullet"/>
      <w:lvlText w:val=""/>
      <w:lvlJc w:val="left"/>
      <w:pPr>
        <w:ind w:left="2880" w:hanging="360"/>
      </w:pPr>
      <w:rPr>
        <w:rFonts w:hint="default" w:ascii="Symbol" w:hAnsi="Symbol"/>
      </w:rPr>
    </w:lvl>
    <w:lvl w:ilvl="4" w:tplc="27F66C86">
      <w:start w:val="1"/>
      <w:numFmt w:val="bullet"/>
      <w:lvlText w:val="o"/>
      <w:lvlJc w:val="left"/>
      <w:pPr>
        <w:ind w:left="3600" w:hanging="360"/>
      </w:pPr>
      <w:rPr>
        <w:rFonts w:hint="default" w:ascii="Courier New" w:hAnsi="Courier New"/>
      </w:rPr>
    </w:lvl>
    <w:lvl w:ilvl="5" w:tplc="D99CAF72">
      <w:start w:val="1"/>
      <w:numFmt w:val="bullet"/>
      <w:lvlText w:val=""/>
      <w:lvlJc w:val="left"/>
      <w:pPr>
        <w:ind w:left="4320" w:hanging="360"/>
      </w:pPr>
      <w:rPr>
        <w:rFonts w:hint="default" w:ascii="Wingdings" w:hAnsi="Wingdings"/>
      </w:rPr>
    </w:lvl>
    <w:lvl w:ilvl="6" w:tplc="31FE4FEA">
      <w:start w:val="1"/>
      <w:numFmt w:val="bullet"/>
      <w:lvlText w:val=""/>
      <w:lvlJc w:val="left"/>
      <w:pPr>
        <w:ind w:left="5040" w:hanging="360"/>
      </w:pPr>
      <w:rPr>
        <w:rFonts w:hint="default" w:ascii="Symbol" w:hAnsi="Symbol"/>
      </w:rPr>
    </w:lvl>
    <w:lvl w:ilvl="7" w:tplc="1FC87D78">
      <w:start w:val="1"/>
      <w:numFmt w:val="bullet"/>
      <w:lvlText w:val="o"/>
      <w:lvlJc w:val="left"/>
      <w:pPr>
        <w:ind w:left="5760" w:hanging="360"/>
      </w:pPr>
      <w:rPr>
        <w:rFonts w:hint="default" w:ascii="Courier New" w:hAnsi="Courier New"/>
      </w:rPr>
    </w:lvl>
    <w:lvl w:ilvl="8" w:tplc="DBE47680">
      <w:start w:val="1"/>
      <w:numFmt w:val="bullet"/>
      <w:lvlText w:val=""/>
      <w:lvlJc w:val="left"/>
      <w:pPr>
        <w:ind w:left="6480" w:hanging="360"/>
      </w:pPr>
      <w:rPr>
        <w:rFonts w:hint="default" w:ascii="Wingdings" w:hAnsi="Wingdings"/>
      </w:rPr>
    </w:lvl>
  </w:abstractNum>
  <w:abstractNum w:abstractNumId="39" w15:restartNumberingAfterBreak="0">
    <w:nsid w:val="483469F4"/>
    <w:multiLevelType w:val="hybridMultilevel"/>
    <w:tmpl w:val="A4ACDD68"/>
    <w:lvl w:ilvl="0" w:tplc="807A49A4">
      <w:numFmt w:val="none"/>
      <w:lvlText w:val=""/>
      <w:lvlJc w:val="left"/>
      <w:pPr>
        <w:tabs>
          <w:tab w:val="num" w:pos="360"/>
        </w:tabs>
      </w:pPr>
    </w:lvl>
    <w:lvl w:ilvl="1" w:tplc="7FB0E92C">
      <w:start w:val="1"/>
      <w:numFmt w:val="lowerLetter"/>
      <w:lvlText w:val="%2."/>
      <w:lvlJc w:val="left"/>
      <w:pPr>
        <w:ind w:left="1440" w:hanging="360"/>
      </w:pPr>
    </w:lvl>
    <w:lvl w:ilvl="2" w:tplc="BEC28C36">
      <w:start w:val="1"/>
      <w:numFmt w:val="lowerRoman"/>
      <w:lvlText w:val="%3."/>
      <w:lvlJc w:val="right"/>
      <w:pPr>
        <w:ind w:left="2160" w:hanging="180"/>
      </w:pPr>
    </w:lvl>
    <w:lvl w:ilvl="3" w:tplc="58924372">
      <w:start w:val="1"/>
      <w:numFmt w:val="decimal"/>
      <w:lvlText w:val="%4."/>
      <w:lvlJc w:val="left"/>
      <w:pPr>
        <w:ind w:left="2880" w:hanging="360"/>
      </w:pPr>
    </w:lvl>
    <w:lvl w:ilvl="4" w:tplc="DD602EB2">
      <w:start w:val="1"/>
      <w:numFmt w:val="lowerLetter"/>
      <w:lvlText w:val="%5."/>
      <w:lvlJc w:val="left"/>
      <w:pPr>
        <w:ind w:left="3600" w:hanging="360"/>
      </w:pPr>
    </w:lvl>
    <w:lvl w:ilvl="5" w:tplc="EE2A6424">
      <w:start w:val="1"/>
      <w:numFmt w:val="lowerRoman"/>
      <w:lvlText w:val="%6."/>
      <w:lvlJc w:val="right"/>
      <w:pPr>
        <w:ind w:left="4320" w:hanging="180"/>
      </w:pPr>
    </w:lvl>
    <w:lvl w:ilvl="6" w:tplc="2D64B7EE">
      <w:start w:val="1"/>
      <w:numFmt w:val="decimal"/>
      <w:lvlText w:val="%7."/>
      <w:lvlJc w:val="left"/>
      <w:pPr>
        <w:ind w:left="5040" w:hanging="360"/>
      </w:pPr>
    </w:lvl>
    <w:lvl w:ilvl="7" w:tplc="CF7A19D4">
      <w:start w:val="1"/>
      <w:numFmt w:val="lowerLetter"/>
      <w:lvlText w:val="%8."/>
      <w:lvlJc w:val="left"/>
      <w:pPr>
        <w:ind w:left="5760" w:hanging="360"/>
      </w:pPr>
    </w:lvl>
    <w:lvl w:ilvl="8" w:tplc="3076A632">
      <w:start w:val="1"/>
      <w:numFmt w:val="lowerRoman"/>
      <w:lvlText w:val="%9."/>
      <w:lvlJc w:val="right"/>
      <w:pPr>
        <w:ind w:left="6480" w:hanging="180"/>
      </w:pPr>
    </w:lvl>
  </w:abstractNum>
  <w:abstractNum w:abstractNumId="40" w15:restartNumberingAfterBreak="0">
    <w:nsid w:val="48D631B2"/>
    <w:multiLevelType w:val="multilevel"/>
    <w:tmpl w:val="DBD65050"/>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E24C0F9"/>
    <w:multiLevelType w:val="hybridMultilevel"/>
    <w:tmpl w:val="ECFC17B0"/>
    <w:lvl w:ilvl="0" w:tplc="20F4AB60">
      <w:start w:val="1"/>
      <w:numFmt w:val="bullet"/>
      <w:lvlText w:val="·"/>
      <w:lvlJc w:val="left"/>
      <w:pPr>
        <w:ind w:left="720" w:hanging="360"/>
      </w:pPr>
      <w:rPr>
        <w:rFonts w:hint="default" w:ascii="Symbol" w:hAnsi="Symbol"/>
      </w:rPr>
    </w:lvl>
    <w:lvl w:ilvl="1" w:tplc="2E166EB8">
      <w:start w:val="1"/>
      <w:numFmt w:val="bullet"/>
      <w:lvlText w:val="o"/>
      <w:lvlJc w:val="left"/>
      <w:pPr>
        <w:ind w:left="1440" w:hanging="360"/>
      </w:pPr>
      <w:rPr>
        <w:rFonts w:hint="default" w:ascii="Courier New" w:hAnsi="Courier New"/>
      </w:rPr>
    </w:lvl>
    <w:lvl w:ilvl="2" w:tplc="E81E8EF0">
      <w:start w:val="1"/>
      <w:numFmt w:val="bullet"/>
      <w:lvlText w:val=""/>
      <w:lvlJc w:val="left"/>
      <w:pPr>
        <w:ind w:left="2160" w:hanging="360"/>
      </w:pPr>
      <w:rPr>
        <w:rFonts w:hint="default" w:ascii="Wingdings" w:hAnsi="Wingdings"/>
      </w:rPr>
    </w:lvl>
    <w:lvl w:ilvl="3" w:tplc="0350804C">
      <w:start w:val="1"/>
      <w:numFmt w:val="bullet"/>
      <w:lvlText w:val=""/>
      <w:lvlJc w:val="left"/>
      <w:pPr>
        <w:ind w:left="2880" w:hanging="360"/>
      </w:pPr>
      <w:rPr>
        <w:rFonts w:hint="default" w:ascii="Symbol" w:hAnsi="Symbol"/>
      </w:rPr>
    </w:lvl>
    <w:lvl w:ilvl="4" w:tplc="5BF2EEC2">
      <w:start w:val="1"/>
      <w:numFmt w:val="bullet"/>
      <w:lvlText w:val="o"/>
      <w:lvlJc w:val="left"/>
      <w:pPr>
        <w:ind w:left="3600" w:hanging="360"/>
      </w:pPr>
      <w:rPr>
        <w:rFonts w:hint="default" w:ascii="Courier New" w:hAnsi="Courier New"/>
      </w:rPr>
    </w:lvl>
    <w:lvl w:ilvl="5" w:tplc="1550E93C">
      <w:start w:val="1"/>
      <w:numFmt w:val="bullet"/>
      <w:lvlText w:val=""/>
      <w:lvlJc w:val="left"/>
      <w:pPr>
        <w:ind w:left="4320" w:hanging="360"/>
      </w:pPr>
      <w:rPr>
        <w:rFonts w:hint="default" w:ascii="Wingdings" w:hAnsi="Wingdings"/>
      </w:rPr>
    </w:lvl>
    <w:lvl w:ilvl="6" w:tplc="26AC0C18">
      <w:start w:val="1"/>
      <w:numFmt w:val="bullet"/>
      <w:lvlText w:val=""/>
      <w:lvlJc w:val="left"/>
      <w:pPr>
        <w:ind w:left="5040" w:hanging="360"/>
      </w:pPr>
      <w:rPr>
        <w:rFonts w:hint="default" w:ascii="Symbol" w:hAnsi="Symbol"/>
      </w:rPr>
    </w:lvl>
    <w:lvl w:ilvl="7" w:tplc="4FC0ED16">
      <w:start w:val="1"/>
      <w:numFmt w:val="bullet"/>
      <w:lvlText w:val="o"/>
      <w:lvlJc w:val="left"/>
      <w:pPr>
        <w:ind w:left="5760" w:hanging="360"/>
      </w:pPr>
      <w:rPr>
        <w:rFonts w:hint="default" w:ascii="Courier New" w:hAnsi="Courier New"/>
      </w:rPr>
    </w:lvl>
    <w:lvl w:ilvl="8" w:tplc="129C657A">
      <w:start w:val="1"/>
      <w:numFmt w:val="bullet"/>
      <w:lvlText w:val=""/>
      <w:lvlJc w:val="left"/>
      <w:pPr>
        <w:ind w:left="6480" w:hanging="360"/>
      </w:pPr>
      <w:rPr>
        <w:rFonts w:hint="default" w:ascii="Wingdings" w:hAnsi="Wingdings"/>
      </w:rPr>
    </w:lvl>
  </w:abstractNum>
  <w:abstractNum w:abstractNumId="43"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C96F171"/>
    <w:multiLevelType w:val="hybridMultilevel"/>
    <w:tmpl w:val="49BE620E"/>
    <w:lvl w:ilvl="0" w:tplc="199AAD76">
      <w:start w:val="1"/>
      <w:numFmt w:val="bullet"/>
      <w:lvlText w:val=""/>
      <w:lvlJc w:val="left"/>
      <w:pPr>
        <w:ind w:left="720" w:hanging="360"/>
      </w:pPr>
      <w:rPr>
        <w:rFonts w:hint="default" w:ascii="Symbol" w:hAnsi="Symbol"/>
      </w:rPr>
    </w:lvl>
    <w:lvl w:ilvl="1" w:tplc="392A5528">
      <w:start w:val="1"/>
      <w:numFmt w:val="bullet"/>
      <w:lvlText w:val="o"/>
      <w:lvlJc w:val="left"/>
      <w:pPr>
        <w:ind w:left="1440" w:hanging="360"/>
      </w:pPr>
      <w:rPr>
        <w:rFonts w:hint="default" w:ascii="Courier New" w:hAnsi="Courier New"/>
      </w:rPr>
    </w:lvl>
    <w:lvl w:ilvl="2" w:tplc="71AE9332">
      <w:start w:val="1"/>
      <w:numFmt w:val="bullet"/>
      <w:lvlText w:val=""/>
      <w:lvlJc w:val="left"/>
      <w:pPr>
        <w:ind w:left="2160" w:hanging="360"/>
      </w:pPr>
      <w:rPr>
        <w:rFonts w:hint="default" w:ascii="Wingdings" w:hAnsi="Wingdings"/>
      </w:rPr>
    </w:lvl>
    <w:lvl w:ilvl="3" w:tplc="59E62124">
      <w:start w:val="1"/>
      <w:numFmt w:val="bullet"/>
      <w:lvlText w:val=""/>
      <w:lvlJc w:val="left"/>
      <w:pPr>
        <w:ind w:left="2880" w:hanging="360"/>
      </w:pPr>
      <w:rPr>
        <w:rFonts w:hint="default" w:ascii="Symbol" w:hAnsi="Symbol"/>
      </w:rPr>
    </w:lvl>
    <w:lvl w:ilvl="4" w:tplc="C7F0DE4C">
      <w:start w:val="1"/>
      <w:numFmt w:val="bullet"/>
      <w:lvlText w:val="o"/>
      <w:lvlJc w:val="left"/>
      <w:pPr>
        <w:ind w:left="3600" w:hanging="360"/>
      </w:pPr>
      <w:rPr>
        <w:rFonts w:hint="default" w:ascii="Courier New" w:hAnsi="Courier New"/>
      </w:rPr>
    </w:lvl>
    <w:lvl w:ilvl="5" w:tplc="90EE70FE">
      <w:start w:val="1"/>
      <w:numFmt w:val="bullet"/>
      <w:lvlText w:val=""/>
      <w:lvlJc w:val="left"/>
      <w:pPr>
        <w:ind w:left="4320" w:hanging="360"/>
      </w:pPr>
      <w:rPr>
        <w:rFonts w:hint="default" w:ascii="Wingdings" w:hAnsi="Wingdings"/>
      </w:rPr>
    </w:lvl>
    <w:lvl w:ilvl="6" w:tplc="53B01B6C">
      <w:start w:val="1"/>
      <w:numFmt w:val="bullet"/>
      <w:lvlText w:val=""/>
      <w:lvlJc w:val="left"/>
      <w:pPr>
        <w:ind w:left="5040" w:hanging="360"/>
      </w:pPr>
      <w:rPr>
        <w:rFonts w:hint="default" w:ascii="Symbol" w:hAnsi="Symbol"/>
      </w:rPr>
    </w:lvl>
    <w:lvl w:ilvl="7" w:tplc="73BED12E">
      <w:start w:val="1"/>
      <w:numFmt w:val="bullet"/>
      <w:lvlText w:val="o"/>
      <w:lvlJc w:val="left"/>
      <w:pPr>
        <w:ind w:left="5760" w:hanging="360"/>
      </w:pPr>
      <w:rPr>
        <w:rFonts w:hint="default" w:ascii="Courier New" w:hAnsi="Courier New"/>
      </w:rPr>
    </w:lvl>
    <w:lvl w:ilvl="8" w:tplc="8EF23DDA">
      <w:start w:val="1"/>
      <w:numFmt w:val="bullet"/>
      <w:lvlText w:val=""/>
      <w:lvlJc w:val="left"/>
      <w:pPr>
        <w:ind w:left="6480" w:hanging="360"/>
      </w:pPr>
      <w:rPr>
        <w:rFonts w:hint="default" w:ascii="Wingdings" w:hAnsi="Wingdings"/>
      </w:rPr>
    </w:lvl>
  </w:abstractNum>
  <w:abstractNum w:abstractNumId="46" w15:restartNumberingAfterBreak="0">
    <w:nsid w:val="632E24A8"/>
    <w:multiLevelType w:val="hybridMultilevel"/>
    <w:tmpl w:val="80C8FC24"/>
    <w:lvl w:ilvl="0" w:tplc="97AAD590">
      <w:start w:val="1"/>
      <w:numFmt w:val="bullet"/>
      <w:lvlText w:val=""/>
      <w:lvlJc w:val="left"/>
      <w:pPr>
        <w:ind w:left="720" w:hanging="360"/>
      </w:pPr>
      <w:rPr>
        <w:rFonts w:hint="default" w:ascii="Symbol" w:hAnsi="Symbol"/>
      </w:rPr>
    </w:lvl>
    <w:lvl w:ilvl="1" w:tplc="7C1E270A">
      <w:start w:val="1"/>
      <w:numFmt w:val="bullet"/>
      <w:lvlText w:val="o"/>
      <w:lvlJc w:val="left"/>
      <w:pPr>
        <w:ind w:left="1440" w:hanging="360"/>
      </w:pPr>
      <w:rPr>
        <w:rFonts w:hint="default" w:ascii="Courier New" w:hAnsi="Courier New"/>
      </w:rPr>
    </w:lvl>
    <w:lvl w:ilvl="2" w:tplc="26A622F2">
      <w:start w:val="1"/>
      <w:numFmt w:val="bullet"/>
      <w:lvlText w:val=""/>
      <w:lvlJc w:val="left"/>
      <w:pPr>
        <w:ind w:left="2160" w:hanging="360"/>
      </w:pPr>
      <w:rPr>
        <w:rFonts w:hint="default" w:ascii="Wingdings" w:hAnsi="Wingdings"/>
      </w:rPr>
    </w:lvl>
    <w:lvl w:ilvl="3" w:tplc="18FA75B8">
      <w:start w:val="1"/>
      <w:numFmt w:val="bullet"/>
      <w:lvlText w:val=""/>
      <w:lvlJc w:val="left"/>
      <w:pPr>
        <w:ind w:left="2880" w:hanging="360"/>
      </w:pPr>
      <w:rPr>
        <w:rFonts w:hint="default" w:ascii="Symbol" w:hAnsi="Symbol"/>
      </w:rPr>
    </w:lvl>
    <w:lvl w:ilvl="4" w:tplc="A9C8E59C">
      <w:start w:val="1"/>
      <w:numFmt w:val="bullet"/>
      <w:lvlText w:val="o"/>
      <w:lvlJc w:val="left"/>
      <w:pPr>
        <w:ind w:left="3600" w:hanging="360"/>
      </w:pPr>
      <w:rPr>
        <w:rFonts w:hint="default" w:ascii="Courier New" w:hAnsi="Courier New"/>
      </w:rPr>
    </w:lvl>
    <w:lvl w:ilvl="5" w:tplc="1D14F35E">
      <w:start w:val="1"/>
      <w:numFmt w:val="bullet"/>
      <w:lvlText w:val=""/>
      <w:lvlJc w:val="left"/>
      <w:pPr>
        <w:ind w:left="4320" w:hanging="360"/>
      </w:pPr>
      <w:rPr>
        <w:rFonts w:hint="default" w:ascii="Wingdings" w:hAnsi="Wingdings"/>
      </w:rPr>
    </w:lvl>
    <w:lvl w:ilvl="6" w:tplc="EBACCC78">
      <w:start w:val="1"/>
      <w:numFmt w:val="bullet"/>
      <w:lvlText w:val=""/>
      <w:lvlJc w:val="left"/>
      <w:pPr>
        <w:ind w:left="5040" w:hanging="360"/>
      </w:pPr>
      <w:rPr>
        <w:rFonts w:hint="default" w:ascii="Symbol" w:hAnsi="Symbol"/>
      </w:rPr>
    </w:lvl>
    <w:lvl w:ilvl="7" w:tplc="9184DF4E">
      <w:start w:val="1"/>
      <w:numFmt w:val="bullet"/>
      <w:lvlText w:val="o"/>
      <w:lvlJc w:val="left"/>
      <w:pPr>
        <w:ind w:left="5760" w:hanging="360"/>
      </w:pPr>
      <w:rPr>
        <w:rFonts w:hint="default" w:ascii="Courier New" w:hAnsi="Courier New"/>
      </w:rPr>
    </w:lvl>
    <w:lvl w:ilvl="8" w:tplc="3BAEFFBC">
      <w:start w:val="1"/>
      <w:numFmt w:val="bullet"/>
      <w:lvlText w:val=""/>
      <w:lvlJc w:val="left"/>
      <w:pPr>
        <w:ind w:left="6480" w:hanging="360"/>
      </w:pPr>
      <w:rPr>
        <w:rFonts w:hint="default" w:ascii="Wingdings" w:hAnsi="Wingdings"/>
      </w:rPr>
    </w:lvl>
  </w:abstractNum>
  <w:abstractNum w:abstractNumId="47" w15:restartNumberingAfterBreak="0">
    <w:nsid w:val="687B505E"/>
    <w:multiLevelType w:val="hybridMultilevel"/>
    <w:tmpl w:val="F34A0F6C"/>
    <w:lvl w:ilvl="0" w:tplc="ECBED8AC">
      <w:start w:val="1"/>
      <w:numFmt w:val="bullet"/>
      <w:lvlText w:val="·"/>
      <w:lvlJc w:val="left"/>
      <w:pPr>
        <w:ind w:left="720" w:hanging="360"/>
      </w:pPr>
      <w:rPr>
        <w:rFonts w:hint="default" w:ascii="Symbol" w:hAnsi="Symbol"/>
      </w:rPr>
    </w:lvl>
    <w:lvl w:ilvl="1" w:tplc="DC0C61E4">
      <w:start w:val="1"/>
      <w:numFmt w:val="bullet"/>
      <w:lvlText w:val="o"/>
      <w:lvlJc w:val="left"/>
      <w:pPr>
        <w:ind w:left="1440" w:hanging="360"/>
      </w:pPr>
      <w:rPr>
        <w:rFonts w:hint="default" w:ascii="Courier New" w:hAnsi="Courier New"/>
      </w:rPr>
    </w:lvl>
    <w:lvl w:ilvl="2" w:tplc="D098F826">
      <w:start w:val="1"/>
      <w:numFmt w:val="bullet"/>
      <w:lvlText w:val=""/>
      <w:lvlJc w:val="left"/>
      <w:pPr>
        <w:ind w:left="2160" w:hanging="360"/>
      </w:pPr>
      <w:rPr>
        <w:rFonts w:hint="default" w:ascii="Wingdings" w:hAnsi="Wingdings"/>
      </w:rPr>
    </w:lvl>
    <w:lvl w:ilvl="3" w:tplc="56988A2A">
      <w:start w:val="1"/>
      <w:numFmt w:val="bullet"/>
      <w:lvlText w:val=""/>
      <w:lvlJc w:val="left"/>
      <w:pPr>
        <w:ind w:left="2880" w:hanging="360"/>
      </w:pPr>
      <w:rPr>
        <w:rFonts w:hint="default" w:ascii="Symbol" w:hAnsi="Symbol"/>
      </w:rPr>
    </w:lvl>
    <w:lvl w:ilvl="4" w:tplc="EBE2E53E">
      <w:start w:val="1"/>
      <w:numFmt w:val="bullet"/>
      <w:lvlText w:val="o"/>
      <w:lvlJc w:val="left"/>
      <w:pPr>
        <w:ind w:left="3600" w:hanging="360"/>
      </w:pPr>
      <w:rPr>
        <w:rFonts w:hint="default" w:ascii="Courier New" w:hAnsi="Courier New"/>
      </w:rPr>
    </w:lvl>
    <w:lvl w:ilvl="5" w:tplc="254E89DA">
      <w:start w:val="1"/>
      <w:numFmt w:val="bullet"/>
      <w:lvlText w:val=""/>
      <w:lvlJc w:val="left"/>
      <w:pPr>
        <w:ind w:left="4320" w:hanging="360"/>
      </w:pPr>
      <w:rPr>
        <w:rFonts w:hint="default" w:ascii="Wingdings" w:hAnsi="Wingdings"/>
      </w:rPr>
    </w:lvl>
    <w:lvl w:ilvl="6" w:tplc="FFC4BEBC">
      <w:start w:val="1"/>
      <w:numFmt w:val="bullet"/>
      <w:lvlText w:val=""/>
      <w:lvlJc w:val="left"/>
      <w:pPr>
        <w:ind w:left="5040" w:hanging="360"/>
      </w:pPr>
      <w:rPr>
        <w:rFonts w:hint="default" w:ascii="Symbol" w:hAnsi="Symbol"/>
      </w:rPr>
    </w:lvl>
    <w:lvl w:ilvl="7" w:tplc="BDF61B5C">
      <w:start w:val="1"/>
      <w:numFmt w:val="bullet"/>
      <w:lvlText w:val="o"/>
      <w:lvlJc w:val="left"/>
      <w:pPr>
        <w:ind w:left="5760" w:hanging="360"/>
      </w:pPr>
      <w:rPr>
        <w:rFonts w:hint="default" w:ascii="Courier New" w:hAnsi="Courier New"/>
      </w:rPr>
    </w:lvl>
    <w:lvl w:ilvl="8" w:tplc="FEA81998">
      <w:start w:val="1"/>
      <w:numFmt w:val="bullet"/>
      <w:lvlText w:val=""/>
      <w:lvlJc w:val="left"/>
      <w:pPr>
        <w:ind w:left="6480" w:hanging="360"/>
      </w:pPr>
      <w:rPr>
        <w:rFonts w:hint="default" w:ascii="Wingdings" w:hAnsi="Wingdings"/>
      </w:rPr>
    </w:lvl>
  </w:abstractNum>
  <w:abstractNum w:abstractNumId="48" w15:restartNumberingAfterBreak="0">
    <w:nsid w:val="68BC342A"/>
    <w:multiLevelType w:val="hybridMultilevel"/>
    <w:tmpl w:val="3012AC96"/>
    <w:lvl w:ilvl="0" w:tplc="AA0285CC">
      <w:start w:val="1"/>
      <w:numFmt w:val="bullet"/>
      <w:pStyle w:val="ListBullet"/>
      <w:lvlText w:val="►"/>
      <w:lvlJc w:val="left"/>
      <w:pPr>
        <w:ind w:left="720" w:hanging="360"/>
      </w:pPr>
      <w:rPr>
        <w:rFonts w:hint="default" w:ascii="Franklin Gothic Medium Cond" w:hAnsi="Franklin Gothic Medium Cond"/>
        <w:color w:val="14756E" w:themeColor="accent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6DD1B428"/>
    <w:multiLevelType w:val="hybridMultilevel"/>
    <w:tmpl w:val="06007364"/>
    <w:lvl w:ilvl="0" w:tplc="2E9EE7A0">
      <w:start w:val="1"/>
      <w:numFmt w:val="bullet"/>
      <w:lvlText w:val="·"/>
      <w:lvlJc w:val="left"/>
      <w:pPr>
        <w:ind w:left="720" w:hanging="360"/>
      </w:pPr>
      <w:rPr>
        <w:rFonts w:hint="default" w:ascii="Symbol" w:hAnsi="Symbol"/>
      </w:rPr>
    </w:lvl>
    <w:lvl w:ilvl="1" w:tplc="AA9CB39E">
      <w:start w:val="1"/>
      <w:numFmt w:val="bullet"/>
      <w:lvlText w:val="o"/>
      <w:lvlJc w:val="left"/>
      <w:pPr>
        <w:ind w:left="1440" w:hanging="360"/>
      </w:pPr>
      <w:rPr>
        <w:rFonts w:hint="default" w:ascii="Courier New" w:hAnsi="Courier New"/>
      </w:rPr>
    </w:lvl>
    <w:lvl w:ilvl="2" w:tplc="24345D32">
      <w:start w:val="1"/>
      <w:numFmt w:val="bullet"/>
      <w:lvlText w:val=""/>
      <w:lvlJc w:val="left"/>
      <w:pPr>
        <w:ind w:left="2160" w:hanging="360"/>
      </w:pPr>
      <w:rPr>
        <w:rFonts w:hint="default" w:ascii="Wingdings" w:hAnsi="Wingdings"/>
      </w:rPr>
    </w:lvl>
    <w:lvl w:ilvl="3" w:tplc="C33C88B8">
      <w:start w:val="1"/>
      <w:numFmt w:val="bullet"/>
      <w:lvlText w:val=""/>
      <w:lvlJc w:val="left"/>
      <w:pPr>
        <w:ind w:left="2880" w:hanging="360"/>
      </w:pPr>
      <w:rPr>
        <w:rFonts w:hint="default" w:ascii="Symbol" w:hAnsi="Symbol"/>
      </w:rPr>
    </w:lvl>
    <w:lvl w:ilvl="4" w:tplc="624C9B20">
      <w:start w:val="1"/>
      <w:numFmt w:val="bullet"/>
      <w:lvlText w:val="o"/>
      <w:lvlJc w:val="left"/>
      <w:pPr>
        <w:ind w:left="3600" w:hanging="360"/>
      </w:pPr>
      <w:rPr>
        <w:rFonts w:hint="default" w:ascii="Courier New" w:hAnsi="Courier New"/>
      </w:rPr>
    </w:lvl>
    <w:lvl w:ilvl="5" w:tplc="8E06FDC2">
      <w:start w:val="1"/>
      <w:numFmt w:val="bullet"/>
      <w:lvlText w:val=""/>
      <w:lvlJc w:val="left"/>
      <w:pPr>
        <w:ind w:left="4320" w:hanging="360"/>
      </w:pPr>
      <w:rPr>
        <w:rFonts w:hint="default" w:ascii="Wingdings" w:hAnsi="Wingdings"/>
      </w:rPr>
    </w:lvl>
    <w:lvl w:ilvl="6" w:tplc="88500080">
      <w:start w:val="1"/>
      <w:numFmt w:val="bullet"/>
      <w:lvlText w:val=""/>
      <w:lvlJc w:val="left"/>
      <w:pPr>
        <w:ind w:left="5040" w:hanging="360"/>
      </w:pPr>
      <w:rPr>
        <w:rFonts w:hint="default" w:ascii="Symbol" w:hAnsi="Symbol"/>
      </w:rPr>
    </w:lvl>
    <w:lvl w:ilvl="7" w:tplc="87CC1B00">
      <w:start w:val="1"/>
      <w:numFmt w:val="bullet"/>
      <w:lvlText w:val="o"/>
      <w:lvlJc w:val="left"/>
      <w:pPr>
        <w:ind w:left="5760" w:hanging="360"/>
      </w:pPr>
      <w:rPr>
        <w:rFonts w:hint="default" w:ascii="Courier New" w:hAnsi="Courier New"/>
      </w:rPr>
    </w:lvl>
    <w:lvl w:ilvl="8" w:tplc="52E45126">
      <w:start w:val="1"/>
      <w:numFmt w:val="bullet"/>
      <w:lvlText w:val=""/>
      <w:lvlJc w:val="left"/>
      <w:pPr>
        <w:ind w:left="6480" w:hanging="360"/>
      </w:pPr>
      <w:rPr>
        <w:rFonts w:hint="default" w:ascii="Wingdings" w:hAnsi="Wingdings"/>
      </w:rPr>
    </w:lvl>
  </w:abstractNum>
  <w:abstractNum w:abstractNumId="50" w15:restartNumberingAfterBreak="0">
    <w:nsid w:val="6DF7712C"/>
    <w:multiLevelType w:val="multilevel"/>
    <w:tmpl w:val="E280C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2"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717399DA"/>
    <w:multiLevelType w:val="hybridMultilevel"/>
    <w:tmpl w:val="1DEE8836"/>
    <w:lvl w:ilvl="0" w:tplc="2AC63920">
      <w:start w:val="1"/>
      <w:numFmt w:val="bullet"/>
      <w:lvlText w:val=""/>
      <w:lvlJc w:val="left"/>
      <w:pPr>
        <w:ind w:left="720" w:hanging="360"/>
      </w:pPr>
      <w:rPr>
        <w:rFonts w:hint="default" w:ascii="Symbol" w:hAnsi="Symbol"/>
      </w:rPr>
    </w:lvl>
    <w:lvl w:ilvl="1" w:tplc="0750F6BE">
      <w:start w:val="1"/>
      <w:numFmt w:val="bullet"/>
      <w:lvlText w:val="o"/>
      <w:lvlJc w:val="left"/>
      <w:pPr>
        <w:ind w:left="1440" w:hanging="360"/>
      </w:pPr>
      <w:rPr>
        <w:rFonts w:hint="default" w:ascii="Courier New" w:hAnsi="Courier New"/>
      </w:rPr>
    </w:lvl>
    <w:lvl w:ilvl="2" w:tplc="A296FB2C">
      <w:start w:val="1"/>
      <w:numFmt w:val="bullet"/>
      <w:lvlText w:val=""/>
      <w:lvlJc w:val="left"/>
      <w:pPr>
        <w:ind w:left="2160" w:hanging="360"/>
      </w:pPr>
      <w:rPr>
        <w:rFonts w:hint="default" w:ascii="Wingdings" w:hAnsi="Wingdings"/>
      </w:rPr>
    </w:lvl>
    <w:lvl w:ilvl="3" w:tplc="4EBAA020">
      <w:start w:val="1"/>
      <w:numFmt w:val="bullet"/>
      <w:lvlText w:val=""/>
      <w:lvlJc w:val="left"/>
      <w:pPr>
        <w:ind w:left="2880" w:hanging="360"/>
      </w:pPr>
      <w:rPr>
        <w:rFonts w:hint="default" w:ascii="Symbol" w:hAnsi="Symbol"/>
      </w:rPr>
    </w:lvl>
    <w:lvl w:ilvl="4" w:tplc="6756BB24">
      <w:start w:val="1"/>
      <w:numFmt w:val="bullet"/>
      <w:lvlText w:val="o"/>
      <w:lvlJc w:val="left"/>
      <w:pPr>
        <w:ind w:left="3600" w:hanging="360"/>
      </w:pPr>
      <w:rPr>
        <w:rFonts w:hint="default" w:ascii="Courier New" w:hAnsi="Courier New"/>
      </w:rPr>
    </w:lvl>
    <w:lvl w:ilvl="5" w:tplc="F490FB72">
      <w:start w:val="1"/>
      <w:numFmt w:val="bullet"/>
      <w:lvlText w:val=""/>
      <w:lvlJc w:val="left"/>
      <w:pPr>
        <w:ind w:left="4320" w:hanging="360"/>
      </w:pPr>
      <w:rPr>
        <w:rFonts w:hint="default" w:ascii="Wingdings" w:hAnsi="Wingdings"/>
      </w:rPr>
    </w:lvl>
    <w:lvl w:ilvl="6" w:tplc="0F1E2FE4">
      <w:start w:val="1"/>
      <w:numFmt w:val="bullet"/>
      <w:lvlText w:val=""/>
      <w:lvlJc w:val="left"/>
      <w:pPr>
        <w:ind w:left="5040" w:hanging="360"/>
      </w:pPr>
      <w:rPr>
        <w:rFonts w:hint="default" w:ascii="Symbol" w:hAnsi="Symbol"/>
      </w:rPr>
    </w:lvl>
    <w:lvl w:ilvl="7" w:tplc="894E150C">
      <w:start w:val="1"/>
      <w:numFmt w:val="bullet"/>
      <w:lvlText w:val="o"/>
      <w:lvlJc w:val="left"/>
      <w:pPr>
        <w:ind w:left="5760" w:hanging="360"/>
      </w:pPr>
      <w:rPr>
        <w:rFonts w:hint="default" w:ascii="Courier New" w:hAnsi="Courier New"/>
      </w:rPr>
    </w:lvl>
    <w:lvl w:ilvl="8" w:tplc="F328CD5A">
      <w:start w:val="1"/>
      <w:numFmt w:val="bullet"/>
      <w:lvlText w:val=""/>
      <w:lvlJc w:val="left"/>
      <w:pPr>
        <w:ind w:left="6480" w:hanging="360"/>
      </w:pPr>
      <w:rPr>
        <w:rFonts w:hint="default" w:ascii="Wingdings" w:hAnsi="Wingdings"/>
      </w:rPr>
    </w:lvl>
  </w:abstractNum>
  <w:abstractNum w:abstractNumId="55" w15:restartNumberingAfterBreak="0">
    <w:nsid w:val="75FB01B8"/>
    <w:multiLevelType w:val="hybridMultilevel"/>
    <w:tmpl w:val="4404AA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626DC1"/>
    <w:multiLevelType w:val="multilevel"/>
    <w:tmpl w:val="C318276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7" w15:restartNumberingAfterBreak="0">
    <w:nsid w:val="79A7D9C9"/>
    <w:multiLevelType w:val="hybridMultilevel"/>
    <w:tmpl w:val="C5E42E80"/>
    <w:lvl w:ilvl="0" w:tplc="2D94DD06">
      <w:start w:val="1"/>
      <w:numFmt w:val="bullet"/>
      <w:lvlText w:val=""/>
      <w:lvlJc w:val="left"/>
      <w:pPr>
        <w:ind w:left="720" w:hanging="360"/>
      </w:pPr>
      <w:rPr>
        <w:rFonts w:hint="default" w:ascii="Symbol" w:hAnsi="Symbol"/>
      </w:rPr>
    </w:lvl>
    <w:lvl w:ilvl="1" w:tplc="D444E148">
      <w:start w:val="1"/>
      <w:numFmt w:val="bullet"/>
      <w:lvlText w:val="o"/>
      <w:lvlJc w:val="left"/>
      <w:pPr>
        <w:ind w:left="1440" w:hanging="360"/>
      </w:pPr>
      <w:rPr>
        <w:rFonts w:hint="default" w:ascii="Courier New" w:hAnsi="Courier New"/>
      </w:rPr>
    </w:lvl>
    <w:lvl w:ilvl="2" w:tplc="19F679AA">
      <w:start w:val="1"/>
      <w:numFmt w:val="bullet"/>
      <w:lvlText w:val=""/>
      <w:lvlJc w:val="left"/>
      <w:pPr>
        <w:ind w:left="2160" w:hanging="360"/>
      </w:pPr>
      <w:rPr>
        <w:rFonts w:hint="default" w:ascii="Wingdings" w:hAnsi="Wingdings"/>
      </w:rPr>
    </w:lvl>
    <w:lvl w:ilvl="3" w:tplc="F1A285F4">
      <w:start w:val="1"/>
      <w:numFmt w:val="bullet"/>
      <w:lvlText w:val=""/>
      <w:lvlJc w:val="left"/>
      <w:pPr>
        <w:ind w:left="2880" w:hanging="360"/>
      </w:pPr>
      <w:rPr>
        <w:rFonts w:hint="default" w:ascii="Symbol" w:hAnsi="Symbol"/>
      </w:rPr>
    </w:lvl>
    <w:lvl w:ilvl="4" w:tplc="6B8C34CE">
      <w:start w:val="1"/>
      <w:numFmt w:val="bullet"/>
      <w:lvlText w:val="o"/>
      <w:lvlJc w:val="left"/>
      <w:pPr>
        <w:ind w:left="3600" w:hanging="360"/>
      </w:pPr>
      <w:rPr>
        <w:rFonts w:hint="default" w:ascii="Courier New" w:hAnsi="Courier New"/>
      </w:rPr>
    </w:lvl>
    <w:lvl w:ilvl="5" w:tplc="0E98232E">
      <w:start w:val="1"/>
      <w:numFmt w:val="bullet"/>
      <w:lvlText w:val=""/>
      <w:lvlJc w:val="left"/>
      <w:pPr>
        <w:ind w:left="4320" w:hanging="360"/>
      </w:pPr>
      <w:rPr>
        <w:rFonts w:hint="default" w:ascii="Wingdings" w:hAnsi="Wingdings"/>
      </w:rPr>
    </w:lvl>
    <w:lvl w:ilvl="6" w:tplc="0EF63082">
      <w:start w:val="1"/>
      <w:numFmt w:val="bullet"/>
      <w:lvlText w:val=""/>
      <w:lvlJc w:val="left"/>
      <w:pPr>
        <w:ind w:left="5040" w:hanging="360"/>
      </w:pPr>
      <w:rPr>
        <w:rFonts w:hint="default" w:ascii="Symbol" w:hAnsi="Symbol"/>
      </w:rPr>
    </w:lvl>
    <w:lvl w:ilvl="7" w:tplc="61B48C8C">
      <w:start w:val="1"/>
      <w:numFmt w:val="bullet"/>
      <w:lvlText w:val="o"/>
      <w:lvlJc w:val="left"/>
      <w:pPr>
        <w:ind w:left="5760" w:hanging="360"/>
      </w:pPr>
      <w:rPr>
        <w:rFonts w:hint="default" w:ascii="Courier New" w:hAnsi="Courier New"/>
      </w:rPr>
    </w:lvl>
    <w:lvl w:ilvl="8" w:tplc="6846C27C">
      <w:start w:val="1"/>
      <w:numFmt w:val="bullet"/>
      <w:lvlText w:val=""/>
      <w:lvlJc w:val="left"/>
      <w:pPr>
        <w:ind w:left="6480" w:hanging="360"/>
      </w:pPr>
      <w:rPr>
        <w:rFonts w:hint="default" w:ascii="Wingdings" w:hAnsi="Wingdings"/>
      </w:rPr>
    </w:lvl>
  </w:abstractNum>
  <w:abstractNum w:abstractNumId="58" w15:restartNumberingAfterBreak="0">
    <w:nsid w:val="7C0F7E4A"/>
    <w:multiLevelType w:val="hybridMultilevel"/>
    <w:tmpl w:val="FBA0F2B2"/>
    <w:lvl w:ilvl="0" w:tplc="5D981A28">
      <w:start w:val="1"/>
      <w:numFmt w:val="bullet"/>
      <w:lvlText w:val=""/>
      <w:lvlJc w:val="left"/>
      <w:pPr>
        <w:ind w:left="720" w:hanging="360"/>
      </w:pPr>
      <w:rPr>
        <w:rFonts w:hint="default" w:ascii="Symbol" w:hAnsi="Symbol"/>
      </w:rPr>
    </w:lvl>
    <w:lvl w:ilvl="1" w:tplc="DE52A8A2">
      <w:start w:val="1"/>
      <w:numFmt w:val="bullet"/>
      <w:lvlText w:val="o"/>
      <w:lvlJc w:val="left"/>
      <w:pPr>
        <w:ind w:left="1440" w:hanging="360"/>
      </w:pPr>
      <w:rPr>
        <w:rFonts w:hint="default" w:ascii="Courier New" w:hAnsi="Courier New"/>
      </w:rPr>
    </w:lvl>
    <w:lvl w:ilvl="2" w:tplc="F0824DA6">
      <w:start w:val="1"/>
      <w:numFmt w:val="bullet"/>
      <w:lvlText w:val=""/>
      <w:lvlJc w:val="left"/>
      <w:pPr>
        <w:ind w:left="2160" w:hanging="360"/>
      </w:pPr>
      <w:rPr>
        <w:rFonts w:hint="default" w:ascii="Wingdings" w:hAnsi="Wingdings"/>
      </w:rPr>
    </w:lvl>
    <w:lvl w:ilvl="3" w:tplc="412A4060">
      <w:start w:val="1"/>
      <w:numFmt w:val="bullet"/>
      <w:lvlText w:val=""/>
      <w:lvlJc w:val="left"/>
      <w:pPr>
        <w:ind w:left="2880" w:hanging="360"/>
      </w:pPr>
      <w:rPr>
        <w:rFonts w:hint="default" w:ascii="Symbol" w:hAnsi="Symbol"/>
      </w:rPr>
    </w:lvl>
    <w:lvl w:ilvl="4" w:tplc="246CA410">
      <w:start w:val="1"/>
      <w:numFmt w:val="bullet"/>
      <w:lvlText w:val="o"/>
      <w:lvlJc w:val="left"/>
      <w:pPr>
        <w:ind w:left="3600" w:hanging="360"/>
      </w:pPr>
      <w:rPr>
        <w:rFonts w:hint="default" w:ascii="Courier New" w:hAnsi="Courier New"/>
      </w:rPr>
    </w:lvl>
    <w:lvl w:ilvl="5" w:tplc="A04AB90A">
      <w:start w:val="1"/>
      <w:numFmt w:val="bullet"/>
      <w:lvlText w:val=""/>
      <w:lvlJc w:val="left"/>
      <w:pPr>
        <w:ind w:left="4320" w:hanging="360"/>
      </w:pPr>
      <w:rPr>
        <w:rFonts w:hint="default" w:ascii="Wingdings" w:hAnsi="Wingdings"/>
      </w:rPr>
    </w:lvl>
    <w:lvl w:ilvl="6" w:tplc="6C046C9C">
      <w:start w:val="1"/>
      <w:numFmt w:val="bullet"/>
      <w:lvlText w:val=""/>
      <w:lvlJc w:val="left"/>
      <w:pPr>
        <w:ind w:left="5040" w:hanging="360"/>
      </w:pPr>
      <w:rPr>
        <w:rFonts w:hint="default" w:ascii="Symbol" w:hAnsi="Symbol"/>
      </w:rPr>
    </w:lvl>
    <w:lvl w:ilvl="7" w:tplc="1882ACC8">
      <w:start w:val="1"/>
      <w:numFmt w:val="bullet"/>
      <w:lvlText w:val="o"/>
      <w:lvlJc w:val="left"/>
      <w:pPr>
        <w:ind w:left="5760" w:hanging="360"/>
      </w:pPr>
      <w:rPr>
        <w:rFonts w:hint="default" w:ascii="Courier New" w:hAnsi="Courier New"/>
      </w:rPr>
    </w:lvl>
    <w:lvl w:ilvl="8" w:tplc="ECD2DE14">
      <w:start w:val="1"/>
      <w:numFmt w:val="bullet"/>
      <w:lvlText w:val=""/>
      <w:lvlJc w:val="left"/>
      <w:pPr>
        <w:ind w:left="6480" w:hanging="360"/>
      </w:pPr>
      <w:rPr>
        <w:rFonts w:hint="default" w:ascii="Wingdings" w:hAnsi="Wingdings"/>
      </w:rPr>
    </w:lvl>
  </w:abstractNum>
  <w:abstractNum w:abstractNumId="59" w15:restartNumberingAfterBreak="0">
    <w:nsid w:val="7CA69541"/>
    <w:multiLevelType w:val="hybridMultilevel"/>
    <w:tmpl w:val="FEC8CF9A"/>
    <w:lvl w:ilvl="0" w:tplc="E4AC3306">
      <w:start w:val="1"/>
      <w:numFmt w:val="bullet"/>
      <w:lvlText w:val=""/>
      <w:lvlJc w:val="left"/>
      <w:pPr>
        <w:ind w:left="720" w:hanging="360"/>
      </w:pPr>
      <w:rPr>
        <w:rFonts w:hint="default" w:ascii="Symbol" w:hAnsi="Symbol"/>
      </w:rPr>
    </w:lvl>
    <w:lvl w:ilvl="1" w:tplc="E062AB30">
      <w:start w:val="1"/>
      <w:numFmt w:val="bullet"/>
      <w:lvlText w:val="o"/>
      <w:lvlJc w:val="left"/>
      <w:pPr>
        <w:ind w:left="1440" w:hanging="360"/>
      </w:pPr>
      <w:rPr>
        <w:rFonts w:hint="default" w:ascii="Courier New" w:hAnsi="Courier New"/>
      </w:rPr>
    </w:lvl>
    <w:lvl w:ilvl="2" w:tplc="C57A8D7E">
      <w:start w:val="1"/>
      <w:numFmt w:val="bullet"/>
      <w:lvlText w:val=""/>
      <w:lvlJc w:val="left"/>
      <w:pPr>
        <w:ind w:left="2160" w:hanging="360"/>
      </w:pPr>
      <w:rPr>
        <w:rFonts w:hint="default" w:ascii="Wingdings" w:hAnsi="Wingdings"/>
      </w:rPr>
    </w:lvl>
    <w:lvl w:ilvl="3" w:tplc="A9C0A238">
      <w:start w:val="1"/>
      <w:numFmt w:val="bullet"/>
      <w:lvlText w:val=""/>
      <w:lvlJc w:val="left"/>
      <w:pPr>
        <w:ind w:left="2880" w:hanging="360"/>
      </w:pPr>
      <w:rPr>
        <w:rFonts w:hint="default" w:ascii="Symbol" w:hAnsi="Symbol"/>
      </w:rPr>
    </w:lvl>
    <w:lvl w:ilvl="4" w:tplc="BED44710">
      <w:start w:val="1"/>
      <w:numFmt w:val="bullet"/>
      <w:lvlText w:val="o"/>
      <w:lvlJc w:val="left"/>
      <w:pPr>
        <w:ind w:left="3600" w:hanging="360"/>
      </w:pPr>
      <w:rPr>
        <w:rFonts w:hint="default" w:ascii="Courier New" w:hAnsi="Courier New"/>
      </w:rPr>
    </w:lvl>
    <w:lvl w:ilvl="5" w:tplc="80D62D00">
      <w:start w:val="1"/>
      <w:numFmt w:val="bullet"/>
      <w:lvlText w:val=""/>
      <w:lvlJc w:val="left"/>
      <w:pPr>
        <w:ind w:left="4320" w:hanging="360"/>
      </w:pPr>
      <w:rPr>
        <w:rFonts w:hint="default" w:ascii="Wingdings" w:hAnsi="Wingdings"/>
      </w:rPr>
    </w:lvl>
    <w:lvl w:ilvl="6" w:tplc="C778CBE4">
      <w:start w:val="1"/>
      <w:numFmt w:val="bullet"/>
      <w:lvlText w:val=""/>
      <w:lvlJc w:val="left"/>
      <w:pPr>
        <w:ind w:left="5040" w:hanging="360"/>
      </w:pPr>
      <w:rPr>
        <w:rFonts w:hint="default" w:ascii="Symbol" w:hAnsi="Symbol"/>
      </w:rPr>
    </w:lvl>
    <w:lvl w:ilvl="7" w:tplc="A81A5DDA">
      <w:start w:val="1"/>
      <w:numFmt w:val="bullet"/>
      <w:lvlText w:val="o"/>
      <w:lvlJc w:val="left"/>
      <w:pPr>
        <w:ind w:left="5760" w:hanging="360"/>
      </w:pPr>
      <w:rPr>
        <w:rFonts w:hint="default" w:ascii="Courier New" w:hAnsi="Courier New"/>
      </w:rPr>
    </w:lvl>
    <w:lvl w:ilvl="8" w:tplc="F364D896">
      <w:start w:val="1"/>
      <w:numFmt w:val="bullet"/>
      <w:lvlText w:val=""/>
      <w:lvlJc w:val="left"/>
      <w:pPr>
        <w:ind w:left="6480" w:hanging="360"/>
      </w:pPr>
      <w:rPr>
        <w:rFonts w:hint="default" w:ascii="Wingdings" w:hAnsi="Wingdings"/>
      </w:rPr>
    </w:lvl>
  </w:abstractNum>
  <w:abstractNum w:abstractNumId="60" w15:restartNumberingAfterBreak="0">
    <w:nsid w:val="7E58F02B"/>
    <w:multiLevelType w:val="hybridMultilevel"/>
    <w:tmpl w:val="48C414FC"/>
    <w:lvl w:ilvl="0" w:tplc="69F8DD0E">
      <w:start w:val="1"/>
      <w:numFmt w:val="bullet"/>
      <w:lvlText w:val=""/>
      <w:lvlJc w:val="left"/>
      <w:pPr>
        <w:ind w:left="720" w:hanging="360"/>
      </w:pPr>
      <w:rPr>
        <w:rFonts w:hint="default" w:ascii="Symbol" w:hAnsi="Symbol"/>
      </w:rPr>
    </w:lvl>
    <w:lvl w:ilvl="1" w:tplc="103E7682">
      <w:start w:val="1"/>
      <w:numFmt w:val="bullet"/>
      <w:lvlText w:val="o"/>
      <w:lvlJc w:val="left"/>
      <w:pPr>
        <w:ind w:left="1440" w:hanging="360"/>
      </w:pPr>
      <w:rPr>
        <w:rFonts w:hint="default" w:ascii="Courier New" w:hAnsi="Courier New"/>
      </w:rPr>
    </w:lvl>
    <w:lvl w:ilvl="2" w:tplc="C07E1D58">
      <w:start w:val="1"/>
      <w:numFmt w:val="bullet"/>
      <w:lvlText w:val=""/>
      <w:lvlJc w:val="left"/>
      <w:pPr>
        <w:ind w:left="2160" w:hanging="360"/>
      </w:pPr>
      <w:rPr>
        <w:rFonts w:hint="default" w:ascii="Wingdings" w:hAnsi="Wingdings"/>
      </w:rPr>
    </w:lvl>
    <w:lvl w:ilvl="3" w:tplc="2794A536">
      <w:start w:val="1"/>
      <w:numFmt w:val="bullet"/>
      <w:lvlText w:val=""/>
      <w:lvlJc w:val="left"/>
      <w:pPr>
        <w:ind w:left="2880" w:hanging="360"/>
      </w:pPr>
      <w:rPr>
        <w:rFonts w:hint="default" w:ascii="Symbol" w:hAnsi="Symbol"/>
      </w:rPr>
    </w:lvl>
    <w:lvl w:ilvl="4" w:tplc="93F45BAE">
      <w:start w:val="1"/>
      <w:numFmt w:val="bullet"/>
      <w:lvlText w:val="o"/>
      <w:lvlJc w:val="left"/>
      <w:pPr>
        <w:ind w:left="3600" w:hanging="360"/>
      </w:pPr>
      <w:rPr>
        <w:rFonts w:hint="default" w:ascii="Courier New" w:hAnsi="Courier New"/>
      </w:rPr>
    </w:lvl>
    <w:lvl w:ilvl="5" w:tplc="992CC6EA">
      <w:start w:val="1"/>
      <w:numFmt w:val="bullet"/>
      <w:lvlText w:val=""/>
      <w:lvlJc w:val="left"/>
      <w:pPr>
        <w:ind w:left="4320" w:hanging="360"/>
      </w:pPr>
      <w:rPr>
        <w:rFonts w:hint="default" w:ascii="Wingdings" w:hAnsi="Wingdings"/>
      </w:rPr>
    </w:lvl>
    <w:lvl w:ilvl="6" w:tplc="70DE8AAC">
      <w:start w:val="1"/>
      <w:numFmt w:val="bullet"/>
      <w:lvlText w:val=""/>
      <w:lvlJc w:val="left"/>
      <w:pPr>
        <w:ind w:left="5040" w:hanging="360"/>
      </w:pPr>
      <w:rPr>
        <w:rFonts w:hint="default" w:ascii="Symbol" w:hAnsi="Symbol"/>
      </w:rPr>
    </w:lvl>
    <w:lvl w:ilvl="7" w:tplc="53A8E23C">
      <w:start w:val="1"/>
      <w:numFmt w:val="bullet"/>
      <w:lvlText w:val="o"/>
      <w:lvlJc w:val="left"/>
      <w:pPr>
        <w:ind w:left="5760" w:hanging="360"/>
      </w:pPr>
      <w:rPr>
        <w:rFonts w:hint="default" w:ascii="Courier New" w:hAnsi="Courier New"/>
      </w:rPr>
    </w:lvl>
    <w:lvl w:ilvl="8" w:tplc="9FF620B2">
      <w:start w:val="1"/>
      <w:numFmt w:val="bullet"/>
      <w:lvlText w:val=""/>
      <w:lvlJc w:val="left"/>
      <w:pPr>
        <w:ind w:left="6480" w:hanging="360"/>
      </w:pPr>
      <w:rPr>
        <w:rFonts w:hint="default" w:ascii="Wingdings" w:hAnsi="Wingdings"/>
      </w:rPr>
    </w:lvl>
  </w:abstractNum>
  <w:abstractNum w:abstractNumId="61" w15:restartNumberingAfterBreak="0">
    <w:nsid w:val="7F7DA947"/>
    <w:multiLevelType w:val="hybridMultilevel"/>
    <w:tmpl w:val="25EA0310"/>
    <w:lvl w:ilvl="0" w:tplc="F446C642">
      <w:start w:val="1"/>
      <w:numFmt w:val="bullet"/>
      <w:lvlText w:val=""/>
      <w:lvlJc w:val="left"/>
      <w:pPr>
        <w:ind w:left="720" w:hanging="360"/>
      </w:pPr>
      <w:rPr>
        <w:rFonts w:hint="default" w:ascii="Symbol" w:hAnsi="Symbol"/>
      </w:rPr>
    </w:lvl>
    <w:lvl w:ilvl="1" w:tplc="80884AAC">
      <w:start w:val="1"/>
      <w:numFmt w:val="bullet"/>
      <w:lvlText w:val="▫"/>
      <w:lvlJc w:val="left"/>
      <w:pPr>
        <w:ind w:left="1440" w:hanging="360"/>
      </w:pPr>
      <w:rPr>
        <w:rFonts w:hint="default" w:ascii="Courier New" w:hAnsi="Courier New"/>
      </w:rPr>
    </w:lvl>
    <w:lvl w:ilvl="2" w:tplc="0A04823E">
      <w:start w:val="1"/>
      <w:numFmt w:val="bullet"/>
      <w:lvlText w:val=""/>
      <w:lvlJc w:val="left"/>
      <w:pPr>
        <w:ind w:left="2160" w:hanging="360"/>
      </w:pPr>
      <w:rPr>
        <w:rFonts w:hint="default" w:ascii="Wingdings" w:hAnsi="Wingdings"/>
      </w:rPr>
    </w:lvl>
    <w:lvl w:ilvl="3" w:tplc="EEBE9F0E">
      <w:start w:val="1"/>
      <w:numFmt w:val="bullet"/>
      <w:lvlText w:val=""/>
      <w:lvlJc w:val="left"/>
      <w:pPr>
        <w:ind w:left="2880" w:hanging="360"/>
      </w:pPr>
      <w:rPr>
        <w:rFonts w:hint="default" w:ascii="Symbol" w:hAnsi="Symbol"/>
      </w:rPr>
    </w:lvl>
    <w:lvl w:ilvl="4" w:tplc="4C20B6BE">
      <w:start w:val="1"/>
      <w:numFmt w:val="bullet"/>
      <w:lvlText w:val="o"/>
      <w:lvlJc w:val="left"/>
      <w:pPr>
        <w:ind w:left="3600" w:hanging="360"/>
      </w:pPr>
      <w:rPr>
        <w:rFonts w:hint="default" w:ascii="Courier New" w:hAnsi="Courier New"/>
      </w:rPr>
    </w:lvl>
    <w:lvl w:ilvl="5" w:tplc="457AAD9A">
      <w:start w:val="1"/>
      <w:numFmt w:val="bullet"/>
      <w:lvlText w:val=""/>
      <w:lvlJc w:val="left"/>
      <w:pPr>
        <w:ind w:left="4320" w:hanging="360"/>
      </w:pPr>
      <w:rPr>
        <w:rFonts w:hint="default" w:ascii="Wingdings" w:hAnsi="Wingdings"/>
      </w:rPr>
    </w:lvl>
    <w:lvl w:ilvl="6" w:tplc="811A39EA">
      <w:start w:val="1"/>
      <w:numFmt w:val="bullet"/>
      <w:lvlText w:val=""/>
      <w:lvlJc w:val="left"/>
      <w:pPr>
        <w:ind w:left="5040" w:hanging="360"/>
      </w:pPr>
      <w:rPr>
        <w:rFonts w:hint="default" w:ascii="Symbol" w:hAnsi="Symbol"/>
      </w:rPr>
    </w:lvl>
    <w:lvl w:ilvl="7" w:tplc="3FFCF448">
      <w:start w:val="1"/>
      <w:numFmt w:val="bullet"/>
      <w:lvlText w:val="o"/>
      <w:lvlJc w:val="left"/>
      <w:pPr>
        <w:ind w:left="5760" w:hanging="360"/>
      </w:pPr>
      <w:rPr>
        <w:rFonts w:hint="default" w:ascii="Courier New" w:hAnsi="Courier New"/>
      </w:rPr>
    </w:lvl>
    <w:lvl w:ilvl="8" w:tplc="0E6C9EEA">
      <w:start w:val="1"/>
      <w:numFmt w:val="bullet"/>
      <w:lvlText w:val=""/>
      <w:lvlJc w:val="left"/>
      <w:pPr>
        <w:ind w:left="6480" w:hanging="360"/>
      </w:pPr>
      <w:rPr>
        <w:rFonts w:hint="default" w:ascii="Wingdings" w:hAnsi="Wingdings"/>
      </w:rPr>
    </w:lvl>
  </w:abstractNum>
  <w:num w:numId="1" w16cid:durableId="548341518">
    <w:abstractNumId w:val="61"/>
  </w:num>
  <w:num w:numId="2" w16cid:durableId="836532454">
    <w:abstractNumId w:val="59"/>
  </w:num>
  <w:num w:numId="3" w16cid:durableId="2013482655">
    <w:abstractNumId w:val="5"/>
  </w:num>
  <w:num w:numId="4" w16cid:durableId="876965252">
    <w:abstractNumId w:val="26"/>
  </w:num>
  <w:num w:numId="5" w16cid:durableId="1764649513">
    <w:abstractNumId w:val="38"/>
  </w:num>
  <w:num w:numId="6" w16cid:durableId="1181622268">
    <w:abstractNumId w:val="46"/>
  </w:num>
  <w:num w:numId="7" w16cid:durableId="1897230834">
    <w:abstractNumId w:val="31"/>
  </w:num>
  <w:num w:numId="8" w16cid:durableId="1253662749">
    <w:abstractNumId w:val="17"/>
  </w:num>
  <w:num w:numId="9" w16cid:durableId="1991985328">
    <w:abstractNumId w:val="7"/>
  </w:num>
  <w:num w:numId="10" w16cid:durableId="274488956">
    <w:abstractNumId w:val="0"/>
  </w:num>
  <w:num w:numId="11" w16cid:durableId="814640508">
    <w:abstractNumId w:val="58"/>
  </w:num>
  <w:num w:numId="12" w16cid:durableId="926502405">
    <w:abstractNumId w:val="27"/>
  </w:num>
  <w:num w:numId="13" w16cid:durableId="770783658">
    <w:abstractNumId w:val="25"/>
  </w:num>
  <w:num w:numId="14" w16cid:durableId="1675305159">
    <w:abstractNumId w:val="45"/>
  </w:num>
  <w:num w:numId="15" w16cid:durableId="1137452004">
    <w:abstractNumId w:val="29"/>
  </w:num>
  <w:num w:numId="16" w16cid:durableId="294876792">
    <w:abstractNumId w:val="21"/>
  </w:num>
  <w:num w:numId="17" w16cid:durableId="1096711876">
    <w:abstractNumId w:val="3"/>
  </w:num>
  <w:num w:numId="18" w16cid:durableId="126506703">
    <w:abstractNumId w:val="30"/>
  </w:num>
  <w:num w:numId="19" w16cid:durableId="1015114743">
    <w:abstractNumId w:val="9"/>
  </w:num>
  <w:num w:numId="20" w16cid:durableId="1178497907">
    <w:abstractNumId w:val="42"/>
  </w:num>
  <w:num w:numId="21" w16cid:durableId="1511681773">
    <w:abstractNumId w:val="6"/>
  </w:num>
  <w:num w:numId="22" w16cid:durableId="1188132764">
    <w:abstractNumId w:val="49"/>
  </w:num>
  <w:num w:numId="23" w16cid:durableId="901331925">
    <w:abstractNumId w:val="47"/>
  </w:num>
  <w:num w:numId="24" w16cid:durableId="335423357">
    <w:abstractNumId w:val="37"/>
  </w:num>
  <w:num w:numId="25" w16cid:durableId="1990935452">
    <w:abstractNumId w:val="35"/>
  </w:num>
  <w:num w:numId="26" w16cid:durableId="758723151">
    <w:abstractNumId w:val="22"/>
  </w:num>
  <w:num w:numId="27" w16cid:durableId="2138600462">
    <w:abstractNumId w:val="4"/>
  </w:num>
  <w:num w:numId="28" w16cid:durableId="1104761469">
    <w:abstractNumId w:val="54"/>
  </w:num>
  <w:num w:numId="29" w16cid:durableId="496582711">
    <w:abstractNumId w:val="57"/>
  </w:num>
  <w:num w:numId="30" w16cid:durableId="132405171">
    <w:abstractNumId w:val="33"/>
  </w:num>
  <w:num w:numId="31" w16cid:durableId="1311203652">
    <w:abstractNumId w:val="60"/>
  </w:num>
  <w:num w:numId="32" w16cid:durableId="2145194081">
    <w:abstractNumId w:val="39"/>
  </w:num>
  <w:num w:numId="33" w16cid:durableId="434445522">
    <w:abstractNumId w:val="40"/>
  </w:num>
  <w:num w:numId="34" w16cid:durableId="1067193823">
    <w:abstractNumId w:val="16"/>
  </w:num>
  <w:num w:numId="35" w16cid:durableId="202596275">
    <w:abstractNumId w:val="2"/>
  </w:num>
  <w:num w:numId="36" w16cid:durableId="1583221204">
    <w:abstractNumId w:val="34"/>
  </w:num>
  <w:num w:numId="37" w16cid:durableId="925722892">
    <w:abstractNumId w:val="48"/>
  </w:num>
  <w:num w:numId="38" w16cid:durableId="496383314">
    <w:abstractNumId w:val="32"/>
  </w:num>
  <w:num w:numId="39" w16cid:durableId="762798656">
    <w:abstractNumId w:val="52"/>
  </w:num>
  <w:num w:numId="40" w16cid:durableId="357899116">
    <w:abstractNumId w:val="15"/>
  </w:num>
  <w:num w:numId="41" w16cid:durableId="1033576715">
    <w:abstractNumId w:val="10"/>
  </w:num>
  <w:num w:numId="42" w16cid:durableId="465658483">
    <w:abstractNumId w:val="36"/>
  </w:num>
  <w:num w:numId="43" w16cid:durableId="1314945496">
    <w:abstractNumId w:val="11"/>
  </w:num>
  <w:num w:numId="44" w16cid:durableId="1067220986">
    <w:abstractNumId w:val="8"/>
  </w:num>
  <w:num w:numId="45" w16cid:durableId="1258052518">
    <w:abstractNumId w:val="53"/>
  </w:num>
  <w:num w:numId="46" w16cid:durableId="768349900">
    <w:abstractNumId w:val="24"/>
  </w:num>
  <w:num w:numId="47" w16cid:durableId="1356344859">
    <w:abstractNumId w:val="18"/>
  </w:num>
  <w:num w:numId="48" w16cid:durableId="2004702876">
    <w:abstractNumId w:val="20"/>
  </w:num>
  <w:num w:numId="49" w16cid:durableId="404035189">
    <w:abstractNumId w:val="51"/>
  </w:num>
  <w:num w:numId="50" w16cid:durableId="1317683345">
    <w:abstractNumId w:val="44"/>
  </w:num>
  <w:num w:numId="51" w16cid:durableId="26224062">
    <w:abstractNumId w:val="23"/>
  </w:num>
  <w:num w:numId="52" w16cid:durableId="371686129">
    <w:abstractNumId w:val="43"/>
  </w:num>
  <w:num w:numId="53" w16cid:durableId="1355618200">
    <w:abstractNumId w:val="41"/>
  </w:num>
  <w:num w:numId="54" w16cid:durableId="1087456952">
    <w:abstractNumId w:val="19"/>
  </w:num>
  <w:num w:numId="55" w16cid:durableId="272323266">
    <w:abstractNumId w:val="56"/>
  </w:num>
  <w:num w:numId="56" w16cid:durableId="532546788">
    <w:abstractNumId w:val="50"/>
  </w:num>
  <w:num w:numId="57" w16cid:durableId="1023241892">
    <w:abstractNumId w:val="13"/>
  </w:num>
  <w:num w:numId="58" w16cid:durableId="1586377863">
    <w:abstractNumId w:val="28"/>
  </w:num>
  <w:num w:numId="59" w16cid:durableId="1443496399">
    <w:abstractNumId w:val="1"/>
  </w:num>
  <w:num w:numId="60" w16cid:durableId="912930716">
    <w:abstractNumId w:val="12"/>
  </w:num>
  <w:num w:numId="61" w16cid:durableId="473835940">
    <w:abstractNumId w:val="14"/>
  </w:num>
  <w:num w:numId="62" w16cid:durableId="456265372">
    <w:abstractNumId w:val="23"/>
  </w:num>
  <w:num w:numId="63" w16cid:durableId="71122510">
    <w:abstractNumId w:val="55"/>
  </w:num>
  <w:numIdMacAtCleanup w:val="2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removePersonalInformation/>
  <w:removeDateAndTim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0000"/>
    <w:rsid w:val="00002642"/>
    <w:rsid w:val="0000471D"/>
    <w:rsid w:val="0001487E"/>
    <w:rsid w:val="00014A9A"/>
    <w:rsid w:val="0001638A"/>
    <w:rsid w:val="00024F90"/>
    <w:rsid w:val="0002551F"/>
    <w:rsid w:val="00025B05"/>
    <w:rsid w:val="0002620A"/>
    <w:rsid w:val="000263CB"/>
    <w:rsid w:val="000301A6"/>
    <w:rsid w:val="00030FB2"/>
    <w:rsid w:val="000318E1"/>
    <w:rsid w:val="00034C2D"/>
    <w:rsid w:val="00037345"/>
    <w:rsid w:val="00037F6E"/>
    <w:rsid w:val="00041784"/>
    <w:rsid w:val="00044BDB"/>
    <w:rsid w:val="00047CE7"/>
    <w:rsid w:val="000516BB"/>
    <w:rsid w:val="000529F1"/>
    <w:rsid w:val="00053705"/>
    <w:rsid w:val="0005379A"/>
    <w:rsid w:val="000629C2"/>
    <w:rsid w:val="0006324A"/>
    <w:rsid w:val="00071F04"/>
    <w:rsid w:val="00073817"/>
    <w:rsid w:val="000757AD"/>
    <w:rsid w:val="000836BC"/>
    <w:rsid w:val="00084FF8"/>
    <w:rsid w:val="000854AE"/>
    <w:rsid w:val="0008671B"/>
    <w:rsid w:val="00087ED6"/>
    <w:rsid w:val="0009254C"/>
    <w:rsid w:val="00092FF9"/>
    <w:rsid w:val="000A623A"/>
    <w:rsid w:val="000A6669"/>
    <w:rsid w:val="000A669B"/>
    <w:rsid w:val="000B1DD8"/>
    <w:rsid w:val="000B2D00"/>
    <w:rsid w:val="000B3301"/>
    <w:rsid w:val="000B3B89"/>
    <w:rsid w:val="000B451E"/>
    <w:rsid w:val="000B64A1"/>
    <w:rsid w:val="000E29C5"/>
    <w:rsid w:val="000E5E2A"/>
    <w:rsid w:val="000F323E"/>
    <w:rsid w:val="00103CDF"/>
    <w:rsid w:val="00110F8A"/>
    <w:rsid w:val="00122724"/>
    <w:rsid w:val="001237B0"/>
    <w:rsid w:val="00130F36"/>
    <w:rsid w:val="001401F6"/>
    <w:rsid w:val="00150D56"/>
    <w:rsid w:val="00151F97"/>
    <w:rsid w:val="00154173"/>
    <w:rsid w:val="0016612F"/>
    <w:rsid w:val="00170EAD"/>
    <w:rsid w:val="00170FBD"/>
    <w:rsid w:val="00172DF9"/>
    <w:rsid w:val="00177324"/>
    <w:rsid w:val="00182C1F"/>
    <w:rsid w:val="00183401"/>
    <w:rsid w:val="001907DB"/>
    <w:rsid w:val="001938A1"/>
    <w:rsid w:val="00195463"/>
    <w:rsid w:val="00196C7B"/>
    <w:rsid w:val="00197414"/>
    <w:rsid w:val="00197A08"/>
    <w:rsid w:val="001A04F5"/>
    <w:rsid w:val="001A173D"/>
    <w:rsid w:val="001B175F"/>
    <w:rsid w:val="001B3140"/>
    <w:rsid w:val="001B3360"/>
    <w:rsid w:val="001D0736"/>
    <w:rsid w:val="001D143E"/>
    <w:rsid w:val="001D24D5"/>
    <w:rsid w:val="001E2618"/>
    <w:rsid w:val="001E5D15"/>
    <w:rsid w:val="001F5C05"/>
    <w:rsid w:val="001F6853"/>
    <w:rsid w:val="001F7BC5"/>
    <w:rsid w:val="00201C16"/>
    <w:rsid w:val="00207F7B"/>
    <w:rsid w:val="0021311F"/>
    <w:rsid w:val="0021765C"/>
    <w:rsid w:val="00220B9B"/>
    <w:rsid w:val="0022530B"/>
    <w:rsid w:val="00233C99"/>
    <w:rsid w:val="002608E4"/>
    <w:rsid w:val="00261179"/>
    <w:rsid w:val="002669F8"/>
    <w:rsid w:val="00266CA8"/>
    <w:rsid w:val="0027257C"/>
    <w:rsid w:val="00273D06"/>
    <w:rsid w:val="0028265E"/>
    <w:rsid w:val="00285FBF"/>
    <w:rsid w:val="00295EDB"/>
    <w:rsid w:val="00296FC6"/>
    <w:rsid w:val="002A4639"/>
    <w:rsid w:val="002A6BB4"/>
    <w:rsid w:val="002A7972"/>
    <w:rsid w:val="002B103A"/>
    <w:rsid w:val="002B1A14"/>
    <w:rsid w:val="002B4439"/>
    <w:rsid w:val="002C311B"/>
    <w:rsid w:val="002D6147"/>
    <w:rsid w:val="002D7BB0"/>
    <w:rsid w:val="002E3410"/>
    <w:rsid w:val="002E700F"/>
    <w:rsid w:val="002E720D"/>
    <w:rsid w:val="002E7779"/>
    <w:rsid w:val="002F517F"/>
    <w:rsid w:val="002F5C51"/>
    <w:rsid w:val="0030066D"/>
    <w:rsid w:val="00310C8A"/>
    <w:rsid w:val="003129F0"/>
    <w:rsid w:val="00314EE8"/>
    <w:rsid w:val="00320D45"/>
    <w:rsid w:val="0032122F"/>
    <w:rsid w:val="00323F97"/>
    <w:rsid w:val="003245A5"/>
    <w:rsid w:val="00327357"/>
    <w:rsid w:val="003276BF"/>
    <w:rsid w:val="00327A7B"/>
    <w:rsid w:val="0033160C"/>
    <w:rsid w:val="00332026"/>
    <w:rsid w:val="00333AAD"/>
    <w:rsid w:val="00333F79"/>
    <w:rsid w:val="0033767E"/>
    <w:rsid w:val="00342F90"/>
    <w:rsid w:val="00343758"/>
    <w:rsid w:val="00344493"/>
    <w:rsid w:val="00346FEB"/>
    <w:rsid w:val="00347B45"/>
    <w:rsid w:val="00347EB9"/>
    <w:rsid w:val="00354A37"/>
    <w:rsid w:val="00365871"/>
    <w:rsid w:val="00367CB3"/>
    <w:rsid w:val="003710A2"/>
    <w:rsid w:val="00371A4A"/>
    <w:rsid w:val="00373F6B"/>
    <w:rsid w:val="00376D80"/>
    <w:rsid w:val="00391FDD"/>
    <w:rsid w:val="00392811"/>
    <w:rsid w:val="003A2148"/>
    <w:rsid w:val="003A290D"/>
    <w:rsid w:val="003A4BDD"/>
    <w:rsid w:val="003A5710"/>
    <w:rsid w:val="003A7537"/>
    <w:rsid w:val="003B33EF"/>
    <w:rsid w:val="003B3D92"/>
    <w:rsid w:val="003B3EA7"/>
    <w:rsid w:val="003B5DBB"/>
    <w:rsid w:val="003B6B2D"/>
    <w:rsid w:val="003C2F6B"/>
    <w:rsid w:val="003C3964"/>
    <w:rsid w:val="003C492B"/>
    <w:rsid w:val="003C5088"/>
    <w:rsid w:val="003D0860"/>
    <w:rsid w:val="003D3095"/>
    <w:rsid w:val="003D553E"/>
    <w:rsid w:val="003D600E"/>
    <w:rsid w:val="003D7B43"/>
    <w:rsid w:val="003E09C9"/>
    <w:rsid w:val="003E3496"/>
    <w:rsid w:val="003F00B3"/>
    <w:rsid w:val="003F042A"/>
    <w:rsid w:val="003F20BE"/>
    <w:rsid w:val="003F234D"/>
    <w:rsid w:val="0040345F"/>
    <w:rsid w:val="00411519"/>
    <w:rsid w:val="00411699"/>
    <w:rsid w:val="00411D34"/>
    <w:rsid w:val="00412728"/>
    <w:rsid w:val="00414695"/>
    <w:rsid w:val="00421EFB"/>
    <w:rsid w:val="00423FB9"/>
    <w:rsid w:val="00430AE5"/>
    <w:rsid w:val="00432C3F"/>
    <w:rsid w:val="00434B77"/>
    <w:rsid w:val="0044251E"/>
    <w:rsid w:val="00445A95"/>
    <w:rsid w:val="00453EE0"/>
    <w:rsid w:val="00460FEA"/>
    <w:rsid w:val="004610C0"/>
    <w:rsid w:val="00475E10"/>
    <w:rsid w:val="0047619C"/>
    <w:rsid w:val="00476CC8"/>
    <w:rsid w:val="00484903"/>
    <w:rsid w:val="004935F3"/>
    <w:rsid w:val="00497A7B"/>
    <w:rsid w:val="00497FE4"/>
    <w:rsid w:val="004A24B7"/>
    <w:rsid w:val="004A4F9A"/>
    <w:rsid w:val="004A7CCE"/>
    <w:rsid w:val="004B478A"/>
    <w:rsid w:val="004C0C3F"/>
    <w:rsid w:val="004C43D2"/>
    <w:rsid w:val="004C6B8A"/>
    <w:rsid w:val="004C7897"/>
    <w:rsid w:val="004D0175"/>
    <w:rsid w:val="004D04FC"/>
    <w:rsid w:val="004D2C06"/>
    <w:rsid w:val="004E3873"/>
    <w:rsid w:val="004E4BD9"/>
    <w:rsid w:val="004E5762"/>
    <w:rsid w:val="004E5E27"/>
    <w:rsid w:val="004E7038"/>
    <w:rsid w:val="00501883"/>
    <w:rsid w:val="00501D22"/>
    <w:rsid w:val="00503CB7"/>
    <w:rsid w:val="00506E3F"/>
    <w:rsid w:val="005141BE"/>
    <w:rsid w:val="00521C1B"/>
    <w:rsid w:val="00522DD6"/>
    <w:rsid w:val="0053206F"/>
    <w:rsid w:val="00533DB7"/>
    <w:rsid w:val="0053427E"/>
    <w:rsid w:val="00543CAE"/>
    <w:rsid w:val="00546F8F"/>
    <w:rsid w:val="00547849"/>
    <w:rsid w:val="00551570"/>
    <w:rsid w:val="005537F4"/>
    <w:rsid w:val="00553AEE"/>
    <w:rsid w:val="005618CE"/>
    <w:rsid w:val="00563D07"/>
    <w:rsid w:val="005652FA"/>
    <w:rsid w:val="005729DE"/>
    <w:rsid w:val="00573ACD"/>
    <w:rsid w:val="00590FB0"/>
    <w:rsid w:val="00593F53"/>
    <w:rsid w:val="00595709"/>
    <w:rsid w:val="00596019"/>
    <w:rsid w:val="005964BB"/>
    <w:rsid w:val="005978FD"/>
    <w:rsid w:val="005A11E8"/>
    <w:rsid w:val="005A20B8"/>
    <w:rsid w:val="005A586E"/>
    <w:rsid w:val="005A5884"/>
    <w:rsid w:val="005A599C"/>
    <w:rsid w:val="005A73BC"/>
    <w:rsid w:val="005A7A2B"/>
    <w:rsid w:val="005B1DED"/>
    <w:rsid w:val="005B275C"/>
    <w:rsid w:val="005B6BBD"/>
    <w:rsid w:val="005C3063"/>
    <w:rsid w:val="005C3799"/>
    <w:rsid w:val="005C417A"/>
    <w:rsid w:val="005C59F3"/>
    <w:rsid w:val="005D520C"/>
    <w:rsid w:val="005E19A1"/>
    <w:rsid w:val="005E5315"/>
    <w:rsid w:val="005E70D5"/>
    <w:rsid w:val="005F4592"/>
    <w:rsid w:val="005F4B01"/>
    <w:rsid w:val="005F59FF"/>
    <w:rsid w:val="005F6689"/>
    <w:rsid w:val="005F702C"/>
    <w:rsid w:val="005F7996"/>
    <w:rsid w:val="00601D66"/>
    <w:rsid w:val="00602E0D"/>
    <w:rsid w:val="00605DBF"/>
    <w:rsid w:val="00606968"/>
    <w:rsid w:val="006101EB"/>
    <w:rsid w:val="00617F7D"/>
    <w:rsid w:val="006350D8"/>
    <w:rsid w:val="00642B92"/>
    <w:rsid w:val="0064312D"/>
    <w:rsid w:val="00650376"/>
    <w:rsid w:val="006727AD"/>
    <w:rsid w:val="006747FD"/>
    <w:rsid w:val="0068069C"/>
    <w:rsid w:val="00682F55"/>
    <w:rsid w:val="00683C18"/>
    <w:rsid w:val="00686183"/>
    <w:rsid w:val="006960F4"/>
    <w:rsid w:val="006A2477"/>
    <w:rsid w:val="006A36A4"/>
    <w:rsid w:val="006A3A69"/>
    <w:rsid w:val="006A4777"/>
    <w:rsid w:val="006A4C2A"/>
    <w:rsid w:val="006A4D2F"/>
    <w:rsid w:val="006B28E5"/>
    <w:rsid w:val="006B2D7D"/>
    <w:rsid w:val="006B4AC1"/>
    <w:rsid w:val="006B6384"/>
    <w:rsid w:val="006B6D4B"/>
    <w:rsid w:val="006C33A7"/>
    <w:rsid w:val="006C6192"/>
    <w:rsid w:val="006C77AC"/>
    <w:rsid w:val="006D1672"/>
    <w:rsid w:val="006E65CA"/>
    <w:rsid w:val="006F3C88"/>
    <w:rsid w:val="007143DD"/>
    <w:rsid w:val="00714C0B"/>
    <w:rsid w:val="007242A7"/>
    <w:rsid w:val="007356AE"/>
    <w:rsid w:val="00753810"/>
    <w:rsid w:val="00753EEF"/>
    <w:rsid w:val="007574CB"/>
    <w:rsid w:val="00763FC7"/>
    <w:rsid w:val="007766B6"/>
    <w:rsid w:val="00781090"/>
    <w:rsid w:val="00781925"/>
    <w:rsid w:val="007831F1"/>
    <w:rsid w:val="00785EDA"/>
    <w:rsid w:val="007872F6"/>
    <w:rsid w:val="00791A45"/>
    <w:rsid w:val="007974C9"/>
    <w:rsid w:val="00797A0B"/>
    <w:rsid w:val="007A0E47"/>
    <w:rsid w:val="007A4A0F"/>
    <w:rsid w:val="007B2356"/>
    <w:rsid w:val="007C106A"/>
    <w:rsid w:val="007C4134"/>
    <w:rsid w:val="007D0AEF"/>
    <w:rsid w:val="007D4AB0"/>
    <w:rsid w:val="007D70E1"/>
    <w:rsid w:val="007E10BC"/>
    <w:rsid w:val="007E18B0"/>
    <w:rsid w:val="007E3857"/>
    <w:rsid w:val="007F19C0"/>
    <w:rsid w:val="007F250D"/>
    <w:rsid w:val="00802EB7"/>
    <w:rsid w:val="00806962"/>
    <w:rsid w:val="00810066"/>
    <w:rsid w:val="00821E83"/>
    <w:rsid w:val="00841014"/>
    <w:rsid w:val="00846719"/>
    <w:rsid w:val="008519BC"/>
    <w:rsid w:val="008546A8"/>
    <w:rsid w:val="008561DE"/>
    <w:rsid w:val="00857787"/>
    <w:rsid w:val="008627A5"/>
    <w:rsid w:val="00864509"/>
    <w:rsid w:val="00871342"/>
    <w:rsid w:val="008859B4"/>
    <w:rsid w:val="00885BC3"/>
    <w:rsid w:val="008919B9"/>
    <w:rsid w:val="008921D6"/>
    <w:rsid w:val="008932F8"/>
    <w:rsid w:val="00893C10"/>
    <w:rsid w:val="008989AF"/>
    <w:rsid w:val="008A65DF"/>
    <w:rsid w:val="008C3979"/>
    <w:rsid w:val="008C770D"/>
    <w:rsid w:val="008D0122"/>
    <w:rsid w:val="008D0874"/>
    <w:rsid w:val="008E09E8"/>
    <w:rsid w:val="008E3910"/>
    <w:rsid w:val="008E7A87"/>
    <w:rsid w:val="008F2B87"/>
    <w:rsid w:val="008F595B"/>
    <w:rsid w:val="00904376"/>
    <w:rsid w:val="00912976"/>
    <w:rsid w:val="00914F07"/>
    <w:rsid w:val="009159AC"/>
    <w:rsid w:val="009163BF"/>
    <w:rsid w:val="00922B8C"/>
    <w:rsid w:val="00922FCD"/>
    <w:rsid w:val="00944335"/>
    <w:rsid w:val="009454AA"/>
    <w:rsid w:val="0094766F"/>
    <w:rsid w:val="00951604"/>
    <w:rsid w:val="00954129"/>
    <w:rsid w:val="00954514"/>
    <w:rsid w:val="00955597"/>
    <w:rsid w:val="00956642"/>
    <w:rsid w:val="00963447"/>
    <w:rsid w:val="009642D1"/>
    <w:rsid w:val="00965DF5"/>
    <w:rsid w:val="00975C1E"/>
    <w:rsid w:val="00976E4D"/>
    <w:rsid w:val="00977B70"/>
    <w:rsid w:val="009802BB"/>
    <w:rsid w:val="00983498"/>
    <w:rsid w:val="009834A7"/>
    <w:rsid w:val="00985084"/>
    <w:rsid w:val="0098670E"/>
    <w:rsid w:val="00991793"/>
    <w:rsid w:val="00994A6C"/>
    <w:rsid w:val="009A3397"/>
    <w:rsid w:val="009B0227"/>
    <w:rsid w:val="009B3AE4"/>
    <w:rsid w:val="009B4A21"/>
    <w:rsid w:val="009C137B"/>
    <w:rsid w:val="009C2E68"/>
    <w:rsid w:val="009C3B27"/>
    <w:rsid w:val="009C5999"/>
    <w:rsid w:val="009D2EE6"/>
    <w:rsid w:val="009D472B"/>
    <w:rsid w:val="009D53E4"/>
    <w:rsid w:val="009E081B"/>
    <w:rsid w:val="009F05B0"/>
    <w:rsid w:val="009F2638"/>
    <w:rsid w:val="009F33B8"/>
    <w:rsid w:val="009F3920"/>
    <w:rsid w:val="009F4FE7"/>
    <w:rsid w:val="009F6A9C"/>
    <w:rsid w:val="00A12EDF"/>
    <w:rsid w:val="00A14335"/>
    <w:rsid w:val="00A201CC"/>
    <w:rsid w:val="00A25237"/>
    <w:rsid w:val="00A40243"/>
    <w:rsid w:val="00A42B88"/>
    <w:rsid w:val="00A43F9C"/>
    <w:rsid w:val="00A519B5"/>
    <w:rsid w:val="00A5738E"/>
    <w:rsid w:val="00A57E76"/>
    <w:rsid w:val="00A600CA"/>
    <w:rsid w:val="00A618B4"/>
    <w:rsid w:val="00A63A6C"/>
    <w:rsid w:val="00A71732"/>
    <w:rsid w:val="00A73F17"/>
    <w:rsid w:val="00A814FC"/>
    <w:rsid w:val="00A852BF"/>
    <w:rsid w:val="00A878D9"/>
    <w:rsid w:val="00A960BF"/>
    <w:rsid w:val="00A9716B"/>
    <w:rsid w:val="00A977D4"/>
    <w:rsid w:val="00AA1463"/>
    <w:rsid w:val="00AA19AA"/>
    <w:rsid w:val="00AA5402"/>
    <w:rsid w:val="00AA610F"/>
    <w:rsid w:val="00AA7CCB"/>
    <w:rsid w:val="00AB4309"/>
    <w:rsid w:val="00AB538E"/>
    <w:rsid w:val="00AB572F"/>
    <w:rsid w:val="00AB7D62"/>
    <w:rsid w:val="00AC0101"/>
    <w:rsid w:val="00AD1F2D"/>
    <w:rsid w:val="00AE6FF4"/>
    <w:rsid w:val="00AF121A"/>
    <w:rsid w:val="00AF7F70"/>
    <w:rsid w:val="00B03F54"/>
    <w:rsid w:val="00B060F1"/>
    <w:rsid w:val="00B069D9"/>
    <w:rsid w:val="00B0794A"/>
    <w:rsid w:val="00B07FC3"/>
    <w:rsid w:val="00B16B8D"/>
    <w:rsid w:val="00B225C1"/>
    <w:rsid w:val="00B270E9"/>
    <w:rsid w:val="00B31872"/>
    <w:rsid w:val="00B32AC7"/>
    <w:rsid w:val="00B33113"/>
    <w:rsid w:val="00B41E86"/>
    <w:rsid w:val="00B4285B"/>
    <w:rsid w:val="00B47D04"/>
    <w:rsid w:val="00B62677"/>
    <w:rsid w:val="00B71117"/>
    <w:rsid w:val="00B743F9"/>
    <w:rsid w:val="00B814F3"/>
    <w:rsid w:val="00B90F81"/>
    <w:rsid w:val="00B963C2"/>
    <w:rsid w:val="00B97312"/>
    <w:rsid w:val="00BA3C54"/>
    <w:rsid w:val="00BB47ED"/>
    <w:rsid w:val="00BB67CF"/>
    <w:rsid w:val="00BC0208"/>
    <w:rsid w:val="00BC054F"/>
    <w:rsid w:val="00BC4310"/>
    <w:rsid w:val="00BC52EF"/>
    <w:rsid w:val="00BD1AD9"/>
    <w:rsid w:val="00BD2BAF"/>
    <w:rsid w:val="00BD7A8B"/>
    <w:rsid w:val="00BE0D18"/>
    <w:rsid w:val="00BE2F6C"/>
    <w:rsid w:val="00BE2FCB"/>
    <w:rsid w:val="00BE49C5"/>
    <w:rsid w:val="00BF09EF"/>
    <w:rsid w:val="00BF2A6D"/>
    <w:rsid w:val="00C034E4"/>
    <w:rsid w:val="00C036F3"/>
    <w:rsid w:val="00C27DD5"/>
    <w:rsid w:val="00C33D3C"/>
    <w:rsid w:val="00C34AEE"/>
    <w:rsid w:val="00C402B9"/>
    <w:rsid w:val="00C41AA9"/>
    <w:rsid w:val="00C6044C"/>
    <w:rsid w:val="00C671FC"/>
    <w:rsid w:val="00C7480D"/>
    <w:rsid w:val="00C76971"/>
    <w:rsid w:val="00C85B53"/>
    <w:rsid w:val="00C8C654"/>
    <w:rsid w:val="00C9053A"/>
    <w:rsid w:val="00C950AB"/>
    <w:rsid w:val="00C95432"/>
    <w:rsid w:val="00C95B70"/>
    <w:rsid w:val="00C97BBF"/>
    <w:rsid w:val="00CA454F"/>
    <w:rsid w:val="00CA6D56"/>
    <w:rsid w:val="00CB13C4"/>
    <w:rsid w:val="00CB4217"/>
    <w:rsid w:val="00CB43CD"/>
    <w:rsid w:val="00CC623F"/>
    <w:rsid w:val="00CD2A19"/>
    <w:rsid w:val="00CD3DF1"/>
    <w:rsid w:val="00CD7B1F"/>
    <w:rsid w:val="00CE4711"/>
    <w:rsid w:val="00CF679C"/>
    <w:rsid w:val="00D00029"/>
    <w:rsid w:val="00D1081A"/>
    <w:rsid w:val="00D14E5B"/>
    <w:rsid w:val="00D24253"/>
    <w:rsid w:val="00D27942"/>
    <w:rsid w:val="00D417E0"/>
    <w:rsid w:val="00D42475"/>
    <w:rsid w:val="00D50AC5"/>
    <w:rsid w:val="00D528B9"/>
    <w:rsid w:val="00D54195"/>
    <w:rsid w:val="00D6361E"/>
    <w:rsid w:val="00D661C3"/>
    <w:rsid w:val="00D7056C"/>
    <w:rsid w:val="00D74417"/>
    <w:rsid w:val="00D74C55"/>
    <w:rsid w:val="00D7579A"/>
    <w:rsid w:val="00D91887"/>
    <w:rsid w:val="00DB04C3"/>
    <w:rsid w:val="00DB1878"/>
    <w:rsid w:val="00DB5DAB"/>
    <w:rsid w:val="00DB73EF"/>
    <w:rsid w:val="00DB7444"/>
    <w:rsid w:val="00DB7EC8"/>
    <w:rsid w:val="00DC1E4F"/>
    <w:rsid w:val="00DC49B0"/>
    <w:rsid w:val="00DC789D"/>
    <w:rsid w:val="00DD02E0"/>
    <w:rsid w:val="00DD402D"/>
    <w:rsid w:val="00DD4A93"/>
    <w:rsid w:val="00DD58CC"/>
    <w:rsid w:val="00DD7C40"/>
    <w:rsid w:val="00DE03FC"/>
    <w:rsid w:val="00DE2132"/>
    <w:rsid w:val="00DE2F2B"/>
    <w:rsid w:val="00DE3223"/>
    <w:rsid w:val="00DE5BF4"/>
    <w:rsid w:val="00DE6CD4"/>
    <w:rsid w:val="00DEB723"/>
    <w:rsid w:val="00DF736A"/>
    <w:rsid w:val="00E01877"/>
    <w:rsid w:val="00E032F4"/>
    <w:rsid w:val="00E1287D"/>
    <w:rsid w:val="00E12D89"/>
    <w:rsid w:val="00E203D4"/>
    <w:rsid w:val="00E205CA"/>
    <w:rsid w:val="00E218BD"/>
    <w:rsid w:val="00E33FB2"/>
    <w:rsid w:val="00E403F2"/>
    <w:rsid w:val="00E42478"/>
    <w:rsid w:val="00E43389"/>
    <w:rsid w:val="00E4384F"/>
    <w:rsid w:val="00E447BB"/>
    <w:rsid w:val="00E57029"/>
    <w:rsid w:val="00E6258B"/>
    <w:rsid w:val="00E72022"/>
    <w:rsid w:val="00E733F3"/>
    <w:rsid w:val="00E77529"/>
    <w:rsid w:val="00E819C5"/>
    <w:rsid w:val="00E85557"/>
    <w:rsid w:val="00E87C26"/>
    <w:rsid w:val="00E91500"/>
    <w:rsid w:val="00E94F13"/>
    <w:rsid w:val="00E951C0"/>
    <w:rsid w:val="00EA3DD8"/>
    <w:rsid w:val="00EA79BE"/>
    <w:rsid w:val="00EB61B2"/>
    <w:rsid w:val="00EB6BDC"/>
    <w:rsid w:val="00EB6DEE"/>
    <w:rsid w:val="00EC6438"/>
    <w:rsid w:val="00ED2873"/>
    <w:rsid w:val="00ED4A75"/>
    <w:rsid w:val="00EE0F22"/>
    <w:rsid w:val="00EE60C0"/>
    <w:rsid w:val="00EE76D2"/>
    <w:rsid w:val="00EF006B"/>
    <w:rsid w:val="00EF05B2"/>
    <w:rsid w:val="00EF2E76"/>
    <w:rsid w:val="00EF3F27"/>
    <w:rsid w:val="00EF570D"/>
    <w:rsid w:val="00F03EAD"/>
    <w:rsid w:val="00F03ED4"/>
    <w:rsid w:val="00F13E0F"/>
    <w:rsid w:val="00F13FB4"/>
    <w:rsid w:val="00F15507"/>
    <w:rsid w:val="00F155DA"/>
    <w:rsid w:val="00F24CF2"/>
    <w:rsid w:val="00F2547A"/>
    <w:rsid w:val="00F25E9E"/>
    <w:rsid w:val="00F31D6F"/>
    <w:rsid w:val="00F32016"/>
    <w:rsid w:val="00F4640E"/>
    <w:rsid w:val="00F50EF6"/>
    <w:rsid w:val="00F67506"/>
    <w:rsid w:val="00F71CEC"/>
    <w:rsid w:val="00F75750"/>
    <w:rsid w:val="00F76D14"/>
    <w:rsid w:val="00F80A80"/>
    <w:rsid w:val="00F85F38"/>
    <w:rsid w:val="00FA4EA4"/>
    <w:rsid w:val="00FA70A1"/>
    <w:rsid w:val="00FB3E0D"/>
    <w:rsid w:val="00FB4CFA"/>
    <w:rsid w:val="00FC0730"/>
    <w:rsid w:val="00FC36E0"/>
    <w:rsid w:val="00FD5794"/>
    <w:rsid w:val="00FD6126"/>
    <w:rsid w:val="00FD6D43"/>
    <w:rsid w:val="00FE09D5"/>
    <w:rsid w:val="00FE17A1"/>
    <w:rsid w:val="00FE4896"/>
    <w:rsid w:val="00FF2BC5"/>
    <w:rsid w:val="00FF4650"/>
    <w:rsid w:val="00FF683F"/>
    <w:rsid w:val="0107EBAF"/>
    <w:rsid w:val="01449485"/>
    <w:rsid w:val="01537E49"/>
    <w:rsid w:val="0160DBBF"/>
    <w:rsid w:val="018F310E"/>
    <w:rsid w:val="01AE2684"/>
    <w:rsid w:val="01B3EF6C"/>
    <w:rsid w:val="01BBE036"/>
    <w:rsid w:val="01CA0E6F"/>
    <w:rsid w:val="01ECEE4E"/>
    <w:rsid w:val="02102B3F"/>
    <w:rsid w:val="021C62ED"/>
    <w:rsid w:val="0227F7EA"/>
    <w:rsid w:val="025DE9E7"/>
    <w:rsid w:val="028A5602"/>
    <w:rsid w:val="02B318C8"/>
    <w:rsid w:val="02E359FF"/>
    <w:rsid w:val="02F0BEBC"/>
    <w:rsid w:val="034395B6"/>
    <w:rsid w:val="0347DD87"/>
    <w:rsid w:val="034AE984"/>
    <w:rsid w:val="034E3C20"/>
    <w:rsid w:val="03542DF2"/>
    <w:rsid w:val="035B4F00"/>
    <w:rsid w:val="035ECAB6"/>
    <w:rsid w:val="03D308A7"/>
    <w:rsid w:val="03DBFF62"/>
    <w:rsid w:val="0401C477"/>
    <w:rsid w:val="04043784"/>
    <w:rsid w:val="04418215"/>
    <w:rsid w:val="04433C8B"/>
    <w:rsid w:val="045F65E3"/>
    <w:rsid w:val="04660E46"/>
    <w:rsid w:val="046F466C"/>
    <w:rsid w:val="04A2064F"/>
    <w:rsid w:val="04AB0737"/>
    <w:rsid w:val="04C09A44"/>
    <w:rsid w:val="04D07D23"/>
    <w:rsid w:val="04F2E339"/>
    <w:rsid w:val="0516951F"/>
    <w:rsid w:val="05223308"/>
    <w:rsid w:val="052647F2"/>
    <w:rsid w:val="053D9092"/>
    <w:rsid w:val="05513E0C"/>
    <w:rsid w:val="0559D48A"/>
    <w:rsid w:val="055FF75C"/>
    <w:rsid w:val="056D328D"/>
    <w:rsid w:val="057FDE4F"/>
    <w:rsid w:val="058C1C73"/>
    <w:rsid w:val="05C79D02"/>
    <w:rsid w:val="05D9738B"/>
    <w:rsid w:val="05DB6149"/>
    <w:rsid w:val="062066AC"/>
    <w:rsid w:val="062689FC"/>
    <w:rsid w:val="065CE26C"/>
    <w:rsid w:val="066B7CD2"/>
    <w:rsid w:val="068244EA"/>
    <w:rsid w:val="0693CAD8"/>
    <w:rsid w:val="06C68A06"/>
    <w:rsid w:val="06D38777"/>
    <w:rsid w:val="06FD0E8A"/>
    <w:rsid w:val="06FF8663"/>
    <w:rsid w:val="07033BBB"/>
    <w:rsid w:val="07068262"/>
    <w:rsid w:val="0712AA13"/>
    <w:rsid w:val="072D2A41"/>
    <w:rsid w:val="078DEB41"/>
    <w:rsid w:val="079A4A71"/>
    <w:rsid w:val="07C5B45C"/>
    <w:rsid w:val="07CEF1D5"/>
    <w:rsid w:val="0804EF62"/>
    <w:rsid w:val="08120B85"/>
    <w:rsid w:val="0812E527"/>
    <w:rsid w:val="08559687"/>
    <w:rsid w:val="0868C13E"/>
    <w:rsid w:val="0878E116"/>
    <w:rsid w:val="088FD29F"/>
    <w:rsid w:val="089DCB81"/>
    <w:rsid w:val="089E9900"/>
    <w:rsid w:val="08BFDEBE"/>
    <w:rsid w:val="09162815"/>
    <w:rsid w:val="094AFB70"/>
    <w:rsid w:val="09514956"/>
    <w:rsid w:val="096E3D33"/>
    <w:rsid w:val="0999CB46"/>
    <w:rsid w:val="09B72DA6"/>
    <w:rsid w:val="09BD5271"/>
    <w:rsid w:val="0A063927"/>
    <w:rsid w:val="0A0D207D"/>
    <w:rsid w:val="0A1E646A"/>
    <w:rsid w:val="0A31E07B"/>
    <w:rsid w:val="0A43DA08"/>
    <w:rsid w:val="0A5DC11B"/>
    <w:rsid w:val="0A6EA5FD"/>
    <w:rsid w:val="0A974193"/>
    <w:rsid w:val="0A9B0F93"/>
    <w:rsid w:val="0AA81879"/>
    <w:rsid w:val="0AA85248"/>
    <w:rsid w:val="0AB1CB2E"/>
    <w:rsid w:val="0ACCFD9D"/>
    <w:rsid w:val="0ADC59B2"/>
    <w:rsid w:val="0AED19B7"/>
    <w:rsid w:val="0B1AAA7D"/>
    <w:rsid w:val="0B1C345F"/>
    <w:rsid w:val="0B6A68D9"/>
    <w:rsid w:val="0B971E89"/>
    <w:rsid w:val="0BCF184D"/>
    <w:rsid w:val="0BE0307D"/>
    <w:rsid w:val="0C1E725C"/>
    <w:rsid w:val="0C5E70C7"/>
    <w:rsid w:val="0C837E5F"/>
    <w:rsid w:val="0CB8C846"/>
    <w:rsid w:val="0CCF8384"/>
    <w:rsid w:val="0CD24DC0"/>
    <w:rsid w:val="0CD82B58"/>
    <w:rsid w:val="0CDFED6E"/>
    <w:rsid w:val="0CFED542"/>
    <w:rsid w:val="0D07D72C"/>
    <w:rsid w:val="0D10D3FE"/>
    <w:rsid w:val="0D32EEEA"/>
    <w:rsid w:val="0D3BBDCA"/>
    <w:rsid w:val="0D4E4DCB"/>
    <w:rsid w:val="0D624E0D"/>
    <w:rsid w:val="0D8852B1"/>
    <w:rsid w:val="0E0BA7B8"/>
    <w:rsid w:val="0E283F66"/>
    <w:rsid w:val="0E6E1E21"/>
    <w:rsid w:val="0E85F73B"/>
    <w:rsid w:val="0E9903F4"/>
    <w:rsid w:val="0EB018D2"/>
    <w:rsid w:val="0EC24791"/>
    <w:rsid w:val="0EC741EA"/>
    <w:rsid w:val="0EE1DC85"/>
    <w:rsid w:val="0F1DBBF8"/>
    <w:rsid w:val="0F247528"/>
    <w:rsid w:val="0F461E69"/>
    <w:rsid w:val="0F7BC7B8"/>
    <w:rsid w:val="0FA02492"/>
    <w:rsid w:val="0FC2E798"/>
    <w:rsid w:val="0FCA2A1C"/>
    <w:rsid w:val="0FCF25C5"/>
    <w:rsid w:val="0FF3B05A"/>
    <w:rsid w:val="100C3D0E"/>
    <w:rsid w:val="104903A2"/>
    <w:rsid w:val="10506809"/>
    <w:rsid w:val="1061F969"/>
    <w:rsid w:val="107B64F8"/>
    <w:rsid w:val="1089AE2B"/>
    <w:rsid w:val="10AC73B5"/>
    <w:rsid w:val="10C4A7D4"/>
    <w:rsid w:val="10C57B26"/>
    <w:rsid w:val="10D36E27"/>
    <w:rsid w:val="1100F08D"/>
    <w:rsid w:val="110EF42C"/>
    <w:rsid w:val="111BCB1C"/>
    <w:rsid w:val="1120A4AF"/>
    <w:rsid w:val="11357883"/>
    <w:rsid w:val="113D791B"/>
    <w:rsid w:val="113E1C0F"/>
    <w:rsid w:val="1142A573"/>
    <w:rsid w:val="1145897D"/>
    <w:rsid w:val="1183BDF6"/>
    <w:rsid w:val="11A8098A"/>
    <w:rsid w:val="11AD4AD9"/>
    <w:rsid w:val="11C5B234"/>
    <w:rsid w:val="120FA79D"/>
    <w:rsid w:val="123BB37D"/>
    <w:rsid w:val="123DCB69"/>
    <w:rsid w:val="1257CF14"/>
    <w:rsid w:val="12706E0F"/>
    <w:rsid w:val="1279B7E2"/>
    <w:rsid w:val="1281A568"/>
    <w:rsid w:val="129354E3"/>
    <w:rsid w:val="12BB922A"/>
    <w:rsid w:val="12C1381C"/>
    <w:rsid w:val="12E76B97"/>
    <w:rsid w:val="12EAA07A"/>
    <w:rsid w:val="12FB720B"/>
    <w:rsid w:val="13098EF2"/>
    <w:rsid w:val="1319DF43"/>
    <w:rsid w:val="1336887D"/>
    <w:rsid w:val="1365283B"/>
    <w:rsid w:val="13680B86"/>
    <w:rsid w:val="13743CB7"/>
    <w:rsid w:val="1388C92C"/>
    <w:rsid w:val="13C10D3D"/>
    <w:rsid w:val="13C66202"/>
    <w:rsid w:val="13DB150E"/>
    <w:rsid w:val="13E46007"/>
    <w:rsid w:val="142AA765"/>
    <w:rsid w:val="1438960E"/>
    <w:rsid w:val="1440B420"/>
    <w:rsid w:val="145E14AF"/>
    <w:rsid w:val="14801037"/>
    <w:rsid w:val="148F5349"/>
    <w:rsid w:val="149E4641"/>
    <w:rsid w:val="14A11ACE"/>
    <w:rsid w:val="14CA43FB"/>
    <w:rsid w:val="14CC98C9"/>
    <w:rsid w:val="14DEEC51"/>
    <w:rsid w:val="14E467FD"/>
    <w:rsid w:val="150A2E78"/>
    <w:rsid w:val="1510FE58"/>
    <w:rsid w:val="1524D872"/>
    <w:rsid w:val="152DD84E"/>
    <w:rsid w:val="15688BF8"/>
    <w:rsid w:val="1587BEF0"/>
    <w:rsid w:val="159AEB3D"/>
    <w:rsid w:val="159CF285"/>
    <w:rsid w:val="159F32C4"/>
    <w:rsid w:val="15AD4D8C"/>
    <w:rsid w:val="15BDD8B6"/>
    <w:rsid w:val="15C0A1BB"/>
    <w:rsid w:val="15DA9694"/>
    <w:rsid w:val="15E26E86"/>
    <w:rsid w:val="15E371B0"/>
    <w:rsid w:val="1610E34E"/>
    <w:rsid w:val="161A7BB6"/>
    <w:rsid w:val="163789FA"/>
    <w:rsid w:val="163A16A2"/>
    <w:rsid w:val="16429DB3"/>
    <w:rsid w:val="1661BEBD"/>
    <w:rsid w:val="168EDE69"/>
    <w:rsid w:val="16913DC6"/>
    <w:rsid w:val="16A3564C"/>
    <w:rsid w:val="16A9E004"/>
    <w:rsid w:val="16B944F0"/>
    <w:rsid w:val="16D8D29A"/>
    <w:rsid w:val="16E69DFC"/>
    <w:rsid w:val="1715F511"/>
    <w:rsid w:val="17326B55"/>
    <w:rsid w:val="1757D744"/>
    <w:rsid w:val="1761E8F8"/>
    <w:rsid w:val="178F106E"/>
    <w:rsid w:val="178FAF1B"/>
    <w:rsid w:val="17911A20"/>
    <w:rsid w:val="17ABE647"/>
    <w:rsid w:val="17ACB3AF"/>
    <w:rsid w:val="17ACBA9F"/>
    <w:rsid w:val="17BDBB48"/>
    <w:rsid w:val="17D66131"/>
    <w:rsid w:val="17D87E27"/>
    <w:rsid w:val="17DCD784"/>
    <w:rsid w:val="17EA545A"/>
    <w:rsid w:val="17F3074A"/>
    <w:rsid w:val="17F8B897"/>
    <w:rsid w:val="180B8360"/>
    <w:rsid w:val="18132AAB"/>
    <w:rsid w:val="18141CC7"/>
    <w:rsid w:val="18185E29"/>
    <w:rsid w:val="185EAD5F"/>
    <w:rsid w:val="185EAE5D"/>
    <w:rsid w:val="18664531"/>
    <w:rsid w:val="1892B8EE"/>
    <w:rsid w:val="18E67F4F"/>
    <w:rsid w:val="18EAF91D"/>
    <w:rsid w:val="18EF35E6"/>
    <w:rsid w:val="18F9EB47"/>
    <w:rsid w:val="1908F40E"/>
    <w:rsid w:val="191BE01A"/>
    <w:rsid w:val="1945A9FB"/>
    <w:rsid w:val="195C0D1A"/>
    <w:rsid w:val="195FD753"/>
    <w:rsid w:val="196442A1"/>
    <w:rsid w:val="196ACE66"/>
    <w:rsid w:val="1971B764"/>
    <w:rsid w:val="19849468"/>
    <w:rsid w:val="19851F21"/>
    <w:rsid w:val="19A0B786"/>
    <w:rsid w:val="19A2CF41"/>
    <w:rsid w:val="19B6107F"/>
    <w:rsid w:val="19BD7AA3"/>
    <w:rsid w:val="19D62EA9"/>
    <w:rsid w:val="19DFDADC"/>
    <w:rsid w:val="19E2AEA8"/>
    <w:rsid w:val="19F7DF92"/>
    <w:rsid w:val="19FE0A90"/>
    <w:rsid w:val="1A05E260"/>
    <w:rsid w:val="1A104186"/>
    <w:rsid w:val="1A10BFC2"/>
    <w:rsid w:val="1A1860E2"/>
    <w:rsid w:val="1A1B3810"/>
    <w:rsid w:val="1A1DBDB7"/>
    <w:rsid w:val="1A216027"/>
    <w:rsid w:val="1A35889E"/>
    <w:rsid w:val="1A67B29F"/>
    <w:rsid w:val="1A8FC9E8"/>
    <w:rsid w:val="1AC81846"/>
    <w:rsid w:val="1AE02272"/>
    <w:rsid w:val="1AE45471"/>
    <w:rsid w:val="1AEA57B3"/>
    <w:rsid w:val="1AF4206B"/>
    <w:rsid w:val="1B128BAD"/>
    <w:rsid w:val="1B19A330"/>
    <w:rsid w:val="1B2834A3"/>
    <w:rsid w:val="1B6338A1"/>
    <w:rsid w:val="1BC02CCE"/>
    <w:rsid w:val="1BC17AA3"/>
    <w:rsid w:val="1BC2F5E0"/>
    <w:rsid w:val="1BEA7EBC"/>
    <w:rsid w:val="1BEB1489"/>
    <w:rsid w:val="1C027A01"/>
    <w:rsid w:val="1C1A3B97"/>
    <w:rsid w:val="1C1DA1B1"/>
    <w:rsid w:val="1C1E9DD0"/>
    <w:rsid w:val="1C435BCD"/>
    <w:rsid w:val="1C45DD8C"/>
    <w:rsid w:val="1C4D8359"/>
    <w:rsid w:val="1C5CFAC2"/>
    <w:rsid w:val="1C6F6C0D"/>
    <w:rsid w:val="1C8F945A"/>
    <w:rsid w:val="1C9CD2CF"/>
    <w:rsid w:val="1CB24DF1"/>
    <w:rsid w:val="1CBF139D"/>
    <w:rsid w:val="1CE710C4"/>
    <w:rsid w:val="1D528165"/>
    <w:rsid w:val="1D5FFF45"/>
    <w:rsid w:val="1D7786BA"/>
    <w:rsid w:val="1D7F4AC7"/>
    <w:rsid w:val="1D812D0B"/>
    <w:rsid w:val="1D8210D0"/>
    <w:rsid w:val="1D8CAA25"/>
    <w:rsid w:val="1D95CD5E"/>
    <w:rsid w:val="1D9BA9C5"/>
    <w:rsid w:val="1DAC27B7"/>
    <w:rsid w:val="1DBD087F"/>
    <w:rsid w:val="1DCE2635"/>
    <w:rsid w:val="1DDD82B4"/>
    <w:rsid w:val="1DDED13F"/>
    <w:rsid w:val="1DEF513D"/>
    <w:rsid w:val="1E03F7AC"/>
    <w:rsid w:val="1E1077BE"/>
    <w:rsid w:val="1E1BF533"/>
    <w:rsid w:val="1E286CCB"/>
    <w:rsid w:val="1E336E40"/>
    <w:rsid w:val="1E480D06"/>
    <w:rsid w:val="1E72A9F7"/>
    <w:rsid w:val="1E82E125"/>
    <w:rsid w:val="1E875A41"/>
    <w:rsid w:val="1E8909DD"/>
    <w:rsid w:val="1E92FB5A"/>
    <w:rsid w:val="1E9B948C"/>
    <w:rsid w:val="1ECB21C4"/>
    <w:rsid w:val="1ED74BB7"/>
    <w:rsid w:val="1EEA1AEE"/>
    <w:rsid w:val="1F080B1F"/>
    <w:rsid w:val="1F13571B"/>
    <w:rsid w:val="1F145AA5"/>
    <w:rsid w:val="1F20AF50"/>
    <w:rsid w:val="1F2F7E6D"/>
    <w:rsid w:val="1F34108A"/>
    <w:rsid w:val="1F4F24C2"/>
    <w:rsid w:val="1F5FFF6E"/>
    <w:rsid w:val="1F68B2F1"/>
    <w:rsid w:val="1F70501A"/>
    <w:rsid w:val="1FAB4736"/>
    <w:rsid w:val="1FB41EAE"/>
    <w:rsid w:val="1FB8D316"/>
    <w:rsid w:val="1FBC563C"/>
    <w:rsid w:val="1FBE7E65"/>
    <w:rsid w:val="1FCC2F12"/>
    <w:rsid w:val="1FD0ABE4"/>
    <w:rsid w:val="1FDA43D4"/>
    <w:rsid w:val="1FE4F906"/>
    <w:rsid w:val="1FE5EDEC"/>
    <w:rsid w:val="1FE82393"/>
    <w:rsid w:val="1FF89F36"/>
    <w:rsid w:val="201E19EC"/>
    <w:rsid w:val="20485565"/>
    <w:rsid w:val="2053040F"/>
    <w:rsid w:val="206B67A2"/>
    <w:rsid w:val="20DDC3BA"/>
    <w:rsid w:val="20ECB903"/>
    <w:rsid w:val="20FD34CD"/>
    <w:rsid w:val="210F27CC"/>
    <w:rsid w:val="21283F2A"/>
    <w:rsid w:val="213344D4"/>
    <w:rsid w:val="213390D2"/>
    <w:rsid w:val="215B837B"/>
    <w:rsid w:val="215C98E4"/>
    <w:rsid w:val="217CC949"/>
    <w:rsid w:val="219984E9"/>
    <w:rsid w:val="21C4CAE7"/>
    <w:rsid w:val="21C6F325"/>
    <w:rsid w:val="21F9B78F"/>
    <w:rsid w:val="21F9CE49"/>
    <w:rsid w:val="21F9FDF8"/>
    <w:rsid w:val="2206F166"/>
    <w:rsid w:val="220D1789"/>
    <w:rsid w:val="220E3C3B"/>
    <w:rsid w:val="2211630F"/>
    <w:rsid w:val="2216F9B4"/>
    <w:rsid w:val="224758E8"/>
    <w:rsid w:val="22481E1C"/>
    <w:rsid w:val="22540133"/>
    <w:rsid w:val="225514ED"/>
    <w:rsid w:val="22A1A419"/>
    <w:rsid w:val="22A50B31"/>
    <w:rsid w:val="22B266BC"/>
    <w:rsid w:val="22D50381"/>
    <w:rsid w:val="22D8A09F"/>
    <w:rsid w:val="22E5CCCA"/>
    <w:rsid w:val="22F46C9B"/>
    <w:rsid w:val="22F8E4D5"/>
    <w:rsid w:val="230C12D7"/>
    <w:rsid w:val="2321E8E6"/>
    <w:rsid w:val="23271DB4"/>
    <w:rsid w:val="233DEDD4"/>
    <w:rsid w:val="233FA5ED"/>
    <w:rsid w:val="235BA7FD"/>
    <w:rsid w:val="23713BF6"/>
    <w:rsid w:val="237BEA68"/>
    <w:rsid w:val="239AEDBD"/>
    <w:rsid w:val="23A8D66F"/>
    <w:rsid w:val="23C70415"/>
    <w:rsid w:val="23D59148"/>
    <w:rsid w:val="23DB7A3C"/>
    <w:rsid w:val="24046A78"/>
    <w:rsid w:val="24165C3A"/>
    <w:rsid w:val="241A7136"/>
    <w:rsid w:val="2420AC09"/>
    <w:rsid w:val="2425F10F"/>
    <w:rsid w:val="24293F7B"/>
    <w:rsid w:val="24335CE0"/>
    <w:rsid w:val="245018A1"/>
    <w:rsid w:val="246EEC99"/>
    <w:rsid w:val="24817E58"/>
    <w:rsid w:val="24A7E338"/>
    <w:rsid w:val="24AE4FD3"/>
    <w:rsid w:val="24BEEEB5"/>
    <w:rsid w:val="24C1496E"/>
    <w:rsid w:val="24CD07AF"/>
    <w:rsid w:val="24E029F5"/>
    <w:rsid w:val="24E78DDF"/>
    <w:rsid w:val="25405BE1"/>
    <w:rsid w:val="25479006"/>
    <w:rsid w:val="257C0AA4"/>
    <w:rsid w:val="25832999"/>
    <w:rsid w:val="2589D773"/>
    <w:rsid w:val="258D0939"/>
    <w:rsid w:val="25A1EC45"/>
    <w:rsid w:val="25A5D040"/>
    <w:rsid w:val="25B87533"/>
    <w:rsid w:val="25E470DA"/>
    <w:rsid w:val="25F10F3E"/>
    <w:rsid w:val="25F2E784"/>
    <w:rsid w:val="25F33C88"/>
    <w:rsid w:val="25F96CE3"/>
    <w:rsid w:val="260E44F4"/>
    <w:rsid w:val="262232F2"/>
    <w:rsid w:val="262D515A"/>
    <w:rsid w:val="263F784C"/>
    <w:rsid w:val="264B878A"/>
    <w:rsid w:val="2662EEDC"/>
    <w:rsid w:val="26743A5E"/>
    <w:rsid w:val="2682B219"/>
    <w:rsid w:val="26A26420"/>
    <w:rsid w:val="26C1C70C"/>
    <w:rsid w:val="26CCE610"/>
    <w:rsid w:val="26E57642"/>
    <w:rsid w:val="26F2F273"/>
    <w:rsid w:val="270D9CB2"/>
    <w:rsid w:val="27253833"/>
    <w:rsid w:val="27299D54"/>
    <w:rsid w:val="2738B3AB"/>
    <w:rsid w:val="277199C7"/>
    <w:rsid w:val="279BF8AF"/>
    <w:rsid w:val="27C53126"/>
    <w:rsid w:val="27E9AE0F"/>
    <w:rsid w:val="27F2BACF"/>
    <w:rsid w:val="27F96B7A"/>
    <w:rsid w:val="27FD8876"/>
    <w:rsid w:val="2835D2D3"/>
    <w:rsid w:val="285E71B1"/>
    <w:rsid w:val="28A07FAD"/>
    <w:rsid w:val="28AF32F4"/>
    <w:rsid w:val="28DF7EED"/>
    <w:rsid w:val="28EA98B8"/>
    <w:rsid w:val="28F47903"/>
    <w:rsid w:val="28F9FFA9"/>
    <w:rsid w:val="28FF4675"/>
    <w:rsid w:val="290E38ED"/>
    <w:rsid w:val="29135E75"/>
    <w:rsid w:val="293CC58A"/>
    <w:rsid w:val="29553806"/>
    <w:rsid w:val="295B8965"/>
    <w:rsid w:val="295C3B48"/>
    <w:rsid w:val="2974BE6B"/>
    <w:rsid w:val="2978277F"/>
    <w:rsid w:val="2990679A"/>
    <w:rsid w:val="29961E7E"/>
    <w:rsid w:val="29981783"/>
    <w:rsid w:val="29F10E6B"/>
    <w:rsid w:val="29F3D2FA"/>
    <w:rsid w:val="2A1D936B"/>
    <w:rsid w:val="2A2295FA"/>
    <w:rsid w:val="2A564C97"/>
    <w:rsid w:val="2A5AF0EE"/>
    <w:rsid w:val="2A6275C4"/>
    <w:rsid w:val="2A793D17"/>
    <w:rsid w:val="2A90CD4B"/>
    <w:rsid w:val="2A91BD9C"/>
    <w:rsid w:val="2AEFFD33"/>
    <w:rsid w:val="2AF666E9"/>
    <w:rsid w:val="2B0DCDE5"/>
    <w:rsid w:val="2B0E7C17"/>
    <w:rsid w:val="2B130506"/>
    <w:rsid w:val="2B212EDA"/>
    <w:rsid w:val="2B39E602"/>
    <w:rsid w:val="2B4B7C05"/>
    <w:rsid w:val="2B55F7E2"/>
    <w:rsid w:val="2B5CB0F2"/>
    <w:rsid w:val="2B689C7F"/>
    <w:rsid w:val="2B6D0222"/>
    <w:rsid w:val="2B7072EE"/>
    <w:rsid w:val="2BA481A4"/>
    <w:rsid w:val="2BAA0973"/>
    <w:rsid w:val="2BC1677C"/>
    <w:rsid w:val="2BDB1FAA"/>
    <w:rsid w:val="2BE51B99"/>
    <w:rsid w:val="2BF4D918"/>
    <w:rsid w:val="2C24E789"/>
    <w:rsid w:val="2C344B4D"/>
    <w:rsid w:val="2C3F2BD6"/>
    <w:rsid w:val="2C460709"/>
    <w:rsid w:val="2C5AB5CB"/>
    <w:rsid w:val="2C5BA296"/>
    <w:rsid w:val="2C63BF5C"/>
    <w:rsid w:val="2C7B9DA0"/>
    <w:rsid w:val="2C7DA905"/>
    <w:rsid w:val="2C99CCC0"/>
    <w:rsid w:val="2CB0B6A9"/>
    <w:rsid w:val="2CBF032E"/>
    <w:rsid w:val="2CC90F0D"/>
    <w:rsid w:val="2CCE5068"/>
    <w:rsid w:val="2CD1E28D"/>
    <w:rsid w:val="2CE732EF"/>
    <w:rsid w:val="2CF88153"/>
    <w:rsid w:val="2CFBFD1E"/>
    <w:rsid w:val="2D028AC5"/>
    <w:rsid w:val="2D07BDDB"/>
    <w:rsid w:val="2D11A5A4"/>
    <w:rsid w:val="2D1342F2"/>
    <w:rsid w:val="2D1E1919"/>
    <w:rsid w:val="2D3CBDE8"/>
    <w:rsid w:val="2D85E4C9"/>
    <w:rsid w:val="2DA0084B"/>
    <w:rsid w:val="2DB6C78E"/>
    <w:rsid w:val="2DC0EABB"/>
    <w:rsid w:val="2DD1EB54"/>
    <w:rsid w:val="2DD3F692"/>
    <w:rsid w:val="2DDCE0B5"/>
    <w:rsid w:val="2E09DFE8"/>
    <w:rsid w:val="2E19E9A0"/>
    <w:rsid w:val="2E2D8CEF"/>
    <w:rsid w:val="2E3D27D3"/>
    <w:rsid w:val="2E4A0656"/>
    <w:rsid w:val="2E59CF7C"/>
    <w:rsid w:val="2E5F4439"/>
    <w:rsid w:val="2E7D0383"/>
    <w:rsid w:val="2E9E1507"/>
    <w:rsid w:val="2EAF6C3E"/>
    <w:rsid w:val="2EAFD771"/>
    <w:rsid w:val="2EC0C9B6"/>
    <w:rsid w:val="2EE4B1DB"/>
    <w:rsid w:val="2F123F1F"/>
    <w:rsid w:val="2F335987"/>
    <w:rsid w:val="2F667BFC"/>
    <w:rsid w:val="2F781016"/>
    <w:rsid w:val="2F9C34CE"/>
    <w:rsid w:val="2FA07C4E"/>
    <w:rsid w:val="2FAAC0DC"/>
    <w:rsid w:val="2FB26F56"/>
    <w:rsid w:val="2FD16357"/>
    <w:rsid w:val="2FD26340"/>
    <w:rsid w:val="2FEF672B"/>
    <w:rsid w:val="300466B3"/>
    <w:rsid w:val="30110055"/>
    <w:rsid w:val="30302215"/>
    <w:rsid w:val="304C2954"/>
    <w:rsid w:val="3060FA61"/>
    <w:rsid w:val="30629BB0"/>
    <w:rsid w:val="30978DBC"/>
    <w:rsid w:val="30B94B72"/>
    <w:rsid w:val="30D1B748"/>
    <w:rsid w:val="30D5822F"/>
    <w:rsid w:val="30FCFB87"/>
    <w:rsid w:val="3116FB51"/>
    <w:rsid w:val="3128DE6C"/>
    <w:rsid w:val="313ED75A"/>
    <w:rsid w:val="3162B2B5"/>
    <w:rsid w:val="31990885"/>
    <w:rsid w:val="31A82B67"/>
    <w:rsid w:val="31DE21E2"/>
    <w:rsid w:val="31E415BF"/>
    <w:rsid w:val="320111ED"/>
    <w:rsid w:val="320FAE5D"/>
    <w:rsid w:val="325BB0B0"/>
    <w:rsid w:val="32656A38"/>
    <w:rsid w:val="326A9F06"/>
    <w:rsid w:val="32995E1B"/>
    <w:rsid w:val="329DA884"/>
    <w:rsid w:val="32A3D685"/>
    <w:rsid w:val="32C3793F"/>
    <w:rsid w:val="32C4AECD"/>
    <w:rsid w:val="32D7F2A6"/>
    <w:rsid w:val="3307BBAD"/>
    <w:rsid w:val="331FB4F9"/>
    <w:rsid w:val="33306A41"/>
    <w:rsid w:val="33643702"/>
    <w:rsid w:val="336E14B2"/>
    <w:rsid w:val="33755781"/>
    <w:rsid w:val="33854D20"/>
    <w:rsid w:val="338D1C3C"/>
    <w:rsid w:val="338E1223"/>
    <w:rsid w:val="33BB451C"/>
    <w:rsid w:val="33DCD97C"/>
    <w:rsid w:val="33EC9C4E"/>
    <w:rsid w:val="33F2C7F0"/>
    <w:rsid w:val="33FCD137"/>
    <w:rsid w:val="3431E03F"/>
    <w:rsid w:val="34328E71"/>
    <w:rsid w:val="3448D8D9"/>
    <w:rsid w:val="345B85CA"/>
    <w:rsid w:val="34607F2E"/>
    <w:rsid w:val="3472280E"/>
    <w:rsid w:val="347329F5"/>
    <w:rsid w:val="3473C16D"/>
    <w:rsid w:val="3477F04D"/>
    <w:rsid w:val="3483DE10"/>
    <w:rsid w:val="349BBCF6"/>
    <w:rsid w:val="34AEE8C3"/>
    <w:rsid w:val="34BDC84A"/>
    <w:rsid w:val="34C19656"/>
    <w:rsid w:val="34E13A8B"/>
    <w:rsid w:val="34F8F486"/>
    <w:rsid w:val="350B2F96"/>
    <w:rsid w:val="35450418"/>
    <w:rsid w:val="3576600F"/>
    <w:rsid w:val="3595D6FE"/>
    <w:rsid w:val="359BDD2A"/>
    <w:rsid w:val="35ABFA49"/>
    <w:rsid w:val="35ADE0D1"/>
    <w:rsid w:val="35CC28E1"/>
    <w:rsid w:val="35DD420F"/>
    <w:rsid w:val="35FCD974"/>
    <w:rsid w:val="360174BF"/>
    <w:rsid w:val="362DC0EE"/>
    <w:rsid w:val="36536FF8"/>
    <w:rsid w:val="3656B45B"/>
    <w:rsid w:val="366F7687"/>
    <w:rsid w:val="368F7E51"/>
    <w:rsid w:val="3693F81F"/>
    <w:rsid w:val="3693FA9E"/>
    <w:rsid w:val="369877FA"/>
    <w:rsid w:val="36A959BD"/>
    <w:rsid w:val="36AF34B5"/>
    <w:rsid w:val="36BB6AD8"/>
    <w:rsid w:val="36C0C276"/>
    <w:rsid w:val="36C987B5"/>
    <w:rsid w:val="36F020B1"/>
    <w:rsid w:val="36F31C00"/>
    <w:rsid w:val="36F3EE3B"/>
    <w:rsid w:val="36F52CAC"/>
    <w:rsid w:val="36FA8147"/>
    <w:rsid w:val="36FEA40B"/>
    <w:rsid w:val="3713465A"/>
    <w:rsid w:val="373287EA"/>
    <w:rsid w:val="37341B81"/>
    <w:rsid w:val="3740F8CC"/>
    <w:rsid w:val="37431EDF"/>
    <w:rsid w:val="374F5A81"/>
    <w:rsid w:val="375A86C0"/>
    <w:rsid w:val="3764B934"/>
    <w:rsid w:val="3782B9B3"/>
    <w:rsid w:val="37A5634A"/>
    <w:rsid w:val="37A82800"/>
    <w:rsid w:val="37B3CA9B"/>
    <w:rsid w:val="37CC7C17"/>
    <w:rsid w:val="37D9B795"/>
    <w:rsid w:val="37DA4EC9"/>
    <w:rsid w:val="380BC7EF"/>
    <w:rsid w:val="380CB724"/>
    <w:rsid w:val="380EE6E3"/>
    <w:rsid w:val="3822F05D"/>
    <w:rsid w:val="382B6999"/>
    <w:rsid w:val="383B2D87"/>
    <w:rsid w:val="383FA510"/>
    <w:rsid w:val="38593626"/>
    <w:rsid w:val="388B19FB"/>
    <w:rsid w:val="38919B52"/>
    <w:rsid w:val="38AEEEC4"/>
    <w:rsid w:val="38B8F99E"/>
    <w:rsid w:val="38C08519"/>
    <w:rsid w:val="38D2E13A"/>
    <w:rsid w:val="390A2D5E"/>
    <w:rsid w:val="391A81CB"/>
    <w:rsid w:val="392A372A"/>
    <w:rsid w:val="392C9561"/>
    <w:rsid w:val="394B3CA4"/>
    <w:rsid w:val="394C94FE"/>
    <w:rsid w:val="395C0A21"/>
    <w:rsid w:val="395E1338"/>
    <w:rsid w:val="39861D61"/>
    <w:rsid w:val="3991C809"/>
    <w:rsid w:val="39F1E5DF"/>
    <w:rsid w:val="39F36EDE"/>
    <w:rsid w:val="3A0DE190"/>
    <w:rsid w:val="3A102DA8"/>
    <w:rsid w:val="3A138BC1"/>
    <w:rsid w:val="3A1A6012"/>
    <w:rsid w:val="3A403747"/>
    <w:rsid w:val="3A42142E"/>
    <w:rsid w:val="3ADCFD08"/>
    <w:rsid w:val="3AE05658"/>
    <w:rsid w:val="3AE4FE59"/>
    <w:rsid w:val="3AEC6963"/>
    <w:rsid w:val="3AFC01A7"/>
    <w:rsid w:val="3B07E74F"/>
    <w:rsid w:val="3B1B1FBF"/>
    <w:rsid w:val="3B22D373"/>
    <w:rsid w:val="3B359EFD"/>
    <w:rsid w:val="3B4A213B"/>
    <w:rsid w:val="3B63782A"/>
    <w:rsid w:val="3B70D470"/>
    <w:rsid w:val="3B7A711A"/>
    <w:rsid w:val="3B7F4425"/>
    <w:rsid w:val="3B8D562C"/>
    <w:rsid w:val="3B968826"/>
    <w:rsid w:val="3B9B6651"/>
    <w:rsid w:val="3BAA03A9"/>
    <w:rsid w:val="3BBB018E"/>
    <w:rsid w:val="3BC19A0A"/>
    <w:rsid w:val="3BE773DB"/>
    <w:rsid w:val="3BF32421"/>
    <w:rsid w:val="3BF6FBB2"/>
    <w:rsid w:val="3C120D31"/>
    <w:rsid w:val="3C12EA68"/>
    <w:rsid w:val="3C43A22B"/>
    <w:rsid w:val="3C4DE4DD"/>
    <w:rsid w:val="3C5C351C"/>
    <w:rsid w:val="3C61BA79"/>
    <w:rsid w:val="3C6E4CD3"/>
    <w:rsid w:val="3C75AD3F"/>
    <w:rsid w:val="3C7E4DD1"/>
    <w:rsid w:val="3C829EEE"/>
    <w:rsid w:val="3C8ED76C"/>
    <w:rsid w:val="3C923938"/>
    <w:rsid w:val="3CD183DB"/>
    <w:rsid w:val="3CD1C590"/>
    <w:rsid w:val="3CD3F4D2"/>
    <w:rsid w:val="3CF1F0EB"/>
    <w:rsid w:val="3CF5C080"/>
    <w:rsid w:val="3CFB7CF5"/>
    <w:rsid w:val="3D187E9B"/>
    <w:rsid w:val="3D297076"/>
    <w:rsid w:val="3D2986A1"/>
    <w:rsid w:val="3D5712C8"/>
    <w:rsid w:val="3D7150E4"/>
    <w:rsid w:val="3D840E85"/>
    <w:rsid w:val="3DBF1518"/>
    <w:rsid w:val="3DD09F20"/>
    <w:rsid w:val="3DECF87D"/>
    <w:rsid w:val="3E441560"/>
    <w:rsid w:val="3E6AAE5B"/>
    <w:rsid w:val="3E6D95F1"/>
    <w:rsid w:val="3E6E49DD"/>
    <w:rsid w:val="3E754C5A"/>
    <w:rsid w:val="3E821BE3"/>
    <w:rsid w:val="3E846B27"/>
    <w:rsid w:val="3E8D3A34"/>
    <w:rsid w:val="3EABFF13"/>
    <w:rsid w:val="3EBBFE1E"/>
    <w:rsid w:val="3ED5267B"/>
    <w:rsid w:val="3EDE5886"/>
    <w:rsid w:val="3F2895BA"/>
    <w:rsid w:val="3F2D1316"/>
    <w:rsid w:val="3F2E894D"/>
    <w:rsid w:val="3F30E6EC"/>
    <w:rsid w:val="3F36309A"/>
    <w:rsid w:val="3F3E3147"/>
    <w:rsid w:val="3F596B5E"/>
    <w:rsid w:val="3F82EFE1"/>
    <w:rsid w:val="3F9345F5"/>
    <w:rsid w:val="3F96D309"/>
    <w:rsid w:val="3FA3FFB5"/>
    <w:rsid w:val="3FB66164"/>
    <w:rsid w:val="3FC09D80"/>
    <w:rsid w:val="3FCF0F91"/>
    <w:rsid w:val="3FD7B02C"/>
    <w:rsid w:val="3FF3C987"/>
    <w:rsid w:val="3FF800A4"/>
    <w:rsid w:val="4003A662"/>
    <w:rsid w:val="4008B55E"/>
    <w:rsid w:val="4058D49D"/>
    <w:rsid w:val="40964391"/>
    <w:rsid w:val="409F6DDC"/>
    <w:rsid w:val="40CB41EB"/>
    <w:rsid w:val="40E0F450"/>
    <w:rsid w:val="40F34E74"/>
    <w:rsid w:val="41064074"/>
    <w:rsid w:val="410EE755"/>
    <w:rsid w:val="4120E075"/>
    <w:rsid w:val="4199ACE2"/>
    <w:rsid w:val="41BACD08"/>
    <w:rsid w:val="41C20DD7"/>
    <w:rsid w:val="41D712E7"/>
    <w:rsid w:val="41DB2AA1"/>
    <w:rsid w:val="41E0D23B"/>
    <w:rsid w:val="41F31931"/>
    <w:rsid w:val="42077477"/>
    <w:rsid w:val="421E3F7D"/>
    <w:rsid w:val="425DFC43"/>
    <w:rsid w:val="42716C6C"/>
    <w:rsid w:val="427E037B"/>
    <w:rsid w:val="42822BEC"/>
    <w:rsid w:val="42883BD0"/>
    <w:rsid w:val="4294EEB3"/>
    <w:rsid w:val="42C6345A"/>
    <w:rsid w:val="42C63A65"/>
    <w:rsid w:val="42CBED5E"/>
    <w:rsid w:val="42D2A5B9"/>
    <w:rsid w:val="42D4D41F"/>
    <w:rsid w:val="430864B2"/>
    <w:rsid w:val="433E9C4C"/>
    <w:rsid w:val="437BA805"/>
    <w:rsid w:val="43B257EB"/>
    <w:rsid w:val="43C11212"/>
    <w:rsid w:val="43C238FA"/>
    <w:rsid w:val="43D65E6E"/>
    <w:rsid w:val="43DB39F9"/>
    <w:rsid w:val="43DF52AB"/>
    <w:rsid w:val="43F285C0"/>
    <w:rsid w:val="443B2774"/>
    <w:rsid w:val="444BE23E"/>
    <w:rsid w:val="4454B1E8"/>
    <w:rsid w:val="4454D2F1"/>
    <w:rsid w:val="446C930F"/>
    <w:rsid w:val="449A978C"/>
    <w:rsid w:val="449D4B1D"/>
    <w:rsid w:val="44B31411"/>
    <w:rsid w:val="44C1E0FC"/>
    <w:rsid w:val="44E8B0A2"/>
    <w:rsid w:val="44FDA196"/>
    <w:rsid w:val="450F5203"/>
    <w:rsid w:val="452C4AA5"/>
    <w:rsid w:val="452FAD4E"/>
    <w:rsid w:val="4550ABFF"/>
    <w:rsid w:val="45569362"/>
    <w:rsid w:val="458D8520"/>
    <w:rsid w:val="459D3413"/>
    <w:rsid w:val="45A2F2BA"/>
    <w:rsid w:val="45E332E5"/>
    <w:rsid w:val="45EBC784"/>
    <w:rsid w:val="45ECDA14"/>
    <w:rsid w:val="46078AC5"/>
    <w:rsid w:val="46086C10"/>
    <w:rsid w:val="4636FC02"/>
    <w:rsid w:val="46370CF1"/>
    <w:rsid w:val="4651A3E4"/>
    <w:rsid w:val="46566418"/>
    <w:rsid w:val="4656AF29"/>
    <w:rsid w:val="46611310"/>
    <w:rsid w:val="469E7EDE"/>
    <w:rsid w:val="46B365D2"/>
    <w:rsid w:val="46C7DA4C"/>
    <w:rsid w:val="46C946D6"/>
    <w:rsid w:val="46C9C2C8"/>
    <w:rsid w:val="46CBDABD"/>
    <w:rsid w:val="46D64C1E"/>
    <w:rsid w:val="46EF34F9"/>
    <w:rsid w:val="46F1BCCD"/>
    <w:rsid w:val="46F8B2D4"/>
    <w:rsid w:val="46FBBDA2"/>
    <w:rsid w:val="4714B0AD"/>
    <w:rsid w:val="47275963"/>
    <w:rsid w:val="474F9C20"/>
    <w:rsid w:val="475F7631"/>
    <w:rsid w:val="4764155F"/>
    <w:rsid w:val="47804DB0"/>
    <w:rsid w:val="4789D684"/>
    <w:rsid w:val="478B2F93"/>
    <w:rsid w:val="479C9162"/>
    <w:rsid w:val="47AC27D5"/>
    <w:rsid w:val="47E43910"/>
    <w:rsid w:val="47E82E1E"/>
    <w:rsid w:val="47FB01D6"/>
    <w:rsid w:val="4815876A"/>
    <w:rsid w:val="482F7C08"/>
    <w:rsid w:val="483FDE70"/>
    <w:rsid w:val="4858F422"/>
    <w:rsid w:val="485F1E1A"/>
    <w:rsid w:val="486377DC"/>
    <w:rsid w:val="4866DBEA"/>
    <w:rsid w:val="487458A4"/>
    <w:rsid w:val="487A0EFF"/>
    <w:rsid w:val="489ACE6A"/>
    <w:rsid w:val="48B885BC"/>
    <w:rsid w:val="48BB4568"/>
    <w:rsid w:val="48C5D20B"/>
    <w:rsid w:val="48FFE5C0"/>
    <w:rsid w:val="4901EE7D"/>
    <w:rsid w:val="490D8EAD"/>
    <w:rsid w:val="4926E1A3"/>
    <w:rsid w:val="492BAAC0"/>
    <w:rsid w:val="4931EFEB"/>
    <w:rsid w:val="493299E2"/>
    <w:rsid w:val="4945CD4C"/>
    <w:rsid w:val="495F51C2"/>
    <w:rsid w:val="49A0052A"/>
    <w:rsid w:val="49B544FD"/>
    <w:rsid w:val="49C9F42E"/>
    <w:rsid w:val="49DD099C"/>
    <w:rsid w:val="49EAFDE9"/>
    <w:rsid w:val="49F4C483"/>
    <w:rsid w:val="4A3E721D"/>
    <w:rsid w:val="4A4C7B2E"/>
    <w:rsid w:val="4A627838"/>
    <w:rsid w:val="4A6D778A"/>
    <w:rsid w:val="4A727987"/>
    <w:rsid w:val="4A86B2B1"/>
    <w:rsid w:val="4A8F1A08"/>
    <w:rsid w:val="4A93CAE5"/>
    <w:rsid w:val="4AA6561F"/>
    <w:rsid w:val="4AAD43A0"/>
    <w:rsid w:val="4AB4351C"/>
    <w:rsid w:val="4ACA3B93"/>
    <w:rsid w:val="4B1DCDB8"/>
    <w:rsid w:val="4B32CA5D"/>
    <w:rsid w:val="4B4872AD"/>
    <w:rsid w:val="4B7905EC"/>
    <w:rsid w:val="4B832E19"/>
    <w:rsid w:val="4BADA4B0"/>
    <w:rsid w:val="4BB1D75E"/>
    <w:rsid w:val="4BF9096C"/>
    <w:rsid w:val="4C03E1C4"/>
    <w:rsid w:val="4C10670E"/>
    <w:rsid w:val="4C164FC8"/>
    <w:rsid w:val="4C25C97C"/>
    <w:rsid w:val="4CA739A5"/>
    <w:rsid w:val="4CB40EFD"/>
    <w:rsid w:val="4CB81DBE"/>
    <w:rsid w:val="4CC78DCC"/>
    <w:rsid w:val="4CE88159"/>
    <w:rsid w:val="4CF248C5"/>
    <w:rsid w:val="4D208171"/>
    <w:rsid w:val="4D6AD6ED"/>
    <w:rsid w:val="4D851329"/>
    <w:rsid w:val="4DC8633F"/>
    <w:rsid w:val="4DCD78D3"/>
    <w:rsid w:val="4DD84118"/>
    <w:rsid w:val="4DFA7D15"/>
    <w:rsid w:val="4DFBB537"/>
    <w:rsid w:val="4E036FEC"/>
    <w:rsid w:val="4E1392EE"/>
    <w:rsid w:val="4E202838"/>
    <w:rsid w:val="4E3F3111"/>
    <w:rsid w:val="4E661E36"/>
    <w:rsid w:val="4E6C7112"/>
    <w:rsid w:val="4E789A6F"/>
    <w:rsid w:val="4E7CEC41"/>
    <w:rsid w:val="4E81AE60"/>
    <w:rsid w:val="4E90EFD7"/>
    <w:rsid w:val="4EBC953F"/>
    <w:rsid w:val="4ECD3ED4"/>
    <w:rsid w:val="4F073848"/>
    <w:rsid w:val="4F0C6D16"/>
    <w:rsid w:val="4F197DB8"/>
    <w:rsid w:val="4F7000C3"/>
    <w:rsid w:val="4F770286"/>
    <w:rsid w:val="4F815293"/>
    <w:rsid w:val="4F9D6CBD"/>
    <w:rsid w:val="4FBB02F8"/>
    <w:rsid w:val="4FC1E8CC"/>
    <w:rsid w:val="4FEBAE21"/>
    <w:rsid w:val="4FF534AA"/>
    <w:rsid w:val="4FFB0457"/>
    <w:rsid w:val="4FFCF9F7"/>
    <w:rsid w:val="50086244"/>
    <w:rsid w:val="500D28AB"/>
    <w:rsid w:val="5015F5BB"/>
    <w:rsid w:val="502EC978"/>
    <w:rsid w:val="503B498A"/>
    <w:rsid w:val="505650C4"/>
    <w:rsid w:val="507EC6CE"/>
    <w:rsid w:val="507F38B3"/>
    <w:rsid w:val="50A21559"/>
    <w:rsid w:val="50A90374"/>
    <w:rsid w:val="50FB08D1"/>
    <w:rsid w:val="513B668E"/>
    <w:rsid w:val="5152907F"/>
    <w:rsid w:val="51559409"/>
    <w:rsid w:val="51827AC0"/>
    <w:rsid w:val="518D08FC"/>
    <w:rsid w:val="519D2A5E"/>
    <w:rsid w:val="51BD1437"/>
    <w:rsid w:val="51C4CB0B"/>
    <w:rsid w:val="51C51613"/>
    <w:rsid w:val="52088998"/>
    <w:rsid w:val="52176714"/>
    <w:rsid w:val="5228150B"/>
    <w:rsid w:val="5245E1BC"/>
    <w:rsid w:val="5248A52C"/>
    <w:rsid w:val="52518B3E"/>
    <w:rsid w:val="525B0F90"/>
    <w:rsid w:val="525C5518"/>
    <w:rsid w:val="525C731E"/>
    <w:rsid w:val="525F8FC9"/>
    <w:rsid w:val="52798174"/>
    <w:rsid w:val="528B8599"/>
    <w:rsid w:val="529746F5"/>
    <w:rsid w:val="52D210FE"/>
    <w:rsid w:val="52E9CBDB"/>
    <w:rsid w:val="5311E154"/>
    <w:rsid w:val="5360A486"/>
    <w:rsid w:val="536EAF3C"/>
    <w:rsid w:val="536EE2A2"/>
    <w:rsid w:val="5372EA4C"/>
    <w:rsid w:val="5379CD0C"/>
    <w:rsid w:val="539BA6C9"/>
    <w:rsid w:val="539DBBF7"/>
    <w:rsid w:val="53B7FCD2"/>
    <w:rsid w:val="53E66200"/>
    <w:rsid w:val="53EAEEA1"/>
    <w:rsid w:val="5406A7BF"/>
    <w:rsid w:val="540B00BA"/>
    <w:rsid w:val="5431C574"/>
    <w:rsid w:val="548E7F6F"/>
    <w:rsid w:val="54EDB9EE"/>
    <w:rsid w:val="54FD6EFC"/>
    <w:rsid w:val="550F3AEB"/>
    <w:rsid w:val="551AE0B0"/>
    <w:rsid w:val="5549B599"/>
    <w:rsid w:val="554A5152"/>
    <w:rsid w:val="55671D2D"/>
    <w:rsid w:val="55934BB6"/>
    <w:rsid w:val="55C7ECB3"/>
    <w:rsid w:val="55DA93E3"/>
    <w:rsid w:val="55FC3410"/>
    <w:rsid w:val="55FF4F00"/>
    <w:rsid w:val="562B8739"/>
    <w:rsid w:val="5632BAFA"/>
    <w:rsid w:val="565AEEC2"/>
    <w:rsid w:val="5680DAE9"/>
    <w:rsid w:val="5688F31C"/>
    <w:rsid w:val="56A7CEEE"/>
    <w:rsid w:val="56D5D25A"/>
    <w:rsid w:val="56F95B1F"/>
    <w:rsid w:val="57093530"/>
    <w:rsid w:val="570CC843"/>
    <w:rsid w:val="571B9D4C"/>
    <w:rsid w:val="57646FD1"/>
    <w:rsid w:val="5765C715"/>
    <w:rsid w:val="5767E061"/>
    <w:rsid w:val="5783467A"/>
    <w:rsid w:val="5797DF34"/>
    <w:rsid w:val="579E6EF3"/>
    <w:rsid w:val="579F7879"/>
    <w:rsid w:val="57A40727"/>
    <w:rsid w:val="57B072D2"/>
    <w:rsid w:val="57B940FD"/>
    <w:rsid w:val="57C5BD0D"/>
    <w:rsid w:val="57CA7900"/>
    <w:rsid w:val="57E26F00"/>
    <w:rsid w:val="57E985FA"/>
    <w:rsid w:val="57EC292D"/>
    <w:rsid w:val="580F1C3C"/>
    <w:rsid w:val="583FF499"/>
    <w:rsid w:val="58457E38"/>
    <w:rsid w:val="58601A35"/>
    <w:rsid w:val="587BDCE0"/>
    <w:rsid w:val="5884D054"/>
    <w:rsid w:val="58B686DF"/>
    <w:rsid w:val="58CD681E"/>
    <w:rsid w:val="58EC0E3A"/>
    <w:rsid w:val="58EF830A"/>
    <w:rsid w:val="591499B7"/>
    <w:rsid w:val="592774B6"/>
    <w:rsid w:val="592F93BF"/>
    <w:rsid w:val="59456F28"/>
    <w:rsid w:val="594858A0"/>
    <w:rsid w:val="594C8515"/>
    <w:rsid w:val="595CF7A8"/>
    <w:rsid w:val="596327FB"/>
    <w:rsid w:val="5973C11B"/>
    <w:rsid w:val="597745A3"/>
    <w:rsid w:val="59815BF7"/>
    <w:rsid w:val="598FDEDF"/>
    <w:rsid w:val="59B521C1"/>
    <w:rsid w:val="59CB1843"/>
    <w:rsid w:val="59E937D3"/>
    <w:rsid w:val="59E96AA4"/>
    <w:rsid w:val="59EB98DD"/>
    <w:rsid w:val="59EDCB5A"/>
    <w:rsid w:val="59F0E793"/>
    <w:rsid w:val="59FC0D74"/>
    <w:rsid w:val="5A11E032"/>
    <w:rsid w:val="5A18B3B5"/>
    <w:rsid w:val="5A5B623F"/>
    <w:rsid w:val="5A618984"/>
    <w:rsid w:val="5A6B65A3"/>
    <w:rsid w:val="5A85A6B2"/>
    <w:rsid w:val="5A87DE9B"/>
    <w:rsid w:val="5AA106F8"/>
    <w:rsid w:val="5AB33EF8"/>
    <w:rsid w:val="5AB93E64"/>
    <w:rsid w:val="5ADE5E03"/>
    <w:rsid w:val="5AE7B3BD"/>
    <w:rsid w:val="5AEA76F7"/>
    <w:rsid w:val="5B0219C2"/>
    <w:rsid w:val="5B08C958"/>
    <w:rsid w:val="5B0E6AC6"/>
    <w:rsid w:val="5B1DBE89"/>
    <w:rsid w:val="5B51E713"/>
    <w:rsid w:val="5B5C2893"/>
    <w:rsid w:val="5B760376"/>
    <w:rsid w:val="5B97BAF7"/>
    <w:rsid w:val="5BA23D6D"/>
    <w:rsid w:val="5BA7E24A"/>
    <w:rsid w:val="5BC4E3F5"/>
    <w:rsid w:val="5BE96BA5"/>
    <w:rsid w:val="5C0CE763"/>
    <w:rsid w:val="5C133298"/>
    <w:rsid w:val="5C239580"/>
    <w:rsid w:val="5C26341A"/>
    <w:rsid w:val="5C2F76AC"/>
    <w:rsid w:val="5C56B3A2"/>
    <w:rsid w:val="5C6A8AE5"/>
    <w:rsid w:val="5C6ECB68"/>
    <w:rsid w:val="5C94986A"/>
    <w:rsid w:val="5C9AC8BD"/>
    <w:rsid w:val="5CB473CA"/>
    <w:rsid w:val="5CE067A2"/>
    <w:rsid w:val="5CE36E9F"/>
    <w:rsid w:val="5CF43086"/>
    <w:rsid w:val="5CFDC484"/>
    <w:rsid w:val="5D13F588"/>
    <w:rsid w:val="5D157B8F"/>
    <w:rsid w:val="5D2C6608"/>
    <w:rsid w:val="5D2E22F0"/>
    <w:rsid w:val="5D87B0E4"/>
    <w:rsid w:val="5D8BFDE4"/>
    <w:rsid w:val="5D8F001F"/>
    <w:rsid w:val="5DEA6B25"/>
    <w:rsid w:val="5E18001F"/>
    <w:rsid w:val="5E18EBDE"/>
    <w:rsid w:val="5E1FECAA"/>
    <w:rsid w:val="5E578F3C"/>
    <w:rsid w:val="5E673AEB"/>
    <w:rsid w:val="5EAA7611"/>
    <w:rsid w:val="5EE90FFB"/>
    <w:rsid w:val="5EEAE072"/>
    <w:rsid w:val="5EF5EA19"/>
    <w:rsid w:val="5F0632EA"/>
    <w:rsid w:val="5F10E698"/>
    <w:rsid w:val="5F1CFDE9"/>
    <w:rsid w:val="5F282E02"/>
    <w:rsid w:val="5F3059C5"/>
    <w:rsid w:val="5F372265"/>
    <w:rsid w:val="5F37543B"/>
    <w:rsid w:val="5F54D1BB"/>
    <w:rsid w:val="5FA22BA7"/>
    <w:rsid w:val="5FD7424D"/>
    <w:rsid w:val="5FFA56A6"/>
    <w:rsid w:val="60194B5D"/>
    <w:rsid w:val="60469C98"/>
    <w:rsid w:val="608EB3E6"/>
    <w:rsid w:val="609E20B6"/>
    <w:rsid w:val="60B0D001"/>
    <w:rsid w:val="60C2813D"/>
    <w:rsid w:val="60C8EEB9"/>
    <w:rsid w:val="60CAA3C3"/>
    <w:rsid w:val="60CD1528"/>
    <w:rsid w:val="61006B1A"/>
    <w:rsid w:val="6124B450"/>
    <w:rsid w:val="613E434A"/>
    <w:rsid w:val="61532F14"/>
    <w:rsid w:val="61597B12"/>
    <w:rsid w:val="615C34E5"/>
    <w:rsid w:val="617A5E24"/>
    <w:rsid w:val="61C0B7DF"/>
    <w:rsid w:val="61DB4552"/>
    <w:rsid w:val="61DDE4DD"/>
    <w:rsid w:val="620FDA8D"/>
    <w:rsid w:val="62180481"/>
    <w:rsid w:val="6226B45E"/>
    <w:rsid w:val="627E46CD"/>
    <w:rsid w:val="629C5821"/>
    <w:rsid w:val="62AC19AB"/>
    <w:rsid w:val="62C29C02"/>
    <w:rsid w:val="62CF337F"/>
    <w:rsid w:val="62D737C4"/>
    <w:rsid w:val="62DC9350"/>
    <w:rsid w:val="62DCAFF6"/>
    <w:rsid w:val="62EBDB87"/>
    <w:rsid w:val="62F0E1E4"/>
    <w:rsid w:val="62FD5559"/>
    <w:rsid w:val="63010CCF"/>
    <w:rsid w:val="63099E93"/>
    <w:rsid w:val="630DB5A6"/>
    <w:rsid w:val="633CE448"/>
    <w:rsid w:val="6371912E"/>
    <w:rsid w:val="63792024"/>
    <w:rsid w:val="637A8BEC"/>
    <w:rsid w:val="637CD0D9"/>
    <w:rsid w:val="639B3112"/>
    <w:rsid w:val="63B4FA6B"/>
    <w:rsid w:val="63C098D8"/>
    <w:rsid w:val="63FA8B92"/>
    <w:rsid w:val="642EC0E1"/>
    <w:rsid w:val="6438AB06"/>
    <w:rsid w:val="644D3A9C"/>
    <w:rsid w:val="645DB74E"/>
    <w:rsid w:val="6486AA2B"/>
    <w:rsid w:val="64883DC2"/>
    <w:rsid w:val="649925BA"/>
    <w:rsid w:val="64A7C9AB"/>
    <w:rsid w:val="64CD53F8"/>
    <w:rsid w:val="65117488"/>
    <w:rsid w:val="651A4B74"/>
    <w:rsid w:val="651D72C3"/>
    <w:rsid w:val="653ACE1B"/>
    <w:rsid w:val="6555887A"/>
    <w:rsid w:val="6568C15D"/>
    <w:rsid w:val="65820048"/>
    <w:rsid w:val="6582881A"/>
    <w:rsid w:val="65889225"/>
    <w:rsid w:val="658BDA70"/>
    <w:rsid w:val="65C18389"/>
    <w:rsid w:val="65C7D711"/>
    <w:rsid w:val="65C9E04E"/>
    <w:rsid w:val="6625A910"/>
    <w:rsid w:val="664A9C40"/>
    <w:rsid w:val="66650E18"/>
    <w:rsid w:val="666B5FA8"/>
    <w:rsid w:val="66891DDB"/>
    <w:rsid w:val="6689A6B0"/>
    <w:rsid w:val="668B1EAC"/>
    <w:rsid w:val="66A0E891"/>
    <w:rsid w:val="66B21036"/>
    <w:rsid w:val="66CD18AB"/>
    <w:rsid w:val="66D7ED3A"/>
    <w:rsid w:val="66E03789"/>
    <w:rsid w:val="66F75DA2"/>
    <w:rsid w:val="6700C340"/>
    <w:rsid w:val="67088E7D"/>
    <w:rsid w:val="670D7080"/>
    <w:rsid w:val="671961B9"/>
    <w:rsid w:val="674A270D"/>
    <w:rsid w:val="674C527A"/>
    <w:rsid w:val="6776C744"/>
    <w:rsid w:val="67A76860"/>
    <w:rsid w:val="67BA6B3E"/>
    <w:rsid w:val="67F19D76"/>
    <w:rsid w:val="68313E73"/>
    <w:rsid w:val="68437DE3"/>
    <w:rsid w:val="684A672B"/>
    <w:rsid w:val="68649E95"/>
    <w:rsid w:val="6868B780"/>
    <w:rsid w:val="6870CDC0"/>
    <w:rsid w:val="68843B8C"/>
    <w:rsid w:val="689FFDF7"/>
    <w:rsid w:val="68B9472D"/>
    <w:rsid w:val="68B962F3"/>
    <w:rsid w:val="68BB9ED4"/>
    <w:rsid w:val="68CF9388"/>
    <w:rsid w:val="68CFE119"/>
    <w:rsid w:val="68D3CB0D"/>
    <w:rsid w:val="69023204"/>
    <w:rsid w:val="69050DE0"/>
    <w:rsid w:val="690E0122"/>
    <w:rsid w:val="6910EE8E"/>
    <w:rsid w:val="6923FBD3"/>
    <w:rsid w:val="69262D60"/>
    <w:rsid w:val="692D7B66"/>
    <w:rsid w:val="69342751"/>
    <w:rsid w:val="69366409"/>
    <w:rsid w:val="6977E2D9"/>
    <w:rsid w:val="69CB7847"/>
    <w:rsid w:val="69ECB762"/>
    <w:rsid w:val="69FC6740"/>
    <w:rsid w:val="6A3A9B00"/>
    <w:rsid w:val="6A400D00"/>
    <w:rsid w:val="6A4ED9B0"/>
    <w:rsid w:val="6A6E2172"/>
    <w:rsid w:val="6AF20C00"/>
    <w:rsid w:val="6B1D592F"/>
    <w:rsid w:val="6B296A5E"/>
    <w:rsid w:val="6B3CC5AC"/>
    <w:rsid w:val="6B418928"/>
    <w:rsid w:val="6B7401A0"/>
    <w:rsid w:val="6B8207ED"/>
    <w:rsid w:val="6B91C558"/>
    <w:rsid w:val="6B9B7785"/>
    <w:rsid w:val="6BCE836F"/>
    <w:rsid w:val="6BD62880"/>
    <w:rsid w:val="6BE4B0AC"/>
    <w:rsid w:val="6BE7550E"/>
    <w:rsid w:val="6BFD4E5A"/>
    <w:rsid w:val="6BFEF750"/>
    <w:rsid w:val="6C09F1D3"/>
    <w:rsid w:val="6C0F72BC"/>
    <w:rsid w:val="6C126C00"/>
    <w:rsid w:val="6C57A880"/>
    <w:rsid w:val="6C5D1D55"/>
    <w:rsid w:val="6C7A13BC"/>
    <w:rsid w:val="6C88BCF7"/>
    <w:rsid w:val="6CDA104F"/>
    <w:rsid w:val="6D1DD84E"/>
    <w:rsid w:val="6D7E5948"/>
    <w:rsid w:val="6D9842D9"/>
    <w:rsid w:val="6D9F07E9"/>
    <w:rsid w:val="6DA5C234"/>
    <w:rsid w:val="6DA7039C"/>
    <w:rsid w:val="6DBF8977"/>
    <w:rsid w:val="6DCA4321"/>
    <w:rsid w:val="6DE449C2"/>
    <w:rsid w:val="6DEDD249"/>
    <w:rsid w:val="6DF76CF6"/>
    <w:rsid w:val="6E087ED1"/>
    <w:rsid w:val="6E0E146C"/>
    <w:rsid w:val="6E113497"/>
    <w:rsid w:val="6E1D8495"/>
    <w:rsid w:val="6E3029DF"/>
    <w:rsid w:val="6E35EB90"/>
    <w:rsid w:val="6E46DF36"/>
    <w:rsid w:val="6E4E52F1"/>
    <w:rsid w:val="6E662E23"/>
    <w:rsid w:val="6E75F4ED"/>
    <w:rsid w:val="6E8225B4"/>
    <w:rsid w:val="6E833F14"/>
    <w:rsid w:val="6E93E7F3"/>
    <w:rsid w:val="6EABB686"/>
    <w:rsid w:val="6EAF7E9A"/>
    <w:rsid w:val="6EBB0624"/>
    <w:rsid w:val="6EBC056D"/>
    <w:rsid w:val="6EC10955"/>
    <w:rsid w:val="6EDCA7EC"/>
    <w:rsid w:val="6EFCD5E5"/>
    <w:rsid w:val="6F08EA82"/>
    <w:rsid w:val="6F12128E"/>
    <w:rsid w:val="6F3208C3"/>
    <w:rsid w:val="6F3D9BAF"/>
    <w:rsid w:val="6F419295"/>
    <w:rsid w:val="6F54369B"/>
    <w:rsid w:val="6F62AE3B"/>
    <w:rsid w:val="6FDF2098"/>
    <w:rsid w:val="6FF198DE"/>
    <w:rsid w:val="7030019D"/>
    <w:rsid w:val="704F82EE"/>
    <w:rsid w:val="7054AB76"/>
    <w:rsid w:val="70682040"/>
    <w:rsid w:val="709D93DC"/>
    <w:rsid w:val="709E7F9B"/>
    <w:rsid w:val="70B07C4A"/>
    <w:rsid w:val="70C69FE7"/>
    <w:rsid w:val="70CA623A"/>
    <w:rsid w:val="71078DA8"/>
    <w:rsid w:val="7115316F"/>
    <w:rsid w:val="71292A81"/>
    <w:rsid w:val="715D727E"/>
    <w:rsid w:val="717A0E5F"/>
    <w:rsid w:val="717B0075"/>
    <w:rsid w:val="7180674A"/>
    <w:rsid w:val="7188F4EB"/>
    <w:rsid w:val="718BFE14"/>
    <w:rsid w:val="7196512C"/>
    <w:rsid w:val="719DCEE5"/>
    <w:rsid w:val="71A89208"/>
    <w:rsid w:val="71B60769"/>
    <w:rsid w:val="71D828CD"/>
    <w:rsid w:val="71E71F5C"/>
    <w:rsid w:val="71F3A62F"/>
    <w:rsid w:val="71FFDB0C"/>
    <w:rsid w:val="7214D41D"/>
    <w:rsid w:val="722CB056"/>
    <w:rsid w:val="727B9CF3"/>
    <w:rsid w:val="727C81D8"/>
    <w:rsid w:val="7289797D"/>
    <w:rsid w:val="728D758C"/>
    <w:rsid w:val="729294F8"/>
    <w:rsid w:val="7299A342"/>
    <w:rsid w:val="72B21A95"/>
    <w:rsid w:val="72D303F3"/>
    <w:rsid w:val="72FF18A5"/>
    <w:rsid w:val="734F8CD4"/>
    <w:rsid w:val="73541909"/>
    <w:rsid w:val="736AD827"/>
    <w:rsid w:val="7372EC29"/>
    <w:rsid w:val="73A48DA6"/>
    <w:rsid w:val="73A81D28"/>
    <w:rsid w:val="73ADAFEF"/>
    <w:rsid w:val="73FCBEDA"/>
    <w:rsid w:val="743BF0FE"/>
    <w:rsid w:val="7490E55B"/>
    <w:rsid w:val="74A1932D"/>
    <w:rsid w:val="74A351D7"/>
    <w:rsid w:val="74A8E126"/>
    <w:rsid w:val="74B2A084"/>
    <w:rsid w:val="74BD2063"/>
    <w:rsid w:val="74C420F8"/>
    <w:rsid w:val="74CA3119"/>
    <w:rsid w:val="74DD56C3"/>
    <w:rsid w:val="74F07005"/>
    <w:rsid w:val="74F84EC5"/>
    <w:rsid w:val="75182A2E"/>
    <w:rsid w:val="75232980"/>
    <w:rsid w:val="752D8467"/>
    <w:rsid w:val="75356CBF"/>
    <w:rsid w:val="753827F6"/>
    <w:rsid w:val="7557F08D"/>
    <w:rsid w:val="7571C3B5"/>
    <w:rsid w:val="7578FC22"/>
    <w:rsid w:val="759E396C"/>
    <w:rsid w:val="75ADCD07"/>
    <w:rsid w:val="75AE1A84"/>
    <w:rsid w:val="75BE3D00"/>
    <w:rsid w:val="75C22226"/>
    <w:rsid w:val="75D2EF05"/>
    <w:rsid w:val="75DDA733"/>
    <w:rsid w:val="75FA067F"/>
    <w:rsid w:val="76071857"/>
    <w:rsid w:val="760DA41C"/>
    <w:rsid w:val="7622CD5F"/>
    <w:rsid w:val="76404D0E"/>
    <w:rsid w:val="76752C0D"/>
    <w:rsid w:val="769FDACE"/>
    <w:rsid w:val="76ACF0A7"/>
    <w:rsid w:val="76C4BA94"/>
    <w:rsid w:val="76D402F8"/>
    <w:rsid w:val="771F01BE"/>
    <w:rsid w:val="772B81D0"/>
    <w:rsid w:val="777912ED"/>
    <w:rsid w:val="777C162E"/>
    <w:rsid w:val="77933D41"/>
    <w:rsid w:val="779E1E89"/>
    <w:rsid w:val="77CE4799"/>
    <w:rsid w:val="77DDE0CB"/>
    <w:rsid w:val="77EB84FE"/>
    <w:rsid w:val="781B2C0E"/>
    <w:rsid w:val="7838B426"/>
    <w:rsid w:val="785B8F76"/>
    <w:rsid w:val="7882FD85"/>
    <w:rsid w:val="78871261"/>
    <w:rsid w:val="788908D9"/>
    <w:rsid w:val="78906923"/>
    <w:rsid w:val="78B27230"/>
    <w:rsid w:val="78B7A5C6"/>
    <w:rsid w:val="78E18BDD"/>
    <w:rsid w:val="78EDB69C"/>
    <w:rsid w:val="79083E36"/>
    <w:rsid w:val="795A3EE4"/>
    <w:rsid w:val="79738D84"/>
    <w:rsid w:val="798CF105"/>
    <w:rsid w:val="79B0A280"/>
    <w:rsid w:val="79D54ED0"/>
    <w:rsid w:val="79DF0966"/>
    <w:rsid w:val="7A485C45"/>
    <w:rsid w:val="7A5781F9"/>
    <w:rsid w:val="7A63B678"/>
    <w:rsid w:val="7A84453C"/>
    <w:rsid w:val="7A94BE33"/>
    <w:rsid w:val="7AAD9894"/>
    <w:rsid w:val="7AB14A2C"/>
    <w:rsid w:val="7ABE9487"/>
    <w:rsid w:val="7AC7D3A9"/>
    <w:rsid w:val="7AD952AA"/>
    <w:rsid w:val="7ADEACC7"/>
    <w:rsid w:val="7AE3F9C5"/>
    <w:rsid w:val="7AF27B07"/>
    <w:rsid w:val="7B04EB0D"/>
    <w:rsid w:val="7B0D3E69"/>
    <w:rsid w:val="7B3033A5"/>
    <w:rsid w:val="7B3688EC"/>
    <w:rsid w:val="7B635DDE"/>
    <w:rsid w:val="7B78E47E"/>
    <w:rsid w:val="7B85A555"/>
    <w:rsid w:val="7B906DB1"/>
    <w:rsid w:val="7B9EDB69"/>
    <w:rsid w:val="7BA29047"/>
    <w:rsid w:val="7BAD1945"/>
    <w:rsid w:val="7BBA4405"/>
    <w:rsid w:val="7BD0D14A"/>
    <w:rsid w:val="7BDBE2F0"/>
    <w:rsid w:val="7C05D4E7"/>
    <w:rsid w:val="7C28187A"/>
    <w:rsid w:val="7C5A4AA3"/>
    <w:rsid w:val="7C6376C8"/>
    <w:rsid w:val="7C77191A"/>
    <w:rsid w:val="7C774297"/>
    <w:rsid w:val="7CB75544"/>
    <w:rsid w:val="7CBE12DF"/>
    <w:rsid w:val="7CC547E4"/>
    <w:rsid w:val="7CC6F091"/>
    <w:rsid w:val="7CD0ECE0"/>
    <w:rsid w:val="7CEAABBA"/>
    <w:rsid w:val="7CF9DF9E"/>
    <w:rsid w:val="7D1E3CE6"/>
    <w:rsid w:val="7D218AA0"/>
    <w:rsid w:val="7D3CFC93"/>
    <w:rsid w:val="7D481F71"/>
    <w:rsid w:val="7D61F92B"/>
    <w:rsid w:val="7D8020DC"/>
    <w:rsid w:val="7D993810"/>
    <w:rsid w:val="7DCCC6C6"/>
    <w:rsid w:val="7DD68A8B"/>
    <w:rsid w:val="7DD945C4"/>
    <w:rsid w:val="7E06FFA5"/>
    <w:rsid w:val="7E16FF06"/>
    <w:rsid w:val="7E214525"/>
    <w:rsid w:val="7E69BD51"/>
    <w:rsid w:val="7EB50D34"/>
    <w:rsid w:val="7ECA0BC6"/>
    <w:rsid w:val="7ECAECFF"/>
    <w:rsid w:val="7EE9C4BB"/>
    <w:rsid w:val="7EF68970"/>
    <w:rsid w:val="7F103728"/>
    <w:rsid w:val="7F18BC26"/>
    <w:rsid w:val="7F18CA0F"/>
    <w:rsid w:val="7F1AC269"/>
    <w:rsid w:val="7F39A818"/>
    <w:rsid w:val="7F5FB93C"/>
    <w:rsid w:val="7F65E732"/>
    <w:rsid w:val="7FA6A967"/>
    <w:rsid w:val="7FC46CA3"/>
    <w:rsid w:val="7FD30B22"/>
    <w:rsid w:val="7FF189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15:docId w15:val="{C03457E9-6FA0-4171-B889-9215BC07C4D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lsdException w:name="Intense Emphasis" w:uiPriority="21" w:semiHidden="1"/>
    <w:lsdException w:name="Subtle Reference" w:uiPriority="31" w:semiHidden="1"/>
    <w:lsdException w:name="Intense Reference" w:uiPriority="32"/>
    <w:lsdException w:name="Book Title" w:uiPriority="33" w:semiHidden="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51"/>
      </w:numPr>
      <w:outlineLvl w:val="0"/>
    </w:pPr>
    <w:rPr>
      <w:rFonts w:asciiTheme="majorHAnsi" w:hAnsiTheme="majorHAnsi" w:eastAsiaTheme="majorEastAsia"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51"/>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51"/>
      </w:numPr>
      <w:spacing w:before="40" w:after="0"/>
      <w:outlineLvl w:val="2"/>
    </w:pPr>
    <w:rPr>
      <w:rFonts w:asciiTheme="majorHAnsi" w:hAnsiTheme="majorHAnsi" w:eastAsiaTheme="majorEastAsia"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hAnsiTheme="majorHAnsi" w:eastAsiaTheme="majorEastAsia"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hAnsiTheme="majorHAnsi" w:eastAsiaTheme="majorEastAsia"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hAnsiTheme="majorHAnsi" w:eastAsiaTheme="majorEastAsia"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hAnsiTheme="majorHAnsi" w:eastAsiaTheme="majorEastAsia"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rsid w:val="004E5762"/>
    <w:pPr>
      <w:ind w:left="720"/>
      <w:contextualSpacing/>
    </w:pPr>
  </w:style>
  <w:style w:type="character" w:styleId="Heading2Char" w:customStyle="1">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hAnsiTheme="majorHAnsi" w:eastAsiaTheme="majorEastAsia" w:cstheme="majorBidi"/>
      <w:color w:val="FFFFFF" w:themeColor="background1"/>
      <w:kern w:val="28"/>
      <w:sz w:val="72"/>
      <w:szCs w:val="56"/>
    </w:rPr>
  </w:style>
  <w:style w:type="character" w:styleId="TitleChar" w:customStyle="1">
    <w:name w:val="Title Char"/>
    <w:basedOn w:val="DefaultParagraphFont"/>
    <w:link w:val="Title"/>
    <w:uiPriority w:val="10"/>
    <w:rsid w:val="00D528B9"/>
    <w:rPr>
      <w:rFonts w:asciiTheme="majorHAnsi" w:hAnsiTheme="majorHAnsi" w:eastAsiaTheme="majorEastAsia"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hAnsiTheme="majorHAnsi" w:eastAsiaTheme="minorEastAsia"/>
      <w:b/>
      <w:color w:val="FFFFFF" w:themeColor="background1"/>
      <w:sz w:val="160"/>
    </w:rPr>
  </w:style>
  <w:style w:type="character" w:styleId="SubtitleChar" w:customStyle="1">
    <w:name w:val="Subtitle Char"/>
    <w:basedOn w:val="DefaultParagraphFont"/>
    <w:link w:val="Subtitle"/>
    <w:uiPriority w:val="11"/>
    <w:rsid w:val="00D528B9"/>
    <w:rPr>
      <w:rFonts w:asciiTheme="majorHAnsi" w:hAnsiTheme="majorHAnsi" w:eastAsiaTheme="minorEastAsia"/>
      <w:b/>
      <w:color w:val="FFFFFF" w:themeColor="background1"/>
      <w:sz w:val="160"/>
    </w:rPr>
  </w:style>
  <w:style w:type="paragraph" w:styleId="Introduction" w:customStyle="1">
    <w:name w:val="Introduction"/>
    <w:basedOn w:val="Normal"/>
    <w:next w:val="Normal"/>
    <w:link w:val="IntroductionChar"/>
    <w:uiPriority w:val="12"/>
    <w:qFormat/>
    <w:rsid w:val="00D528B9"/>
    <w:pPr>
      <w:spacing w:before="240"/>
    </w:pPr>
    <w:rPr>
      <w:color w:val="auto"/>
      <w:sz w:val="32"/>
      <w:szCs w:val="32"/>
    </w:rPr>
  </w:style>
  <w:style w:type="paragraph" w:styleId="Author" w:customStyle="1">
    <w:name w:val="Author"/>
    <w:basedOn w:val="Normal"/>
    <w:next w:val="Normal"/>
    <w:link w:val="AuthorChar"/>
    <w:uiPriority w:val="12"/>
    <w:qFormat/>
    <w:rsid w:val="0001638A"/>
    <w:rPr>
      <w:color w:val="auto"/>
    </w:rPr>
  </w:style>
  <w:style w:type="character" w:styleId="IntroductionChar" w:customStyle="1">
    <w:name w:val="Introduction Char"/>
    <w:basedOn w:val="DefaultParagraphFont"/>
    <w:link w:val="Introduction"/>
    <w:uiPriority w:val="12"/>
    <w:rsid w:val="00D528B9"/>
    <w:rPr>
      <w:color w:val="auto"/>
      <w:sz w:val="32"/>
      <w:szCs w:val="32"/>
    </w:rPr>
  </w:style>
  <w:style w:type="character" w:styleId="Heading1Char" w:customStyle="1">
    <w:name w:val="Heading 1 Char"/>
    <w:basedOn w:val="DefaultParagraphFont"/>
    <w:link w:val="Heading1"/>
    <w:uiPriority w:val="9"/>
    <w:rsid w:val="007356AE"/>
    <w:rPr>
      <w:rFonts w:asciiTheme="majorHAnsi" w:hAnsiTheme="majorHAnsi" w:eastAsiaTheme="majorEastAsia" w:cstheme="majorBidi"/>
      <w:b/>
      <w:color w:val="auto"/>
      <w:sz w:val="32"/>
      <w:szCs w:val="32"/>
    </w:rPr>
  </w:style>
  <w:style w:type="character" w:styleId="AuthorChar" w:customStyle="1">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styleId="QuoteChar" w:customStyle="1">
    <w:name w:val="Quote Char"/>
    <w:basedOn w:val="DefaultParagraphFont"/>
    <w:link w:val="Quote"/>
    <w:uiPriority w:val="29"/>
    <w:rsid w:val="009802BB"/>
    <w:rPr>
      <w:i/>
      <w:color w:val="FFFFFF" w:themeColor="background1"/>
      <w:sz w:val="36"/>
      <w:szCs w:val="36"/>
    </w:rPr>
  </w:style>
  <w:style w:type="paragraph" w:styleId="Quote2" w:customStyle="1">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styleId="ChapterTitle" w:customStyle="1">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styleId="Quote2Char" w:customStyle="1">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7"/>
      </w:numPr>
      <w:ind w:left="426" w:hanging="426"/>
    </w:pPr>
  </w:style>
  <w:style w:type="character" w:styleId="ChapterTitleChar" w:customStyle="1">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Quote3" w:customStyle="1">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styleId="Quote3Char" w:customStyle="1">
    <w:name w:val="Quote 3 Char"/>
    <w:basedOn w:val="DefaultParagraphFont"/>
    <w:link w:val="Quote3"/>
    <w:uiPriority w:val="29"/>
    <w:rsid w:val="009802BB"/>
    <w:rPr>
      <w:rFonts w:asciiTheme="majorHAnsi" w:hAnsiTheme="majorHAnsi"/>
      <w:b/>
      <w:bCs/>
      <w:noProof/>
      <w:sz w:val="36"/>
      <w:szCs w:val="36"/>
    </w:rPr>
  </w:style>
  <w:style w:type="paragraph" w:styleId="Quote4" w:customStyle="1">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styleId="Quote4Char" w:customStyle="1">
    <w:name w:val="Quote 4 Char"/>
    <w:basedOn w:val="DefaultParagraphFont"/>
    <w:link w:val="Quote4"/>
    <w:uiPriority w:val="29"/>
    <w:rsid w:val="009802BB"/>
    <w:rPr>
      <w:rFonts w:asciiTheme="majorHAnsi" w:hAnsiTheme="majorHAnsi"/>
      <w:i/>
      <w:color w:val="auto"/>
      <w:sz w:val="52"/>
    </w:rPr>
  </w:style>
  <w:style w:type="paragraph" w:styleId="Quote5" w:customStyle="1">
    <w:name w:val="Quote 5"/>
    <w:basedOn w:val="Normal"/>
    <w:next w:val="Normal"/>
    <w:link w:val="Quote5Char"/>
    <w:uiPriority w:val="29"/>
    <w:qFormat/>
    <w:rsid w:val="00333AAD"/>
    <w:rPr>
      <w:i/>
      <w:sz w:val="44"/>
      <w:szCs w:val="44"/>
    </w:rPr>
  </w:style>
  <w:style w:type="paragraph" w:styleId="Caption2" w:customStyle="1">
    <w:name w:val="Caption 2"/>
    <w:basedOn w:val="Normal"/>
    <w:next w:val="Normal"/>
    <w:link w:val="Caption2Char"/>
    <w:uiPriority w:val="99"/>
    <w:qFormat/>
    <w:rsid w:val="00E403F2"/>
    <w:rPr>
      <w:sz w:val="14"/>
    </w:rPr>
  </w:style>
  <w:style w:type="character" w:styleId="Quote5Char" w:customStyle="1">
    <w:name w:val="Quote 5 Char"/>
    <w:basedOn w:val="DefaultParagraphFont"/>
    <w:link w:val="Quote5"/>
    <w:uiPriority w:val="29"/>
    <w:rsid w:val="00333AAD"/>
    <w:rPr>
      <w:i/>
      <w:sz w:val="44"/>
      <w:szCs w:val="44"/>
    </w:rPr>
  </w:style>
  <w:style w:type="paragraph" w:styleId="Quote6" w:customStyle="1">
    <w:name w:val="Quote 6"/>
    <w:basedOn w:val="Normal"/>
    <w:next w:val="Normal"/>
    <w:link w:val="Quote6Char"/>
    <w:uiPriority w:val="29"/>
    <w:qFormat/>
    <w:rsid w:val="001401F6"/>
    <w:rPr>
      <w:color w:val="14756E" w:themeColor="accent1"/>
      <w:sz w:val="44"/>
      <w:szCs w:val="44"/>
    </w:rPr>
  </w:style>
  <w:style w:type="character" w:styleId="Caption2Char" w:customStyle="1">
    <w:name w:val="Caption 2 Char"/>
    <w:basedOn w:val="DefaultParagraphFont"/>
    <w:link w:val="Caption2"/>
    <w:uiPriority w:val="99"/>
    <w:rsid w:val="00E403F2"/>
    <w:rPr>
      <w:sz w:val="14"/>
    </w:rPr>
  </w:style>
  <w:style w:type="paragraph" w:styleId="Quote7" w:customStyle="1">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styleId="Quote6Char" w:customStyle="1">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styleId="Quote7Char" w:customStyle="1">
    <w:name w:val="Quote 7 Char"/>
    <w:basedOn w:val="DefaultParagraphFont"/>
    <w:link w:val="Quote7"/>
    <w:uiPriority w:val="29"/>
    <w:rsid w:val="00475E10"/>
    <w:rPr>
      <w:i/>
      <w:noProof/>
      <w:color w:val="FFFFFF" w:themeColor="background1"/>
      <w:sz w:val="32"/>
      <w:szCs w:val="28"/>
    </w:rPr>
  </w:style>
  <w:style w:type="paragraph" w:styleId="Quote8" w:customStyle="1">
    <w:name w:val="Quote 8"/>
    <w:basedOn w:val="Quote4"/>
    <w:link w:val="Quote8Char"/>
    <w:qFormat/>
    <w:rsid w:val="00475E10"/>
    <w:pPr>
      <w:ind w:left="0" w:right="0"/>
    </w:pPr>
    <w:rPr>
      <w:rFonts w:asciiTheme="minorHAnsi" w:hAnsiTheme="minorHAnsi"/>
      <w:color w:val="3A3A3A" w:themeColor="accent6"/>
      <w:sz w:val="36"/>
    </w:rPr>
  </w:style>
  <w:style w:type="character" w:styleId="Quote8Char" w:customStyle="1">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styleId="NoSpacingChar" w:customStyle="1">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styleId="ReportTitle" w:customStyle="1">
    <w:name w:val="Report Title"/>
    <w:basedOn w:val="Title"/>
    <w:qFormat/>
    <w:rsid w:val="00EB61B2"/>
    <w:rPr>
      <w:color w:val="auto"/>
      <w:sz w:val="48"/>
    </w:rPr>
  </w:style>
  <w:style w:type="paragraph" w:styleId="SemesterTitle" w:customStyle="1">
    <w:name w:val="Semester Title"/>
    <w:basedOn w:val="Title"/>
    <w:qFormat/>
    <w:rsid w:val="008E7A87"/>
  </w:style>
  <w:style w:type="paragraph" w:styleId="StudentAuthorName" w:customStyle="1">
    <w:name w:val="Student Author Name"/>
    <w:basedOn w:val="NoSpacing"/>
    <w:qFormat/>
    <w:rsid w:val="00367CB3"/>
    <w:rPr>
      <w:rFonts w:ascii="Arial" w:hAnsi="Arial" w:cs="Arial"/>
      <w:color w:val="FFFFFF" w:themeColor="background1"/>
      <w:sz w:val="24"/>
      <w:szCs w:val="24"/>
    </w:rPr>
  </w:style>
  <w:style w:type="paragraph" w:styleId="Title-Black" w:customStyle="1">
    <w:name w:val="Title-Black"/>
    <w:basedOn w:val="Title"/>
    <w:qFormat/>
    <w:rsid w:val="00914F07"/>
    <w:rPr>
      <w:color w:val="auto"/>
    </w:rPr>
  </w:style>
  <w:style w:type="paragraph" w:styleId="Subtitle-Black" w:customStyle="1">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styleId="Heading3Char" w:customStyle="1">
    <w:name w:val="Heading 3 Char"/>
    <w:basedOn w:val="DefaultParagraphFont"/>
    <w:link w:val="Heading3"/>
    <w:uiPriority w:val="9"/>
    <w:semiHidden/>
    <w:rsid w:val="00595709"/>
    <w:rPr>
      <w:rFonts w:asciiTheme="majorHAnsi" w:hAnsiTheme="majorHAnsi" w:eastAsiaTheme="majorEastAsia" w:cstheme="majorBidi"/>
      <w:color w:val="auto"/>
      <w:sz w:val="28"/>
      <w:szCs w:val="24"/>
    </w:rPr>
  </w:style>
  <w:style w:type="paragraph" w:styleId="TableofFigures">
    <w:name w:val="table of figures"/>
    <w:basedOn w:val="Normal"/>
    <w:next w:val="Normal"/>
    <w:uiPriority w:val="99"/>
    <w:semiHidden/>
    <w:unhideWhenUsed/>
    <w:rsid w:val="00EE60C0"/>
    <w:pPr>
      <w:spacing w:after="0"/>
    </w:pPr>
  </w:style>
  <w:style w:type="character" w:styleId="Heading4Char" w:customStyle="1">
    <w:name w:val="Heading 4 Char"/>
    <w:basedOn w:val="DefaultParagraphFont"/>
    <w:link w:val="Heading4"/>
    <w:uiPriority w:val="9"/>
    <w:semiHidden/>
    <w:rsid w:val="00FB4CFA"/>
    <w:rPr>
      <w:rFonts w:asciiTheme="majorHAnsi" w:hAnsiTheme="majorHAnsi" w:eastAsiaTheme="majorEastAsia" w:cstheme="majorBidi"/>
      <w:i/>
      <w:iCs/>
      <w:color w:val="0F5751" w:themeColor="accent1" w:themeShade="BF"/>
    </w:rPr>
  </w:style>
  <w:style w:type="character" w:styleId="Heading5Char" w:customStyle="1">
    <w:name w:val="Heading 5 Char"/>
    <w:basedOn w:val="DefaultParagraphFont"/>
    <w:link w:val="Heading5"/>
    <w:uiPriority w:val="9"/>
    <w:semiHidden/>
    <w:rsid w:val="00FB4CFA"/>
    <w:rPr>
      <w:rFonts w:asciiTheme="majorHAnsi" w:hAnsiTheme="majorHAnsi" w:eastAsiaTheme="majorEastAsia" w:cstheme="majorBidi"/>
      <w:color w:val="0F5751" w:themeColor="accent1" w:themeShade="BF"/>
    </w:rPr>
  </w:style>
  <w:style w:type="character" w:styleId="Heading6Char" w:customStyle="1">
    <w:name w:val="Heading 6 Char"/>
    <w:basedOn w:val="DefaultParagraphFont"/>
    <w:link w:val="Heading6"/>
    <w:uiPriority w:val="9"/>
    <w:semiHidden/>
    <w:rsid w:val="00FB4CFA"/>
    <w:rPr>
      <w:rFonts w:asciiTheme="majorHAnsi" w:hAnsiTheme="majorHAnsi" w:eastAsiaTheme="majorEastAsia"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styleId="SectionHeading" w:customStyle="1">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color="888888" w:themeColor="accent6" w:themeTint="99" w:sz="4" w:space="0"/>
        <w:bottom w:val="single" w:color="888888" w:themeColor="accent6" w:themeTint="99" w:sz="4" w:space="0"/>
        <w:insideH w:val="single" w:color="888888"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39"/>
      </w:numPr>
    </w:pPr>
  </w:style>
  <w:style w:type="character" w:styleId="Heading7Char" w:customStyle="1">
    <w:name w:val="Heading 7 Char"/>
    <w:basedOn w:val="DefaultParagraphFont"/>
    <w:link w:val="Heading7"/>
    <w:uiPriority w:val="9"/>
    <w:semiHidden/>
    <w:rsid w:val="00BC4310"/>
    <w:rPr>
      <w:rFonts w:asciiTheme="majorHAnsi" w:hAnsiTheme="majorHAnsi" w:eastAsiaTheme="majorEastAsia" w:cstheme="majorBidi"/>
      <w:i/>
      <w:iCs/>
      <w:color w:val="0A3A36" w:themeColor="accent1" w:themeShade="7F"/>
    </w:rPr>
  </w:style>
  <w:style w:type="character" w:styleId="Heading8Char" w:customStyle="1">
    <w:name w:val="Heading 8 Char"/>
    <w:basedOn w:val="DefaultParagraphFont"/>
    <w:link w:val="Heading8"/>
    <w:uiPriority w:val="9"/>
    <w:semiHidden/>
    <w:rsid w:val="00BC4310"/>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BC4310"/>
    <w:rPr>
      <w:rFonts w:asciiTheme="majorHAnsi" w:hAnsiTheme="majorHAnsi" w:eastAsiaTheme="majorEastAsia"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40"/>
      </w:numPr>
    </w:pPr>
  </w:style>
  <w:style w:type="numbering" w:styleId="CurrentList1" w:customStyle="1">
    <w:name w:val="Current List1"/>
    <w:uiPriority w:val="99"/>
    <w:rsid w:val="00BC4310"/>
    <w:pPr>
      <w:numPr>
        <w:numId w:val="41"/>
      </w:numPr>
    </w:pPr>
  </w:style>
  <w:style w:type="numbering" w:styleId="CurrentList2" w:customStyle="1">
    <w:name w:val="Current List2"/>
    <w:uiPriority w:val="99"/>
    <w:rsid w:val="00994A6C"/>
    <w:pPr>
      <w:numPr>
        <w:numId w:val="42"/>
      </w:numPr>
    </w:pPr>
  </w:style>
  <w:style w:type="numbering" w:styleId="CurrentList3" w:customStyle="1">
    <w:name w:val="Current List3"/>
    <w:uiPriority w:val="99"/>
    <w:rsid w:val="00994A6C"/>
    <w:pPr>
      <w:numPr>
        <w:numId w:val="43"/>
      </w:numPr>
    </w:pPr>
  </w:style>
  <w:style w:type="numbering" w:styleId="CurrentList4" w:customStyle="1">
    <w:name w:val="Current List4"/>
    <w:uiPriority w:val="99"/>
    <w:rsid w:val="009D53E4"/>
    <w:pPr>
      <w:numPr>
        <w:numId w:val="44"/>
      </w:numPr>
    </w:pPr>
  </w:style>
  <w:style w:type="numbering" w:styleId="CurrentList5" w:customStyle="1">
    <w:name w:val="Current List5"/>
    <w:uiPriority w:val="99"/>
    <w:rsid w:val="009D53E4"/>
    <w:pPr>
      <w:numPr>
        <w:numId w:val="45"/>
      </w:numPr>
    </w:pPr>
  </w:style>
  <w:style w:type="numbering" w:styleId="CurrentList6" w:customStyle="1">
    <w:name w:val="Current List6"/>
    <w:uiPriority w:val="99"/>
    <w:rsid w:val="009D53E4"/>
    <w:pPr>
      <w:numPr>
        <w:numId w:val="46"/>
      </w:numPr>
    </w:pPr>
  </w:style>
  <w:style w:type="numbering" w:styleId="CurrentList7" w:customStyle="1">
    <w:name w:val="Current List7"/>
    <w:uiPriority w:val="99"/>
    <w:rsid w:val="009D53E4"/>
    <w:pPr>
      <w:numPr>
        <w:numId w:val="47"/>
      </w:numPr>
    </w:pPr>
  </w:style>
  <w:style w:type="numbering" w:styleId="CurrentList8" w:customStyle="1">
    <w:name w:val="Current List8"/>
    <w:uiPriority w:val="99"/>
    <w:rsid w:val="0094766F"/>
    <w:pPr>
      <w:numPr>
        <w:numId w:val="48"/>
      </w:numPr>
    </w:pPr>
  </w:style>
  <w:style w:type="numbering" w:styleId="CurrentList9" w:customStyle="1">
    <w:name w:val="Current List9"/>
    <w:uiPriority w:val="99"/>
    <w:rsid w:val="0094766F"/>
    <w:pPr>
      <w:numPr>
        <w:numId w:val="49"/>
      </w:numPr>
    </w:pPr>
  </w:style>
  <w:style w:type="numbering" w:styleId="CurrentList10" w:customStyle="1">
    <w:name w:val="Current List10"/>
    <w:uiPriority w:val="99"/>
    <w:rsid w:val="0094766F"/>
    <w:pPr>
      <w:numPr>
        <w:numId w:val="50"/>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color="FA937B" w:themeColor="accent4" w:themeTint="99" w:sz="4" w:space="0"/>
        <w:bottom w:val="single" w:color="FA937B" w:themeColor="accent4" w:themeTint="99" w:sz="4" w:space="0"/>
        <w:insideH w:val="single" w:color="FA937B"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color="DF98AD" w:themeColor="accent3" w:themeTint="99" w:sz="4" w:space="0"/>
        <w:bottom w:val="single" w:color="DF98AD" w:themeColor="accent3" w:themeTint="99" w:sz="4" w:space="0"/>
        <w:insideH w:val="single" w:color="DF98AD"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color="888888" w:themeColor="accent6" w:themeTint="99" w:sz="4" w:space="0"/>
        </w:tcBorders>
      </w:tcPr>
    </w:tblStylePr>
    <w:tblStylePr w:type="lastRow">
      <w:rPr>
        <w:b/>
        <w:bCs/>
      </w:rPr>
      <w:tblPr/>
      <w:tcPr>
        <w:tcBorders>
          <w:top w:val="single" w:color="888888" w:themeColor="accent6" w:themeTint="99" w:sz="4" w:space="0"/>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color="FA937B" w:themeColor="accent4" w:themeTint="99" w:sz="4" w:space="0"/>
        </w:tcBorders>
      </w:tcPr>
    </w:tblStylePr>
    <w:tblStylePr w:type="lastRow">
      <w:rPr>
        <w:b/>
        <w:bCs/>
      </w:rPr>
      <w:tblPr/>
      <w:tcPr>
        <w:tcBorders>
          <w:top w:val="single" w:color="FA937B" w:themeColor="accent4" w:themeTint="99" w:sz="4" w:space="0"/>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color="666666" w:themeColor="text1" w:themeTint="99" w:sz="4" w:space="0"/>
        </w:tcBorders>
      </w:tcPr>
    </w:tblStylePr>
    <w:tblStylePr w:type="lastRow">
      <w:rPr>
        <w:b/>
        <w:bCs/>
      </w:rPr>
      <w:tblPr/>
      <w:tcPr>
        <w:tcBorders>
          <w:top w:val="sing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color="3A3A3A" w:themeColor="accent6" w:sz="4" w:space="0"/>
        <w:bottom w:val="single" w:color="3A3A3A" w:themeColor="accent6" w:sz="4" w:space="0"/>
      </w:tblBorders>
    </w:tblPr>
    <w:tblStylePr w:type="firstRow">
      <w:rPr>
        <w:b/>
        <w:bCs/>
      </w:rPr>
      <w:tblPr/>
      <w:tcPr>
        <w:tcBorders>
          <w:bottom w:val="single" w:color="3A3A3A" w:themeColor="accent6" w:sz="4" w:space="0"/>
        </w:tcBorders>
      </w:tcPr>
    </w:tblStylePr>
    <w:tblStylePr w:type="lastRow">
      <w:rPr>
        <w:b/>
        <w:bCs/>
      </w:rPr>
      <w:tblPr/>
      <w:tcPr>
        <w:tcBorders>
          <w:top w:val="double" w:color="3A3A3A" w:themeColor="accent6" w:sz="4" w:space="0"/>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color="17A6B1" w:themeColor="accent2" w:sz="4" w:space="0"/>
        <w:bottom w:val="single" w:color="17A6B1" w:themeColor="accent2" w:sz="4" w:space="0"/>
      </w:tblBorders>
    </w:tblPr>
    <w:tblStylePr w:type="firstRow">
      <w:rPr>
        <w:b/>
        <w:bCs/>
      </w:rPr>
      <w:tblPr/>
      <w:tcPr>
        <w:tcBorders>
          <w:bottom w:val="single" w:color="17A6B1" w:themeColor="accent2" w:sz="4" w:space="0"/>
        </w:tcBorders>
      </w:tcPr>
    </w:tblStylePr>
    <w:tblStylePr w:type="lastRow">
      <w:rPr>
        <w:b/>
        <w:bCs/>
      </w:rPr>
      <w:tblPr/>
      <w:tcPr>
        <w:tcBorders>
          <w:top w:val="double" w:color="17A6B1" w:themeColor="accent2" w:sz="4" w:space="0"/>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color="CB5577" w:themeColor="accent3" w:sz="4" w:space="0"/>
        <w:bottom w:val="single" w:color="CB5577" w:themeColor="accent3" w:sz="4" w:space="0"/>
      </w:tblBorders>
    </w:tblPr>
    <w:tblStylePr w:type="firstRow">
      <w:rPr>
        <w:b/>
        <w:bCs/>
      </w:rPr>
      <w:tblPr/>
      <w:tcPr>
        <w:tcBorders>
          <w:bottom w:val="single" w:color="CB5577" w:themeColor="accent3" w:sz="4" w:space="0"/>
        </w:tcBorders>
      </w:tcPr>
    </w:tblStylePr>
    <w:tblStylePr w:type="lastRow">
      <w:rPr>
        <w:b/>
        <w:bCs/>
      </w:rPr>
      <w:tblPr/>
      <w:tcPr>
        <w:tcBorders>
          <w:top w:val="double" w:color="CB5577" w:themeColor="accent3" w:sz="4" w:space="0"/>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color="F84C24" w:themeColor="accent4" w:sz="4" w:space="0"/>
        <w:bottom w:val="single" w:color="F84C24" w:themeColor="accent4" w:sz="4" w:space="0"/>
      </w:tblBorders>
    </w:tblPr>
    <w:tblStylePr w:type="firstRow">
      <w:rPr>
        <w:b/>
        <w:bCs/>
      </w:rPr>
      <w:tblPr/>
      <w:tcPr>
        <w:tcBorders>
          <w:bottom w:val="single" w:color="F84C24" w:themeColor="accent4" w:sz="4" w:space="0"/>
        </w:tcBorders>
      </w:tcPr>
    </w:tblStylePr>
    <w:tblStylePr w:type="lastRow">
      <w:rPr>
        <w:b/>
        <w:bCs/>
      </w:rPr>
      <w:tblPr/>
      <w:tcPr>
        <w:tcBorders>
          <w:top w:val="double" w:color="F84C24" w:themeColor="accent4" w:sz="4" w:space="0"/>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color="6A3B68" w:themeColor="accent5" w:sz="4" w:space="0"/>
        <w:bottom w:val="single" w:color="6A3B68" w:themeColor="accent5" w:sz="4" w:space="0"/>
      </w:tblBorders>
    </w:tblPr>
    <w:tblStylePr w:type="firstRow">
      <w:rPr>
        <w:b/>
        <w:bCs/>
      </w:rPr>
      <w:tblPr/>
      <w:tcPr>
        <w:tcBorders>
          <w:bottom w:val="single" w:color="6A3B68" w:themeColor="accent5" w:sz="4" w:space="0"/>
        </w:tcBorders>
      </w:tcPr>
    </w:tblStylePr>
    <w:tblStylePr w:type="lastRow">
      <w:rPr>
        <w:b/>
        <w:bCs/>
      </w:rPr>
      <w:tblPr/>
      <w:tcPr>
        <w:tcBorders>
          <w:top w:val="double" w:color="6A3B68" w:themeColor="accent5" w:sz="4" w:space="0"/>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styleId="SectionSubheading" w:customStyle="1">
    <w:name w:val="Section Subheading"/>
    <w:basedOn w:val="SectionHeading"/>
    <w:next w:val="Normal"/>
    <w:qFormat/>
    <w:rsid w:val="006B28E5"/>
    <w:rPr>
      <w:b w:val="0"/>
      <w:sz w:val="28"/>
    </w:rPr>
  </w:style>
  <w:style w:type="paragraph" w:styleId="NormalWeb">
    <w:name w:val="Normal (Web)"/>
    <w:basedOn w:val="Normal"/>
    <w:uiPriority w:val="99"/>
    <w:semiHidden/>
    <w:unhideWhenUsed/>
    <w:rsid w:val="005652FA"/>
    <w:pPr>
      <w:spacing w:before="100" w:beforeAutospacing="1" w:after="100" w:afterAutospacing="1" w:line="240" w:lineRule="auto"/>
    </w:pPr>
    <w:rPr>
      <w:rFonts w:ascii="Times New Roman" w:hAnsi="Times New Roman" w:eastAsia="Times New Roman" w:cs="Times New Roman"/>
      <w:color w:val="auto"/>
      <w:sz w:val="24"/>
      <w:szCs w:val="24"/>
    </w:rPr>
  </w:style>
  <w:style w:type="character" w:styleId="apple-tab-span" w:customStyle="1">
    <w:name w:val="apple-tab-span"/>
    <w:basedOn w:val="DefaultParagraphFont"/>
    <w:rsid w:val="005652FA"/>
  </w:style>
  <w:style w:type="paragraph" w:styleId="paragraph" w:customStyle="1">
    <w:name w:val="paragraph"/>
    <w:basedOn w:val="Normal"/>
    <w:rsid w:val="002B1A14"/>
    <w:pPr>
      <w:spacing w:before="100" w:beforeAutospacing="1" w:after="100" w:afterAutospacing="1" w:line="240" w:lineRule="auto"/>
    </w:pPr>
    <w:rPr>
      <w:rFonts w:ascii="Times New Roman" w:hAnsi="Times New Roman" w:eastAsia="Times New Roman" w:cs="Times New Roman"/>
      <w:color w:val="auto"/>
      <w:sz w:val="24"/>
      <w:szCs w:val="24"/>
    </w:rPr>
  </w:style>
  <w:style w:type="character" w:styleId="normaltextrun" w:customStyle="1">
    <w:name w:val="normaltextrun"/>
    <w:basedOn w:val="DefaultParagraphFont"/>
    <w:rsid w:val="002B1A14"/>
  </w:style>
  <w:style w:type="character" w:styleId="eop" w:customStyle="1">
    <w:name w:val="eop"/>
    <w:basedOn w:val="DefaultParagraphFont"/>
    <w:rsid w:val="002B1A14"/>
  </w:style>
  <w:style w:type="character" w:styleId="scxw266928170" w:customStyle="1">
    <w:name w:val="scxw266928170"/>
    <w:basedOn w:val="DefaultParagraphFont"/>
    <w:rsid w:val="002B1A14"/>
  </w:style>
  <w:style w:type="character" w:styleId="scxw149701862" w:customStyle="1">
    <w:name w:val="scxw149701862"/>
    <w:basedOn w:val="DefaultParagraphFont"/>
    <w:rsid w:val="00EF006B"/>
  </w:style>
  <w:style w:type="character" w:styleId="scxw22332192" w:customStyle="1">
    <w:name w:val="scxw22332192"/>
    <w:basedOn w:val="DefaultParagraphFont"/>
    <w:rsid w:val="00EF00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5544">
      <w:bodyDiv w:val="1"/>
      <w:marLeft w:val="0"/>
      <w:marRight w:val="0"/>
      <w:marTop w:val="0"/>
      <w:marBottom w:val="0"/>
      <w:divBdr>
        <w:top w:val="none" w:sz="0" w:space="0" w:color="auto"/>
        <w:left w:val="none" w:sz="0" w:space="0" w:color="auto"/>
        <w:bottom w:val="none" w:sz="0" w:space="0" w:color="auto"/>
        <w:right w:val="none" w:sz="0" w:space="0" w:color="auto"/>
      </w:divBdr>
      <w:divsChild>
        <w:div w:id="232735578">
          <w:marLeft w:val="0"/>
          <w:marRight w:val="0"/>
          <w:marTop w:val="0"/>
          <w:marBottom w:val="0"/>
          <w:divBdr>
            <w:top w:val="none" w:sz="0" w:space="0" w:color="auto"/>
            <w:left w:val="none" w:sz="0" w:space="0" w:color="auto"/>
            <w:bottom w:val="none" w:sz="0" w:space="0" w:color="auto"/>
            <w:right w:val="none" w:sz="0" w:space="0" w:color="auto"/>
          </w:divBdr>
        </w:div>
        <w:div w:id="1593706529">
          <w:marLeft w:val="0"/>
          <w:marRight w:val="0"/>
          <w:marTop w:val="0"/>
          <w:marBottom w:val="0"/>
          <w:divBdr>
            <w:top w:val="none" w:sz="0" w:space="0" w:color="auto"/>
            <w:left w:val="none" w:sz="0" w:space="0" w:color="auto"/>
            <w:bottom w:val="none" w:sz="0" w:space="0" w:color="auto"/>
            <w:right w:val="none" w:sz="0" w:space="0" w:color="auto"/>
          </w:divBdr>
        </w:div>
        <w:div w:id="1938630735">
          <w:marLeft w:val="0"/>
          <w:marRight w:val="0"/>
          <w:marTop w:val="0"/>
          <w:marBottom w:val="0"/>
          <w:divBdr>
            <w:top w:val="none" w:sz="0" w:space="0" w:color="auto"/>
            <w:left w:val="none" w:sz="0" w:space="0" w:color="auto"/>
            <w:bottom w:val="none" w:sz="0" w:space="0" w:color="auto"/>
            <w:right w:val="none" w:sz="0" w:space="0" w:color="auto"/>
          </w:divBdr>
        </w:div>
      </w:divsChild>
    </w:div>
    <w:div w:id="65344307">
      <w:bodyDiv w:val="1"/>
      <w:marLeft w:val="0"/>
      <w:marRight w:val="0"/>
      <w:marTop w:val="0"/>
      <w:marBottom w:val="0"/>
      <w:divBdr>
        <w:top w:val="none" w:sz="0" w:space="0" w:color="auto"/>
        <w:left w:val="none" w:sz="0" w:space="0" w:color="auto"/>
        <w:bottom w:val="none" w:sz="0" w:space="0" w:color="auto"/>
        <w:right w:val="none" w:sz="0" w:space="0" w:color="auto"/>
      </w:divBdr>
      <w:divsChild>
        <w:div w:id="266159360">
          <w:marLeft w:val="0"/>
          <w:marRight w:val="0"/>
          <w:marTop w:val="0"/>
          <w:marBottom w:val="0"/>
          <w:divBdr>
            <w:top w:val="none" w:sz="0" w:space="0" w:color="auto"/>
            <w:left w:val="none" w:sz="0" w:space="0" w:color="auto"/>
            <w:bottom w:val="none" w:sz="0" w:space="0" w:color="auto"/>
            <w:right w:val="none" w:sz="0" w:space="0" w:color="auto"/>
          </w:divBdr>
        </w:div>
        <w:div w:id="441388432">
          <w:marLeft w:val="0"/>
          <w:marRight w:val="0"/>
          <w:marTop w:val="0"/>
          <w:marBottom w:val="0"/>
          <w:divBdr>
            <w:top w:val="none" w:sz="0" w:space="0" w:color="auto"/>
            <w:left w:val="none" w:sz="0" w:space="0" w:color="auto"/>
            <w:bottom w:val="none" w:sz="0" w:space="0" w:color="auto"/>
            <w:right w:val="none" w:sz="0" w:space="0" w:color="auto"/>
          </w:divBdr>
        </w:div>
        <w:div w:id="461851858">
          <w:marLeft w:val="0"/>
          <w:marRight w:val="0"/>
          <w:marTop w:val="0"/>
          <w:marBottom w:val="0"/>
          <w:divBdr>
            <w:top w:val="none" w:sz="0" w:space="0" w:color="auto"/>
            <w:left w:val="none" w:sz="0" w:space="0" w:color="auto"/>
            <w:bottom w:val="none" w:sz="0" w:space="0" w:color="auto"/>
            <w:right w:val="none" w:sz="0" w:space="0" w:color="auto"/>
          </w:divBdr>
        </w:div>
        <w:div w:id="898055349">
          <w:marLeft w:val="0"/>
          <w:marRight w:val="0"/>
          <w:marTop w:val="0"/>
          <w:marBottom w:val="0"/>
          <w:divBdr>
            <w:top w:val="none" w:sz="0" w:space="0" w:color="auto"/>
            <w:left w:val="none" w:sz="0" w:space="0" w:color="auto"/>
            <w:bottom w:val="none" w:sz="0" w:space="0" w:color="auto"/>
            <w:right w:val="none" w:sz="0" w:space="0" w:color="auto"/>
          </w:divBdr>
        </w:div>
        <w:div w:id="928348940">
          <w:marLeft w:val="0"/>
          <w:marRight w:val="0"/>
          <w:marTop w:val="0"/>
          <w:marBottom w:val="0"/>
          <w:divBdr>
            <w:top w:val="none" w:sz="0" w:space="0" w:color="auto"/>
            <w:left w:val="none" w:sz="0" w:space="0" w:color="auto"/>
            <w:bottom w:val="none" w:sz="0" w:space="0" w:color="auto"/>
            <w:right w:val="none" w:sz="0" w:space="0" w:color="auto"/>
          </w:divBdr>
        </w:div>
        <w:div w:id="991566332">
          <w:marLeft w:val="0"/>
          <w:marRight w:val="0"/>
          <w:marTop w:val="0"/>
          <w:marBottom w:val="0"/>
          <w:divBdr>
            <w:top w:val="none" w:sz="0" w:space="0" w:color="auto"/>
            <w:left w:val="none" w:sz="0" w:space="0" w:color="auto"/>
            <w:bottom w:val="none" w:sz="0" w:space="0" w:color="auto"/>
            <w:right w:val="none" w:sz="0" w:space="0" w:color="auto"/>
          </w:divBdr>
          <w:divsChild>
            <w:div w:id="387651921">
              <w:marLeft w:val="0"/>
              <w:marRight w:val="0"/>
              <w:marTop w:val="0"/>
              <w:marBottom w:val="0"/>
              <w:divBdr>
                <w:top w:val="none" w:sz="0" w:space="0" w:color="auto"/>
                <w:left w:val="none" w:sz="0" w:space="0" w:color="auto"/>
                <w:bottom w:val="none" w:sz="0" w:space="0" w:color="auto"/>
                <w:right w:val="none" w:sz="0" w:space="0" w:color="auto"/>
              </w:divBdr>
            </w:div>
            <w:div w:id="1258556326">
              <w:marLeft w:val="0"/>
              <w:marRight w:val="0"/>
              <w:marTop w:val="0"/>
              <w:marBottom w:val="0"/>
              <w:divBdr>
                <w:top w:val="none" w:sz="0" w:space="0" w:color="auto"/>
                <w:left w:val="none" w:sz="0" w:space="0" w:color="auto"/>
                <w:bottom w:val="none" w:sz="0" w:space="0" w:color="auto"/>
                <w:right w:val="none" w:sz="0" w:space="0" w:color="auto"/>
              </w:divBdr>
            </w:div>
            <w:div w:id="1410035160">
              <w:marLeft w:val="0"/>
              <w:marRight w:val="0"/>
              <w:marTop w:val="0"/>
              <w:marBottom w:val="0"/>
              <w:divBdr>
                <w:top w:val="none" w:sz="0" w:space="0" w:color="auto"/>
                <w:left w:val="none" w:sz="0" w:space="0" w:color="auto"/>
                <w:bottom w:val="none" w:sz="0" w:space="0" w:color="auto"/>
                <w:right w:val="none" w:sz="0" w:space="0" w:color="auto"/>
              </w:divBdr>
            </w:div>
          </w:divsChild>
        </w:div>
        <w:div w:id="1130123801">
          <w:marLeft w:val="0"/>
          <w:marRight w:val="0"/>
          <w:marTop w:val="0"/>
          <w:marBottom w:val="0"/>
          <w:divBdr>
            <w:top w:val="none" w:sz="0" w:space="0" w:color="auto"/>
            <w:left w:val="none" w:sz="0" w:space="0" w:color="auto"/>
            <w:bottom w:val="none" w:sz="0" w:space="0" w:color="auto"/>
            <w:right w:val="none" w:sz="0" w:space="0" w:color="auto"/>
          </w:divBdr>
        </w:div>
        <w:div w:id="1352537600">
          <w:marLeft w:val="0"/>
          <w:marRight w:val="0"/>
          <w:marTop w:val="0"/>
          <w:marBottom w:val="0"/>
          <w:divBdr>
            <w:top w:val="none" w:sz="0" w:space="0" w:color="auto"/>
            <w:left w:val="none" w:sz="0" w:space="0" w:color="auto"/>
            <w:bottom w:val="none" w:sz="0" w:space="0" w:color="auto"/>
            <w:right w:val="none" w:sz="0" w:space="0" w:color="auto"/>
          </w:divBdr>
        </w:div>
        <w:div w:id="1641423808">
          <w:marLeft w:val="0"/>
          <w:marRight w:val="0"/>
          <w:marTop w:val="0"/>
          <w:marBottom w:val="0"/>
          <w:divBdr>
            <w:top w:val="none" w:sz="0" w:space="0" w:color="auto"/>
            <w:left w:val="none" w:sz="0" w:space="0" w:color="auto"/>
            <w:bottom w:val="none" w:sz="0" w:space="0" w:color="auto"/>
            <w:right w:val="none" w:sz="0" w:space="0" w:color="auto"/>
          </w:divBdr>
        </w:div>
        <w:div w:id="1704289038">
          <w:marLeft w:val="0"/>
          <w:marRight w:val="0"/>
          <w:marTop w:val="0"/>
          <w:marBottom w:val="0"/>
          <w:divBdr>
            <w:top w:val="none" w:sz="0" w:space="0" w:color="auto"/>
            <w:left w:val="none" w:sz="0" w:space="0" w:color="auto"/>
            <w:bottom w:val="none" w:sz="0" w:space="0" w:color="auto"/>
            <w:right w:val="none" w:sz="0" w:space="0" w:color="auto"/>
          </w:divBdr>
        </w:div>
        <w:div w:id="2115585865">
          <w:marLeft w:val="0"/>
          <w:marRight w:val="0"/>
          <w:marTop w:val="0"/>
          <w:marBottom w:val="0"/>
          <w:divBdr>
            <w:top w:val="none" w:sz="0" w:space="0" w:color="auto"/>
            <w:left w:val="none" w:sz="0" w:space="0" w:color="auto"/>
            <w:bottom w:val="none" w:sz="0" w:space="0" w:color="auto"/>
            <w:right w:val="none" w:sz="0" w:space="0" w:color="auto"/>
          </w:divBdr>
        </w:div>
        <w:div w:id="2141997651">
          <w:marLeft w:val="0"/>
          <w:marRight w:val="0"/>
          <w:marTop w:val="0"/>
          <w:marBottom w:val="0"/>
          <w:divBdr>
            <w:top w:val="none" w:sz="0" w:space="0" w:color="auto"/>
            <w:left w:val="none" w:sz="0" w:space="0" w:color="auto"/>
            <w:bottom w:val="none" w:sz="0" w:space="0" w:color="auto"/>
            <w:right w:val="none" w:sz="0" w:space="0" w:color="auto"/>
          </w:divBdr>
        </w:div>
      </w:divsChild>
    </w:div>
    <w:div w:id="287669710">
      <w:bodyDiv w:val="1"/>
      <w:marLeft w:val="0"/>
      <w:marRight w:val="0"/>
      <w:marTop w:val="0"/>
      <w:marBottom w:val="0"/>
      <w:divBdr>
        <w:top w:val="none" w:sz="0" w:space="0" w:color="auto"/>
        <w:left w:val="none" w:sz="0" w:space="0" w:color="auto"/>
        <w:bottom w:val="none" w:sz="0" w:space="0" w:color="auto"/>
        <w:right w:val="none" w:sz="0" w:space="0" w:color="auto"/>
      </w:divBdr>
    </w:div>
    <w:div w:id="293365489">
      <w:bodyDiv w:val="1"/>
      <w:marLeft w:val="0"/>
      <w:marRight w:val="0"/>
      <w:marTop w:val="0"/>
      <w:marBottom w:val="0"/>
      <w:divBdr>
        <w:top w:val="none" w:sz="0" w:space="0" w:color="auto"/>
        <w:left w:val="none" w:sz="0" w:space="0" w:color="auto"/>
        <w:bottom w:val="none" w:sz="0" w:space="0" w:color="auto"/>
        <w:right w:val="none" w:sz="0" w:space="0" w:color="auto"/>
      </w:divBdr>
    </w:div>
    <w:div w:id="532310089">
      <w:bodyDiv w:val="1"/>
      <w:marLeft w:val="0"/>
      <w:marRight w:val="0"/>
      <w:marTop w:val="0"/>
      <w:marBottom w:val="0"/>
      <w:divBdr>
        <w:top w:val="none" w:sz="0" w:space="0" w:color="auto"/>
        <w:left w:val="none" w:sz="0" w:space="0" w:color="auto"/>
        <w:bottom w:val="none" w:sz="0" w:space="0" w:color="auto"/>
        <w:right w:val="none" w:sz="0" w:space="0" w:color="auto"/>
      </w:divBdr>
      <w:divsChild>
        <w:div w:id="870454315">
          <w:marLeft w:val="0"/>
          <w:marRight w:val="0"/>
          <w:marTop w:val="0"/>
          <w:marBottom w:val="0"/>
          <w:divBdr>
            <w:top w:val="none" w:sz="0" w:space="0" w:color="auto"/>
            <w:left w:val="none" w:sz="0" w:space="0" w:color="auto"/>
            <w:bottom w:val="none" w:sz="0" w:space="0" w:color="auto"/>
            <w:right w:val="none" w:sz="0" w:space="0" w:color="auto"/>
          </w:divBdr>
        </w:div>
        <w:div w:id="976761577">
          <w:marLeft w:val="0"/>
          <w:marRight w:val="0"/>
          <w:marTop w:val="0"/>
          <w:marBottom w:val="0"/>
          <w:divBdr>
            <w:top w:val="none" w:sz="0" w:space="0" w:color="auto"/>
            <w:left w:val="none" w:sz="0" w:space="0" w:color="auto"/>
            <w:bottom w:val="none" w:sz="0" w:space="0" w:color="auto"/>
            <w:right w:val="none" w:sz="0" w:space="0" w:color="auto"/>
          </w:divBdr>
        </w:div>
        <w:div w:id="989021450">
          <w:marLeft w:val="0"/>
          <w:marRight w:val="0"/>
          <w:marTop w:val="0"/>
          <w:marBottom w:val="0"/>
          <w:divBdr>
            <w:top w:val="none" w:sz="0" w:space="0" w:color="auto"/>
            <w:left w:val="none" w:sz="0" w:space="0" w:color="auto"/>
            <w:bottom w:val="none" w:sz="0" w:space="0" w:color="auto"/>
            <w:right w:val="none" w:sz="0" w:space="0" w:color="auto"/>
          </w:divBdr>
        </w:div>
        <w:div w:id="1255675151">
          <w:marLeft w:val="0"/>
          <w:marRight w:val="0"/>
          <w:marTop w:val="0"/>
          <w:marBottom w:val="0"/>
          <w:divBdr>
            <w:top w:val="none" w:sz="0" w:space="0" w:color="auto"/>
            <w:left w:val="none" w:sz="0" w:space="0" w:color="auto"/>
            <w:bottom w:val="none" w:sz="0" w:space="0" w:color="auto"/>
            <w:right w:val="none" w:sz="0" w:space="0" w:color="auto"/>
          </w:divBdr>
        </w:div>
        <w:div w:id="1643387398">
          <w:marLeft w:val="0"/>
          <w:marRight w:val="0"/>
          <w:marTop w:val="0"/>
          <w:marBottom w:val="0"/>
          <w:divBdr>
            <w:top w:val="none" w:sz="0" w:space="0" w:color="auto"/>
            <w:left w:val="none" w:sz="0" w:space="0" w:color="auto"/>
            <w:bottom w:val="none" w:sz="0" w:space="0" w:color="auto"/>
            <w:right w:val="none" w:sz="0" w:space="0" w:color="auto"/>
          </w:divBdr>
        </w:div>
        <w:div w:id="1668093881">
          <w:marLeft w:val="0"/>
          <w:marRight w:val="0"/>
          <w:marTop w:val="0"/>
          <w:marBottom w:val="0"/>
          <w:divBdr>
            <w:top w:val="none" w:sz="0" w:space="0" w:color="auto"/>
            <w:left w:val="none" w:sz="0" w:space="0" w:color="auto"/>
            <w:bottom w:val="none" w:sz="0" w:space="0" w:color="auto"/>
            <w:right w:val="none" w:sz="0" w:space="0" w:color="auto"/>
          </w:divBdr>
        </w:div>
        <w:div w:id="1782606591">
          <w:marLeft w:val="0"/>
          <w:marRight w:val="0"/>
          <w:marTop w:val="0"/>
          <w:marBottom w:val="0"/>
          <w:divBdr>
            <w:top w:val="none" w:sz="0" w:space="0" w:color="auto"/>
            <w:left w:val="none" w:sz="0" w:space="0" w:color="auto"/>
            <w:bottom w:val="none" w:sz="0" w:space="0" w:color="auto"/>
            <w:right w:val="none" w:sz="0" w:space="0" w:color="auto"/>
          </w:divBdr>
        </w:div>
        <w:div w:id="1809666662">
          <w:marLeft w:val="0"/>
          <w:marRight w:val="0"/>
          <w:marTop w:val="0"/>
          <w:marBottom w:val="0"/>
          <w:divBdr>
            <w:top w:val="none" w:sz="0" w:space="0" w:color="auto"/>
            <w:left w:val="none" w:sz="0" w:space="0" w:color="auto"/>
            <w:bottom w:val="none" w:sz="0" w:space="0" w:color="auto"/>
            <w:right w:val="none" w:sz="0" w:space="0" w:color="auto"/>
          </w:divBdr>
        </w:div>
        <w:div w:id="1944918014">
          <w:marLeft w:val="0"/>
          <w:marRight w:val="0"/>
          <w:marTop w:val="0"/>
          <w:marBottom w:val="0"/>
          <w:divBdr>
            <w:top w:val="none" w:sz="0" w:space="0" w:color="auto"/>
            <w:left w:val="none" w:sz="0" w:space="0" w:color="auto"/>
            <w:bottom w:val="none" w:sz="0" w:space="0" w:color="auto"/>
            <w:right w:val="none" w:sz="0" w:space="0" w:color="auto"/>
          </w:divBdr>
        </w:div>
        <w:div w:id="2045666951">
          <w:marLeft w:val="0"/>
          <w:marRight w:val="0"/>
          <w:marTop w:val="0"/>
          <w:marBottom w:val="0"/>
          <w:divBdr>
            <w:top w:val="none" w:sz="0" w:space="0" w:color="auto"/>
            <w:left w:val="none" w:sz="0" w:space="0" w:color="auto"/>
            <w:bottom w:val="none" w:sz="0" w:space="0" w:color="auto"/>
            <w:right w:val="none" w:sz="0" w:space="0" w:color="auto"/>
          </w:divBdr>
        </w:div>
      </w:divsChild>
    </w:div>
    <w:div w:id="610557043">
      <w:bodyDiv w:val="1"/>
      <w:marLeft w:val="0"/>
      <w:marRight w:val="0"/>
      <w:marTop w:val="0"/>
      <w:marBottom w:val="0"/>
      <w:divBdr>
        <w:top w:val="none" w:sz="0" w:space="0" w:color="auto"/>
        <w:left w:val="none" w:sz="0" w:space="0" w:color="auto"/>
        <w:bottom w:val="none" w:sz="0" w:space="0" w:color="auto"/>
        <w:right w:val="none" w:sz="0" w:space="0" w:color="auto"/>
      </w:divBdr>
    </w:div>
    <w:div w:id="617835838">
      <w:bodyDiv w:val="1"/>
      <w:marLeft w:val="0"/>
      <w:marRight w:val="0"/>
      <w:marTop w:val="0"/>
      <w:marBottom w:val="0"/>
      <w:divBdr>
        <w:top w:val="none" w:sz="0" w:space="0" w:color="auto"/>
        <w:left w:val="none" w:sz="0" w:space="0" w:color="auto"/>
        <w:bottom w:val="none" w:sz="0" w:space="0" w:color="auto"/>
        <w:right w:val="none" w:sz="0" w:space="0" w:color="auto"/>
      </w:divBdr>
      <w:divsChild>
        <w:div w:id="180629856">
          <w:marLeft w:val="0"/>
          <w:marRight w:val="0"/>
          <w:marTop w:val="0"/>
          <w:marBottom w:val="0"/>
          <w:divBdr>
            <w:top w:val="none" w:sz="0" w:space="0" w:color="auto"/>
            <w:left w:val="none" w:sz="0" w:space="0" w:color="auto"/>
            <w:bottom w:val="none" w:sz="0" w:space="0" w:color="auto"/>
            <w:right w:val="none" w:sz="0" w:space="0" w:color="auto"/>
          </w:divBdr>
        </w:div>
        <w:div w:id="514657560">
          <w:marLeft w:val="0"/>
          <w:marRight w:val="0"/>
          <w:marTop w:val="0"/>
          <w:marBottom w:val="0"/>
          <w:divBdr>
            <w:top w:val="none" w:sz="0" w:space="0" w:color="auto"/>
            <w:left w:val="none" w:sz="0" w:space="0" w:color="auto"/>
            <w:bottom w:val="none" w:sz="0" w:space="0" w:color="auto"/>
            <w:right w:val="none" w:sz="0" w:space="0" w:color="auto"/>
          </w:divBdr>
        </w:div>
        <w:div w:id="1027413693">
          <w:marLeft w:val="0"/>
          <w:marRight w:val="0"/>
          <w:marTop w:val="0"/>
          <w:marBottom w:val="0"/>
          <w:divBdr>
            <w:top w:val="none" w:sz="0" w:space="0" w:color="auto"/>
            <w:left w:val="none" w:sz="0" w:space="0" w:color="auto"/>
            <w:bottom w:val="none" w:sz="0" w:space="0" w:color="auto"/>
            <w:right w:val="none" w:sz="0" w:space="0" w:color="auto"/>
          </w:divBdr>
        </w:div>
        <w:div w:id="1053312226">
          <w:marLeft w:val="0"/>
          <w:marRight w:val="0"/>
          <w:marTop w:val="0"/>
          <w:marBottom w:val="0"/>
          <w:divBdr>
            <w:top w:val="none" w:sz="0" w:space="0" w:color="auto"/>
            <w:left w:val="none" w:sz="0" w:space="0" w:color="auto"/>
            <w:bottom w:val="none" w:sz="0" w:space="0" w:color="auto"/>
            <w:right w:val="none" w:sz="0" w:space="0" w:color="auto"/>
          </w:divBdr>
        </w:div>
        <w:div w:id="1088693959">
          <w:marLeft w:val="0"/>
          <w:marRight w:val="0"/>
          <w:marTop w:val="0"/>
          <w:marBottom w:val="0"/>
          <w:divBdr>
            <w:top w:val="none" w:sz="0" w:space="0" w:color="auto"/>
            <w:left w:val="none" w:sz="0" w:space="0" w:color="auto"/>
            <w:bottom w:val="none" w:sz="0" w:space="0" w:color="auto"/>
            <w:right w:val="none" w:sz="0" w:space="0" w:color="auto"/>
          </w:divBdr>
        </w:div>
        <w:div w:id="1321734988">
          <w:marLeft w:val="0"/>
          <w:marRight w:val="0"/>
          <w:marTop w:val="0"/>
          <w:marBottom w:val="0"/>
          <w:divBdr>
            <w:top w:val="none" w:sz="0" w:space="0" w:color="auto"/>
            <w:left w:val="none" w:sz="0" w:space="0" w:color="auto"/>
            <w:bottom w:val="none" w:sz="0" w:space="0" w:color="auto"/>
            <w:right w:val="none" w:sz="0" w:space="0" w:color="auto"/>
          </w:divBdr>
        </w:div>
        <w:div w:id="1418482831">
          <w:marLeft w:val="0"/>
          <w:marRight w:val="0"/>
          <w:marTop w:val="0"/>
          <w:marBottom w:val="0"/>
          <w:divBdr>
            <w:top w:val="none" w:sz="0" w:space="0" w:color="auto"/>
            <w:left w:val="none" w:sz="0" w:space="0" w:color="auto"/>
            <w:bottom w:val="none" w:sz="0" w:space="0" w:color="auto"/>
            <w:right w:val="none" w:sz="0" w:space="0" w:color="auto"/>
          </w:divBdr>
        </w:div>
        <w:div w:id="1440444467">
          <w:marLeft w:val="0"/>
          <w:marRight w:val="0"/>
          <w:marTop w:val="0"/>
          <w:marBottom w:val="0"/>
          <w:divBdr>
            <w:top w:val="none" w:sz="0" w:space="0" w:color="auto"/>
            <w:left w:val="none" w:sz="0" w:space="0" w:color="auto"/>
            <w:bottom w:val="none" w:sz="0" w:space="0" w:color="auto"/>
            <w:right w:val="none" w:sz="0" w:space="0" w:color="auto"/>
          </w:divBdr>
        </w:div>
        <w:div w:id="2070569458">
          <w:marLeft w:val="0"/>
          <w:marRight w:val="0"/>
          <w:marTop w:val="0"/>
          <w:marBottom w:val="0"/>
          <w:divBdr>
            <w:top w:val="none" w:sz="0" w:space="0" w:color="auto"/>
            <w:left w:val="none" w:sz="0" w:space="0" w:color="auto"/>
            <w:bottom w:val="none" w:sz="0" w:space="0" w:color="auto"/>
            <w:right w:val="none" w:sz="0" w:space="0" w:color="auto"/>
          </w:divBdr>
        </w:div>
      </w:divsChild>
    </w:div>
    <w:div w:id="703599842">
      <w:bodyDiv w:val="1"/>
      <w:marLeft w:val="0"/>
      <w:marRight w:val="0"/>
      <w:marTop w:val="0"/>
      <w:marBottom w:val="0"/>
      <w:divBdr>
        <w:top w:val="none" w:sz="0" w:space="0" w:color="auto"/>
        <w:left w:val="none" w:sz="0" w:space="0" w:color="auto"/>
        <w:bottom w:val="none" w:sz="0" w:space="0" w:color="auto"/>
        <w:right w:val="none" w:sz="0" w:space="0" w:color="auto"/>
      </w:divBdr>
    </w:div>
    <w:div w:id="819426970">
      <w:bodyDiv w:val="1"/>
      <w:marLeft w:val="0"/>
      <w:marRight w:val="0"/>
      <w:marTop w:val="0"/>
      <w:marBottom w:val="0"/>
      <w:divBdr>
        <w:top w:val="none" w:sz="0" w:space="0" w:color="auto"/>
        <w:left w:val="none" w:sz="0" w:space="0" w:color="auto"/>
        <w:bottom w:val="none" w:sz="0" w:space="0" w:color="auto"/>
        <w:right w:val="none" w:sz="0" w:space="0" w:color="auto"/>
      </w:divBdr>
    </w:div>
    <w:div w:id="902567707">
      <w:bodyDiv w:val="1"/>
      <w:marLeft w:val="0"/>
      <w:marRight w:val="0"/>
      <w:marTop w:val="0"/>
      <w:marBottom w:val="0"/>
      <w:divBdr>
        <w:top w:val="none" w:sz="0" w:space="0" w:color="auto"/>
        <w:left w:val="none" w:sz="0" w:space="0" w:color="auto"/>
        <w:bottom w:val="none" w:sz="0" w:space="0" w:color="auto"/>
        <w:right w:val="none" w:sz="0" w:space="0" w:color="auto"/>
      </w:divBdr>
      <w:divsChild>
        <w:div w:id="85150">
          <w:marLeft w:val="0"/>
          <w:marRight w:val="0"/>
          <w:marTop w:val="0"/>
          <w:marBottom w:val="0"/>
          <w:divBdr>
            <w:top w:val="none" w:sz="0" w:space="0" w:color="auto"/>
            <w:left w:val="none" w:sz="0" w:space="0" w:color="auto"/>
            <w:bottom w:val="none" w:sz="0" w:space="0" w:color="auto"/>
            <w:right w:val="none" w:sz="0" w:space="0" w:color="auto"/>
          </w:divBdr>
        </w:div>
        <w:div w:id="933513948">
          <w:marLeft w:val="0"/>
          <w:marRight w:val="0"/>
          <w:marTop w:val="0"/>
          <w:marBottom w:val="0"/>
          <w:divBdr>
            <w:top w:val="none" w:sz="0" w:space="0" w:color="auto"/>
            <w:left w:val="none" w:sz="0" w:space="0" w:color="auto"/>
            <w:bottom w:val="none" w:sz="0" w:space="0" w:color="auto"/>
            <w:right w:val="none" w:sz="0" w:space="0" w:color="auto"/>
          </w:divBdr>
        </w:div>
        <w:div w:id="1077706094">
          <w:marLeft w:val="0"/>
          <w:marRight w:val="0"/>
          <w:marTop w:val="0"/>
          <w:marBottom w:val="0"/>
          <w:divBdr>
            <w:top w:val="none" w:sz="0" w:space="0" w:color="auto"/>
            <w:left w:val="none" w:sz="0" w:space="0" w:color="auto"/>
            <w:bottom w:val="none" w:sz="0" w:space="0" w:color="auto"/>
            <w:right w:val="none" w:sz="0" w:space="0" w:color="auto"/>
          </w:divBdr>
        </w:div>
        <w:div w:id="1642035380">
          <w:marLeft w:val="0"/>
          <w:marRight w:val="0"/>
          <w:marTop w:val="0"/>
          <w:marBottom w:val="0"/>
          <w:divBdr>
            <w:top w:val="none" w:sz="0" w:space="0" w:color="auto"/>
            <w:left w:val="none" w:sz="0" w:space="0" w:color="auto"/>
            <w:bottom w:val="none" w:sz="0" w:space="0" w:color="auto"/>
            <w:right w:val="none" w:sz="0" w:space="0" w:color="auto"/>
          </w:divBdr>
        </w:div>
        <w:div w:id="1885405499">
          <w:marLeft w:val="0"/>
          <w:marRight w:val="0"/>
          <w:marTop w:val="0"/>
          <w:marBottom w:val="0"/>
          <w:divBdr>
            <w:top w:val="none" w:sz="0" w:space="0" w:color="auto"/>
            <w:left w:val="none" w:sz="0" w:space="0" w:color="auto"/>
            <w:bottom w:val="none" w:sz="0" w:space="0" w:color="auto"/>
            <w:right w:val="none" w:sz="0" w:space="0" w:color="auto"/>
          </w:divBdr>
        </w:div>
        <w:div w:id="1923488775">
          <w:marLeft w:val="0"/>
          <w:marRight w:val="0"/>
          <w:marTop w:val="0"/>
          <w:marBottom w:val="0"/>
          <w:divBdr>
            <w:top w:val="none" w:sz="0" w:space="0" w:color="auto"/>
            <w:left w:val="none" w:sz="0" w:space="0" w:color="auto"/>
            <w:bottom w:val="none" w:sz="0" w:space="0" w:color="auto"/>
            <w:right w:val="none" w:sz="0" w:space="0" w:color="auto"/>
          </w:divBdr>
        </w:div>
      </w:divsChild>
    </w:div>
    <w:div w:id="975641227">
      <w:bodyDiv w:val="1"/>
      <w:marLeft w:val="0"/>
      <w:marRight w:val="0"/>
      <w:marTop w:val="0"/>
      <w:marBottom w:val="0"/>
      <w:divBdr>
        <w:top w:val="none" w:sz="0" w:space="0" w:color="auto"/>
        <w:left w:val="none" w:sz="0" w:space="0" w:color="auto"/>
        <w:bottom w:val="none" w:sz="0" w:space="0" w:color="auto"/>
        <w:right w:val="none" w:sz="0" w:space="0" w:color="auto"/>
      </w:divBdr>
    </w:div>
    <w:div w:id="1069032490">
      <w:bodyDiv w:val="1"/>
      <w:marLeft w:val="0"/>
      <w:marRight w:val="0"/>
      <w:marTop w:val="0"/>
      <w:marBottom w:val="0"/>
      <w:divBdr>
        <w:top w:val="none" w:sz="0" w:space="0" w:color="auto"/>
        <w:left w:val="none" w:sz="0" w:space="0" w:color="auto"/>
        <w:bottom w:val="none" w:sz="0" w:space="0" w:color="auto"/>
        <w:right w:val="none" w:sz="0" w:space="0" w:color="auto"/>
      </w:divBdr>
    </w:div>
    <w:div w:id="1112364353">
      <w:bodyDiv w:val="1"/>
      <w:marLeft w:val="0"/>
      <w:marRight w:val="0"/>
      <w:marTop w:val="0"/>
      <w:marBottom w:val="0"/>
      <w:divBdr>
        <w:top w:val="none" w:sz="0" w:space="0" w:color="auto"/>
        <w:left w:val="none" w:sz="0" w:space="0" w:color="auto"/>
        <w:bottom w:val="none" w:sz="0" w:space="0" w:color="auto"/>
        <w:right w:val="none" w:sz="0" w:space="0" w:color="auto"/>
      </w:divBdr>
      <w:divsChild>
        <w:div w:id="30544166">
          <w:marLeft w:val="0"/>
          <w:marRight w:val="0"/>
          <w:marTop w:val="0"/>
          <w:marBottom w:val="0"/>
          <w:divBdr>
            <w:top w:val="none" w:sz="0" w:space="0" w:color="auto"/>
            <w:left w:val="none" w:sz="0" w:space="0" w:color="auto"/>
            <w:bottom w:val="none" w:sz="0" w:space="0" w:color="auto"/>
            <w:right w:val="none" w:sz="0" w:space="0" w:color="auto"/>
          </w:divBdr>
          <w:divsChild>
            <w:div w:id="93521112">
              <w:marLeft w:val="0"/>
              <w:marRight w:val="0"/>
              <w:marTop w:val="0"/>
              <w:marBottom w:val="0"/>
              <w:divBdr>
                <w:top w:val="none" w:sz="0" w:space="0" w:color="auto"/>
                <w:left w:val="none" w:sz="0" w:space="0" w:color="auto"/>
                <w:bottom w:val="none" w:sz="0" w:space="0" w:color="auto"/>
                <w:right w:val="none" w:sz="0" w:space="0" w:color="auto"/>
              </w:divBdr>
            </w:div>
            <w:div w:id="264921851">
              <w:marLeft w:val="0"/>
              <w:marRight w:val="0"/>
              <w:marTop w:val="0"/>
              <w:marBottom w:val="0"/>
              <w:divBdr>
                <w:top w:val="none" w:sz="0" w:space="0" w:color="auto"/>
                <w:left w:val="none" w:sz="0" w:space="0" w:color="auto"/>
                <w:bottom w:val="none" w:sz="0" w:space="0" w:color="auto"/>
                <w:right w:val="none" w:sz="0" w:space="0" w:color="auto"/>
              </w:divBdr>
            </w:div>
            <w:div w:id="768818388">
              <w:marLeft w:val="0"/>
              <w:marRight w:val="0"/>
              <w:marTop w:val="0"/>
              <w:marBottom w:val="0"/>
              <w:divBdr>
                <w:top w:val="none" w:sz="0" w:space="0" w:color="auto"/>
                <w:left w:val="none" w:sz="0" w:space="0" w:color="auto"/>
                <w:bottom w:val="none" w:sz="0" w:space="0" w:color="auto"/>
                <w:right w:val="none" w:sz="0" w:space="0" w:color="auto"/>
              </w:divBdr>
            </w:div>
            <w:div w:id="1011184351">
              <w:marLeft w:val="0"/>
              <w:marRight w:val="0"/>
              <w:marTop w:val="0"/>
              <w:marBottom w:val="0"/>
              <w:divBdr>
                <w:top w:val="none" w:sz="0" w:space="0" w:color="auto"/>
                <w:left w:val="none" w:sz="0" w:space="0" w:color="auto"/>
                <w:bottom w:val="none" w:sz="0" w:space="0" w:color="auto"/>
                <w:right w:val="none" w:sz="0" w:space="0" w:color="auto"/>
              </w:divBdr>
            </w:div>
            <w:div w:id="1253977900">
              <w:marLeft w:val="0"/>
              <w:marRight w:val="0"/>
              <w:marTop w:val="0"/>
              <w:marBottom w:val="0"/>
              <w:divBdr>
                <w:top w:val="none" w:sz="0" w:space="0" w:color="auto"/>
                <w:left w:val="none" w:sz="0" w:space="0" w:color="auto"/>
                <w:bottom w:val="none" w:sz="0" w:space="0" w:color="auto"/>
                <w:right w:val="none" w:sz="0" w:space="0" w:color="auto"/>
              </w:divBdr>
            </w:div>
            <w:div w:id="1257327427">
              <w:marLeft w:val="0"/>
              <w:marRight w:val="0"/>
              <w:marTop w:val="0"/>
              <w:marBottom w:val="0"/>
              <w:divBdr>
                <w:top w:val="none" w:sz="0" w:space="0" w:color="auto"/>
                <w:left w:val="none" w:sz="0" w:space="0" w:color="auto"/>
                <w:bottom w:val="none" w:sz="0" w:space="0" w:color="auto"/>
                <w:right w:val="none" w:sz="0" w:space="0" w:color="auto"/>
              </w:divBdr>
            </w:div>
            <w:div w:id="1360348948">
              <w:marLeft w:val="0"/>
              <w:marRight w:val="0"/>
              <w:marTop w:val="0"/>
              <w:marBottom w:val="0"/>
              <w:divBdr>
                <w:top w:val="none" w:sz="0" w:space="0" w:color="auto"/>
                <w:left w:val="none" w:sz="0" w:space="0" w:color="auto"/>
                <w:bottom w:val="none" w:sz="0" w:space="0" w:color="auto"/>
                <w:right w:val="none" w:sz="0" w:space="0" w:color="auto"/>
              </w:divBdr>
            </w:div>
            <w:div w:id="1551652353">
              <w:marLeft w:val="0"/>
              <w:marRight w:val="0"/>
              <w:marTop w:val="0"/>
              <w:marBottom w:val="0"/>
              <w:divBdr>
                <w:top w:val="none" w:sz="0" w:space="0" w:color="auto"/>
                <w:left w:val="none" w:sz="0" w:space="0" w:color="auto"/>
                <w:bottom w:val="none" w:sz="0" w:space="0" w:color="auto"/>
                <w:right w:val="none" w:sz="0" w:space="0" w:color="auto"/>
              </w:divBdr>
            </w:div>
            <w:div w:id="1635332898">
              <w:marLeft w:val="0"/>
              <w:marRight w:val="0"/>
              <w:marTop w:val="0"/>
              <w:marBottom w:val="0"/>
              <w:divBdr>
                <w:top w:val="none" w:sz="0" w:space="0" w:color="auto"/>
                <w:left w:val="none" w:sz="0" w:space="0" w:color="auto"/>
                <w:bottom w:val="none" w:sz="0" w:space="0" w:color="auto"/>
                <w:right w:val="none" w:sz="0" w:space="0" w:color="auto"/>
              </w:divBdr>
            </w:div>
            <w:div w:id="1651059174">
              <w:marLeft w:val="0"/>
              <w:marRight w:val="0"/>
              <w:marTop w:val="0"/>
              <w:marBottom w:val="0"/>
              <w:divBdr>
                <w:top w:val="none" w:sz="0" w:space="0" w:color="auto"/>
                <w:left w:val="none" w:sz="0" w:space="0" w:color="auto"/>
                <w:bottom w:val="none" w:sz="0" w:space="0" w:color="auto"/>
                <w:right w:val="none" w:sz="0" w:space="0" w:color="auto"/>
              </w:divBdr>
            </w:div>
            <w:div w:id="2031372670">
              <w:marLeft w:val="0"/>
              <w:marRight w:val="0"/>
              <w:marTop w:val="0"/>
              <w:marBottom w:val="0"/>
              <w:divBdr>
                <w:top w:val="none" w:sz="0" w:space="0" w:color="auto"/>
                <w:left w:val="none" w:sz="0" w:space="0" w:color="auto"/>
                <w:bottom w:val="none" w:sz="0" w:space="0" w:color="auto"/>
                <w:right w:val="none" w:sz="0" w:space="0" w:color="auto"/>
              </w:divBdr>
            </w:div>
            <w:div w:id="2046637832">
              <w:marLeft w:val="0"/>
              <w:marRight w:val="0"/>
              <w:marTop w:val="0"/>
              <w:marBottom w:val="0"/>
              <w:divBdr>
                <w:top w:val="none" w:sz="0" w:space="0" w:color="auto"/>
                <w:left w:val="none" w:sz="0" w:space="0" w:color="auto"/>
                <w:bottom w:val="none" w:sz="0" w:space="0" w:color="auto"/>
                <w:right w:val="none" w:sz="0" w:space="0" w:color="auto"/>
              </w:divBdr>
            </w:div>
            <w:div w:id="2049793928">
              <w:marLeft w:val="0"/>
              <w:marRight w:val="0"/>
              <w:marTop w:val="0"/>
              <w:marBottom w:val="0"/>
              <w:divBdr>
                <w:top w:val="none" w:sz="0" w:space="0" w:color="auto"/>
                <w:left w:val="none" w:sz="0" w:space="0" w:color="auto"/>
                <w:bottom w:val="none" w:sz="0" w:space="0" w:color="auto"/>
                <w:right w:val="none" w:sz="0" w:space="0" w:color="auto"/>
              </w:divBdr>
            </w:div>
          </w:divsChild>
        </w:div>
        <w:div w:id="81605919">
          <w:marLeft w:val="0"/>
          <w:marRight w:val="0"/>
          <w:marTop w:val="0"/>
          <w:marBottom w:val="0"/>
          <w:divBdr>
            <w:top w:val="none" w:sz="0" w:space="0" w:color="auto"/>
            <w:left w:val="none" w:sz="0" w:space="0" w:color="auto"/>
            <w:bottom w:val="none" w:sz="0" w:space="0" w:color="auto"/>
            <w:right w:val="none" w:sz="0" w:space="0" w:color="auto"/>
          </w:divBdr>
          <w:divsChild>
            <w:div w:id="96483176">
              <w:marLeft w:val="0"/>
              <w:marRight w:val="0"/>
              <w:marTop w:val="0"/>
              <w:marBottom w:val="0"/>
              <w:divBdr>
                <w:top w:val="none" w:sz="0" w:space="0" w:color="auto"/>
                <w:left w:val="none" w:sz="0" w:space="0" w:color="auto"/>
                <w:bottom w:val="none" w:sz="0" w:space="0" w:color="auto"/>
                <w:right w:val="none" w:sz="0" w:space="0" w:color="auto"/>
              </w:divBdr>
            </w:div>
            <w:div w:id="138886196">
              <w:marLeft w:val="0"/>
              <w:marRight w:val="0"/>
              <w:marTop w:val="0"/>
              <w:marBottom w:val="0"/>
              <w:divBdr>
                <w:top w:val="none" w:sz="0" w:space="0" w:color="auto"/>
                <w:left w:val="none" w:sz="0" w:space="0" w:color="auto"/>
                <w:bottom w:val="none" w:sz="0" w:space="0" w:color="auto"/>
                <w:right w:val="none" w:sz="0" w:space="0" w:color="auto"/>
              </w:divBdr>
            </w:div>
            <w:div w:id="911237544">
              <w:marLeft w:val="0"/>
              <w:marRight w:val="0"/>
              <w:marTop w:val="0"/>
              <w:marBottom w:val="0"/>
              <w:divBdr>
                <w:top w:val="none" w:sz="0" w:space="0" w:color="auto"/>
                <w:left w:val="none" w:sz="0" w:space="0" w:color="auto"/>
                <w:bottom w:val="none" w:sz="0" w:space="0" w:color="auto"/>
                <w:right w:val="none" w:sz="0" w:space="0" w:color="auto"/>
              </w:divBdr>
            </w:div>
            <w:div w:id="1515068865">
              <w:marLeft w:val="0"/>
              <w:marRight w:val="0"/>
              <w:marTop w:val="0"/>
              <w:marBottom w:val="0"/>
              <w:divBdr>
                <w:top w:val="none" w:sz="0" w:space="0" w:color="auto"/>
                <w:left w:val="none" w:sz="0" w:space="0" w:color="auto"/>
                <w:bottom w:val="none" w:sz="0" w:space="0" w:color="auto"/>
                <w:right w:val="none" w:sz="0" w:space="0" w:color="auto"/>
              </w:divBdr>
            </w:div>
          </w:divsChild>
        </w:div>
        <w:div w:id="178398531">
          <w:marLeft w:val="0"/>
          <w:marRight w:val="0"/>
          <w:marTop w:val="0"/>
          <w:marBottom w:val="0"/>
          <w:divBdr>
            <w:top w:val="none" w:sz="0" w:space="0" w:color="auto"/>
            <w:left w:val="none" w:sz="0" w:space="0" w:color="auto"/>
            <w:bottom w:val="none" w:sz="0" w:space="0" w:color="auto"/>
            <w:right w:val="none" w:sz="0" w:space="0" w:color="auto"/>
          </w:divBdr>
        </w:div>
        <w:div w:id="313871064">
          <w:marLeft w:val="0"/>
          <w:marRight w:val="0"/>
          <w:marTop w:val="0"/>
          <w:marBottom w:val="0"/>
          <w:divBdr>
            <w:top w:val="none" w:sz="0" w:space="0" w:color="auto"/>
            <w:left w:val="none" w:sz="0" w:space="0" w:color="auto"/>
            <w:bottom w:val="none" w:sz="0" w:space="0" w:color="auto"/>
            <w:right w:val="none" w:sz="0" w:space="0" w:color="auto"/>
          </w:divBdr>
          <w:divsChild>
            <w:div w:id="31540079">
              <w:marLeft w:val="0"/>
              <w:marRight w:val="0"/>
              <w:marTop w:val="0"/>
              <w:marBottom w:val="0"/>
              <w:divBdr>
                <w:top w:val="none" w:sz="0" w:space="0" w:color="auto"/>
                <w:left w:val="none" w:sz="0" w:space="0" w:color="auto"/>
                <w:bottom w:val="none" w:sz="0" w:space="0" w:color="auto"/>
                <w:right w:val="none" w:sz="0" w:space="0" w:color="auto"/>
              </w:divBdr>
            </w:div>
            <w:div w:id="208417797">
              <w:marLeft w:val="0"/>
              <w:marRight w:val="0"/>
              <w:marTop w:val="0"/>
              <w:marBottom w:val="0"/>
              <w:divBdr>
                <w:top w:val="none" w:sz="0" w:space="0" w:color="auto"/>
                <w:left w:val="none" w:sz="0" w:space="0" w:color="auto"/>
                <w:bottom w:val="none" w:sz="0" w:space="0" w:color="auto"/>
                <w:right w:val="none" w:sz="0" w:space="0" w:color="auto"/>
              </w:divBdr>
            </w:div>
            <w:div w:id="1198006874">
              <w:marLeft w:val="0"/>
              <w:marRight w:val="0"/>
              <w:marTop w:val="0"/>
              <w:marBottom w:val="0"/>
              <w:divBdr>
                <w:top w:val="none" w:sz="0" w:space="0" w:color="auto"/>
                <w:left w:val="none" w:sz="0" w:space="0" w:color="auto"/>
                <w:bottom w:val="none" w:sz="0" w:space="0" w:color="auto"/>
                <w:right w:val="none" w:sz="0" w:space="0" w:color="auto"/>
              </w:divBdr>
            </w:div>
            <w:div w:id="1203594344">
              <w:marLeft w:val="0"/>
              <w:marRight w:val="0"/>
              <w:marTop w:val="0"/>
              <w:marBottom w:val="0"/>
              <w:divBdr>
                <w:top w:val="none" w:sz="0" w:space="0" w:color="auto"/>
                <w:left w:val="none" w:sz="0" w:space="0" w:color="auto"/>
                <w:bottom w:val="none" w:sz="0" w:space="0" w:color="auto"/>
                <w:right w:val="none" w:sz="0" w:space="0" w:color="auto"/>
              </w:divBdr>
            </w:div>
            <w:div w:id="1243294525">
              <w:marLeft w:val="0"/>
              <w:marRight w:val="0"/>
              <w:marTop w:val="0"/>
              <w:marBottom w:val="0"/>
              <w:divBdr>
                <w:top w:val="none" w:sz="0" w:space="0" w:color="auto"/>
                <w:left w:val="none" w:sz="0" w:space="0" w:color="auto"/>
                <w:bottom w:val="none" w:sz="0" w:space="0" w:color="auto"/>
                <w:right w:val="none" w:sz="0" w:space="0" w:color="auto"/>
              </w:divBdr>
            </w:div>
            <w:div w:id="1492671570">
              <w:marLeft w:val="0"/>
              <w:marRight w:val="0"/>
              <w:marTop w:val="0"/>
              <w:marBottom w:val="0"/>
              <w:divBdr>
                <w:top w:val="none" w:sz="0" w:space="0" w:color="auto"/>
                <w:left w:val="none" w:sz="0" w:space="0" w:color="auto"/>
                <w:bottom w:val="none" w:sz="0" w:space="0" w:color="auto"/>
                <w:right w:val="none" w:sz="0" w:space="0" w:color="auto"/>
              </w:divBdr>
            </w:div>
            <w:div w:id="1515269482">
              <w:marLeft w:val="0"/>
              <w:marRight w:val="0"/>
              <w:marTop w:val="0"/>
              <w:marBottom w:val="0"/>
              <w:divBdr>
                <w:top w:val="none" w:sz="0" w:space="0" w:color="auto"/>
                <w:left w:val="none" w:sz="0" w:space="0" w:color="auto"/>
                <w:bottom w:val="none" w:sz="0" w:space="0" w:color="auto"/>
                <w:right w:val="none" w:sz="0" w:space="0" w:color="auto"/>
              </w:divBdr>
            </w:div>
            <w:div w:id="1644851190">
              <w:marLeft w:val="0"/>
              <w:marRight w:val="0"/>
              <w:marTop w:val="0"/>
              <w:marBottom w:val="0"/>
              <w:divBdr>
                <w:top w:val="none" w:sz="0" w:space="0" w:color="auto"/>
                <w:left w:val="none" w:sz="0" w:space="0" w:color="auto"/>
                <w:bottom w:val="none" w:sz="0" w:space="0" w:color="auto"/>
                <w:right w:val="none" w:sz="0" w:space="0" w:color="auto"/>
              </w:divBdr>
            </w:div>
          </w:divsChild>
        </w:div>
        <w:div w:id="382142203">
          <w:marLeft w:val="0"/>
          <w:marRight w:val="0"/>
          <w:marTop w:val="0"/>
          <w:marBottom w:val="0"/>
          <w:divBdr>
            <w:top w:val="none" w:sz="0" w:space="0" w:color="auto"/>
            <w:left w:val="none" w:sz="0" w:space="0" w:color="auto"/>
            <w:bottom w:val="none" w:sz="0" w:space="0" w:color="auto"/>
            <w:right w:val="none" w:sz="0" w:space="0" w:color="auto"/>
          </w:divBdr>
        </w:div>
        <w:div w:id="525294461">
          <w:marLeft w:val="0"/>
          <w:marRight w:val="0"/>
          <w:marTop w:val="0"/>
          <w:marBottom w:val="0"/>
          <w:divBdr>
            <w:top w:val="none" w:sz="0" w:space="0" w:color="auto"/>
            <w:left w:val="none" w:sz="0" w:space="0" w:color="auto"/>
            <w:bottom w:val="none" w:sz="0" w:space="0" w:color="auto"/>
            <w:right w:val="none" w:sz="0" w:space="0" w:color="auto"/>
          </w:divBdr>
          <w:divsChild>
            <w:div w:id="772282115">
              <w:marLeft w:val="0"/>
              <w:marRight w:val="0"/>
              <w:marTop w:val="0"/>
              <w:marBottom w:val="0"/>
              <w:divBdr>
                <w:top w:val="none" w:sz="0" w:space="0" w:color="auto"/>
                <w:left w:val="none" w:sz="0" w:space="0" w:color="auto"/>
                <w:bottom w:val="none" w:sz="0" w:space="0" w:color="auto"/>
                <w:right w:val="none" w:sz="0" w:space="0" w:color="auto"/>
              </w:divBdr>
            </w:div>
            <w:div w:id="1743021607">
              <w:marLeft w:val="0"/>
              <w:marRight w:val="0"/>
              <w:marTop w:val="0"/>
              <w:marBottom w:val="0"/>
              <w:divBdr>
                <w:top w:val="none" w:sz="0" w:space="0" w:color="auto"/>
                <w:left w:val="none" w:sz="0" w:space="0" w:color="auto"/>
                <w:bottom w:val="none" w:sz="0" w:space="0" w:color="auto"/>
                <w:right w:val="none" w:sz="0" w:space="0" w:color="auto"/>
              </w:divBdr>
            </w:div>
            <w:div w:id="2055495325">
              <w:marLeft w:val="0"/>
              <w:marRight w:val="0"/>
              <w:marTop w:val="0"/>
              <w:marBottom w:val="0"/>
              <w:divBdr>
                <w:top w:val="none" w:sz="0" w:space="0" w:color="auto"/>
                <w:left w:val="none" w:sz="0" w:space="0" w:color="auto"/>
                <w:bottom w:val="none" w:sz="0" w:space="0" w:color="auto"/>
                <w:right w:val="none" w:sz="0" w:space="0" w:color="auto"/>
              </w:divBdr>
            </w:div>
          </w:divsChild>
        </w:div>
        <w:div w:id="547305458">
          <w:marLeft w:val="0"/>
          <w:marRight w:val="0"/>
          <w:marTop w:val="0"/>
          <w:marBottom w:val="0"/>
          <w:divBdr>
            <w:top w:val="none" w:sz="0" w:space="0" w:color="auto"/>
            <w:left w:val="none" w:sz="0" w:space="0" w:color="auto"/>
            <w:bottom w:val="none" w:sz="0" w:space="0" w:color="auto"/>
            <w:right w:val="none" w:sz="0" w:space="0" w:color="auto"/>
          </w:divBdr>
          <w:divsChild>
            <w:div w:id="432363934">
              <w:marLeft w:val="0"/>
              <w:marRight w:val="0"/>
              <w:marTop w:val="0"/>
              <w:marBottom w:val="0"/>
              <w:divBdr>
                <w:top w:val="none" w:sz="0" w:space="0" w:color="auto"/>
                <w:left w:val="none" w:sz="0" w:space="0" w:color="auto"/>
                <w:bottom w:val="none" w:sz="0" w:space="0" w:color="auto"/>
                <w:right w:val="none" w:sz="0" w:space="0" w:color="auto"/>
              </w:divBdr>
            </w:div>
          </w:divsChild>
        </w:div>
        <w:div w:id="647975953">
          <w:marLeft w:val="0"/>
          <w:marRight w:val="0"/>
          <w:marTop w:val="0"/>
          <w:marBottom w:val="0"/>
          <w:divBdr>
            <w:top w:val="none" w:sz="0" w:space="0" w:color="auto"/>
            <w:left w:val="none" w:sz="0" w:space="0" w:color="auto"/>
            <w:bottom w:val="none" w:sz="0" w:space="0" w:color="auto"/>
            <w:right w:val="none" w:sz="0" w:space="0" w:color="auto"/>
          </w:divBdr>
        </w:div>
        <w:div w:id="649332028">
          <w:marLeft w:val="0"/>
          <w:marRight w:val="0"/>
          <w:marTop w:val="0"/>
          <w:marBottom w:val="0"/>
          <w:divBdr>
            <w:top w:val="none" w:sz="0" w:space="0" w:color="auto"/>
            <w:left w:val="none" w:sz="0" w:space="0" w:color="auto"/>
            <w:bottom w:val="none" w:sz="0" w:space="0" w:color="auto"/>
            <w:right w:val="none" w:sz="0" w:space="0" w:color="auto"/>
          </w:divBdr>
        </w:div>
        <w:div w:id="732773744">
          <w:marLeft w:val="0"/>
          <w:marRight w:val="0"/>
          <w:marTop w:val="0"/>
          <w:marBottom w:val="0"/>
          <w:divBdr>
            <w:top w:val="none" w:sz="0" w:space="0" w:color="auto"/>
            <w:left w:val="none" w:sz="0" w:space="0" w:color="auto"/>
            <w:bottom w:val="none" w:sz="0" w:space="0" w:color="auto"/>
            <w:right w:val="none" w:sz="0" w:space="0" w:color="auto"/>
          </w:divBdr>
          <w:divsChild>
            <w:div w:id="11347472">
              <w:marLeft w:val="0"/>
              <w:marRight w:val="0"/>
              <w:marTop w:val="0"/>
              <w:marBottom w:val="0"/>
              <w:divBdr>
                <w:top w:val="none" w:sz="0" w:space="0" w:color="auto"/>
                <w:left w:val="none" w:sz="0" w:space="0" w:color="auto"/>
                <w:bottom w:val="none" w:sz="0" w:space="0" w:color="auto"/>
                <w:right w:val="none" w:sz="0" w:space="0" w:color="auto"/>
              </w:divBdr>
            </w:div>
            <w:div w:id="68814610">
              <w:marLeft w:val="0"/>
              <w:marRight w:val="0"/>
              <w:marTop w:val="0"/>
              <w:marBottom w:val="0"/>
              <w:divBdr>
                <w:top w:val="none" w:sz="0" w:space="0" w:color="auto"/>
                <w:left w:val="none" w:sz="0" w:space="0" w:color="auto"/>
                <w:bottom w:val="none" w:sz="0" w:space="0" w:color="auto"/>
                <w:right w:val="none" w:sz="0" w:space="0" w:color="auto"/>
              </w:divBdr>
            </w:div>
            <w:div w:id="96563217">
              <w:marLeft w:val="0"/>
              <w:marRight w:val="0"/>
              <w:marTop w:val="0"/>
              <w:marBottom w:val="0"/>
              <w:divBdr>
                <w:top w:val="none" w:sz="0" w:space="0" w:color="auto"/>
                <w:left w:val="none" w:sz="0" w:space="0" w:color="auto"/>
                <w:bottom w:val="none" w:sz="0" w:space="0" w:color="auto"/>
                <w:right w:val="none" w:sz="0" w:space="0" w:color="auto"/>
              </w:divBdr>
            </w:div>
            <w:div w:id="116723450">
              <w:marLeft w:val="0"/>
              <w:marRight w:val="0"/>
              <w:marTop w:val="0"/>
              <w:marBottom w:val="0"/>
              <w:divBdr>
                <w:top w:val="none" w:sz="0" w:space="0" w:color="auto"/>
                <w:left w:val="none" w:sz="0" w:space="0" w:color="auto"/>
                <w:bottom w:val="none" w:sz="0" w:space="0" w:color="auto"/>
                <w:right w:val="none" w:sz="0" w:space="0" w:color="auto"/>
              </w:divBdr>
            </w:div>
            <w:div w:id="200174146">
              <w:marLeft w:val="0"/>
              <w:marRight w:val="0"/>
              <w:marTop w:val="0"/>
              <w:marBottom w:val="0"/>
              <w:divBdr>
                <w:top w:val="none" w:sz="0" w:space="0" w:color="auto"/>
                <w:left w:val="none" w:sz="0" w:space="0" w:color="auto"/>
                <w:bottom w:val="none" w:sz="0" w:space="0" w:color="auto"/>
                <w:right w:val="none" w:sz="0" w:space="0" w:color="auto"/>
              </w:divBdr>
            </w:div>
            <w:div w:id="347751783">
              <w:marLeft w:val="0"/>
              <w:marRight w:val="0"/>
              <w:marTop w:val="0"/>
              <w:marBottom w:val="0"/>
              <w:divBdr>
                <w:top w:val="none" w:sz="0" w:space="0" w:color="auto"/>
                <w:left w:val="none" w:sz="0" w:space="0" w:color="auto"/>
                <w:bottom w:val="none" w:sz="0" w:space="0" w:color="auto"/>
                <w:right w:val="none" w:sz="0" w:space="0" w:color="auto"/>
              </w:divBdr>
            </w:div>
            <w:div w:id="627665898">
              <w:marLeft w:val="0"/>
              <w:marRight w:val="0"/>
              <w:marTop w:val="0"/>
              <w:marBottom w:val="0"/>
              <w:divBdr>
                <w:top w:val="none" w:sz="0" w:space="0" w:color="auto"/>
                <w:left w:val="none" w:sz="0" w:space="0" w:color="auto"/>
                <w:bottom w:val="none" w:sz="0" w:space="0" w:color="auto"/>
                <w:right w:val="none" w:sz="0" w:space="0" w:color="auto"/>
              </w:divBdr>
            </w:div>
            <w:div w:id="712731307">
              <w:marLeft w:val="0"/>
              <w:marRight w:val="0"/>
              <w:marTop w:val="0"/>
              <w:marBottom w:val="0"/>
              <w:divBdr>
                <w:top w:val="none" w:sz="0" w:space="0" w:color="auto"/>
                <w:left w:val="none" w:sz="0" w:space="0" w:color="auto"/>
                <w:bottom w:val="none" w:sz="0" w:space="0" w:color="auto"/>
                <w:right w:val="none" w:sz="0" w:space="0" w:color="auto"/>
              </w:divBdr>
            </w:div>
            <w:div w:id="777528354">
              <w:marLeft w:val="0"/>
              <w:marRight w:val="0"/>
              <w:marTop w:val="0"/>
              <w:marBottom w:val="0"/>
              <w:divBdr>
                <w:top w:val="none" w:sz="0" w:space="0" w:color="auto"/>
                <w:left w:val="none" w:sz="0" w:space="0" w:color="auto"/>
                <w:bottom w:val="none" w:sz="0" w:space="0" w:color="auto"/>
                <w:right w:val="none" w:sz="0" w:space="0" w:color="auto"/>
              </w:divBdr>
            </w:div>
            <w:div w:id="929461633">
              <w:marLeft w:val="0"/>
              <w:marRight w:val="0"/>
              <w:marTop w:val="0"/>
              <w:marBottom w:val="0"/>
              <w:divBdr>
                <w:top w:val="none" w:sz="0" w:space="0" w:color="auto"/>
                <w:left w:val="none" w:sz="0" w:space="0" w:color="auto"/>
                <w:bottom w:val="none" w:sz="0" w:space="0" w:color="auto"/>
                <w:right w:val="none" w:sz="0" w:space="0" w:color="auto"/>
              </w:divBdr>
            </w:div>
            <w:div w:id="1062872382">
              <w:marLeft w:val="0"/>
              <w:marRight w:val="0"/>
              <w:marTop w:val="0"/>
              <w:marBottom w:val="0"/>
              <w:divBdr>
                <w:top w:val="none" w:sz="0" w:space="0" w:color="auto"/>
                <w:left w:val="none" w:sz="0" w:space="0" w:color="auto"/>
                <w:bottom w:val="none" w:sz="0" w:space="0" w:color="auto"/>
                <w:right w:val="none" w:sz="0" w:space="0" w:color="auto"/>
              </w:divBdr>
            </w:div>
            <w:div w:id="1239973679">
              <w:marLeft w:val="0"/>
              <w:marRight w:val="0"/>
              <w:marTop w:val="0"/>
              <w:marBottom w:val="0"/>
              <w:divBdr>
                <w:top w:val="none" w:sz="0" w:space="0" w:color="auto"/>
                <w:left w:val="none" w:sz="0" w:space="0" w:color="auto"/>
                <w:bottom w:val="none" w:sz="0" w:space="0" w:color="auto"/>
                <w:right w:val="none" w:sz="0" w:space="0" w:color="auto"/>
              </w:divBdr>
            </w:div>
            <w:div w:id="1247379063">
              <w:marLeft w:val="0"/>
              <w:marRight w:val="0"/>
              <w:marTop w:val="0"/>
              <w:marBottom w:val="0"/>
              <w:divBdr>
                <w:top w:val="none" w:sz="0" w:space="0" w:color="auto"/>
                <w:left w:val="none" w:sz="0" w:space="0" w:color="auto"/>
                <w:bottom w:val="none" w:sz="0" w:space="0" w:color="auto"/>
                <w:right w:val="none" w:sz="0" w:space="0" w:color="auto"/>
              </w:divBdr>
            </w:div>
            <w:div w:id="1268346488">
              <w:marLeft w:val="0"/>
              <w:marRight w:val="0"/>
              <w:marTop w:val="0"/>
              <w:marBottom w:val="0"/>
              <w:divBdr>
                <w:top w:val="none" w:sz="0" w:space="0" w:color="auto"/>
                <w:left w:val="none" w:sz="0" w:space="0" w:color="auto"/>
                <w:bottom w:val="none" w:sz="0" w:space="0" w:color="auto"/>
                <w:right w:val="none" w:sz="0" w:space="0" w:color="auto"/>
              </w:divBdr>
            </w:div>
            <w:div w:id="1268927017">
              <w:marLeft w:val="0"/>
              <w:marRight w:val="0"/>
              <w:marTop w:val="0"/>
              <w:marBottom w:val="0"/>
              <w:divBdr>
                <w:top w:val="none" w:sz="0" w:space="0" w:color="auto"/>
                <w:left w:val="none" w:sz="0" w:space="0" w:color="auto"/>
                <w:bottom w:val="none" w:sz="0" w:space="0" w:color="auto"/>
                <w:right w:val="none" w:sz="0" w:space="0" w:color="auto"/>
              </w:divBdr>
            </w:div>
            <w:div w:id="1310482533">
              <w:marLeft w:val="0"/>
              <w:marRight w:val="0"/>
              <w:marTop w:val="0"/>
              <w:marBottom w:val="0"/>
              <w:divBdr>
                <w:top w:val="none" w:sz="0" w:space="0" w:color="auto"/>
                <w:left w:val="none" w:sz="0" w:space="0" w:color="auto"/>
                <w:bottom w:val="none" w:sz="0" w:space="0" w:color="auto"/>
                <w:right w:val="none" w:sz="0" w:space="0" w:color="auto"/>
              </w:divBdr>
            </w:div>
            <w:div w:id="1351032068">
              <w:marLeft w:val="0"/>
              <w:marRight w:val="0"/>
              <w:marTop w:val="0"/>
              <w:marBottom w:val="0"/>
              <w:divBdr>
                <w:top w:val="none" w:sz="0" w:space="0" w:color="auto"/>
                <w:left w:val="none" w:sz="0" w:space="0" w:color="auto"/>
                <w:bottom w:val="none" w:sz="0" w:space="0" w:color="auto"/>
                <w:right w:val="none" w:sz="0" w:space="0" w:color="auto"/>
              </w:divBdr>
            </w:div>
            <w:div w:id="1408453762">
              <w:marLeft w:val="0"/>
              <w:marRight w:val="0"/>
              <w:marTop w:val="0"/>
              <w:marBottom w:val="0"/>
              <w:divBdr>
                <w:top w:val="none" w:sz="0" w:space="0" w:color="auto"/>
                <w:left w:val="none" w:sz="0" w:space="0" w:color="auto"/>
                <w:bottom w:val="none" w:sz="0" w:space="0" w:color="auto"/>
                <w:right w:val="none" w:sz="0" w:space="0" w:color="auto"/>
              </w:divBdr>
            </w:div>
            <w:div w:id="1433473995">
              <w:marLeft w:val="0"/>
              <w:marRight w:val="0"/>
              <w:marTop w:val="0"/>
              <w:marBottom w:val="0"/>
              <w:divBdr>
                <w:top w:val="none" w:sz="0" w:space="0" w:color="auto"/>
                <w:left w:val="none" w:sz="0" w:space="0" w:color="auto"/>
                <w:bottom w:val="none" w:sz="0" w:space="0" w:color="auto"/>
                <w:right w:val="none" w:sz="0" w:space="0" w:color="auto"/>
              </w:divBdr>
            </w:div>
            <w:div w:id="1460226835">
              <w:marLeft w:val="0"/>
              <w:marRight w:val="0"/>
              <w:marTop w:val="0"/>
              <w:marBottom w:val="0"/>
              <w:divBdr>
                <w:top w:val="none" w:sz="0" w:space="0" w:color="auto"/>
                <w:left w:val="none" w:sz="0" w:space="0" w:color="auto"/>
                <w:bottom w:val="none" w:sz="0" w:space="0" w:color="auto"/>
                <w:right w:val="none" w:sz="0" w:space="0" w:color="auto"/>
              </w:divBdr>
            </w:div>
            <w:div w:id="1475485494">
              <w:marLeft w:val="0"/>
              <w:marRight w:val="0"/>
              <w:marTop w:val="0"/>
              <w:marBottom w:val="0"/>
              <w:divBdr>
                <w:top w:val="none" w:sz="0" w:space="0" w:color="auto"/>
                <w:left w:val="none" w:sz="0" w:space="0" w:color="auto"/>
                <w:bottom w:val="none" w:sz="0" w:space="0" w:color="auto"/>
                <w:right w:val="none" w:sz="0" w:space="0" w:color="auto"/>
              </w:divBdr>
            </w:div>
            <w:div w:id="1485391365">
              <w:marLeft w:val="0"/>
              <w:marRight w:val="0"/>
              <w:marTop w:val="0"/>
              <w:marBottom w:val="0"/>
              <w:divBdr>
                <w:top w:val="none" w:sz="0" w:space="0" w:color="auto"/>
                <w:left w:val="none" w:sz="0" w:space="0" w:color="auto"/>
                <w:bottom w:val="none" w:sz="0" w:space="0" w:color="auto"/>
                <w:right w:val="none" w:sz="0" w:space="0" w:color="auto"/>
              </w:divBdr>
            </w:div>
            <w:div w:id="1529947612">
              <w:marLeft w:val="0"/>
              <w:marRight w:val="0"/>
              <w:marTop w:val="0"/>
              <w:marBottom w:val="0"/>
              <w:divBdr>
                <w:top w:val="none" w:sz="0" w:space="0" w:color="auto"/>
                <w:left w:val="none" w:sz="0" w:space="0" w:color="auto"/>
                <w:bottom w:val="none" w:sz="0" w:space="0" w:color="auto"/>
                <w:right w:val="none" w:sz="0" w:space="0" w:color="auto"/>
              </w:divBdr>
            </w:div>
            <w:div w:id="2003073378">
              <w:marLeft w:val="0"/>
              <w:marRight w:val="0"/>
              <w:marTop w:val="0"/>
              <w:marBottom w:val="0"/>
              <w:divBdr>
                <w:top w:val="none" w:sz="0" w:space="0" w:color="auto"/>
                <w:left w:val="none" w:sz="0" w:space="0" w:color="auto"/>
                <w:bottom w:val="none" w:sz="0" w:space="0" w:color="auto"/>
                <w:right w:val="none" w:sz="0" w:space="0" w:color="auto"/>
              </w:divBdr>
            </w:div>
            <w:div w:id="2044745664">
              <w:marLeft w:val="0"/>
              <w:marRight w:val="0"/>
              <w:marTop w:val="0"/>
              <w:marBottom w:val="0"/>
              <w:divBdr>
                <w:top w:val="none" w:sz="0" w:space="0" w:color="auto"/>
                <w:left w:val="none" w:sz="0" w:space="0" w:color="auto"/>
                <w:bottom w:val="none" w:sz="0" w:space="0" w:color="auto"/>
                <w:right w:val="none" w:sz="0" w:space="0" w:color="auto"/>
              </w:divBdr>
            </w:div>
          </w:divsChild>
        </w:div>
        <w:div w:id="799571514">
          <w:marLeft w:val="0"/>
          <w:marRight w:val="0"/>
          <w:marTop w:val="0"/>
          <w:marBottom w:val="0"/>
          <w:divBdr>
            <w:top w:val="none" w:sz="0" w:space="0" w:color="auto"/>
            <w:left w:val="none" w:sz="0" w:space="0" w:color="auto"/>
            <w:bottom w:val="none" w:sz="0" w:space="0" w:color="auto"/>
            <w:right w:val="none" w:sz="0" w:space="0" w:color="auto"/>
          </w:divBdr>
        </w:div>
        <w:div w:id="961155656">
          <w:marLeft w:val="0"/>
          <w:marRight w:val="0"/>
          <w:marTop w:val="0"/>
          <w:marBottom w:val="0"/>
          <w:divBdr>
            <w:top w:val="none" w:sz="0" w:space="0" w:color="auto"/>
            <w:left w:val="none" w:sz="0" w:space="0" w:color="auto"/>
            <w:bottom w:val="none" w:sz="0" w:space="0" w:color="auto"/>
            <w:right w:val="none" w:sz="0" w:space="0" w:color="auto"/>
          </w:divBdr>
        </w:div>
        <w:div w:id="1392146120">
          <w:marLeft w:val="0"/>
          <w:marRight w:val="0"/>
          <w:marTop w:val="0"/>
          <w:marBottom w:val="0"/>
          <w:divBdr>
            <w:top w:val="none" w:sz="0" w:space="0" w:color="auto"/>
            <w:left w:val="none" w:sz="0" w:space="0" w:color="auto"/>
            <w:bottom w:val="none" w:sz="0" w:space="0" w:color="auto"/>
            <w:right w:val="none" w:sz="0" w:space="0" w:color="auto"/>
          </w:divBdr>
        </w:div>
        <w:div w:id="1414863081">
          <w:marLeft w:val="0"/>
          <w:marRight w:val="0"/>
          <w:marTop w:val="0"/>
          <w:marBottom w:val="0"/>
          <w:divBdr>
            <w:top w:val="none" w:sz="0" w:space="0" w:color="auto"/>
            <w:left w:val="none" w:sz="0" w:space="0" w:color="auto"/>
            <w:bottom w:val="none" w:sz="0" w:space="0" w:color="auto"/>
            <w:right w:val="none" w:sz="0" w:space="0" w:color="auto"/>
          </w:divBdr>
          <w:divsChild>
            <w:div w:id="128204676">
              <w:marLeft w:val="0"/>
              <w:marRight w:val="0"/>
              <w:marTop w:val="0"/>
              <w:marBottom w:val="0"/>
              <w:divBdr>
                <w:top w:val="none" w:sz="0" w:space="0" w:color="auto"/>
                <w:left w:val="none" w:sz="0" w:space="0" w:color="auto"/>
                <w:bottom w:val="none" w:sz="0" w:space="0" w:color="auto"/>
                <w:right w:val="none" w:sz="0" w:space="0" w:color="auto"/>
              </w:divBdr>
            </w:div>
            <w:div w:id="262999213">
              <w:marLeft w:val="0"/>
              <w:marRight w:val="0"/>
              <w:marTop w:val="0"/>
              <w:marBottom w:val="0"/>
              <w:divBdr>
                <w:top w:val="none" w:sz="0" w:space="0" w:color="auto"/>
                <w:left w:val="none" w:sz="0" w:space="0" w:color="auto"/>
                <w:bottom w:val="none" w:sz="0" w:space="0" w:color="auto"/>
                <w:right w:val="none" w:sz="0" w:space="0" w:color="auto"/>
              </w:divBdr>
            </w:div>
            <w:div w:id="646861211">
              <w:marLeft w:val="0"/>
              <w:marRight w:val="0"/>
              <w:marTop w:val="0"/>
              <w:marBottom w:val="0"/>
              <w:divBdr>
                <w:top w:val="none" w:sz="0" w:space="0" w:color="auto"/>
                <w:left w:val="none" w:sz="0" w:space="0" w:color="auto"/>
                <w:bottom w:val="none" w:sz="0" w:space="0" w:color="auto"/>
                <w:right w:val="none" w:sz="0" w:space="0" w:color="auto"/>
              </w:divBdr>
            </w:div>
            <w:div w:id="933438836">
              <w:marLeft w:val="0"/>
              <w:marRight w:val="0"/>
              <w:marTop w:val="0"/>
              <w:marBottom w:val="0"/>
              <w:divBdr>
                <w:top w:val="none" w:sz="0" w:space="0" w:color="auto"/>
                <w:left w:val="none" w:sz="0" w:space="0" w:color="auto"/>
                <w:bottom w:val="none" w:sz="0" w:space="0" w:color="auto"/>
                <w:right w:val="none" w:sz="0" w:space="0" w:color="auto"/>
              </w:divBdr>
            </w:div>
            <w:div w:id="1279334013">
              <w:marLeft w:val="0"/>
              <w:marRight w:val="0"/>
              <w:marTop w:val="0"/>
              <w:marBottom w:val="0"/>
              <w:divBdr>
                <w:top w:val="none" w:sz="0" w:space="0" w:color="auto"/>
                <w:left w:val="none" w:sz="0" w:space="0" w:color="auto"/>
                <w:bottom w:val="none" w:sz="0" w:space="0" w:color="auto"/>
                <w:right w:val="none" w:sz="0" w:space="0" w:color="auto"/>
              </w:divBdr>
            </w:div>
            <w:div w:id="2113622433">
              <w:marLeft w:val="0"/>
              <w:marRight w:val="0"/>
              <w:marTop w:val="0"/>
              <w:marBottom w:val="0"/>
              <w:divBdr>
                <w:top w:val="none" w:sz="0" w:space="0" w:color="auto"/>
                <w:left w:val="none" w:sz="0" w:space="0" w:color="auto"/>
                <w:bottom w:val="none" w:sz="0" w:space="0" w:color="auto"/>
                <w:right w:val="none" w:sz="0" w:space="0" w:color="auto"/>
              </w:divBdr>
            </w:div>
          </w:divsChild>
        </w:div>
        <w:div w:id="1472871185">
          <w:marLeft w:val="0"/>
          <w:marRight w:val="0"/>
          <w:marTop w:val="0"/>
          <w:marBottom w:val="0"/>
          <w:divBdr>
            <w:top w:val="none" w:sz="0" w:space="0" w:color="auto"/>
            <w:left w:val="none" w:sz="0" w:space="0" w:color="auto"/>
            <w:bottom w:val="none" w:sz="0" w:space="0" w:color="auto"/>
            <w:right w:val="none" w:sz="0" w:space="0" w:color="auto"/>
          </w:divBdr>
          <w:divsChild>
            <w:div w:id="10302390">
              <w:marLeft w:val="0"/>
              <w:marRight w:val="0"/>
              <w:marTop w:val="0"/>
              <w:marBottom w:val="0"/>
              <w:divBdr>
                <w:top w:val="none" w:sz="0" w:space="0" w:color="auto"/>
                <w:left w:val="none" w:sz="0" w:space="0" w:color="auto"/>
                <w:bottom w:val="none" w:sz="0" w:space="0" w:color="auto"/>
                <w:right w:val="none" w:sz="0" w:space="0" w:color="auto"/>
              </w:divBdr>
            </w:div>
            <w:div w:id="310913686">
              <w:marLeft w:val="0"/>
              <w:marRight w:val="0"/>
              <w:marTop w:val="0"/>
              <w:marBottom w:val="0"/>
              <w:divBdr>
                <w:top w:val="none" w:sz="0" w:space="0" w:color="auto"/>
                <w:left w:val="none" w:sz="0" w:space="0" w:color="auto"/>
                <w:bottom w:val="none" w:sz="0" w:space="0" w:color="auto"/>
                <w:right w:val="none" w:sz="0" w:space="0" w:color="auto"/>
              </w:divBdr>
            </w:div>
            <w:div w:id="1398866179">
              <w:marLeft w:val="0"/>
              <w:marRight w:val="0"/>
              <w:marTop w:val="0"/>
              <w:marBottom w:val="0"/>
              <w:divBdr>
                <w:top w:val="none" w:sz="0" w:space="0" w:color="auto"/>
                <w:left w:val="none" w:sz="0" w:space="0" w:color="auto"/>
                <w:bottom w:val="none" w:sz="0" w:space="0" w:color="auto"/>
                <w:right w:val="none" w:sz="0" w:space="0" w:color="auto"/>
              </w:divBdr>
            </w:div>
            <w:div w:id="1437170745">
              <w:marLeft w:val="0"/>
              <w:marRight w:val="0"/>
              <w:marTop w:val="0"/>
              <w:marBottom w:val="0"/>
              <w:divBdr>
                <w:top w:val="none" w:sz="0" w:space="0" w:color="auto"/>
                <w:left w:val="none" w:sz="0" w:space="0" w:color="auto"/>
                <w:bottom w:val="none" w:sz="0" w:space="0" w:color="auto"/>
                <w:right w:val="none" w:sz="0" w:space="0" w:color="auto"/>
              </w:divBdr>
            </w:div>
            <w:div w:id="1661813415">
              <w:marLeft w:val="0"/>
              <w:marRight w:val="0"/>
              <w:marTop w:val="0"/>
              <w:marBottom w:val="0"/>
              <w:divBdr>
                <w:top w:val="none" w:sz="0" w:space="0" w:color="auto"/>
                <w:left w:val="none" w:sz="0" w:space="0" w:color="auto"/>
                <w:bottom w:val="none" w:sz="0" w:space="0" w:color="auto"/>
                <w:right w:val="none" w:sz="0" w:space="0" w:color="auto"/>
              </w:divBdr>
            </w:div>
          </w:divsChild>
        </w:div>
        <w:div w:id="1473131946">
          <w:marLeft w:val="0"/>
          <w:marRight w:val="0"/>
          <w:marTop w:val="0"/>
          <w:marBottom w:val="0"/>
          <w:divBdr>
            <w:top w:val="none" w:sz="0" w:space="0" w:color="auto"/>
            <w:left w:val="none" w:sz="0" w:space="0" w:color="auto"/>
            <w:bottom w:val="none" w:sz="0" w:space="0" w:color="auto"/>
            <w:right w:val="none" w:sz="0" w:space="0" w:color="auto"/>
          </w:divBdr>
          <w:divsChild>
            <w:div w:id="150218824">
              <w:marLeft w:val="0"/>
              <w:marRight w:val="0"/>
              <w:marTop w:val="0"/>
              <w:marBottom w:val="0"/>
              <w:divBdr>
                <w:top w:val="none" w:sz="0" w:space="0" w:color="auto"/>
                <w:left w:val="none" w:sz="0" w:space="0" w:color="auto"/>
                <w:bottom w:val="none" w:sz="0" w:space="0" w:color="auto"/>
                <w:right w:val="none" w:sz="0" w:space="0" w:color="auto"/>
              </w:divBdr>
            </w:div>
            <w:div w:id="571046397">
              <w:marLeft w:val="0"/>
              <w:marRight w:val="0"/>
              <w:marTop w:val="0"/>
              <w:marBottom w:val="0"/>
              <w:divBdr>
                <w:top w:val="none" w:sz="0" w:space="0" w:color="auto"/>
                <w:left w:val="none" w:sz="0" w:space="0" w:color="auto"/>
                <w:bottom w:val="none" w:sz="0" w:space="0" w:color="auto"/>
                <w:right w:val="none" w:sz="0" w:space="0" w:color="auto"/>
              </w:divBdr>
            </w:div>
            <w:div w:id="950893667">
              <w:marLeft w:val="0"/>
              <w:marRight w:val="0"/>
              <w:marTop w:val="0"/>
              <w:marBottom w:val="0"/>
              <w:divBdr>
                <w:top w:val="none" w:sz="0" w:space="0" w:color="auto"/>
                <w:left w:val="none" w:sz="0" w:space="0" w:color="auto"/>
                <w:bottom w:val="none" w:sz="0" w:space="0" w:color="auto"/>
                <w:right w:val="none" w:sz="0" w:space="0" w:color="auto"/>
              </w:divBdr>
            </w:div>
            <w:div w:id="1006054438">
              <w:marLeft w:val="0"/>
              <w:marRight w:val="0"/>
              <w:marTop w:val="0"/>
              <w:marBottom w:val="0"/>
              <w:divBdr>
                <w:top w:val="none" w:sz="0" w:space="0" w:color="auto"/>
                <w:left w:val="none" w:sz="0" w:space="0" w:color="auto"/>
                <w:bottom w:val="none" w:sz="0" w:space="0" w:color="auto"/>
                <w:right w:val="none" w:sz="0" w:space="0" w:color="auto"/>
              </w:divBdr>
            </w:div>
            <w:div w:id="1079210227">
              <w:marLeft w:val="0"/>
              <w:marRight w:val="0"/>
              <w:marTop w:val="0"/>
              <w:marBottom w:val="0"/>
              <w:divBdr>
                <w:top w:val="none" w:sz="0" w:space="0" w:color="auto"/>
                <w:left w:val="none" w:sz="0" w:space="0" w:color="auto"/>
                <w:bottom w:val="none" w:sz="0" w:space="0" w:color="auto"/>
                <w:right w:val="none" w:sz="0" w:space="0" w:color="auto"/>
              </w:divBdr>
            </w:div>
            <w:div w:id="2132357439">
              <w:marLeft w:val="0"/>
              <w:marRight w:val="0"/>
              <w:marTop w:val="0"/>
              <w:marBottom w:val="0"/>
              <w:divBdr>
                <w:top w:val="none" w:sz="0" w:space="0" w:color="auto"/>
                <w:left w:val="none" w:sz="0" w:space="0" w:color="auto"/>
                <w:bottom w:val="none" w:sz="0" w:space="0" w:color="auto"/>
                <w:right w:val="none" w:sz="0" w:space="0" w:color="auto"/>
              </w:divBdr>
            </w:div>
          </w:divsChild>
        </w:div>
        <w:div w:id="1547378511">
          <w:marLeft w:val="0"/>
          <w:marRight w:val="0"/>
          <w:marTop w:val="0"/>
          <w:marBottom w:val="0"/>
          <w:divBdr>
            <w:top w:val="none" w:sz="0" w:space="0" w:color="auto"/>
            <w:left w:val="none" w:sz="0" w:space="0" w:color="auto"/>
            <w:bottom w:val="none" w:sz="0" w:space="0" w:color="auto"/>
            <w:right w:val="none" w:sz="0" w:space="0" w:color="auto"/>
          </w:divBdr>
          <w:divsChild>
            <w:div w:id="48766454">
              <w:marLeft w:val="0"/>
              <w:marRight w:val="0"/>
              <w:marTop w:val="0"/>
              <w:marBottom w:val="0"/>
              <w:divBdr>
                <w:top w:val="none" w:sz="0" w:space="0" w:color="auto"/>
                <w:left w:val="none" w:sz="0" w:space="0" w:color="auto"/>
                <w:bottom w:val="none" w:sz="0" w:space="0" w:color="auto"/>
                <w:right w:val="none" w:sz="0" w:space="0" w:color="auto"/>
              </w:divBdr>
            </w:div>
            <w:div w:id="61105561">
              <w:marLeft w:val="0"/>
              <w:marRight w:val="0"/>
              <w:marTop w:val="0"/>
              <w:marBottom w:val="0"/>
              <w:divBdr>
                <w:top w:val="none" w:sz="0" w:space="0" w:color="auto"/>
                <w:left w:val="none" w:sz="0" w:space="0" w:color="auto"/>
                <w:bottom w:val="none" w:sz="0" w:space="0" w:color="auto"/>
                <w:right w:val="none" w:sz="0" w:space="0" w:color="auto"/>
              </w:divBdr>
            </w:div>
            <w:div w:id="722026850">
              <w:marLeft w:val="0"/>
              <w:marRight w:val="0"/>
              <w:marTop w:val="0"/>
              <w:marBottom w:val="0"/>
              <w:divBdr>
                <w:top w:val="none" w:sz="0" w:space="0" w:color="auto"/>
                <w:left w:val="none" w:sz="0" w:space="0" w:color="auto"/>
                <w:bottom w:val="none" w:sz="0" w:space="0" w:color="auto"/>
                <w:right w:val="none" w:sz="0" w:space="0" w:color="auto"/>
              </w:divBdr>
            </w:div>
            <w:div w:id="917404235">
              <w:marLeft w:val="0"/>
              <w:marRight w:val="0"/>
              <w:marTop w:val="0"/>
              <w:marBottom w:val="0"/>
              <w:divBdr>
                <w:top w:val="none" w:sz="0" w:space="0" w:color="auto"/>
                <w:left w:val="none" w:sz="0" w:space="0" w:color="auto"/>
                <w:bottom w:val="none" w:sz="0" w:space="0" w:color="auto"/>
                <w:right w:val="none" w:sz="0" w:space="0" w:color="auto"/>
              </w:divBdr>
            </w:div>
            <w:div w:id="1744453951">
              <w:marLeft w:val="0"/>
              <w:marRight w:val="0"/>
              <w:marTop w:val="0"/>
              <w:marBottom w:val="0"/>
              <w:divBdr>
                <w:top w:val="none" w:sz="0" w:space="0" w:color="auto"/>
                <w:left w:val="none" w:sz="0" w:space="0" w:color="auto"/>
                <w:bottom w:val="none" w:sz="0" w:space="0" w:color="auto"/>
                <w:right w:val="none" w:sz="0" w:space="0" w:color="auto"/>
              </w:divBdr>
            </w:div>
          </w:divsChild>
        </w:div>
        <w:div w:id="1599099882">
          <w:marLeft w:val="0"/>
          <w:marRight w:val="0"/>
          <w:marTop w:val="0"/>
          <w:marBottom w:val="0"/>
          <w:divBdr>
            <w:top w:val="none" w:sz="0" w:space="0" w:color="auto"/>
            <w:left w:val="none" w:sz="0" w:space="0" w:color="auto"/>
            <w:bottom w:val="none" w:sz="0" w:space="0" w:color="auto"/>
            <w:right w:val="none" w:sz="0" w:space="0" w:color="auto"/>
          </w:divBdr>
          <w:divsChild>
            <w:div w:id="270020127">
              <w:marLeft w:val="0"/>
              <w:marRight w:val="0"/>
              <w:marTop w:val="0"/>
              <w:marBottom w:val="0"/>
              <w:divBdr>
                <w:top w:val="none" w:sz="0" w:space="0" w:color="auto"/>
                <w:left w:val="none" w:sz="0" w:space="0" w:color="auto"/>
                <w:bottom w:val="none" w:sz="0" w:space="0" w:color="auto"/>
                <w:right w:val="none" w:sz="0" w:space="0" w:color="auto"/>
              </w:divBdr>
            </w:div>
            <w:div w:id="274796568">
              <w:marLeft w:val="0"/>
              <w:marRight w:val="0"/>
              <w:marTop w:val="0"/>
              <w:marBottom w:val="0"/>
              <w:divBdr>
                <w:top w:val="none" w:sz="0" w:space="0" w:color="auto"/>
                <w:left w:val="none" w:sz="0" w:space="0" w:color="auto"/>
                <w:bottom w:val="none" w:sz="0" w:space="0" w:color="auto"/>
                <w:right w:val="none" w:sz="0" w:space="0" w:color="auto"/>
              </w:divBdr>
            </w:div>
            <w:div w:id="280261743">
              <w:marLeft w:val="0"/>
              <w:marRight w:val="0"/>
              <w:marTop w:val="0"/>
              <w:marBottom w:val="0"/>
              <w:divBdr>
                <w:top w:val="none" w:sz="0" w:space="0" w:color="auto"/>
                <w:left w:val="none" w:sz="0" w:space="0" w:color="auto"/>
                <w:bottom w:val="none" w:sz="0" w:space="0" w:color="auto"/>
                <w:right w:val="none" w:sz="0" w:space="0" w:color="auto"/>
              </w:divBdr>
            </w:div>
            <w:div w:id="638342879">
              <w:marLeft w:val="0"/>
              <w:marRight w:val="0"/>
              <w:marTop w:val="0"/>
              <w:marBottom w:val="0"/>
              <w:divBdr>
                <w:top w:val="none" w:sz="0" w:space="0" w:color="auto"/>
                <w:left w:val="none" w:sz="0" w:space="0" w:color="auto"/>
                <w:bottom w:val="none" w:sz="0" w:space="0" w:color="auto"/>
                <w:right w:val="none" w:sz="0" w:space="0" w:color="auto"/>
              </w:divBdr>
            </w:div>
            <w:div w:id="826287682">
              <w:marLeft w:val="0"/>
              <w:marRight w:val="0"/>
              <w:marTop w:val="0"/>
              <w:marBottom w:val="0"/>
              <w:divBdr>
                <w:top w:val="none" w:sz="0" w:space="0" w:color="auto"/>
                <w:left w:val="none" w:sz="0" w:space="0" w:color="auto"/>
                <w:bottom w:val="none" w:sz="0" w:space="0" w:color="auto"/>
                <w:right w:val="none" w:sz="0" w:space="0" w:color="auto"/>
              </w:divBdr>
            </w:div>
            <w:div w:id="931157507">
              <w:marLeft w:val="0"/>
              <w:marRight w:val="0"/>
              <w:marTop w:val="0"/>
              <w:marBottom w:val="0"/>
              <w:divBdr>
                <w:top w:val="none" w:sz="0" w:space="0" w:color="auto"/>
                <w:left w:val="none" w:sz="0" w:space="0" w:color="auto"/>
                <w:bottom w:val="none" w:sz="0" w:space="0" w:color="auto"/>
                <w:right w:val="none" w:sz="0" w:space="0" w:color="auto"/>
              </w:divBdr>
            </w:div>
            <w:div w:id="1310018059">
              <w:marLeft w:val="0"/>
              <w:marRight w:val="0"/>
              <w:marTop w:val="0"/>
              <w:marBottom w:val="0"/>
              <w:divBdr>
                <w:top w:val="none" w:sz="0" w:space="0" w:color="auto"/>
                <w:left w:val="none" w:sz="0" w:space="0" w:color="auto"/>
                <w:bottom w:val="none" w:sz="0" w:space="0" w:color="auto"/>
                <w:right w:val="none" w:sz="0" w:space="0" w:color="auto"/>
              </w:divBdr>
            </w:div>
            <w:div w:id="1385955949">
              <w:marLeft w:val="0"/>
              <w:marRight w:val="0"/>
              <w:marTop w:val="0"/>
              <w:marBottom w:val="0"/>
              <w:divBdr>
                <w:top w:val="none" w:sz="0" w:space="0" w:color="auto"/>
                <w:left w:val="none" w:sz="0" w:space="0" w:color="auto"/>
                <w:bottom w:val="none" w:sz="0" w:space="0" w:color="auto"/>
                <w:right w:val="none" w:sz="0" w:space="0" w:color="auto"/>
              </w:divBdr>
            </w:div>
            <w:div w:id="1593933744">
              <w:marLeft w:val="0"/>
              <w:marRight w:val="0"/>
              <w:marTop w:val="0"/>
              <w:marBottom w:val="0"/>
              <w:divBdr>
                <w:top w:val="none" w:sz="0" w:space="0" w:color="auto"/>
                <w:left w:val="none" w:sz="0" w:space="0" w:color="auto"/>
                <w:bottom w:val="none" w:sz="0" w:space="0" w:color="auto"/>
                <w:right w:val="none" w:sz="0" w:space="0" w:color="auto"/>
              </w:divBdr>
            </w:div>
            <w:div w:id="1609312218">
              <w:marLeft w:val="0"/>
              <w:marRight w:val="0"/>
              <w:marTop w:val="0"/>
              <w:marBottom w:val="0"/>
              <w:divBdr>
                <w:top w:val="none" w:sz="0" w:space="0" w:color="auto"/>
                <w:left w:val="none" w:sz="0" w:space="0" w:color="auto"/>
                <w:bottom w:val="none" w:sz="0" w:space="0" w:color="auto"/>
                <w:right w:val="none" w:sz="0" w:space="0" w:color="auto"/>
              </w:divBdr>
            </w:div>
            <w:div w:id="1657763775">
              <w:marLeft w:val="0"/>
              <w:marRight w:val="0"/>
              <w:marTop w:val="0"/>
              <w:marBottom w:val="0"/>
              <w:divBdr>
                <w:top w:val="none" w:sz="0" w:space="0" w:color="auto"/>
                <w:left w:val="none" w:sz="0" w:space="0" w:color="auto"/>
                <w:bottom w:val="none" w:sz="0" w:space="0" w:color="auto"/>
                <w:right w:val="none" w:sz="0" w:space="0" w:color="auto"/>
              </w:divBdr>
            </w:div>
            <w:div w:id="1861311044">
              <w:marLeft w:val="0"/>
              <w:marRight w:val="0"/>
              <w:marTop w:val="0"/>
              <w:marBottom w:val="0"/>
              <w:divBdr>
                <w:top w:val="none" w:sz="0" w:space="0" w:color="auto"/>
                <w:left w:val="none" w:sz="0" w:space="0" w:color="auto"/>
                <w:bottom w:val="none" w:sz="0" w:space="0" w:color="auto"/>
                <w:right w:val="none" w:sz="0" w:space="0" w:color="auto"/>
              </w:divBdr>
            </w:div>
            <w:div w:id="2041975997">
              <w:marLeft w:val="0"/>
              <w:marRight w:val="0"/>
              <w:marTop w:val="0"/>
              <w:marBottom w:val="0"/>
              <w:divBdr>
                <w:top w:val="none" w:sz="0" w:space="0" w:color="auto"/>
                <w:left w:val="none" w:sz="0" w:space="0" w:color="auto"/>
                <w:bottom w:val="none" w:sz="0" w:space="0" w:color="auto"/>
                <w:right w:val="none" w:sz="0" w:space="0" w:color="auto"/>
              </w:divBdr>
            </w:div>
            <w:div w:id="2092391731">
              <w:marLeft w:val="0"/>
              <w:marRight w:val="0"/>
              <w:marTop w:val="0"/>
              <w:marBottom w:val="0"/>
              <w:divBdr>
                <w:top w:val="none" w:sz="0" w:space="0" w:color="auto"/>
                <w:left w:val="none" w:sz="0" w:space="0" w:color="auto"/>
                <w:bottom w:val="none" w:sz="0" w:space="0" w:color="auto"/>
                <w:right w:val="none" w:sz="0" w:space="0" w:color="auto"/>
              </w:divBdr>
            </w:div>
          </w:divsChild>
        </w:div>
        <w:div w:id="1675497562">
          <w:marLeft w:val="0"/>
          <w:marRight w:val="0"/>
          <w:marTop w:val="0"/>
          <w:marBottom w:val="0"/>
          <w:divBdr>
            <w:top w:val="none" w:sz="0" w:space="0" w:color="auto"/>
            <w:left w:val="none" w:sz="0" w:space="0" w:color="auto"/>
            <w:bottom w:val="none" w:sz="0" w:space="0" w:color="auto"/>
            <w:right w:val="none" w:sz="0" w:space="0" w:color="auto"/>
          </w:divBdr>
        </w:div>
        <w:div w:id="1713768870">
          <w:marLeft w:val="0"/>
          <w:marRight w:val="0"/>
          <w:marTop w:val="0"/>
          <w:marBottom w:val="0"/>
          <w:divBdr>
            <w:top w:val="none" w:sz="0" w:space="0" w:color="auto"/>
            <w:left w:val="none" w:sz="0" w:space="0" w:color="auto"/>
            <w:bottom w:val="none" w:sz="0" w:space="0" w:color="auto"/>
            <w:right w:val="none" w:sz="0" w:space="0" w:color="auto"/>
          </w:divBdr>
        </w:div>
        <w:div w:id="1893225788">
          <w:marLeft w:val="0"/>
          <w:marRight w:val="0"/>
          <w:marTop w:val="0"/>
          <w:marBottom w:val="0"/>
          <w:divBdr>
            <w:top w:val="none" w:sz="0" w:space="0" w:color="auto"/>
            <w:left w:val="none" w:sz="0" w:space="0" w:color="auto"/>
            <w:bottom w:val="none" w:sz="0" w:space="0" w:color="auto"/>
            <w:right w:val="none" w:sz="0" w:space="0" w:color="auto"/>
          </w:divBdr>
        </w:div>
      </w:divsChild>
    </w:div>
    <w:div w:id="1147432268">
      <w:bodyDiv w:val="1"/>
      <w:marLeft w:val="0"/>
      <w:marRight w:val="0"/>
      <w:marTop w:val="0"/>
      <w:marBottom w:val="0"/>
      <w:divBdr>
        <w:top w:val="none" w:sz="0" w:space="0" w:color="auto"/>
        <w:left w:val="none" w:sz="0" w:space="0" w:color="auto"/>
        <w:bottom w:val="none" w:sz="0" w:space="0" w:color="auto"/>
        <w:right w:val="none" w:sz="0" w:space="0" w:color="auto"/>
      </w:divBdr>
    </w:div>
    <w:div w:id="1226650812">
      <w:bodyDiv w:val="1"/>
      <w:marLeft w:val="0"/>
      <w:marRight w:val="0"/>
      <w:marTop w:val="0"/>
      <w:marBottom w:val="0"/>
      <w:divBdr>
        <w:top w:val="none" w:sz="0" w:space="0" w:color="auto"/>
        <w:left w:val="none" w:sz="0" w:space="0" w:color="auto"/>
        <w:bottom w:val="none" w:sz="0" w:space="0" w:color="auto"/>
        <w:right w:val="none" w:sz="0" w:space="0" w:color="auto"/>
      </w:divBdr>
    </w:div>
    <w:div w:id="1339237352">
      <w:bodyDiv w:val="1"/>
      <w:marLeft w:val="0"/>
      <w:marRight w:val="0"/>
      <w:marTop w:val="0"/>
      <w:marBottom w:val="0"/>
      <w:divBdr>
        <w:top w:val="none" w:sz="0" w:space="0" w:color="auto"/>
        <w:left w:val="none" w:sz="0" w:space="0" w:color="auto"/>
        <w:bottom w:val="none" w:sz="0" w:space="0" w:color="auto"/>
        <w:right w:val="none" w:sz="0" w:space="0" w:color="auto"/>
      </w:divBdr>
    </w:div>
    <w:div w:id="1340497591">
      <w:bodyDiv w:val="1"/>
      <w:marLeft w:val="0"/>
      <w:marRight w:val="0"/>
      <w:marTop w:val="0"/>
      <w:marBottom w:val="0"/>
      <w:divBdr>
        <w:top w:val="none" w:sz="0" w:space="0" w:color="auto"/>
        <w:left w:val="none" w:sz="0" w:space="0" w:color="auto"/>
        <w:bottom w:val="none" w:sz="0" w:space="0" w:color="auto"/>
        <w:right w:val="none" w:sz="0" w:space="0" w:color="auto"/>
      </w:divBdr>
    </w:div>
    <w:div w:id="1347098480">
      <w:bodyDiv w:val="1"/>
      <w:marLeft w:val="0"/>
      <w:marRight w:val="0"/>
      <w:marTop w:val="0"/>
      <w:marBottom w:val="0"/>
      <w:divBdr>
        <w:top w:val="none" w:sz="0" w:space="0" w:color="auto"/>
        <w:left w:val="none" w:sz="0" w:space="0" w:color="auto"/>
        <w:bottom w:val="none" w:sz="0" w:space="0" w:color="auto"/>
        <w:right w:val="none" w:sz="0" w:space="0" w:color="auto"/>
      </w:divBdr>
    </w:div>
    <w:div w:id="1398092126">
      <w:bodyDiv w:val="1"/>
      <w:marLeft w:val="0"/>
      <w:marRight w:val="0"/>
      <w:marTop w:val="0"/>
      <w:marBottom w:val="0"/>
      <w:divBdr>
        <w:top w:val="none" w:sz="0" w:space="0" w:color="auto"/>
        <w:left w:val="none" w:sz="0" w:space="0" w:color="auto"/>
        <w:bottom w:val="none" w:sz="0" w:space="0" w:color="auto"/>
        <w:right w:val="none" w:sz="0" w:space="0" w:color="auto"/>
      </w:divBdr>
    </w:div>
    <w:div w:id="1428425374">
      <w:bodyDiv w:val="1"/>
      <w:marLeft w:val="0"/>
      <w:marRight w:val="0"/>
      <w:marTop w:val="0"/>
      <w:marBottom w:val="0"/>
      <w:divBdr>
        <w:top w:val="none" w:sz="0" w:space="0" w:color="auto"/>
        <w:left w:val="none" w:sz="0" w:space="0" w:color="auto"/>
        <w:bottom w:val="none" w:sz="0" w:space="0" w:color="auto"/>
        <w:right w:val="none" w:sz="0" w:space="0" w:color="auto"/>
      </w:divBdr>
      <w:divsChild>
        <w:div w:id="22020328">
          <w:marLeft w:val="0"/>
          <w:marRight w:val="0"/>
          <w:marTop w:val="0"/>
          <w:marBottom w:val="0"/>
          <w:divBdr>
            <w:top w:val="none" w:sz="0" w:space="0" w:color="auto"/>
            <w:left w:val="none" w:sz="0" w:space="0" w:color="auto"/>
            <w:bottom w:val="none" w:sz="0" w:space="0" w:color="auto"/>
            <w:right w:val="none" w:sz="0" w:space="0" w:color="auto"/>
          </w:divBdr>
        </w:div>
        <w:div w:id="56438845">
          <w:marLeft w:val="0"/>
          <w:marRight w:val="0"/>
          <w:marTop w:val="0"/>
          <w:marBottom w:val="0"/>
          <w:divBdr>
            <w:top w:val="none" w:sz="0" w:space="0" w:color="auto"/>
            <w:left w:val="none" w:sz="0" w:space="0" w:color="auto"/>
            <w:bottom w:val="none" w:sz="0" w:space="0" w:color="auto"/>
            <w:right w:val="none" w:sz="0" w:space="0" w:color="auto"/>
          </w:divBdr>
        </w:div>
        <w:div w:id="233244522">
          <w:marLeft w:val="0"/>
          <w:marRight w:val="0"/>
          <w:marTop w:val="0"/>
          <w:marBottom w:val="0"/>
          <w:divBdr>
            <w:top w:val="none" w:sz="0" w:space="0" w:color="auto"/>
            <w:left w:val="none" w:sz="0" w:space="0" w:color="auto"/>
            <w:bottom w:val="none" w:sz="0" w:space="0" w:color="auto"/>
            <w:right w:val="none" w:sz="0" w:space="0" w:color="auto"/>
          </w:divBdr>
        </w:div>
        <w:div w:id="390033228">
          <w:marLeft w:val="0"/>
          <w:marRight w:val="0"/>
          <w:marTop w:val="0"/>
          <w:marBottom w:val="0"/>
          <w:divBdr>
            <w:top w:val="none" w:sz="0" w:space="0" w:color="auto"/>
            <w:left w:val="none" w:sz="0" w:space="0" w:color="auto"/>
            <w:bottom w:val="none" w:sz="0" w:space="0" w:color="auto"/>
            <w:right w:val="none" w:sz="0" w:space="0" w:color="auto"/>
          </w:divBdr>
        </w:div>
        <w:div w:id="538401442">
          <w:marLeft w:val="0"/>
          <w:marRight w:val="0"/>
          <w:marTop w:val="0"/>
          <w:marBottom w:val="0"/>
          <w:divBdr>
            <w:top w:val="none" w:sz="0" w:space="0" w:color="auto"/>
            <w:left w:val="none" w:sz="0" w:space="0" w:color="auto"/>
            <w:bottom w:val="none" w:sz="0" w:space="0" w:color="auto"/>
            <w:right w:val="none" w:sz="0" w:space="0" w:color="auto"/>
          </w:divBdr>
        </w:div>
        <w:div w:id="644050277">
          <w:marLeft w:val="0"/>
          <w:marRight w:val="0"/>
          <w:marTop w:val="0"/>
          <w:marBottom w:val="0"/>
          <w:divBdr>
            <w:top w:val="none" w:sz="0" w:space="0" w:color="auto"/>
            <w:left w:val="none" w:sz="0" w:space="0" w:color="auto"/>
            <w:bottom w:val="none" w:sz="0" w:space="0" w:color="auto"/>
            <w:right w:val="none" w:sz="0" w:space="0" w:color="auto"/>
          </w:divBdr>
        </w:div>
        <w:div w:id="779034523">
          <w:marLeft w:val="0"/>
          <w:marRight w:val="0"/>
          <w:marTop w:val="0"/>
          <w:marBottom w:val="0"/>
          <w:divBdr>
            <w:top w:val="none" w:sz="0" w:space="0" w:color="auto"/>
            <w:left w:val="none" w:sz="0" w:space="0" w:color="auto"/>
            <w:bottom w:val="none" w:sz="0" w:space="0" w:color="auto"/>
            <w:right w:val="none" w:sz="0" w:space="0" w:color="auto"/>
          </w:divBdr>
        </w:div>
        <w:div w:id="855457824">
          <w:marLeft w:val="0"/>
          <w:marRight w:val="0"/>
          <w:marTop w:val="0"/>
          <w:marBottom w:val="0"/>
          <w:divBdr>
            <w:top w:val="none" w:sz="0" w:space="0" w:color="auto"/>
            <w:left w:val="none" w:sz="0" w:space="0" w:color="auto"/>
            <w:bottom w:val="none" w:sz="0" w:space="0" w:color="auto"/>
            <w:right w:val="none" w:sz="0" w:space="0" w:color="auto"/>
          </w:divBdr>
        </w:div>
        <w:div w:id="884831849">
          <w:marLeft w:val="0"/>
          <w:marRight w:val="0"/>
          <w:marTop w:val="0"/>
          <w:marBottom w:val="0"/>
          <w:divBdr>
            <w:top w:val="none" w:sz="0" w:space="0" w:color="auto"/>
            <w:left w:val="none" w:sz="0" w:space="0" w:color="auto"/>
            <w:bottom w:val="none" w:sz="0" w:space="0" w:color="auto"/>
            <w:right w:val="none" w:sz="0" w:space="0" w:color="auto"/>
          </w:divBdr>
        </w:div>
        <w:div w:id="894775584">
          <w:marLeft w:val="0"/>
          <w:marRight w:val="0"/>
          <w:marTop w:val="0"/>
          <w:marBottom w:val="0"/>
          <w:divBdr>
            <w:top w:val="none" w:sz="0" w:space="0" w:color="auto"/>
            <w:left w:val="none" w:sz="0" w:space="0" w:color="auto"/>
            <w:bottom w:val="none" w:sz="0" w:space="0" w:color="auto"/>
            <w:right w:val="none" w:sz="0" w:space="0" w:color="auto"/>
          </w:divBdr>
        </w:div>
        <w:div w:id="1584490896">
          <w:marLeft w:val="0"/>
          <w:marRight w:val="0"/>
          <w:marTop w:val="0"/>
          <w:marBottom w:val="0"/>
          <w:divBdr>
            <w:top w:val="none" w:sz="0" w:space="0" w:color="auto"/>
            <w:left w:val="none" w:sz="0" w:space="0" w:color="auto"/>
            <w:bottom w:val="none" w:sz="0" w:space="0" w:color="auto"/>
            <w:right w:val="none" w:sz="0" w:space="0" w:color="auto"/>
          </w:divBdr>
        </w:div>
        <w:div w:id="1640261099">
          <w:marLeft w:val="0"/>
          <w:marRight w:val="0"/>
          <w:marTop w:val="0"/>
          <w:marBottom w:val="0"/>
          <w:divBdr>
            <w:top w:val="none" w:sz="0" w:space="0" w:color="auto"/>
            <w:left w:val="none" w:sz="0" w:space="0" w:color="auto"/>
            <w:bottom w:val="none" w:sz="0" w:space="0" w:color="auto"/>
            <w:right w:val="none" w:sz="0" w:space="0" w:color="auto"/>
          </w:divBdr>
        </w:div>
        <w:div w:id="1671828850">
          <w:marLeft w:val="0"/>
          <w:marRight w:val="0"/>
          <w:marTop w:val="0"/>
          <w:marBottom w:val="0"/>
          <w:divBdr>
            <w:top w:val="none" w:sz="0" w:space="0" w:color="auto"/>
            <w:left w:val="none" w:sz="0" w:space="0" w:color="auto"/>
            <w:bottom w:val="none" w:sz="0" w:space="0" w:color="auto"/>
            <w:right w:val="none" w:sz="0" w:space="0" w:color="auto"/>
          </w:divBdr>
        </w:div>
        <w:div w:id="1865749796">
          <w:marLeft w:val="0"/>
          <w:marRight w:val="0"/>
          <w:marTop w:val="0"/>
          <w:marBottom w:val="0"/>
          <w:divBdr>
            <w:top w:val="none" w:sz="0" w:space="0" w:color="auto"/>
            <w:left w:val="none" w:sz="0" w:space="0" w:color="auto"/>
            <w:bottom w:val="none" w:sz="0" w:space="0" w:color="auto"/>
            <w:right w:val="none" w:sz="0" w:space="0" w:color="auto"/>
          </w:divBdr>
        </w:div>
        <w:div w:id="2002848382">
          <w:marLeft w:val="0"/>
          <w:marRight w:val="0"/>
          <w:marTop w:val="0"/>
          <w:marBottom w:val="0"/>
          <w:divBdr>
            <w:top w:val="none" w:sz="0" w:space="0" w:color="auto"/>
            <w:left w:val="none" w:sz="0" w:space="0" w:color="auto"/>
            <w:bottom w:val="none" w:sz="0" w:space="0" w:color="auto"/>
            <w:right w:val="none" w:sz="0" w:space="0" w:color="auto"/>
          </w:divBdr>
        </w:div>
        <w:div w:id="2066950170">
          <w:marLeft w:val="0"/>
          <w:marRight w:val="0"/>
          <w:marTop w:val="0"/>
          <w:marBottom w:val="0"/>
          <w:divBdr>
            <w:top w:val="none" w:sz="0" w:space="0" w:color="auto"/>
            <w:left w:val="none" w:sz="0" w:space="0" w:color="auto"/>
            <w:bottom w:val="none" w:sz="0" w:space="0" w:color="auto"/>
            <w:right w:val="none" w:sz="0" w:space="0" w:color="auto"/>
          </w:divBdr>
        </w:div>
      </w:divsChild>
    </w:div>
    <w:div w:id="1457675012">
      <w:bodyDiv w:val="1"/>
      <w:marLeft w:val="0"/>
      <w:marRight w:val="0"/>
      <w:marTop w:val="0"/>
      <w:marBottom w:val="0"/>
      <w:divBdr>
        <w:top w:val="none" w:sz="0" w:space="0" w:color="auto"/>
        <w:left w:val="none" w:sz="0" w:space="0" w:color="auto"/>
        <w:bottom w:val="none" w:sz="0" w:space="0" w:color="auto"/>
        <w:right w:val="none" w:sz="0" w:space="0" w:color="auto"/>
      </w:divBdr>
      <w:divsChild>
        <w:div w:id="1040129969">
          <w:marLeft w:val="0"/>
          <w:marRight w:val="0"/>
          <w:marTop w:val="0"/>
          <w:marBottom w:val="0"/>
          <w:divBdr>
            <w:top w:val="none" w:sz="0" w:space="0" w:color="auto"/>
            <w:left w:val="none" w:sz="0" w:space="0" w:color="auto"/>
            <w:bottom w:val="none" w:sz="0" w:space="0" w:color="auto"/>
            <w:right w:val="none" w:sz="0" w:space="0" w:color="auto"/>
          </w:divBdr>
          <w:divsChild>
            <w:div w:id="322196531">
              <w:marLeft w:val="0"/>
              <w:marRight w:val="0"/>
              <w:marTop w:val="0"/>
              <w:marBottom w:val="0"/>
              <w:divBdr>
                <w:top w:val="none" w:sz="0" w:space="0" w:color="auto"/>
                <w:left w:val="none" w:sz="0" w:space="0" w:color="auto"/>
                <w:bottom w:val="none" w:sz="0" w:space="0" w:color="auto"/>
                <w:right w:val="none" w:sz="0" w:space="0" w:color="auto"/>
              </w:divBdr>
            </w:div>
            <w:div w:id="623850988">
              <w:marLeft w:val="0"/>
              <w:marRight w:val="0"/>
              <w:marTop w:val="0"/>
              <w:marBottom w:val="0"/>
              <w:divBdr>
                <w:top w:val="none" w:sz="0" w:space="0" w:color="auto"/>
                <w:left w:val="none" w:sz="0" w:space="0" w:color="auto"/>
                <w:bottom w:val="none" w:sz="0" w:space="0" w:color="auto"/>
                <w:right w:val="none" w:sz="0" w:space="0" w:color="auto"/>
              </w:divBdr>
            </w:div>
            <w:div w:id="1004362019">
              <w:marLeft w:val="0"/>
              <w:marRight w:val="0"/>
              <w:marTop w:val="0"/>
              <w:marBottom w:val="0"/>
              <w:divBdr>
                <w:top w:val="none" w:sz="0" w:space="0" w:color="auto"/>
                <w:left w:val="none" w:sz="0" w:space="0" w:color="auto"/>
                <w:bottom w:val="none" w:sz="0" w:space="0" w:color="auto"/>
                <w:right w:val="none" w:sz="0" w:space="0" w:color="auto"/>
              </w:divBdr>
            </w:div>
          </w:divsChild>
        </w:div>
        <w:div w:id="1227493983">
          <w:marLeft w:val="0"/>
          <w:marRight w:val="0"/>
          <w:marTop w:val="0"/>
          <w:marBottom w:val="0"/>
          <w:divBdr>
            <w:top w:val="none" w:sz="0" w:space="0" w:color="auto"/>
            <w:left w:val="none" w:sz="0" w:space="0" w:color="auto"/>
            <w:bottom w:val="none" w:sz="0" w:space="0" w:color="auto"/>
            <w:right w:val="none" w:sz="0" w:space="0" w:color="auto"/>
          </w:divBdr>
          <w:divsChild>
            <w:div w:id="272827325">
              <w:marLeft w:val="0"/>
              <w:marRight w:val="0"/>
              <w:marTop w:val="0"/>
              <w:marBottom w:val="0"/>
              <w:divBdr>
                <w:top w:val="none" w:sz="0" w:space="0" w:color="auto"/>
                <w:left w:val="none" w:sz="0" w:space="0" w:color="auto"/>
                <w:bottom w:val="none" w:sz="0" w:space="0" w:color="auto"/>
                <w:right w:val="none" w:sz="0" w:space="0" w:color="auto"/>
              </w:divBdr>
            </w:div>
            <w:div w:id="323902436">
              <w:marLeft w:val="0"/>
              <w:marRight w:val="0"/>
              <w:marTop w:val="0"/>
              <w:marBottom w:val="0"/>
              <w:divBdr>
                <w:top w:val="none" w:sz="0" w:space="0" w:color="auto"/>
                <w:left w:val="none" w:sz="0" w:space="0" w:color="auto"/>
                <w:bottom w:val="none" w:sz="0" w:space="0" w:color="auto"/>
                <w:right w:val="none" w:sz="0" w:space="0" w:color="auto"/>
              </w:divBdr>
            </w:div>
            <w:div w:id="454520845">
              <w:marLeft w:val="0"/>
              <w:marRight w:val="0"/>
              <w:marTop w:val="0"/>
              <w:marBottom w:val="0"/>
              <w:divBdr>
                <w:top w:val="none" w:sz="0" w:space="0" w:color="auto"/>
                <w:left w:val="none" w:sz="0" w:space="0" w:color="auto"/>
                <w:bottom w:val="none" w:sz="0" w:space="0" w:color="auto"/>
                <w:right w:val="none" w:sz="0" w:space="0" w:color="auto"/>
              </w:divBdr>
            </w:div>
            <w:div w:id="669412943">
              <w:marLeft w:val="0"/>
              <w:marRight w:val="0"/>
              <w:marTop w:val="0"/>
              <w:marBottom w:val="0"/>
              <w:divBdr>
                <w:top w:val="none" w:sz="0" w:space="0" w:color="auto"/>
                <w:left w:val="none" w:sz="0" w:space="0" w:color="auto"/>
                <w:bottom w:val="none" w:sz="0" w:space="0" w:color="auto"/>
                <w:right w:val="none" w:sz="0" w:space="0" w:color="auto"/>
              </w:divBdr>
            </w:div>
            <w:div w:id="790055915">
              <w:marLeft w:val="0"/>
              <w:marRight w:val="0"/>
              <w:marTop w:val="0"/>
              <w:marBottom w:val="0"/>
              <w:divBdr>
                <w:top w:val="none" w:sz="0" w:space="0" w:color="auto"/>
                <w:left w:val="none" w:sz="0" w:space="0" w:color="auto"/>
                <w:bottom w:val="none" w:sz="0" w:space="0" w:color="auto"/>
                <w:right w:val="none" w:sz="0" w:space="0" w:color="auto"/>
              </w:divBdr>
            </w:div>
            <w:div w:id="915432697">
              <w:marLeft w:val="0"/>
              <w:marRight w:val="0"/>
              <w:marTop w:val="0"/>
              <w:marBottom w:val="0"/>
              <w:divBdr>
                <w:top w:val="none" w:sz="0" w:space="0" w:color="auto"/>
                <w:left w:val="none" w:sz="0" w:space="0" w:color="auto"/>
                <w:bottom w:val="none" w:sz="0" w:space="0" w:color="auto"/>
                <w:right w:val="none" w:sz="0" w:space="0" w:color="auto"/>
              </w:divBdr>
            </w:div>
            <w:div w:id="973363645">
              <w:marLeft w:val="0"/>
              <w:marRight w:val="0"/>
              <w:marTop w:val="0"/>
              <w:marBottom w:val="0"/>
              <w:divBdr>
                <w:top w:val="none" w:sz="0" w:space="0" w:color="auto"/>
                <w:left w:val="none" w:sz="0" w:space="0" w:color="auto"/>
                <w:bottom w:val="none" w:sz="0" w:space="0" w:color="auto"/>
                <w:right w:val="none" w:sz="0" w:space="0" w:color="auto"/>
              </w:divBdr>
            </w:div>
            <w:div w:id="1056272056">
              <w:marLeft w:val="0"/>
              <w:marRight w:val="0"/>
              <w:marTop w:val="0"/>
              <w:marBottom w:val="0"/>
              <w:divBdr>
                <w:top w:val="none" w:sz="0" w:space="0" w:color="auto"/>
                <w:left w:val="none" w:sz="0" w:space="0" w:color="auto"/>
                <w:bottom w:val="none" w:sz="0" w:space="0" w:color="auto"/>
                <w:right w:val="none" w:sz="0" w:space="0" w:color="auto"/>
              </w:divBdr>
            </w:div>
            <w:div w:id="1377239222">
              <w:marLeft w:val="0"/>
              <w:marRight w:val="0"/>
              <w:marTop w:val="0"/>
              <w:marBottom w:val="0"/>
              <w:divBdr>
                <w:top w:val="none" w:sz="0" w:space="0" w:color="auto"/>
                <w:left w:val="none" w:sz="0" w:space="0" w:color="auto"/>
                <w:bottom w:val="none" w:sz="0" w:space="0" w:color="auto"/>
                <w:right w:val="none" w:sz="0" w:space="0" w:color="auto"/>
              </w:divBdr>
            </w:div>
            <w:div w:id="1422288737">
              <w:marLeft w:val="0"/>
              <w:marRight w:val="0"/>
              <w:marTop w:val="0"/>
              <w:marBottom w:val="0"/>
              <w:divBdr>
                <w:top w:val="none" w:sz="0" w:space="0" w:color="auto"/>
                <w:left w:val="none" w:sz="0" w:space="0" w:color="auto"/>
                <w:bottom w:val="none" w:sz="0" w:space="0" w:color="auto"/>
                <w:right w:val="none" w:sz="0" w:space="0" w:color="auto"/>
              </w:divBdr>
            </w:div>
            <w:div w:id="1460225261">
              <w:marLeft w:val="0"/>
              <w:marRight w:val="0"/>
              <w:marTop w:val="0"/>
              <w:marBottom w:val="0"/>
              <w:divBdr>
                <w:top w:val="none" w:sz="0" w:space="0" w:color="auto"/>
                <w:left w:val="none" w:sz="0" w:space="0" w:color="auto"/>
                <w:bottom w:val="none" w:sz="0" w:space="0" w:color="auto"/>
                <w:right w:val="none" w:sz="0" w:space="0" w:color="auto"/>
              </w:divBdr>
            </w:div>
            <w:div w:id="1630817650">
              <w:marLeft w:val="0"/>
              <w:marRight w:val="0"/>
              <w:marTop w:val="0"/>
              <w:marBottom w:val="0"/>
              <w:divBdr>
                <w:top w:val="none" w:sz="0" w:space="0" w:color="auto"/>
                <w:left w:val="none" w:sz="0" w:space="0" w:color="auto"/>
                <w:bottom w:val="none" w:sz="0" w:space="0" w:color="auto"/>
                <w:right w:val="none" w:sz="0" w:space="0" w:color="auto"/>
              </w:divBdr>
            </w:div>
            <w:div w:id="1757437158">
              <w:marLeft w:val="0"/>
              <w:marRight w:val="0"/>
              <w:marTop w:val="0"/>
              <w:marBottom w:val="0"/>
              <w:divBdr>
                <w:top w:val="none" w:sz="0" w:space="0" w:color="auto"/>
                <w:left w:val="none" w:sz="0" w:space="0" w:color="auto"/>
                <w:bottom w:val="none" w:sz="0" w:space="0" w:color="auto"/>
                <w:right w:val="none" w:sz="0" w:space="0" w:color="auto"/>
              </w:divBdr>
            </w:div>
          </w:divsChild>
        </w:div>
        <w:div w:id="1389306498">
          <w:marLeft w:val="0"/>
          <w:marRight w:val="0"/>
          <w:marTop w:val="0"/>
          <w:marBottom w:val="0"/>
          <w:divBdr>
            <w:top w:val="none" w:sz="0" w:space="0" w:color="auto"/>
            <w:left w:val="none" w:sz="0" w:space="0" w:color="auto"/>
            <w:bottom w:val="none" w:sz="0" w:space="0" w:color="auto"/>
            <w:right w:val="none" w:sz="0" w:space="0" w:color="auto"/>
          </w:divBdr>
          <w:divsChild>
            <w:div w:id="201941948">
              <w:marLeft w:val="0"/>
              <w:marRight w:val="0"/>
              <w:marTop w:val="0"/>
              <w:marBottom w:val="0"/>
              <w:divBdr>
                <w:top w:val="none" w:sz="0" w:space="0" w:color="auto"/>
                <w:left w:val="none" w:sz="0" w:space="0" w:color="auto"/>
                <w:bottom w:val="none" w:sz="0" w:space="0" w:color="auto"/>
                <w:right w:val="none" w:sz="0" w:space="0" w:color="auto"/>
              </w:divBdr>
            </w:div>
            <w:div w:id="659584025">
              <w:marLeft w:val="0"/>
              <w:marRight w:val="0"/>
              <w:marTop w:val="0"/>
              <w:marBottom w:val="0"/>
              <w:divBdr>
                <w:top w:val="none" w:sz="0" w:space="0" w:color="auto"/>
                <w:left w:val="none" w:sz="0" w:space="0" w:color="auto"/>
                <w:bottom w:val="none" w:sz="0" w:space="0" w:color="auto"/>
                <w:right w:val="none" w:sz="0" w:space="0" w:color="auto"/>
              </w:divBdr>
            </w:div>
            <w:div w:id="715354012">
              <w:marLeft w:val="0"/>
              <w:marRight w:val="0"/>
              <w:marTop w:val="0"/>
              <w:marBottom w:val="0"/>
              <w:divBdr>
                <w:top w:val="none" w:sz="0" w:space="0" w:color="auto"/>
                <w:left w:val="none" w:sz="0" w:space="0" w:color="auto"/>
                <w:bottom w:val="none" w:sz="0" w:space="0" w:color="auto"/>
                <w:right w:val="none" w:sz="0" w:space="0" w:color="auto"/>
              </w:divBdr>
            </w:div>
            <w:div w:id="850490482">
              <w:marLeft w:val="0"/>
              <w:marRight w:val="0"/>
              <w:marTop w:val="0"/>
              <w:marBottom w:val="0"/>
              <w:divBdr>
                <w:top w:val="none" w:sz="0" w:space="0" w:color="auto"/>
                <w:left w:val="none" w:sz="0" w:space="0" w:color="auto"/>
                <w:bottom w:val="none" w:sz="0" w:space="0" w:color="auto"/>
                <w:right w:val="none" w:sz="0" w:space="0" w:color="auto"/>
              </w:divBdr>
            </w:div>
            <w:div w:id="1076635189">
              <w:marLeft w:val="0"/>
              <w:marRight w:val="0"/>
              <w:marTop w:val="0"/>
              <w:marBottom w:val="0"/>
              <w:divBdr>
                <w:top w:val="none" w:sz="0" w:space="0" w:color="auto"/>
                <w:left w:val="none" w:sz="0" w:space="0" w:color="auto"/>
                <w:bottom w:val="none" w:sz="0" w:space="0" w:color="auto"/>
                <w:right w:val="none" w:sz="0" w:space="0" w:color="auto"/>
              </w:divBdr>
            </w:div>
            <w:div w:id="1264803808">
              <w:marLeft w:val="0"/>
              <w:marRight w:val="0"/>
              <w:marTop w:val="0"/>
              <w:marBottom w:val="0"/>
              <w:divBdr>
                <w:top w:val="none" w:sz="0" w:space="0" w:color="auto"/>
                <w:left w:val="none" w:sz="0" w:space="0" w:color="auto"/>
                <w:bottom w:val="none" w:sz="0" w:space="0" w:color="auto"/>
                <w:right w:val="none" w:sz="0" w:space="0" w:color="auto"/>
              </w:divBdr>
            </w:div>
            <w:div w:id="1447964648">
              <w:marLeft w:val="0"/>
              <w:marRight w:val="0"/>
              <w:marTop w:val="0"/>
              <w:marBottom w:val="0"/>
              <w:divBdr>
                <w:top w:val="none" w:sz="0" w:space="0" w:color="auto"/>
                <w:left w:val="none" w:sz="0" w:space="0" w:color="auto"/>
                <w:bottom w:val="none" w:sz="0" w:space="0" w:color="auto"/>
                <w:right w:val="none" w:sz="0" w:space="0" w:color="auto"/>
              </w:divBdr>
            </w:div>
            <w:div w:id="1708337523">
              <w:marLeft w:val="0"/>
              <w:marRight w:val="0"/>
              <w:marTop w:val="0"/>
              <w:marBottom w:val="0"/>
              <w:divBdr>
                <w:top w:val="none" w:sz="0" w:space="0" w:color="auto"/>
                <w:left w:val="none" w:sz="0" w:space="0" w:color="auto"/>
                <w:bottom w:val="none" w:sz="0" w:space="0" w:color="auto"/>
                <w:right w:val="none" w:sz="0" w:space="0" w:color="auto"/>
              </w:divBdr>
            </w:div>
          </w:divsChild>
        </w:div>
        <w:div w:id="1468429433">
          <w:marLeft w:val="0"/>
          <w:marRight w:val="0"/>
          <w:marTop w:val="0"/>
          <w:marBottom w:val="0"/>
          <w:divBdr>
            <w:top w:val="none" w:sz="0" w:space="0" w:color="auto"/>
            <w:left w:val="none" w:sz="0" w:space="0" w:color="auto"/>
            <w:bottom w:val="none" w:sz="0" w:space="0" w:color="auto"/>
            <w:right w:val="none" w:sz="0" w:space="0" w:color="auto"/>
          </w:divBdr>
        </w:div>
        <w:div w:id="1741322714">
          <w:marLeft w:val="0"/>
          <w:marRight w:val="0"/>
          <w:marTop w:val="0"/>
          <w:marBottom w:val="0"/>
          <w:divBdr>
            <w:top w:val="none" w:sz="0" w:space="0" w:color="auto"/>
            <w:left w:val="none" w:sz="0" w:space="0" w:color="auto"/>
            <w:bottom w:val="none" w:sz="0" w:space="0" w:color="auto"/>
            <w:right w:val="none" w:sz="0" w:space="0" w:color="auto"/>
          </w:divBdr>
        </w:div>
        <w:div w:id="2032753881">
          <w:marLeft w:val="0"/>
          <w:marRight w:val="0"/>
          <w:marTop w:val="0"/>
          <w:marBottom w:val="0"/>
          <w:divBdr>
            <w:top w:val="none" w:sz="0" w:space="0" w:color="auto"/>
            <w:left w:val="none" w:sz="0" w:space="0" w:color="auto"/>
            <w:bottom w:val="none" w:sz="0" w:space="0" w:color="auto"/>
            <w:right w:val="none" w:sz="0" w:space="0" w:color="auto"/>
          </w:divBdr>
        </w:div>
      </w:divsChild>
    </w:div>
    <w:div w:id="1621762895">
      <w:bodyDiv w:val="1"/>
      <w:marLeft w:val="0"/>
      <w:marRight w:val="0"/>
      <w:marTop w:val="0"/>
      <w:marBottom w:val="0"/>
      <w:divBdr>
        <w:top w:val="none" w:sz="0" w:space="0" w:color="auto"/>
        <w:left w:val="none" w:sz="0" w:space="0" w:color="auto"/>
        <w:bottom w:val="none" w:sz="0" w:space="0" w:color="auto"/>
        <w:right w:val="none" w:sz="0" w:space="0" w:color="auto"/>
      </w:divBdr>
      <w:divsChild>
        <w:div w:id="22363883">
          <w:marLeft w:val="0"/>
          <w:marRight w:val="0"/>
          <w:marTop w:val="0"/>
          <w:marBottom w:val="0"/>
          <w:divBdr>
            <w:top w:val="none" w:sz="0" w:space="0" w:color="auto"/>
            <w:left w:val="none" w:sz="0" w:space="0" w:color="auto"/>
            <w:bottom w:val="none" w:sz="0" w:space="0" w:color="auto"/>
            <w:right w:val="none" w:sz="0" w:space="0" w:color="auto"/>
          </w:divBdr>
        </w:div>
        <w:div w:id="26757198">
          <w:marLeft w:val="0"/>
          <w:marRight w:val="0"/>
          <w:marTop w:val="0"/>
          <w:marBottom w:val="0"/>
          <w:divBdr>
            <w:top w:val="none" w:sz="0" w:space="0" w:color="auto"/>
            <w:left w:val="none" w:sz="0" w:space="0" w:color="auto"/>
            <w:bottom w:val="none" w:sz="0" w:space="0" w:color="auto"/>
            <w:right w:val="none" w:sz="0" w:space="0" w:color="auto"/>
          </w:divBdr>
        </w:div>
        <w:div w:id="84572139">
          <w:marLeft w:val="0"/>
          <w:marRight w:val="0"/>
          <w:marTop w:val="0"/>
          <w:marBottom w:val="0"/>
          <w:divBdr>
            <w:top w:val="none" w:sz="0" w:space="0" w:color="auto"/>
            <w:left w:val="none" w:sz="0" w:space="0" w:color="auto"/>
            <w:bottom w:val="none" w:sz="0" w:space="0" w:color="auto"/>
            <w:right w:val="none" w:sz="0" w:space="0" w:color="auto"/>
          </w:divBdr>
        </w:div>
        <w:div w:id="114446698">
          <w:marLeft w:val="0"/>
          <w:marRight w:val="0"/>
          <w:marTop w:val="0"/>
          <w:marBottom w:val="0"/>
          <w:divBdr>
            <w:top w:val="none" w:sz="0" w:space="0" w:color="auto"/>
            <w:left w:val="none" w:sz="0" w:space="0" w:color="auto"/>
            <w:bottom w:val="none" w:sz="0" w:space="0" w:color="auto"/>
            <w:right w:val="none" w:sz="0" w:space="0" w:color="auto"/>
          </w:divBdr>
        </w:div>
        <w:div w:id="152836506">
          <w:marLeft w:val="0"/>
          <w:marRight w:val="0"/>
          <w:marTop w:val="0"/>
          <w:marBottom w:val="0"/>
          <w:divBdr>
            <w:top w:val="none" w:sz="0" w:space="0" w:color="auto"/>
            <w:left w:val="none" w:sz="0" w:space="0" w:color="auto"/>
            <w:bottom w:val="none" w:sz="0" w:space="0" w:color="auto"/>
            <w:right w:val="none" w:sz="0" w:space="0" w:color="auto"/>
          </w:divBdr>
        </w:div>
        <w:div w:id="156308141">
          <w:marLeft w:val="0"/>
          <w:marRight w:val="0"/>
          <w:marTop w:val="0"/>
          <w:marBottom w:val="0"/>
          <w:divBdr>
            <w:top w:val="none" w:sz="0" w:space="0" w:color="auto"/>
            <w:left w:val="none" w:sz="0" w:space="0" w:color="auto"/>
            <w:bottom w:val="none" w:sz="0" w:space="0" w:color="auto"/>
            <w:right w:val="none" w:sz="0" w:space="0" w:color="auto"/>
          </w:divBdr>
        </w:div>
        <w:div w:id="168368679">
          <w:marLeft w:val="0"/>
          <w:marRight w:val="0"/>
          <w:marTop w:val="0"/>
          <w:marBottom w:val="0"/>
          <w:divBdr>
            <w:top w:val="none" w:sz="0" w:space="0" w:color="auto"/>
            <w:left w:val="none" w:sz="0" w:space="0" w:color="auto"/>
            <w:bottom w:val="none" w:sz="0" w:space="0" w:color="auto"/>
            <w:right w:val="none" w:sz="0" w:space="0" w:color="auto"/>
          </w:divBdr>
        </w:div>
        <w:div w:id="227499708">
          <w:marLeft w:val="0"/>
          <w:marRight w:val="0"/>
          <w:marTop w:val="0"/>
          <w:marBottom w:val="0"/>
          <w:divBdr>
            <w:top w:val="none" w:sz="0" w:space="0" w:color="auto"/>
            <w:left w:val="none" w:sz="0" w:space="0" w:color="auto"/>
            <w:bottom w:val="none" w:sz="0" w:space="0" w:color="auto"/>
            <w:right w:val="none" w:sz="0" w:space="0" w:color="auto"/>
          </w:divBdr>
        </w:div>
        <w:div w:id="333462323">
          <w:marLeft w:val="0"/>
          <w:marRight w:val="0"/>
          <w:marTop w:val="0"/>
          <w:marBottom w:val="0"/>
          <w:divBdr>
            <w:top w:val="none" w:sz="0" w:space="0" w:color="auto"/>
            <w:left w:val="none" w:sz="0" w:space="0" w:color="auto"/>
            <w:bottom w:val="none" w:sz="0" w:space="0" w:color="auto"/>
            <w:right w:val="none" w:sz="0" w:space="0" w:color="auto"/>
          </w:divBdr>
        </w:div>
        <w:div w:id="690574783">
          <w:marLeft w:val="0"/>
          <w:marRight w:val="0"/>
          <w:marTop w:val="0"/>
          <w:marBottom w:val="0"/>
          <w:divBdr>
            <w:top w:val="none" w:sz="0" w:space="0" w:color="auto"/>
            <w:left w:val="none" w:sz="0" w:space="0" w:color="auto"/>
            <w:bottom w:val="none" w:sz="0" w:space="0" w:color="auto"/>
            <w:right w:val="none" w:sz="0" w:space="0" w:color="auto"/>
          </w:divBdr>
        </w:div>
        <w:div w:id="738140232">
          <w:marLeft w:val="0"/>
          <w:marRight w:val="0"/>
          <w:marTop w:val="0"/>
          <w:marBottom w:val="0"/>
          <w:divBdr>
            <w:top w:val="none" w:sz="0" w:space="0" w:color="auto"/>
            <w:left w:val="none" w:sz="0" w:space="0" w:color="auto"/>
            <w:bottom w:val="none" w:sz="0" w:space="0" w:color="auto"/>
            <w:right w:val="none" w:sz="0" w:space="0" w:color="auto"/>
          </w:divBdr>
        </w:div>
        <w:div w:id="771706706">
          <w:marLeft w:val="0"/>
          <w:marRight w:val="0"/>
          <w:marTop w:val="0"/>
          <w:marBottom w:val="0"/>
          <w:divBdr>
            <w:top w:val="none" w:sz="0" w:space="0" w:color="auto"/>
            <w:left w:val="none" w:sz="0" w:space="0" w:color="auto"/>
            <w:bottom w:val="none" w:sz="0" w:space="0" w:color="auto"/>
            <w:right w:val="none" w:sz="0" w:space="0" w:color="auto"/>
          </w:divBdr>
        </w:div>
        <w:div w:id="780613631">
          <w:marLeft w:val="0"/>
          <w:marRight w:val="0"/>
          <w:marTop w:val="0"/>
          <w:marBottom w:val="0"/>
          <w:divBdr>
            <w:top w:val="none" w:sz="0" w:space="0" w:color="auto"/>
            <w:left w:val="none" w:sz="0" w:space="0" w:color="auto"/>
            <w:bottom w:val="none" w:sz="0" w:space="0" w:color="auto"/>
            <w:right w:val="none" w:sz="0" w:space="0" w:color="auto"/>
          </w:divBdr>
        </w:div>
        <w:div w:id="823591681">
          <w:marLeft w:val="0"/>
          <w:marRight w:val="0"/>
          <w:marTop w:val="0"/>
          <w:marBottom w:val="0"/>
          <w:divBdr>
            <w:top w:val="none" w:sz="0" w:space="0" w:color="auto"/>
            <w:left w:val="none" w:sz="0" w:space="0" w:color="auto"/>
            <w:bottom w:val="none" w:sz="0" w:space="0" w:color="auto"/>
            <w:right w:val="none" w:sz="0" w:space="0" w:color="auto"/>
          </w:divBdr>
        </w:div>
        <w:div w:id="833494935">
          <w:marLeft w:val="0"/>
          <w:marRight w:val="0"/>
          <w:marTop w:val="0"/>
          <w:marBottom w:val="0"/>
          <w:divBdr>
            <w:top w:val="none" w:sz="0" w:space="0" w:color="auto"/>
            <w:left w:val="none" w:sz="0" w:space="0" w:color="auto"/>
            <w:bottom w:val="none" w:sz="0" w:space="0" w:color="auto"/>
            <w:right w:val="none" w:sz="0" w:space="0" w:color="auto"/>
          </w:divBdr>
        </w:div>
        <w:div w:id="842817093">
          <w:marLeft w:val="0"/>
          <w:marRight w:val="0"/>
          <w:marTop w:val="0"/>
          <w:marBottom w:val="0"/>
          <w:divBdr>
            <w:top w:val="none" w:sz="0" w:space="0" w:color="auto"/>
            <w:left w:val="none" w:sz="0" w:space="0" w:color="auto"/>
            <w:bottom w:val="none" w:sz="0" w:space="0" w:color="auto"/>
            <w:right w:val="none" w:sz="0" w:space="0" w:color="auto"/>
          </w:divBdr>
        </w:div>
        <w:div w:id="858590421">
          <w:marLeft w:val="0"/>
          <w:marRight w:val="0"/>
          <w:marTop w:val="0"/>
          <w:marBottom w:val="0"/>
          <w:divBdr>
            <w:top w:val="none" w:sz="0" w:space="0" w:color="auto"/>
            <w:left w:val="none" w:sz="0" w:space="0" w:color="auto"/>
            <w:bottom w:val="none" w:sz="0" w:space="0" w:color="auto"/>
            <w:right w:val="none" w:sz="0" w:space="0" w:color="auto"/>
          </w:divBdr>
        </w:div>
        <w:div w:id="941255268">
          <w:marLeft w:val="0"/>
          <w:marRight w:val="0"/>
          <w:marTop w:val="0"/>
          <w:marBottom w:val="0"/>
          <w:divBdr>
            <w:top w:val="none" w:sz="0" w:space="0" w:color="auto"/>
            <w:left w:val="none" w:sz="0" w:space="0" w:color="auto"/>
            <w:bottom w:val="none" w:sz="0" w:space="0" w:color="auto"/>
            <w:right w:val="none" w:sz="0" w:space="0" w:color="auto"/>
          </w:divBdr>
        </w:div>
        <w:div w:id="986907227">
          <w:marLeft w:val="0"/>
          <w:marRight w:val="0"/>
          <w:marTop w:val="0"/>
          <w:marBottom w:val="0"/>
          <w:divBdr>
            <w:top w:val="none" w:sz="0" w:space="0" w:color="auto"/>
            <w:left w:val="none" w:sz="0" w:space="0" w:color="auto"/>
            <w:bottom w:val="none" w:sz="0" w:space="0" w:color="auto"/>
            <w:right w:val="none" w:sz="0" w:space="0" w:color="auto"/>
          </w:divBdr>
        </w:div>
        <w:div w:id="1012146076">
          <w:marLeft w:val="0"/>
          <w:marRight w:val="0"/>
          <w:marTop w:val="0"/>
          <w:marBottom w:val="0"/>
          <w:divBdr>
            <w:top w:val="none" w:sz="0" w:space="0" w:color="auto"/>
            <w:left w:val="none" w:sz="0" w:space="0" w:color="auto"/>
            <w:bottom w:val="none" w:sz="0" w:space="0" w:color="auto"/>
            <w:right w:val="none" w:sz="0" w:space="0" w:color="auto"/>
          </w:divBdr>
        </w:div>
        <w:div w:id="1031540434">
          <w:marLeft w:val="0"/>
          <w:marRight w:val="0"/>
          <w:marTop w:val="0"/>
          <w:marBottom w:val="0"/>
          <w:divBdr>
            <w:top w:val="none" w:sz="0" w:space="0" w:color="auto"/>
            <w:left w:val="none" w:sz="0" w:space="0" w:color="auto"/>
            <w:bottom w:val="none" w:sz="0" w:space="0" w:color="auto"/>
            <w:right w:val="none" w:sz="0" w:space="0" w:color="auto"/>
          </w:divBdr>
        </w:div>
        <w:div w:id="1164663746">
          <w:marLeft w:val="0"/>
          <w:marRight w:val="0"/>
          <w:marTop w:val="0"/>
          <w:marBottom w:val="0"/>
          <w:divBdr>
            <w:top w:val="none" w:sz="0" w:space="0" w:color="auto"/>
            <w:left w:val="none" w:sz="0" w:space="0" w:color="auto"/>
            <w:bottom w:val="none" w:sz="0" w:space="0" w:color="auto"/>
            <w:right w:val="none" w:sz="0" w:space="0" w:color="auto"/>
          </w:divBdr>
        </w:div>
        <w:div w:id="1341931876">
          <w:marLeft w:val="0"/>
          <w:marRight w:val="0"/>
          <w:marTop w:val="0"/>
          <w:marBottom w:val="0"/>
          <w:divBdr>
            <w:top w:val="none" w:sz="0" w:space="0" w:color="auto"/>
            <w:left w:val="none" w:sz="0" w:space="0" w:color="auto"/>
            <w:bottom w:val="none" w:sz="0" w:space="0" w:color="auto"/>
            <w:right w:val="none" w:sz="0" w:space="0" w:color="auto"/>
          </w:divBdr>
        </w:div>
        <w:div w:id="1620259585">
          <w:marLeft w:val="0"/>
          <w:marRight w:val="0"/>
          <w:marTop w:val="0"/>
          <w:marBottom w:val="0"/>
          <w:divBdr>
            <w:top w:val="none" w:sz="0" w:space="0" w:color="auto"/>
            <w:left w:val="none" w:sz="0" w:space="0" w:color="auto"/>
            <w:bottom w:val="none" w:sz="0" w:space="0" w:color="auto"/>
            <w:right w:val="none" w:sz="0" w:space="0" w:color="auto"/>
          </w:divBdr>
        </w:div>
        <w:div w:id="1633367838">
          <w:marLeft w:val="0"/>
          <w:marRight w:val="0"/>
          <w:marTop w:val="0"/>
          <w:marBottom w:val="0"/>
          <w:divBdr>
            <w:top w:val="none" w:sz="0" w:space="0" w:color="auto"/>
            <w:left w:val="none" w:sz="0" w:space="0" w:color="auto"/>
            <w:bottom w:val="none" w:sz="0" w:space="0" w:color="auto"/>
            <w:right w:val="none" w:sz="0" w:space="0" w:color="auto"/>
          </w:divBdr>
        </w:div>
        <w:div w:id="1687098440">
          <w:marLeft w:val="0"/>
          <w:marRight w:val="0"/>
          <w:marTop w:val="0"/>
          <w:marBottom w:val="0"/>
          <w:divBdr>
            <w:top w:val="none" w:sz="0" w:space="0" w:color="auto"/>
            <w:left w:val="none" w:sz="0" w:space="0" w:color="auto"/>
            <w:bottom w:val="none" w:sz="0" w:space="0" w:color="auto"/>
            <w:right w:val="none" w:sz="0" w:space="0" w:color="auto"/>
          </w:divBdr>
        </w:div>
        <w:div w:id="1754010283">
          <w:marLeft w:val="0"/>
          <w:marRight w:val="0"/>
          <w:marTop w:val="0"/>
          <w:marBottom w:val="0"/>
          <w:divBdr>
            <w:top w:val="none" w:sz="0" w:space="0" w:color="auto"/>
            <w:left w:val="none" w:sz="0" w:space="0" w:color="auto"/>
            <w:bottom w:val="none" w:sz="0" w:space="0" w:color="auto"/>
            <w:right w:val="none" w:sz="0" w:space="0" w:color="auto"/>
          </w:divBdr>
        </w:div>
        <w:div w:id="1795320206">
          <w:marLeft w:val="0"/>
          <w:marRight w:val="0"/>
          <w:marTop w:val="0"/>
          <w:marBottom w:val="0"/>
          <w:divBdr>
            <w:top w:val="none" w:sz="0" w:space="0" w:color="auto"/>
            <w:left w:val="none" w:sz="0" w:space="0" w:color="auto"/>
            <w:bottom w:val="none" w:sz="0" w:space="0" w:color="auto"/>
            <w:right w:val="none" w:sz="0" w:space="0" w:color="auto"/>
          </w:divBdr>
        </w:div>
        <w:div w:id="1837106457">
          <w:marLeft w:val="0"/>
          <w:marRight w:val="0"/>
          <w:marTop w:val="0"/>
          <w:marBottom w:val="0"/>
          <w:divBdr>
            <w:top w:val="none" w:sz="0" w:space="0" w:color="auto"/>
            <w:left w:val="none" w:sz="0" w:space="0" w:color="auto"/>
            <w:bottom w:val="none" w:sz="0" w:space="0" w:color="auto"/>
            <w:right w:val="none" w:sz="0" w:space="0" w:color="auto"/>
          </w:divBdr>
        </w:div>
        <w:div w:id="1978686494">
          <w:marLeft w:val="0"/>
          <w:marRight w:val="0"/>
          <w:marTop w:val="0"/>
          <w:marBottom w:val="0"/>
          <w:divBdr>
            <w:top w:val="none" w:sz="0" w:space="0" w:color="auto"/>
            <w:left w:val="none" w:sz="0" w:space="0" w:color="auto"/>
            <w:bottom w:val="none" w:sz="0" w:space="0" w:color="auto"/>
            <w:right w:val="none" w:sz="0" w:space="0" w:color="auto"/>
          </w:divBdr>
        </w:div>
        <w:div w:id="2078241752">
          <w:marLeft w:val="0"/>
          <w:marRight w:val="0"/>
          <w:marTop w:val="0"/>
          <w:marBottom w:val="0"/>
          <w:divBdr>
            <w:top w:val="none" w:sz="0" w:space="0" w:color="auto"/>
            <w:left w:val="none" w:sz="0" w:space="0" w:color="auto"/>
            <w:bottom w:val="none" w:sz="0" w:space="0" w:color="auto"/>
            <w:right w:val="none" w:sz="0" w:space="0" w:color="auto"/>
          </w:divBdr>
        </w:div>
      </w:divsChild>
    </w:div>
    <w:div w:id="1690646544">
      <w:bodyDiv w:val="1"/>
      <w:marLeft w:val="0"/>
      <w:marRight w:val="0"/>
      <w:marTop w:val="0"/>
      <w:marBottom w:val="0"/>
      <w:divBdr>
        <w:top w:val="none" w:sz="0" w:space="0" w:color="auto"/>
        <w:left w:val="none" w:sz="0" w:space="0" w:color="auto"/>
        <w:bottom w:val="none" w:sz="0" w:space="0" w:color="auto"/>
        <w:right w:val="none" w:sz="0" w:space="0" w:color="auto"/>
      </w:divBdr>
    </w:div>
    <w:div w:id="1972858379">
      <w:bodyDiv w:val="1"/>
      <w:marLeft w:val="0"/>
      <w:marRight w:val="0"/>
      <w:marTop w:val="0"/>
      <w:marBottom w:val="0"/>
      <w:divBdr>
        <w:top w:val="none" w:sz="0" w:space="0" w:color="auto"/>
        <w:left w:val="none" w:sz="0" w:space="0" w:color="auto"/>
        <w:bottom w:val="none" w:sz="0" w:space="0" w:color="auto"/>
        <w:right w:val="none" w:sz="0" w:space="0" w:color="auto"/>
      </w:divBdr>
      <w:divsChild>
        <w:div w:id="71704952">
          <w:marLeft w:val="0"/>
          <w:marRight w:val="0"/>
          <w:marTop w:val="0"/>
          <w:marBottom w:val="0"/>
          <w:divBdr>
            <w:top w:val="none" w:sz="0" w:space="0" w:color="auto"/>
            <w:left w:val="none" w:sz="0" w:space="0" w:color="auto"/>
            <w:bottom w:val="none" w:sz="0" w:space="0" w:color="auto"/>
            <w:right w:val="none" w:sz="0" w:space="0" w:color="auto"/>
          </w:divBdr>
        </w:div>
        <w:div w:id="79837960">
          <w:marLeft w:val="0"/>
          <w:marRight w:val="0"/>
          <w:marTop w:val="0"/>
          <w:marBottom w:val="0"/>
          <w:divBdr>
            <w:top w:val="none" w:sz="0" w:space="0" w:color="auto"/>
            <w:left w:val="none" w:sz="0" w:space="0" w:color="auto"/>
            <w:bottom w:val="none" w:sz="0" w:space="0" w:color="auto"/>
            <w:right w:val="none" w:sz="0" w:space="0" w:color="auto"/>
          </w:divBdr>
        </w:div>
        <w:div w:id="116804107">
          <w:marLeft w:val="0"/>
          <w:marRight w:val="0"/>
          <w:marTop w:val="0"/>
          <w:marBottom w:val="0"/>
          <w:divBdr>
            <w:top w:val="none" w:sz="0" w:space="0" w:color="auto"/>
            <w:left w:val="none" w:sz="0" w:space="0" w:color="auto"/>
            <w:bottom w:val="none" w:sz="0" w:space="0" w:color="auto"/>
            <w:right w:val="none" w:sz="0" w:space="0" w:color="auto"/>
          </w:divBdr>
        </w:div>
        <w:div w:id="117996484">
          <w:marLeft w:val="0"/>
          <w:marRight w:val="0"/>
          <w:marTop w:val="0"/>
          <w:marBottom w:val="0"/>
          <w:divBdr>
            <w:top w:val="none" w:sz="0" w:space="0" w:color="auto"/>
            <w:left w:val="none" w:sz="0" w:space="0" w:color="auto"/>
            <w:bottom w:val="none" w:sz="0" w:space="0" w:color="auto"/>
            <w:right w:val="none" w:sz="0" w:space="0" w:color="auto"/>
          </w:divBdr>
        </w:div>
        <w:div w:id="653798355">
          <w:marLeft w:val="0"/>
          <w:marRight w:val="0"/>
          <w:marTop w:val="0"/>
          <w:marBottom w:val="0"/>
          <w:divBdr>
            <w:top w:val="none" w:sz="0" w:space="0" w:color="auto"/>
            <w:left w:val="none" w:sz="0" w:space="0" w:color="auto"/>
            <w:bottom w:val="none" w:sz="0" w:space="0" w:color="auto"/>
            <w:right w:val="none" w:sz="0" w:space="0" w:color="auto"/>
          </w:divBdr>
        </w:div>
        <w:div w:id="788475085">
          <w:marLeft w:val="0"/>
          <w:marRight w:val="0"/>
          <w:marTop w:val="0"/>
          <w:marBottom w:val="0"/>
          <w:divBdr>
            <w:top w:val="none" w:sz="0" w:space="0" w:color="auto"/>
            <w:left w:val="none" w:sz="0" w:space="0" w:color="auto"/>
            <w:bottom w:val="none" w:sz="0" w:space="0" w:color="auto"/>
            <w:right w:val="none" w:sz="0" w:space="0" w:color="auto"/>
          </w:divBdr>
        </w:div>
        <w:div w:id="868181313">
          <w:marLeft w:val="0"/>
          <w:marRight w:val="0"/>
          <w:marTop w:val="0"/>
          <w:marBottom w:val="0"/>
          <w:divBdr>
            <w:top w:val="none" w:sz="0" w:space="0" w:color="auto"/>
            <w:left w:val="none" w:sz="0" w:space="0" w:color="auto"/>
            <w:bottom w:val="none" w:sz="0" w:space="0" w:color="auto"/>
            <w:right w:val="none" w:sz="0" w:space="0" w:color="auto"/>
          </w:divBdr>
        </w:div>
        <w:div w:id="870142775">
          <w:marLeft w:val="0"/>
          <w:marRight w:val="0"/>
          <w:marTop w:val="0"/>
          <w:marBottom w:val="0"/>
          <w:divBdr>
            <w:top w:val="none" w:sz="0" w:space="0" w:color="auto"/>
            <w:left w:val="none" w:sz="0" w:space="0" w:color="auto"/>
            <w:bottom w:val="none" w:sz="0" w:space="0" w:color="auto"/>
            <w:right w:val="none" w:sz="0" w:space="0" w:color="auto"/>
          </w:divBdr>
        </w:div>
        <w:div w:id="944193742">
          <w:marLeft w:val="0"/>
          <w:marRight w:val="0"/>
          <w:marTop w:val="0"/>
          <w:marBottom w:val="0"/>
          <w:divBdr>
            <w:top w:val="none" w:sz="0" w:space="0" w:color="auto"/>
            <w:left w:val="none" w:sz="0" w:space="0" w:color="auto"/>
            <w:bottom w:val="none" w:sz="0" w:space="0" w:color="auto"/>
            <w:right w:val="none" w:sz="0" w:space="0" w:color="auto"/>
          </w:divBdr>
        </w:div>
        <w:div w:id="956372348">
          <w:marLeft w:val="0"/>
          <w:marRight w:val="0"/>
          <w:marTop w:val="0"/>
          <w:marBottom w:val="0"/>
          <w:divBdr>
            <w:top w:val="none" w:sz="0" w:space="0" w:color="auto"/>
            <w:left w:val="none" w:sz="0" w:space="0" w:color="auto"/>
            <w:bottom w:val="none" w:sz="0" w:space="0" w:color="auto"/>
            <w:right w:val="none" w:sz="0" w:space="0" w:color="auto"/>
          </w:divBdr>
        </w:div>
        <w:div w:id="1031491072">
          <w:marLeft w:val="0"/>
          <w:marRight w:val="0"/>
          <w:marTop w:val="0"/>
          <w:marBottom w:val="0"/>
          <w:divBdr>
            <w:top w:val="none" w:sz="0" w:space="0" w:color="auto"/>
            <w:left w:val="none" w:sz="0" w:space="0" w:color="auto"/>
            <w:bottom w:val="none" w:sz="0" w:space="0" w:color="auto"/>
            <w:right w:val="none" w:sz="0" w:space="0" w:color="auto"/>
          </w:divBdr>
        </w:div>
        <w:div w:id="1148594829">
          <w:marLeft w:val="0"/>
          <w:marRight w:val="0"/>
          <w:marTop w:val="0"/>
          <w:marBottom w:val="0"/>
          <w:divBdr>
            <w:top w:val="none" w:sz="0" w:space="0" w:color="auto"/>
            <w:left w:val="none" w:sz="0" w:space="0" w:color="auto"/>
            <w:bottom w:val="none" w:sz="0" w:space="0" w:color="auto"/>
            <w:right w:val="none" w:sz="0" w:space="0" w:color="auto"/>
          </w:divBdr>
        </w:div>
        <w:div w:id="1281303513">
          <w:marLeft w:val="0"/>
          <w:marRight w:val="0"/>
          <w:marTop w:val="0"/>
          <w:marBottom w:val="0"/>
          <w:divBdr>
            <w:top w:val="none" w:sz="0" w:space="0" w:color="auto"/>
            <w:left w:val="none" w:sz="0" w:space="0" w:color="auto"/>
            <w:bottom w:val="none" w:sz="0" w:space="0" w:color="auto"/>
            <w:right w:val="none" w:sz="0" w:space="0" w:color="auto"/>
          </w:divBdr>
        </w:div>
        <w:div w:id="1301958469">
          <w:marLeft w:val="0"/>
          <w:marRight w:val="0"/>
          <w:marTop w:val="0"/>
          <w:marBottom w:val="0"/>
          <w:divBdr>
            <w:top w:val="none" w:sz="0" w:space="0" w:color="auto"/>
            <w:left w:val="none" w:sz="0" w:space="0" w:color="auto"/>
            <w:bottom w:val="none" w:sz="0" w:space="0" w:color="auto"/>
            <w:right w:val="none" w:sz="0" w:space="0" w:color="auto"/>
          </w:divBdr>
        </w:div>
        <w:div w:id="1350451726">
          <w:marLeft w:val="0"/>
          <w:marRight w:val="0"/>
          <w:marTop w:val="0"/>
          <w:marBottom w:val="0"/>
          <w:divBdr>
            <w:top w:val="none" w:sz="0" w:space="0" w:color="auto"/>
            <w:left w:val="none" w:sz="0" w:space="0" w:color="auto"/>
            <w:bottom w:val="none" w:sz="0" w:space="0" w:color="auto"/>
            <w:right w:val="none" w:sz="0" w:space="0" w:color="auto"/>
          </w:divBdr>
        </w:div>
        <w:div w:id="1384210891">
          <w:marLeft w:val="0"/>
          <w:marRight w:val="0"/>
          <w:marTop w:val="0"/>
          <w:marBottom w:val="0"/>
          <w:divBdr>
            <w:top w:val="none" w:sz="0" w:space="0" w:color="auto"/>
            <w:left w:val="none" w:sz="0" w:space="0" w:color="auto"/>
            <w:bottom w:val="none" w:sz="0" w:space="0" w:color="auto"/>
            <w:right w:val="none" w:sz="0" w:space="0" w:color="auto"/>
          </w:divBdr>
        </w:div>
        <w:div w:id="1712532119">
          <w:marLeft w:val="0"/>
          <w:marRight w:val="0"/>
          <w:marTop w:val="0"/>
          <w:marBottom w:val="0"/>
          <w:divBdr>
            <w:top w:val="none" w:sz="0" w:space="0" w:color="auto"/>
            <w:left w:val="none" w:sz="0" w:space="0" w:color="auto"/>
            <w:bottom w:val="none" w:sz="0" w:space="0" w:color="auto"/>
            <w:right w:val="none" w:sz="0" w:space="0" w:color="auto"/>
          </w:divBdr>
        </w:div>
        <w:div w:id="1746488909">
          <w:marLeft w:val="0"/>
          <w:marRight w:val="0"/>
          <w:marTop w:val="0"/>
          <w:marBottom w:val="0"/>
          <w:divBdr>
            <w:top w:val="none" w:sz="0" w:space="0" w:color="auto"/>
            <w:left w:val="none" w:sz="0" w:space="0" w:color="auto"/>
            <w:bottom w:val="none" w:sz="0" w:space="0" w:color="auto"/>
            <w:right w:val="none" w:sz="0" w:space="0" w:color="auto"/>
          </w:divBdr>
        </w:div>
        <w:div w:id="1802575120">
          <w:marLeft w:val="0"/>
          <w:marRight w:val="0"/>
          <w:marTop w:val="0"/>
          <w:marBottom w:val="0"/>
          <w:divBdr>
            <w:top w:val="none" w:sz="0" w:space="0" w:color="auto"/>
            <w:left w:val="none" w:sz="0" w:space="0" w:color="auto"/>
            <w:bottom w:val="none" w:sz="0" w:space="0" w:color="auto"/>
            <w:right w:val="none" w:sz="0" w:space="0" w:color="auto"/>
          </w:divBdr>
        </w:div>
      </w:divsChild>
    </w:div>
    <w:div w:id="2098599133">
      <w:bodyDiv w:val="1"/>
      <w:marLeft w:val="0"/>
      <w:marRight w:val="0"/>
      <w:marTop w:val="0"/>
      <w:marBottom w:val="0"/>
      <w:divBdr>
        <w:top w:val="none" w:sz="0" w:space="0" w:color="auto"/>
        <w:left w:val="none" w:sz="0" w:space="0" w:color="auto"/>
        <w:bottom w:val="none" w:sz="0" w:space="0" w:color="auto"/>
        <w:right w:val="none" w:sz="0" w:space="0" w:color="auto"/>
      </w:divBdr>
      <w:divsChild>
        <w:div w:id="268705733">
          <w:marLeft w:val="0"/>
          <w:marRight w:val="0"/>
          <w:marTop w:val="0"/>
          <w:marBottom w:val="0"/>
          <w:divBdr>
            <w:top w:val="none" w:sz="0" w:space="0" w:color="auto"/>
            <w:left w:val="none" w:sz="0" w:space="0" w:color="auto"/>
            <w:bottom w:val="none" w:sz="0" w:space="0" w:color="auto"/>
            <w:right w:val="none" w:sz="0" w:space="0" w:color="auto"/>
          </w:divBdr>
        </w:div>
        <w:div w:id="13329497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3.gif" Id="rId13" /><Relationship Type="http://schemas.openxmlformats.org/officeDocument/2006/relationships/footer" Target="footer2.xml" Id="rId18" /><Relationship Type="http://schemas.openxmlformats.org/officeDocument/2006/relationships/image" Target="media/image4.png" Id="rId26" /><Relationship Type="http://schemas.openxmlformats.org/officeDocument/2006/relationships/hyperlink" Target="https://www.ncbi.nlm.nih.gov/pmc/articles/PMC4276119/" TargetMode="External" Id="rId39" /><Relationship Type="http://schemas.openxmlformats.org/officeDocument/2006/relationships/footer" Target="footer3.xml" Id="rId21" /><Relationship Type="http://schemas.openxmlformats.org/officeDocument/2006/relationships/diagramQuickStyle" Target="diagrams/quickStyle1.xml" Id="rId34" /><Relationship Type="http://schemas.openxmlformats.org/officeDocument/2006/relationships/hyperlink" Target="https://www.addsearch.com/blog/faceted-search" TargetMode="External" Id="rId42" /><Relationship Type="http://schemas.openxmlformats.org/officeDocument/2006/relationships/fontTable" Target="fontTable.xml" Id="rId47"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image" Target="media/image6.pn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oter" Target="footer5.xml" Id="rId24" /><Relationship Type="http://schemas.openxmlformats.org/officeDocument/2006/relationships/diagramData" Target="diagrams/data1.xml" Id="rId32" /><Relationship Type="http://schemas.openxmlformats.org/officeDocument/2006/relationships/hyperlink" Target="https://www.gartner.com/en/documents/3837968/data-catalogs-are-thenew-black-in-data-management-and-a" TargetMode="External" Id="rId37" /><Relationship Type="http://schemas.openxmlformats.org/officeDocument/2006/relationships/hyperlink" Target="https://blog.open-metadata.org/openmetadata-0-11-release-8b82c85636a&#160;" TargetMode="External" Id="rId40" /><Relationship Type="http://schemas.openxmlformats.org/officeDocument/2006/relationships/hyperlink" Target="https://baffle.io/snowflake/?utm_term=snowflake%20data%20security&amp;utm_campaign=AWS+Search+New&amp;utm_source=adwords&amp;utm_medium=ppc&amp;hsa_acc=9421251531&amp;hsa_cam=18723977187&amp;hsa_grp=144020711978&amp;hsa_ad=631220416021&amp;hsa_src=g&amp;hsa_tgt=kwd-871199414817&amp;hsa_kw=snowflake%20data%20security&amp;hsa_mt=e&amp;hsa_net=adwords&amp;hsa_ver=3&amp;gclid=CjwKCAjwiOCgBhAgEiwAjv5whEmxl9q--ktXugX0zvLvM-Ida5HNwjd2x6WY9AdX4F3Nd5lZwCfINRoCPf4QAvD_BwE" TargetMode="External" Id="rId45"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header" Target="header5.xml" Id="rId23" /><Relationship Type="http://schemas.openxmlformats.org/officeDocument/2006/relationships/image" Target="media/image5.png" Id="rId28" /><Relationship Type="http://schemas.microsoft.com/office/2007/relationships/diagramDrawing" Target="diagrams/drawing1.xml" Id="rId36"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image" Target="media/image8.png" Id="rId31" /><Relationship Type="http://schemas.openxmlformats.org/officeDocument/2006/relationships/hyperlink" Target="https://doi.org/10.1016/j.ibmed.2020.100007" TargetMode="Externa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jpeg" Id="rId14" /><Relationship Type="http://schemas.openxmlformats.org/officeDocument/2006/relationships/footer" Target="footer4.xml" Id="rId22" /><Relationship Type="http://schemas.openxmlformats.org/officeDocument/2006/relationships/hyperlink" Target="https://synthea.mitre.org/downloads" TargetMode="External" Id="rId27" /><Relationship Type="http://schemas.openxmlformats.org/officeDocument/2006/relationships/image" Target="media/image7.png" Id="rId30" /><Relationship Type="http://schemas.openxmlformats.org/officeDocument/2006/relationships/diagramColors" Target="diagrams/colors1.xml" Id="rId35" /><Relationship Type="http://schemas.openxmlformats.org/officeDocument/2006/relationships/hyperlink" Target="https://medium.com/@mourjo_sen/a-detailed-comparison-between-autocompletion-strategies-in-elasticsearch-66cb9e9c62c4" TargetMode="External" Id="rId43" /><Relationship Type="http://schemas.openxmlformats.org/officeDocument/2006/relationships/theme" Target="theme/theme1.xml" Id="rId48"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image" Target="media/image2.png" Id="rId12" /><Relationship Type="http://schemas.openxmlformats.org/officeDocument/2006/relationships/footer" Target="footer1.xml" Id="rId17" /><Relationship Type="http://schemas.openxmlformats.org/officeDocument/2006/relationships/footer" Target="footer6.xml" Id="rId25" /><Relationship Type="http://schemas.openxmlformats.org/officeDocument/2006/relationships/diagramLayout" Target="diagrams/layout1.xml" Id="rId33" /><Relationship Type="http://schemas.openxmlformats.org/officeDocument/2006/relationships/hyperlink" Target="https://www.oracle.com/big-data/data-catalog/what-is-a-data-catalog/" TargetMode="External" Id="rId38" /><Relationship Type="http://schemas.openxmlformats.org/officeDocument/2006/relationships/hyperlink" Target="https://airflow.apache.org/docs/apache-airflow/stable/administration-and-deployment/security/index.html" TargetMode="External" Id="rId46" /><Relationship Type="http://schemas.openxmlformats.org/officeDocument/2006/relationships/header" Target="header4.xml" Id="rId20" /><Relationship Type="http://schemas.openxmlformats.org/officeDocument/2006/relationships/hyperlink" Target="https://www.elastic.co/what-is/elasticsearch" TargetMode="External" Id="rId41" /><Relationship Type="http://schemas.openxmlformats.org/officeDocument/2006/relationships/glossaryDocument" Target="glossary/document.xml" Id="R53e7a95626b9462a" /><Relationship Type="http://schemas.openxmlformats.org/officeDocument/2006/relationships/image" Target="/media/image8.png" Id="Rb9c5d491f1c143b1" /><Relationship Type="http://schemas.openxmlformats.org/officeDocument/2006/relationships/image" Target="/media/image9.png" Id="Ra2bdd267cd8e409a" /><Relationship Type="http://schemas.openxmlformats.org/officeDocument/2006/relationships/image" Target="/media/imagea.png" Id="R04ee3548e53c46ae" /><Relationship Type="http://schemas.openxmlformats.org/officeDocument/2006/relationships/image" Target="/media/imageb.png" Id="R09af2cdaf50e49e8" /><Relationship Type="http://schemas.openxmlformats.org/officeDocument/2006/relationships/image" Target="/media/imagec.png" Id="R2fbde95829a244de" /><Relationship Type="http://schemas.openxmlformats.org/officeDocument/2006/relationships/image" Target="/media/imaged.png" Id="R5b1fe7a24c3d49cc" /><Relationship Type="http://schemas.openxmlformats.org/officeDocument/2006/relationships/image" Target="/media/imagee.png" Id="Rac585451362643e6" /><Relationship Type="http://schemas.openxmlformats.org/officeDocument/2006/relationships/hyperlink" Target="https://blog.open-metadata.org/building-access-control-for-openmetadata-5b842a2abd90" TargetMode="External" Id="R4d8a341e45a84320" /><Relationship Type="http://schemas.microsoft.com/office/2020/10/relationships/intelligence" Target="intelligence2.xml" Id="R0478588da9314a32" /></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Dates</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Dates</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Dates</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Dates</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Dates</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47FD0F53-5C02-7C4D-838D-FF49DA810422}" type="presOf" srcId="{8483AD4C-51BC-034A-A6CC-8E4E6C9F717D}" destId="{2BC27ACB-E78E-5D40-A8CB-646CE8BE28E0}" srcOrd="0" destOrd="0" presId="urn:microsoft.com/office/officeart/2005/8/layout/chevron1"/>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73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1</a:t>
          </a:r>
        </a:p>
      </dsp:txBody>
      <dsp:txXfrm>
        <a:off x="293389" y="73857"/>
        <a:ext cx="871046" cy="580697"/>
      </dsp:txXfrm>
    </dsp:sp>
    <dsp:sp modelId="{2BC27ACB-E78E-5D40-A8CB-646CE8BE28E0}">
      <dsp:nvSpPr>
        <dsp:cNvPr id="0" name=""/>
        <dsp:cNvSpPr/>
      </dsp:nvSpPr>
      <dsp:spPr>
        <a:xfrm>
          <a:off x="3040"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040" y="727142"/>
        <a:ext cx="1161395" cy="342000"/>
      </dsp:txXfrm>
    </dsp:sp>
    <dsp:sp modelId="{757FC95A-BCDF-654B-9D1F-0C4795AE2901}">
      <dsp:nvSpPr>
        <dsp:cNvPr id="0" name=""/>
        <dsp:cNvSpPr/>
      </dsp:nvSpPr>
      <dsp:spPr>
        <a:xfrm>
          <a:off x="1238784" y="73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2</a:t>
          </a:r>
        </a:p>
      </dsp:txBody>
      <dsp:txXfrm>
        <a:off x="1529133" y="73857"/>
        <a:ext cx="871046" cy="580697"/>
      </dsp:txXfrm>
    </dsp:sp>
    <dsp:sp modelId="{402C3586-1E0B-5148-96C7-862F38C9C4B0}">
      <dsp:nvSpPr>
        <dsp:cNvPr id="0" name=""/>
        <dsp:cNvSpPr/>
      </dsp:nvSpPr>
      <dsp:spPr>
        <a:xfrm>
          <a:off x="1238784"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1238784" y="727142"/>
        <a:ext cx="1161395" cy="342000"/>
      </dsp:txXfrm>
    </dsp:sp>
    <dsp:sp modelId="{896C4FEA-120C-764F-8613-B72B2F2A6D1C}">
      <dsp:nvSpPr>
        <dsp:cNvPr id="0" name=""/>
        <dsp:cNvSpPr/>
      </dsp:nvSpPr>
      <dsp:spPr>
        <a:xfrm>
          <a:off x="2474528" y="73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3</a:t>
          </a:r>
        </a:p>
      </dsp:txBody>
      <dsp:txXfrm>
        <a:off x="2764877" y="73857"/>
        <a:ext cx="871046" cy="580697"/>
      </dsp:txXfrm>
    </dsp:sp>
    <dsp:sp modelId="{ECBC80BB-5DE9-4C46-900C-0F862AE51295}">
      <dsp:nvSpPr>
        <dsp:cNvPr id="0" name=""/>
        <dsp:cNvSpPr/>
      </dsp:nvSpPr>
      <dsp:spPr>
        <a:xfrm>
          <a:off x="2474528"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2474528" y="727142"/>
        <a:ext cx="1161395" cy="342000"/>
      </dsp:txXfrm>
    </dsp:sp>
    <dsp:sp modelId="{FD0E7A73-265A-BD41-9A05-6692DCC877F9}">
      <dsp:nvSpPr>
        <dsp:cNvPr id="0" name=""/>
        <dsp:cNvSpPr/>
      </dsp:nvSpPr>
      <dsp:spPr>
        <a:xfrm>
          <a:off x="3710271" y="73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4</a:t>
          </a:r>
        </a:p>
      </dsp:txBody>
      <dsp:txXfrm>
        <a:off x="4000620" y="73857"/>
        <a:ext cx="871046" cy="580697"/>
      </dsp:txXfrm>
    </dsp:sp>
    <dsp:sp modelId="{32916F73-A8A9-8545-971E-739EE2D63A8C}">
      <dsp:nvSpPr>
        <dsp:cNvPr id="0" name=""/>
        <dsp:cNvSpPr/>
      </dsp:nvSpPr>
      <dsp:spPr>
        <a:xfrm>
          <a:off x="3710271"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710271" y="727142"/>
        <a:ext cx="1161395" cy="342000"/>
      </dsp:txXfrm>
    </dsp:sp>
    <dsp:sp modelId="{440D9944-90F7-B448-AD7E-39ABF8572408}">
      <dsp:nvSpPr>
        <dsp:cNvPr id="0" name=""/>
        <dsp:cNvSpPr/>
      </dsp:nvSpPr>
      <dsp:spPr>
        <a:xfrm>
          <a:off x="4946015" y="73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5</a:t>
          </a:r>
        </a:p>
      </dsp:txBody>
      <dsp:txXfrm>
        <a:off x="5236364" y="73857"/>
        <a:ext cx="871046" cy="580697"/>
      </dsp:txXfrm>
    </dsp:sp>
    <dsp:sp modelId="{17BAF169-068A-8446-B0AE-21EB66C0A636}">
      <dsp:nvSpPr>
        <dsp:cNvPr id="0" name=""/>
        <dsp:cNvSpPr/>
      </dsp:nvSpPr>
      <dsp:spPr>
        <a:xfrm>
          <a:off x="4946015"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4946015" y="727142"/>
        <a:ext cx="1161395" cy="34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ad7533c-9b02-4993-b4d8-125ac1c53b26}"/>
      </w:docPartPr>
      <w:docPartBody>
        <w:p w14:paraId="37FF388C">
          <w:r>
            <w:rPr>
              <w:rStyle w:val="PlaceholderText"/>
            </w:rPr>
            <w:t/>
          </w:r>
        </w:p>
      </w:docPartBody>
    </w:docPart>
  </w:docParts>
</w:glossaryDocument>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CAA55ED3D15B4A9EFD910AC5A3F0F5" ma:contentTypeVersion="2" ma:contentTypeDescription="Create a new document." ma:contentTypeScope="" ma:versionID="8c1ee4dd54147cf3d1d54c2c361fc4b3">
  <xsd:schema xmlns:xsd="http://www.w3.org/2001/XMLSchema" xmlns:xs="http://www.w3.org/2001/XMLSchema" xmlns:p="http://schemas.microsoft.com/office/2006/metadata/properties" xmlns:ns2="0da4c79f-3291-44f5-b9ae-ef357a74caa1" targetNamespace="http://schemas.microsoft.com/office/2006/metadata/properties" ma:root="true" ma:fieldsID="aa6954bbd6c55a6a627dd0905243800a" ns2:_="">
    <xsd:import namespace="0da4c79f-3291-44f5-b9ae-ef357a74caa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4c79f-3291-44f5-b9ae-ef357a74ca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226A4EC-B1C2-411A-9FDA-EF3865A430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4c79f-3291-44f5-b9ae-ef357a74ca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646613B4-43AE-E545-AC28-0F7EFD2FF13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Bhavana Macha</lastModifiedBy>
  <revision>3</revision>
  <dcterms:created xsi:type="dcterms:W3CDTF">2023-04-20T23:37:00.0000000Z</dcterms:created>
  <dcterms:modified xsi:type="dcterms:W3CDTF">2023-04-21T02:47:37.63877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CAA55ED3D15B4A9EFD910AC5A3F0F5</vt:lpwstr>
  </property>
</Properties>
</file>